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FA658" w14:textId="0BA64C4E" w:rsidR="00762698" w:rsidRDefault="0013469C" w:rsidP="00B55EC5">
      <w:pPr>
        <w:spacing w:line="240" w:lineRule="auto"/>
        <w:jc w:val="center"/>
        <w:rPr>
          <w:rFonts w:ascii="Garamond" w:hAnsi="Garamond"/>
          <w:b/>
          <w:noProof/>
          <w:sz w:val="44"/>
          <w:szCs w:val="44"/>
        </w:rPr>
      </w:pPr>
      <w:r>
        <w:rPr>
          <w:rFonts w:ascii="Garamond" w:hAnsi="Garamond"/>
          <w:noProof/>
          <w:sz w:val="32"/>
          <w:szCs w:val="32"/>
        </w:rPr>
        <w:drawing>
          <wp:anchor distT="0" distB="0" distL="114300" distR="114300" simplePos="0" relativeHeight="251658751" behindDoc="1" locked="0" layoutInCell="1" allowOverlap="1" wp14:anchorId="6BD3877F" wp14:editId="488C7A3C">
            <wp:simplePos x="0" y="0"/>
            <wp:positionH relativeFrom="page">
              <wp:posOffset>-472192</wp:posOffset>
            </wp:positionH>
            <wp:positionV relativeFrom="paragraph">
              <wp:posOffset>-455930</wp:posOffset>
            </wp:positionV>
            <wp:extent cx="8317065" cy="2284095"/>
            <wp:effectExtent l="0" t="0" r="825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tle.jpg"/>
                    <pic:cNvPicPr/>
                  </pic:nvPicPr>
                  <pic:blipFill rotWithShape="1">
                    <a:blip r:embed="rId11" cstate="print">
                      <a:extLst>
                        <a:ext uri="{28A0092B-C50C-407E-A947-70E740481C1C}">
                          <a14:useLocalDpi xmlns:a14="http://schemas.microsoft.com/office/drawing/2010/main" val="0"/>
                        </a:ext>
                      </a:extLst>
                    </a:blip>
                    <a:srcRect r="17172"/>
                    <a:stretch/>
                  </pic:blipFill>
                  <pic:spPr bwMode="auto">
                    <a:xfrm>
                      <a:off x="0" y="0"/>
                      <a:ext cx="8317065" cy="2284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2698">
        <w:rPr>
          <w:rFonts w:ascii="Garamond" w:hAnsi="Garamond"/>
          <w:b/>
          <w:noProof/>
          <w:sz w:val="44"/>
          <w:szCs w:val="44"/>
        </w:rPr>
        <w:drawing>
          <wp:anchor distT="0" distB="0" distL="114300" distR="114300" simplePos="0" relativeHeight="251667456" behindDoc="1" locked="0" layoutInCell="1" allowOverlap="1" wp14:anchorId="40BC2182" wp14:editId="014F7C3A">
            <wp:simplePos x="0" y="0"/>
            <wp:positionH relativeFrom="column">
              <wp:posOffset>2676525</wp:posOffset>
            </wp:positionH>
            <wp:positionV relativeFrom="paragraph">
              <wp:posOffset>24765</wp:posOffset>
            </wp:positionV>
            <wp:extent cx="1800225" cy="57873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SVU-LOGO_BLUE_2C_Reverse with outlin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0225" cy="578739"/>
                    </a:xfrm>
                    <a:prstGeom prst="rect">
                      <a:avLst/>
                    </a:prstGeom>
                  </pic:spPr>
                </pic:pic>
              </a:graphicData>
            </a:graphic>
            <wp14:sizeRelH relativeFrom="margin">
              <wp14:pctWidth>0</wp14:pctWidth>
            </wp14:sizeRelH>
            <wp14:sizeRelV relativeFrom="margin">
              <wp14:pctHeight>0</wp14:pctHeight>
            </wp14:sizeRelV>
          </wp:anchor>
        </w:drawing>
      </w:r>
    </w:p>
    <w:p w14:paraId="0CAAA50C" w14:textId="659D7917" w:rsidR="001A0DDD" w:rsidRPr="0085410E" w:rsidRDefault="00656EDC" w:rsidP="0085410E">
      <w:pPr>
        <w:pStyle w:val="ListParagraph"/>
        <w:spacing w:line="240" w:lineRule="auto"/>
        <w:ind w:left="6230"/>
        <w:rPr>
          <w:rFonts w:ascii="Garamond" w:hAnsi="Garamond"/>
          <w:b/>
          <w:sz w:val="44"/>
          <w:szCs w:val="44"/>
        </w:rPr>
      </w:pPr>
      <w:commentRangeStart w:id="0"/>
      <w:commentRangeEnd w:id="0"/>
      <w:r>
        <w:rPr>
          <w:rStyle w:val="CommentReference"/>
        </w:rPr>
        <w:commentReference w:id="0"/>
      </w:r>
    </w:p>
    <w:p w14:paraId="7570F691" w14:textId="76FE3E47" w:rsidR="00B55EC5" w:rsidRPr="00762698" w:rsidRDefault="004C382E" w:rsidP="004C382E">
      <w:pPr>
        <w:tabs>
          <w:tab w:val="center" w:pos="5400"/>
          <w:tab w:val="right" w:pos="10800"/>
        </w:tabs>
        <w:spacing w:line="240" w:lineRule="auto"/>
        <w:rPr>
          <w:rFonts w:ascii="Garamond" w:hAnsi="Garamond"/>
          <w:b/>
          <w:sz w:val="40"/>
          <w:szCs w:val="40"/>
        </w:rPr>
      </w:pPr>
      <w:r>
        <w:rPr>
          <w:rFonts w:ascii="Garamond" w:hAnsi="Garamond"/>
          <w:b/>
          <w:sz w:val="40"/>
          <w:szCs w:val="40"/>
        </w:rPr>
        <w:tab/>
      </w:r>
      <w:sdt>
        <w:sdtPr>
          <w:rPr>
            <w:rFonts w:ascii="Garamond" w:hAnsi="Garamond"/>
            <w:b/>
            <w:sz w:val="40"/>
            <w:szCs w:val="40"/>
          </w:rPr>
          <w:id w:val="147028020"/>
          <w:placeholder>
            <w:docPart w:val="46E72339EE7E4D9ABB3C39403B7C008D"/>
          </w:placeholder>
          <w:showingPlcHdr/>
          <w:text/>
        </w:sdtPr>
        <w:sdtEndPr/>
        <w:sdtContent>
          <w:r w:rsidR="00B55EC5" w:rsidRPr="00762698">
            <w:rPr>
              <w:rFonts w:ascii="Garamond" w:hAnsi="Garamond"/>
              <w:b/>
              <w:sz w:val="40"/>
              <w:szCs w:val="40"/>
            </w:rPr>
            <w:t>Click here to enter course name and code</w:t>
          </w:r>
        </w:sdtContent>
      </w:sdt>
      <w:r>
        <w:rPr>
          <w:rFonts w:ascii="Garamond" w:hAnsi="Garamond"/>
          <w:b/>
          <w:sz w:val="40"/>
          <w:szCs w:val="40"/>
        </w:rPr>
        <w:tab/>
      </w:r>
    </w:p>
    <w:p w14:paraId="09B00434" w14:textId="7665C237" w:rsidR="000F3202" w:rsidRPr="00123EDC" w:rsidRDefault="004B2C32" w:rsidP="00647CF2">
      <w:pPr>
        <w:spacing w:line="240" w:lineRule="auto"/>
        <w:jc w:val="center"/>
        <w:rPr>
          <w:rFonts w:ascii="Garamond" w:hAnsi="Garamond"/>
          <w:sz w:val="32"/>
          <w:szCs w:val="32"/>
        </w:rPr>
      </w:pPr>
      <w:r w:rsidRPr="00762698">
        <w:rPr>
          <w:rFonts w:ascii="Garamond" w:hAnsi="Garamond"/>
          <w:sz w:val="32"/>
          <w:szCs w:val="32"/>
        </w:rPr>
        <w:t xml:space="preserve">Faculty of </w:t>
      </w:r>
      <w:sdt>
        <w:sdtPr>
          <w:rPr>
            <w:rFonts w:ascii="Garamond" w:hAnsi="Garamond"/>
            <w:sz w:val="32"/>
            <w:szCs w:val="32"/>
          </w:rPr>
          <w:alias w:val="Chose a faculty"/>
          <w:tag w:val="Chose a faculty"/>
          <w:id w:val="-2083440367"/>
          <w:placeholder>
            <w:docPart w:val="6F05F43B802B49708496EEB168D1510E"/>
          </w:placeholder>
          <w:showingPlcHdr/>
          <w:comboBox>
            <w:listItem w:displayText="Arts and Sciences" w:value="Arts and Sciences"/>
            <w:listItem w:displayText="Professional Studies" w:value="Professional Studies"/>
            <w:listItem w:displayText="Education" w:value="Education"/>
          </w:comboBox>
        </w:sdtPr>
        <w:sdtEndPr/>
        <w:sdtContent>
          <w:r w:rsidR="0023494B" w:rsidRPr="00123EDC">
            <w:rPr>
              <w:rStyle w:val="PlaceholderText"/>
              <w:rFonts w:ascii="Garamond" w:hAnsi="Garamond"/>
              <w:sz w:val="32"/>
              <w:szCs w:val="32"/>
            </w:rPr>
            <w:t xml:space="preserve">Choose a </w:t>
          </w:r>
          <w:r w:rsidR="00097222" w:rsidRPr="00123EDC">
            <w:rPr>
              <w:rStyle w:val="PlaceholderText"/>
              <w:rFonts w:ascii="Garamond" w:hAnsi="Garamond"/>
              <w:sz w:val="32"/>
              <w:szCs w:val="32"/>
            </w:rPr>
            <w:t>faculty.</w:t>
          </w:r>
        </w:sdtContent>
      </w:sdt>
    </w:p>
    <w:p w14:paraId="1A669A07" w14:textId="0CB39A04" w:rsidR="00EA0E6B" w:rsidRPr="00123EDC" w:rsidRDefault="00D93F12" w:rsidP="00647CF2">
      <w:pPr>
        <w:spacing w:line="240" w:lineRule="auto"/>
        <w:jc w:val="center"/>
        <w:rPr>
          <w:rFonts w:ascii="Garamond" w:hAnsi="Garamond"/>
          <w:sz w:val="32"/>
          <w:szCs w:val="32"/>
        </w:rPr>
      </w:pPr>
      <w:r w:rsidRPr="00123EDC">
        <w:rPr>
          <w:rFonts w:ascii="Garamond" w:hAnsi="Garamond"/>
          <w:sz w:val="32"/>
          <w:szCs w:val="32"/>
        </w:rPr>
        <w:t xml:space="preserve">Department </w:t>
      </w:r>
      <w:r w:rsidR="00097222" w:rsidRPr="00123EDC">
        <w:rPr>
          <w:rFonts w:ascii="Garamond" w:hAnsi="Garamond"/>
          <w:sz w:val="32"/>
          <w:szCs w:val="32"/>
        </w:rPr>
        <w:t xml:space="preserve">of </w:t>
      </w:r>
      <w:sdt>
        <w:sdtPr>
          <w:rPr>
            <w:rFonts w:ascii="Garamond" w:hAnsi="Garamond"/>
            <w:sz w:val="32"/>
            <w:szCs w:val="32"/>
          </w:rPr>
          <w:id w:val="-1628393043"/>
          <w:placeholder>
            <w:docPart w:val="F964EC56E2BF4B0F9B5CCC6D97FCD66A"/>
          </w:placeholder>
          <w:showingPlcHdr/>
          <w:text/>
        </w:sdtPr>
        <w:sdtEndPr/>
        <w:sdtContent>
          <w:r w:rsidR="00EA0E6B" w:rsidRPr="00123EDC">
            <w:rPr>
              <w:rStyle w:val="PlaceholderText"/>
              <w:rFonts w:ascii="Garamond" w:hAnsi="Garamond"/>
              <w:sz w:val="32"/>
              <w:szCs w:val="32"/>
            </w:rPr>
            <w:t>Click here to enter department.</w:t>
          </w:r>
        </w:sdtContent>
      </w:sdt>
    </w:p>
    <w:p w14:paraId="409DE52E" w14:textId="3ABF8E74" w:rsidR="00B55EC5" w:rsidRPr="00123EDC" w:rsidRDefault="002019F0" w:rsidP="00647CF2">
      <w:pPr>
        <w:spacing w:line="240" w:lineRule="auto"/>
        <w:jc w:val="center"/>
        <w:rPr>
          <w:rFonts w:ascii="Garamond" w:hAnsi="Garamond"/>
          <w:sz w:val="32"/>
          <w:szCs w:val="32"/>
        </w:rPr>
      </w:pPr>
      <w:r w:rsidRPr="00123EDC">
        <w:rPr>
          <w:rFonts w:ascii="Garamond" w:hAnsi="Garamond"/>
          <w:sz w:val="32"/>
          <w:szCs w:val="32"/>
        </w:rPr>
        <w:t xml:space="preserve">Instructor – </w:t>
      </w:r>
      <w:sdt>
        <w:sdtPr>
          <w:rPr>
            <w:rFonts w:ascii="Garamond" w:hAnsi="Garamond"/>
            <w:sz w:val="32"/>
            <w:szCs w:val="32"/>
          </w:rPr>
          <w:id w:val="901173883"/>
          <w:placeholder>
            <w:docPart w:val="15D56CEA94354F0BA40B1B2EA3B749C7"/>
          </w:placeholder>
          <w:showingPlcHdr/>
          <w:text/>
        </w:sdtPr>
        <w:sdtEndPr/>
        <w:sdtContent>
          <w:r w:rsidR="00165892" w:rsidRPr="00123EDC">
            <w:rPr>
              <w:rStyle w:val="PlaceholderText"/>
              <w:rFonts w:ascii="Garamond" w:hAnsi="Garamond"/>
              <w:sz w:val="32"/>
              <w:szCs w:val="32"/>
            </w:rPr>
            <w:t>Click here to enter name of faculty member.</w:t>
          </w:r>
        </w:sdtContent>
      </w:sdt>
    </w:p>
    <w:p w14:paraId="2E1EDBD8" w14:textId="47AE8E84" w:rsidR="009E0CAD" w:rsidRPr="00762698" w:rsidRDefault="009E0CAD" w:rsidP="009E0CAD">
      <w:pPr>
        <w:tabs>
          <w:tab w:val="center" w:pos="5400"/>
          <w:tab w:val="left" w:pos="9289"/>
        </w:tabs>
        <w:spacing w:line="240" w:lineRule="auto"/>
        <w:rPr>
          <w:rFonts w:ascii="Garamond" w:hAnsi="Garamond"/>
          <w:sz w:val="32"/>
          <w:szCs w:val="32"/>
        </w:rPr>
      </w:pPr>
      <w:r w:rsidRPr="00123EDC">
        <w:rPr>
          <w:rFonts w:ascii="Garamond" w:hAnsi="Garamond"/>
          <w:sz w:val="32"/>
          <w:szCs w:val="32"/>
        </w:rPr>
        <w:tab/>
      </w:r>
      <w:commentRangeStart w:id="1"/>
      <w:r w:rsidR="00B55EC5" w:rsidRPr="00123EDC">
        <w:rPr>
          <w:rFonts w:ascii="Garamond" w:hAnsi="Garamond"/>
          <w:sz w:val="32"/>
          <w:szCs w:val="32"/>
        </w:rPr>
        <w:t>Course Outline Effective</w:t>
      </w:r>
      <w:commentRangeEnd w:id="1"/>
      <w:r w:rsidR="00F32BDD" w:rsidRPr="00123EDC">
        <w:rPr>
          <w:rStyle w:val="CommentReference"/>
          <w:rFonts w:ascii="Garamond" w:hAnsi="Garamond"/>
          <w:sz w:val="32"/>
          <w:szCs w:val="32"/>
        </w:rPr>
        <w:commentReference w:id="1"/>
      </w:r>
      <w:r w:rsidR="00B55EC5" w:rsidRPr="00123EDC">
        <w:rPr>
          <w:rFonts w:ascii="Garamond" w:hAnsi="Garamond"/>
          <w:sz w:val="32"/>
          <w:szCs w:val="32"/>
        </w:rPr>
        <w:t xml:space="preserve"> for </w:t>
      </w:r>
      <w:sdt>
        <w:sdtPr>
          <w:rPr>
            <w:rFonts w:ascii="Garamond" w:hAnsi="Garamond"/>
            <w:sz w:val="32"/>
            <w:szCs w:val="32"/>
          </w:rPr>
          <w:alias w:val="Choose a semester"/>
          <w:tag w:val="Choose a semester"/>
          <w:id w:val="-391891380"/>
          <w:placeholder>
            <w:docPart w:val="B3B984E73C294D6FA50E9D71ADAA6949"/>
          </w:placeholder>
          <w:showingPlcHdr/>
          <w:dropDownList>
            <w:listItem w:displayText="Winter" w:value="Winter"/>
            <w:listItem w:displayText="Summer I" w:value="Summer I"/>
            <w:listItem w:displayText="Summer II" w:value="Summer II"/>
            <w:listItem w:displayText="Fall" w:value="Fall"/>
          </w:dropDownList>
        </w:sdtPr>
        <w:sdtEndPr/>
        <w:sdtContent>
          <w:r w:rsidR="0023494B" w:rsidRPr="00123EDC">
            <w:rPr>
              <w:rStyle w:val="PlaceholderText"/>
              <w:rFonts w:ascii="Garamond" w:hAnsi="Garamond"/>
              <w:sz w:val="32"/>
              <w:szCs w:val="32"/>
            </w:rPr>
            <w:t>Choose a semester.</w:t>
          </w:r>
        </w:sdtContent>
      </w:sdt>
      <w:r w:rsidR="0023494B" w:rsidRPr="00123EDC">
        <w:rPr>
          <w:rFonts w:ascii="Garamond" w:hAnsi="Garamond"/>
          <w:sz w:val="32"/>
          <w:szCs w:val="32"/>
        </w:rPr>
        <w:t xml:space="preserve"> </w:t>
      </w:r>
      <w:sdt>
        <w:sdtPr>
          <w:rPr>
            <w:rFonts w:ascii="Garamond" w:hAnsi="Garamond"/>
            <w:sz w:val="32"/>
            <w:szCs w:val="32"/>
          </w:rPr>
          <w:alias w:val="Choose a year"/>
          <w:tag w:val="Choose a year"/>
          <w:id w:val="649323416"/>
          <w:placeholder>
            <w:docPart w:val="DEA7871B3FD64DEFAD9FD318B186D11D"/>
          </w:placeholder>
          <w:showingPlcHdr/>
          <w:dropDownList>
            <w:listItem w:displayText="2018" w:value="2018"/>
            <w:listItem w:displayText="2019" w:value="2019"/>
            <w:listItem w:displayText="2020" w:value="2020"/>
            <w:listItem w:displayText="2021" w:value="2021"/>
            <w:listItem w:displayText="2022" w:value="2022"/>
          </w:dropDownList>
        </w:sdtPr>
        <w:sdtEndPr/>
        <w:sdtContent>
          <w:r w:rsidR="0023494B" w:rsidRPr="00123EDC">
            <w:rPr>
              <w:rStyle w:val="PlaceholderText"/>
              <w:rFonts w:ascii="Garamond" w:hAnsi="Garamond"/>
              <w:sz w:val="32"/>
              <w:szCs w:val="32"/>
            </w:rPr>
            <w:t>Choose a year.</w:t>
          </w:r>
        </w:sdtContent>
      </w:sdt>
      <w:r w:rsidRPr="00762698">
        <w:rPr>
          <w:rFonts w:ascii="Garamond" w:hAnsi="Garamond"/>
          <w:sz w:val="32"/>
          <w:szCs w:val="32"/>
        </w:rPr>
        <w:tab/>
      </w:r>
    </w:p>
    <w:p w14:paraId="078071ED" w14:textId="69C60602" w:rsidR="00B55EC5" w:rsidRPr="000618D2" w:rsidRDefault="0013469C" w:rsidP="3E8565D3">
      <w:pPr>
        <w:pStyle w:val="Heading2"/>
        <w:rPr>
          <w:rFonts w:ascii="Garamond" w:hAnsi="Garamond"/>
          <w:b/>
          <w:bCs/>
          <w:i/>
          <w:iCs/>
          <w:color w:val="1F4D78" w:themeColor="accent1" w:themeShade="7F"/>
          <w:sz w:val="32"/>
          <w:szCs w:val="32"/>
        </w:rPr>
      </w:pPr>
      <w:r w:rsidRPr="000618D2">
        <w:rPr>
          <w:rFonts w:ascii="Garamond" w:hAnsi="Garamond"/>
          <w:b/>
          <w:i/>
          <w:noProof/>
          <w:sz w:val="28"/>
          <w:szCs w:val="28"/>
        </w:rPr>
        <w:drawing>
          <wp:anchor distT="0" distB="0" distL="114300" distR="114300" simplePos="0" relativeHeight="251656704" behindDoc="1" locked="0" layoutInCell="1" allowOverlap="1" wp14:anchorId="18005905" wp14:editId="1DC635B5">
            <wp:simplePos x="0" y="0"/>
            <wp:positionH relativeFrom="column">
              <wp:posOffset>2167</wp:posOffset>
            </wp:positionH>
            <wp:positionV relativeFrom="paragraph">
              <wp:posOffset>230920</wp:posOffset>
            </wp:positionV>
            <wp:extent cx="6844589" cy="4571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er.png"/>
                    <pic:cNvPicPr/>
                  </pic:nvPicPr>
                  <pic:blipFill>
                    <a:blip r:embed="rId16" cstate="print">
                      <a:extLst>
                        <a:ext uri="{28A0092B-C50C-407E-A947-70E740481C1C}">
                          <a14:useLocalDpi xmlns:a14="http://schemas.microsoft.com/office/drawing/2010/main" val="0"/>
                        </a:ext>
                      </a:extLst>
                    </a:blip>
                    <a:stretch>
                      <a:fillRect/>
                    </a:stretch>
                  </pic:blipFill>
                  <pic:spPr>
                    <a:xfrm flipV="1">
                      <a:off x="0" y="0"/>
                      <a:ext cx="8316893" cy="55553"/>
                    </a:xfrm>
                    <a:prstGeom prst="rect">
                      <a:avLst/>
                    </a:prstGeom>
                  </pic:spPr>
                </pic:pic>
              </a:graphicData>
            </a:graphic>
            <wp14:sizeRelH relativeFrom="margin">
              <wp14:pctWidth>0</wp14:pctWidth>
            </wp14:sizeRelH>
            <wp14:sizeRelV relativeFrom="margin">
              <wp14:pctHeight>0</wp14:pctHeight>
            </wp14:sizeRelV>
          </wp:anchor>
        </w:drawing>
      </w:r>
      <w:commentRangeStart w:id="3"/>
      <w:r w:rsidR="00B75B7C" w:rsidRPr="3E8565D3">
        <w:rPr>
          <w:rFonts w:ascii="Garamond" w:hAnsi="Garamond"/>
          <w:b/>
          <w:bCs/>
          <w:color w:val="1F4D78" w:themeColor="accent1" w:themeShade="7F"/>
          <w:sz w:val="32"/>
          <w:szCs w:val="32"/>
        </w:rPr>
        <w:t>Our</w:t>
      </w:r>
      <w:commentRangeEnd w:id="3"/>
      <w:r w:rsidR="0041217B" w:rsidRPr="000618D2">
        <w:rPr>
          <w:rStyle w:val="CommentReference"/>
          <w:rFonts w:ascii="Garamond" w:eastAsiaTheme="minorHAnsi" w:hAnsi="Garamond" w:cstheme="minorBidi"/>
          <w:b/>
          <w:color w:val="auto"/>
          <w:sz w:val="28"/>
          <w:szCs w:val="28"/>
        </w:rPr>
        <w:commentReference w:id="3"/>
      </w:r>
      <w:r w:rsidR="00B75B7C" w:rsidRPr="3E8565D3">
        <w:rPr>
          <w:rFonts w:ascii="Garamond" w:hAnsi="Garamond"/>
          <w:b/>
          <w:bCs/>
          <w:color w:val="1F4D78" w:themeColor="accent1" w:themeShade="7F"/>
          <w:sz w:val="32"/>
          <w:szCs w:val="32"/>
        </w:rPr>
        <w:t xml:space="preserve"> Course</w:t>
      </w:r>
    </w:p>
    <w:p w14:paraId="0B9B8E5E" w14:textId="77777777" w:rsidR="000618D2" w:rsidRDefault="000618D2" w:rsidP="000618D2">
      <w:pPr>
        <w:pStyle w:val="Heading3"/>
      </w:pPr>
    </w:p>
    <w:p w14:paraId="3C5C84F5" w14:textId="42928F98" w:rsidR="009E7567" w:rsidRPr="003E5BFF" w:rsidRDefault="3E8565D3" w:rsidP="3E8565D3">
      <w:pPr>
        <w:pStyle w:val="Heading3"/>
        <w:rPr>
          <w:rFonts w:ascii="Garamond" w:eastAsia="Garamond" w:hAnsi="Garamond" w:cs="Garamond"/>
          <w:b/>
          <w:bCs/>
          <w:color w:val="auto"/>
        </w:rPr>
      </w:pPr>
      <w:commentRangeStart w:id="4"/>
      <w:r w:rsidRPr="3E8565D3">
        <w:rPr>
          <w:rFonts w:ascii="Garamond" w:eastAsia="Garamond" w:hAnsi="Garamond" w:cs="Garamond"/>
          <w:b/>
          <w:bCs/>
          <w:color w:val="auto"/>
        </w:rPr>
        <w:t>Course Description</w:t>
      </w:r>
      <w:commentRangeEnd w:id="4"/>
      <w:r w:rsidR="009E7567">
        <w:rPr>
          <w:rStyle w:val="CommentReference"/>
        </w:rPr>
        <w:commentReference w:id="4"/>
      </w:r>
    </w:p>
    <w:p w14:paraId="5927ADB6" w14:textId="3A2F47DC" w:rsidR="009E7567" w:rsidRDefault="00294461" w:rsidP="009E7567">
      <w:pPr>
        <w:rPr>
          <w:rFonts w:ascii="Garamond" w:hAnsi="Garamond"/>
          <w:sz w:val="24"/>
          <w:szCs w:val="24"/>
        </w:rPr>
      </w:pPr>
      <w:sdt>
        <w:sdtPr>
          <w:rPr>
            <w:rFonts w:ascii="Garamond" w:hAnsi="Garamond"/>
            <w:sz w:val="24"/>
            <w:szCs w:val="24"/>
          </w:rPr>
          <w:id w:val="-1488316947"/>
          <w:placeholder>
            <w:docPart w:val="B3BCCC4A5C11462381C82624C7136A0A"/>
          </w:placeholder>
          <w:showingPlcHdr/>
          <w:text/>
        </w:sdtPr>
        <w:sdtEndPr/>
        <w:sdtContent>
          <w:r w:rsidR="009E7567" w:rsidRPr="00B070FE">
            <w:rPr>
              <w:rFonts w:ascii="Garamond" w:hAnsi="Garamond"/>
              <w:color w:val="808080" w:themeColor="background1" w:themeShade="80"/>
              <w:sz w:val="24"/>
              <w:szCs w:val="24"/>
            </w:rPr>
            <w:t xml:space="preserve">Click here to describe your course in a few sentences. Engage your students by telling a </w:t>
          </w:r>
          <w:r w:rsidR="009E7567">
            <w:rPr>
              <w:rFonts w:ascii="Garamond" w:hAnsi="Garamond"/>
              <w:color w:val="808080" w:themeColor="background1" w:themeShade="80"/>
              <w:sz w:val="24"/>
              <w:szCs w:val="24"/>
            </w:rPr>
            <w:t xml:space="preserve">framing </w:t>
          </w:r>
          <w:r w:rsidR="009E7567" w:rsidRPr="00B070FE">
            <w:rPr>
              <w:rFonts w:ascii="Garamond" w:hAnsi="Garamond"/>
              <w:color w:val="808080" w:themeColor="background1" w:themeShade="80"/>
              <w:sz w:val="24"/>
              <w:szCs w:val="24"/>
            </w:rPr>
            <w:t>story, by posing central questions</w:t>
          </w:r>
          <w:r w:rsidR="009E7567">
            <w:rPr>
              <w:rFonts w:ascii="Garamond" w:hAnsi="Garamond"/>
              <w:color w:val="808080" w:themeColor="background1" w:themeShade="80"/>
              <w:sz w:val="24"/>
              <w:szCs w:val="24"/>
            </w:rPr>
            <w:t>,</w:t>
          </w:r>
          <w:r w:rsidR="009E7567" w:rsidRPr="00B070FE">
            <w:rPr>
              <w:rFonts w:ascii="Garamond" w:hAnsi="Garamond"/>
              <w:color w:val="808080" w:themeColor="background1" w:themeShade="80"/>
              <w:sz w:val="24"/>
              <w:szCs w:val="24"/>
            </w:rPr>
            <w:t xml:space="preserve"> and/or by communicating </w:t>
          </w:r>
          <w:r w:rsidR="009E7567">
            <w:rPr>
              <w:rFonts w:ascii="Garamond" w:hAnsi="Garamond"/>
              <w:color w:val="808080" w:themeColor="background1" w:themeShade="80"/>
              <w:sz w:val="24"/>
              <w:szCs w:val="24"/>
            </w:rPr>
            <w:t>the</w:t>
          </w:r>
          <w:r w:rsidR="009E7567" w:rsidRPr="00B070FE">
            <w:rPr>
              <w:rFonts w:ascii="Garamond" w:hAnsi="Garamond"/>
              <w:color w:val="808080" w:themeColor="background1" w:themeShade="80"/>
              <w:sz w:val="24"/>
              <w:szCs w:val="24"/>
            </w:rPr>
            <w:t xml:space="preserve"> use and value</w:t>
          </w:r>
          <w:r w:rsidR="009E7567">
            <w:rPr>
              <w:rFonts w:ascii="Garamond" w:hAnsi="Garamond"/>
              <w:color w:val="808080" w:themeColor="background1" w:themeShade="80"/>
              <w:sz w:val="24"/>
              <w:szCs w:val="24"/>
            </w:rPr>
            <w:t xml:space="preserve"> of the course</w:t>
          </w:r>
          <w:r w:rsidR="009E7567" w:rsidRPr="00B070FE">
            <w:rPr>
              <w:rFonts w:ascii="Garamond" w:hAnsi="Garamond"/>
              <w:color w:val="808080" w:themeColor="background1" w:themeShade="80"/>
              <w:sz w:val="24"/>
              <w:szCs w:val="24"/>
            </w:rPr>
            <w:t>.</w:t>
          </w:r>
        </w:sdtContent>
      </w:sdt>
    </w:p>
    <w:p w14:paraId="47796162" w14:textId="3BFD276D" w:rsidR="009E7567" w:rsidRDefault="3E8565D3" w:rsidP="3E8565D3">
      <w:pPr>
        <w:pStyle w:val="Heading3"/>
        <w:rPr>
          <w:rFonts w:ascii="Garamond" w:eastAsia="Garamond" w:hAnsi="Garamond" w:cs="Garamond"/>
          <w:b/>
          <w:bCs/>
          <w:color w:val="auto"/>
        </w:rPr>
      </w:pPr>
      <w:commentRangeStart w:id="5"/>
      <w:r w:rsidRPr="3E8565D3">
        <w:rPr>
          <w:rFonts w:ascii="Garamond" w:eastAsia="Garamond" w:hAnsi="Garamond" w:cs="Garamond"/>
          <w:b/>
          <w:bCs/>
          <w:color w:val="auto"/>
        </w:rPr>
        <w:t>Learning Outcomes</w:t>
      </w:r>
      <w:commentRangeEnd w:id="5"/>
      <w:r w:rsidR="009E7567">
        <w:rPr>
          <w:rStyle w:val="CommentReference"/>
        </w:rPr>
        <w:commentReference w:id="5"/>
      </w:r>
    </w:p>
    <w:p w14:paraId="2D6FBB81" w14:textId="0EFED9A4" w:rsidR="009E7567" w:rsidRDefault="00294461" w:rsidP="009E7567">
      <w:pPr>
        <w:rPr>
          <w:rStyle w:val="PlaceholderText"/>
          <w:rFonts w:ascii="Garamond" w:hAnsi="Garamond"/>
          <w:color w:val="808080" w:themeColor="background1" w:themeShade="80"/>
          <w:sz w:val="24"/>
          <w:szCs w:val="24"/>
        </w:rPr>
      </w:pPr>
      <w:sdt>
        <w:sdtPr>
          <w:rPr>
            <w:rStyle w:val="PlaceholderText"/>
            <w:rFonts w:ascii="Garamond" w:hAnsi="Garamond"/>
            <w:color w:val="808080" w:themeColor="background1" w:themeShade="80"/>
            <w:sz w:val="24"/>
            <w:szCs w:val="24"/>
          </w:rPr>
          <w:id w:val="1027374551"/>
          <w:placeholder>
            <w:docPart w:val="9DF1E223404D44B38827A45371AECC8F"/>
          </w:placeholder>
          <w:text/>
        </w:sdtPr>
        <w:sdtEndPr>
          <w:rPr>
            <w:rStyle w:val="PlaceholderText"/>
          </w:rPr>
        </w:sdtEndPr>
        <w:sdtContent>
          <w:r w:rsidR="009E7567" w:rsidRPr="00B070FE">
            <w:rPr>
              <w:rStyle w:val="PlaceholderText"/>
              <w:rFonts w:ascii="Garamond" w:hAnsi="Garamond"/>
              <w:color w:val="808080" w:themeColor="background1" w:themeShade="80"/>
              <w:sz w:val="24"/>
              <w:szCs w:val="24"/>
            </w:rPr>
            <w:t xml:space="preserve">Click here to </w:t>
          </w:r>
          <w:r w:rsidR="009E7567">
            <w:rPr>
              <w:rStyle w:val="PlaceholderText"/>
              <w:rFonts w:ascii="Garamond" w:hAnsi="Garamond"/>
              <w:color w:val="808080" w:themeColor="background1" w:themeShade="80"/>
              <w:sz w:val="24"/>
              <w:szCs w:val="24"/>
            </w:rPr>
            <w:t xml:space="preserve">include 5-8 learning outcomes that </w:t>
          </w:r>
          <w:r w:rsidR="009E7567" w:rsidRPr="00B070FE">
            <w:rPr>
              <w:rStyle w:val="PlaceholderText"/>
              <w:rFonts w:ascii="Garamond" w:hAnsi="Garamond"/>
              <w:color w:val="808080" w:themeColor="background1" w:themeShade="80"/>
              <w:sz w:val="24"/>
              <w:szCs w:val="24"/>
            </w:rPr>
            <w:t xml:space="preserve">identify the knowledge, skills and attributes that students will </w:t>
          </w:r>
          <w:r w:rsidR="009E7567">
            <w:rPr>
              <w:rStyle w:val="PlaceholderText"/>
              <w:rFonts w:ascii="Garamond" w:hAnsi="Garamond"/>
              <w:color w:val="808080" w:themeColor="background1" w:themeShade="80"/>
              <w:sz w:val="24"/>
              <w:szCs w:val="24"/>
            </w:rPr>
            <w:t>develop and/or acquire</w:t>
          </w:r>
          <w:r w:rsidR="009E7567" w:rsidRPr="00B070FE">
            <w:rPr>
              <w:rStyle w:val="PlaceholderText"/>
              <w:rFonts w:ascii="Garamond" w:hAnsi="Garamond"/>
              <w:color w:val="808080" w:themeColor="background1" w:themeShade="80"/>
              <w:sz w:val="24"/>
              <w:szCs w:val="24"/>
            </w:rPr>
            <w:t xml:space="preserve"> in your course</w:t>
          </w:r>
          <w:r w:rsidR="009E7567">
            <w:rPr>
              <w:rStyle w:val="PlaceholderText"/>
              <w:rFonts w:ascii="Garamond" w:hAnsi="Garamond"/>
              <w:color w:val="808080" w:themeColor="background1" w:themeShade="80"/>
              <w:sz w:val="24"/>
              <w:szCs w:val="24"/>
            </w:rPr>
            <w:t>.</w:t>
          </w:r>
          <w:r w:rsidR="009E7567" w:rsidRPr="00B070FE">
            <w:rPr>
              <w:rStyle w:val="PlaceholderText"/>
              <w:rFonts w:ascii="Garamond" w:hAnsi="Garamond"/>
              <w:color w:val="808080" w:themeColor="background1" w:themeShade="80"/>
              <w:sz w:val="24"/>
              <w:szCs w:val="24"/>
            </w:rPr>
            <w:t xml:space="preserve"> These learning outcomes </w:t>
          </w:r>
          <w:r w:rsidR="009E7567">
            <w:rPr>
              <w:rStyle w:val="PlaceholderText"/>
              <w:rFonts w:ascii="Garamond" w:hAnsi="Garamond"/>
              <w:color w:val="808080" w:themeColor="background1" w:themeShade="80"/>
              <w:sz w:val="24"/>
              <w:szCs w:val="24"/>
            </w:rPr>
            <w:t>should align with the</w:t>
          </w:r>
          <w:r w:rsidR="009E7567" w:rsidRPr="00B070FE">
            <w:rPr>
              <w:rStyle w:val="PlaceholderText"/>
              <w:rFonts w:ascii="Garamond" w:hAnsi="Garamond"/>
              <w:color w:val="808080" w:themeColor="background1" w:themeShade="80"/>
              <w:sz w:val="24"/>
              <w:szCs w:val="24"/>
            </w:rPr>
            <w:t xml:space="preserve"> learning assessment </w:t>
          </w:r>
          <w:r w:rsidR="009E7567">
            <w:rPr>
              <w:rStyle w:val="PlaceholderText"/>
              <w:rFonts w:ascii="Garamond" w:hAnsi="Garamond"/>
              <w:color w:val="808080" w:themeColor="background1" w:themeShade="80"/>
              <w:sz w:val="24"/>
              <w:szCs w:val="24"/>
            </w:rPr>
            <w:t>strategies you will employ in</w:t>
          </w:r>
          <w:r w:rsidR="009E7567" w:rsidRPr="00B070FE">
            <w:rPr>
              <w:rStyle w:val="PlaceholderText"/>
              <w:rFonts w:ascii="Garamond" w:hAnsi="Garamond"/>
              <w:color w:val="808080" w:themeColor="background1" w:themeShade="80"/>
              <w:sz w:val="24"/>
              <w:szCs w:val="24"/>
            </w:rPr>
            <w:t xml:space="preserve"> the course. </w:t>
          </w:r>
        </w:sdtContent>
      </w:sdt>
    </w:p>
    <w:p w14:paraId="0141FD29" w14:textId="4112ACC7" w:rsidR="009E7567" w:rsidRDefault="3E8565D3" w:rsidP="3E8565D3">
      <w:pPr>
        <w:pStyle w:val="Heading3"/>
        <w:rPr>
          <w:rFonts w:ascii="Garamond" w:eastAsia="Garamond" w:hAnsi="Garamond" w:cs="Garamond"/>
          <w:b/>
          <w:bCs/>
          <w:color w:val="auto"/>
        </w:rPr>
      </w:pPr>
      <w:commentRangeStart w:id="6"/>
      <w:r w:rsidRPr="3E8565D3">
        <w:rPr>
          <w:rFonts w:ascii="Garamond" w:eastAsia="Garamond" w:hAnsi="Garamond" w:cs="Garamond"/>
          <w:b/>
          <w:bCs/>
          <w:color w:val="auto"/>
        </w:rPr>
        <w:t>Learning Environment</w:t>
      </w:r>
      <w:commentRangeEnd w:id="6"/>
      <w:r w:rsidR="009E7567">
        <w:rPr>
          <w:rStyle w:val="CommentReference"/>
        </w:rPr>
        <w:commentReference w:id="6"/>
      </w:r>
    </w:p>
    <w:p w14:paraId="06A20D14" w14:textId="3D3A6513" w:rsidR="00E16106" w:rsidRPr="00E16106" w:rsidRDefault="00294461" w:rsidP="00E16106">
      <w:pPr>
        <w:rPr>
          <w:rFonts w:ascii="Garamond" w:hAnsi="Garamond"/>
          <w:sz w:val="24"/>
          <w:szCs w:val="24"/>
        </w:rPr>
      </w:pPr>
      <w:sdt>
        <w:sdtPr>
          <w:rPr>
            <w:rFonts w:ascii="Garamond" w:hAnsi="Garamond"/>
            <w:sz w:val="24"/>
            <w:szCs w:val="24"/>
          </w:rPr>
          <w:id w:val="-202638225"/>
          <w:placeholder>
            <w:docPart w:val="3161D3740E844E6F98B3B22032736C15"/>
          </w:placeholder>
          <w:showingPlcHdr/>
          <w:text/>
        </w:sdtPr>
        <w:sdtEndPr/>
        <w:sdtContent>
          <w:r w:rsidR="009E7567" w:rsidRPr="00B070FE">
            <w:rPr>
              <w:rStyle w:val="PlaceholderText"/>
              <w:rFonts w:ascii="Garamond" w:hAnsi="Garamond"/>
              <w:color w:val="808080" w:themeColor="background1" w:themeShade="80"/>
              <w:sz w:val="24"/>
              <w:szCs w:val="24"/>
            </w:rPr>
            <w:t xml:space="preserve">Click here to describe the </w:t>
          </w:r>
          <w:r w:rsidR="009E7567">
            <w:rPr>
              <w:rStyle w:val="PlaceholderText"/>
              <w:rFonts w:ascii="Garamond" w:hAnsi="Garamond"/>
              <w:color w:val="808080" w:themeColor="background1" w:themeShade="80"/>
              <w:sz w:val="24"/>
              <w:szCs w:val="24"/>
            </w:rPr>
            <w:t xml:space="preserve">course learning environment </w:t>
          </w:r>
          <w:r w:rsidR="009E7567" w:rsidRPr="00B070FE">
            <w:rPr>
              <w:rStyle w:val="PlaceholderText"/>
              <w:rFonts w:ascii="Garamond" w:hAnsi="Garamond"/>
              <w:color w:val="808080" w:themeColor="background1" w:themeShade="80"/>
              <w:sz w:val="24"/>
              <w:szCs w:val="24"/>
            </w:rPr>
            <w:t xml:space="preserve">and the reasons for </w:t>
          </w:r>
          <w:r w:rsidR="009E7567">
            <w:rPr>
              <w:rStyle w:val="PlaceholderText"/>
              <w:rFonts w:ascii="Garamond" w:hAnsi="Garamond"/>
              <w:color w:val="808080" w:themeColor="background1" w:themeShade="80"/>
              <w:sz w:val="24"/>
              <w:szCs w:val="24"/>
            </w:rPr>
            <w:t>its</w:t>
          </w:r>
          <w:r w:rsidR="009E7567" w:rsidRPr="00B070FE">
            <w:rPr>
              <w:rStyle w:val="PlaceholderText"/>
              <w:rFonts w:ascii="Garamond" w:hAnsi="Garamond"/>
              <w:color w:val="808080" w:themeColor="background1" w:themeShade="80"/>
              <w:sz w:val="24"/>
              <w:szCs w:val="24"/>
            </w:rPr>
            <w:t xml:space="preserve"> adoption. </w:t>
          </w:r>
          <w:r w:rsidR="009E7567">
            <w:rPr>
              <w:rStyle w:val="PlaceholderText"/>
              <w:rFonts w:ascii="Garamond" w:hAnsi="Garamond"/>
              <w:color w:val="808080" w:themeColor="background1" w:themeShade="80"/>
              <w:sz w:val="24"/>
              <w:szCs w:val="24"/>
            </w:rPr>
            <w:t>P</w:t>
          </w:r>
          <w:r w:rsidR="009E7567" w:rsidRPr="00B070FE">
            <w:rPr>
              <w:rStyle w:val="PlaceholderText"/>
              <w:rFonts w:ascii="Garamond" w:hAnsi="Garamond"/>
              <w:color w:val="808080" w:themeColor="background1" w:themeShade="80"/>
              <w:sz w:val="24"/>
              <w:szCs w:val="24"/>
            </w:rPr>
            <w:t>resent learning routines you hope to establish in-class, out of class</w:t>
          </w:r>
          <w:r w:rsidR="009E7567">
            <w:rPr>
              <w:rStyle w:val="PlaceholderText"/>
              <w:rFonts w:ascii="Garamond" w:hAnsi="Garamond"/>
              <w:color w:val="808080" w:themeColor="background1" w:themeShade="80"/>
              <w:sz w:val="24"/>
              <w:szCs w:val="24"/>
            </w:rPr>
            <w:t>,</w:t>
          </w:r>
          <w:r w:rsidR="009E7567" w:rsidRPr="00B070FE">
            <w:rPr>
              <w:rStyle w:val="PlaceholderText"/>
              <w:rFonts w:ascii="Garamond" w:hAnsi="Garamond"/>
              <w:color w:val="808080" w:themeColor="background1" w:themeShade="80"/>
              <w:sz w:val="24"/>
              <w:szCs w:val="24"/>
            </w:rPr>
            <w:t xml:space="preserve"> and online. </w:t>
          </w:r>
        </w:sdtContent>
      </w:sdt>
    </w:p>
    <w:p w14:paraId="49AF440F" w14:textId="1B682D64" w:rsidR="009E7567" w:rsidRDefault="3E8565D3" w:rsidP="3E8565D3">
      <w:pPr>
        <w:pStyle w:val="Heading3"/>
        <w:rPr>
          <w:rFonts w:ascii="Garamond" w:eastAsia="Garamond" w:hAnsi="Garamond" w:cs="Garamond"/>
          <w:b/>
          <w:bCs/>
          <w:color w:val="auto"/>
        </w:rPr>
      </w:pPr>
      <w:commentRangeStart w:id="7"/>
      <w:r w:rsidRPr="3E8565D3">
        <w:rPr>
          <w:rFonts w:ascii="Garamond" w:eastAsia="Garamond" w:hAnsi="Garamond" w:cs="Garamond"/>
          <w:b/>
          <w:bCs/>
          <w:color w:val="auto"/>
        </w:rPr>
        <w:t>Learning Technologies</w:t>
      </w:r>
      <w:commentRangeEnd w:id="7"/>
      <w:r w:rsidR="009E7567">
        <w:rPr>
          <w:rStyle w:val="CommentReference"/>
        </w:rPr>
        <w:commentReference w:id="7"/>
      </w:r>
    </w:p>
    <w:p w14:paraId="56862FC6" w14:textId="663697F4" w:rsidR="009E7567" w:rsidRDefault="00294461" w:rsidP="009E7567">
      <w:pPr>
        <w:rPr>
          <w:rFonts w:ascii="Garamond" w:hAnsi="Garamond"/>
          <w:sz w:val="24"/>
          <w:szCs w:val="24"/>
        </w:rPr>
      </w:pPr>
      <w:sdt>
        <w:sdtPr>
          <w:rPr>
            <w:rFonts w:ascii="Garamond" w:hAnsi="Garamond"/>
            <w:sz w:val="24"/>
            <w:szCs w:val="24"/>
          </w:rPr>
          <w:id w:val="-1302763010"/>
          <w:placeholder>
            <w:docPart w:val="BDE1EE524238414791E6D55927E64A54"/>
          </w:placeholder>
          <w:showingPlcHdr/>
          <w:text/>
        </w:sdtPr>
        <w:sdtEndPr/>
        <w:sdtContent>
          <w:r w:rsidR="009E7567" w:rsidRPr="00B070FE">
            <w:rPr>
              <w:rFonts w:ascii="Garamond" w:hAnsi="Garamond"/>
              <w:color w:val="808080" w:themeColor="background1" w:themeShade="80"/>
              <w:sz w:val="24"/>
              <w:szCs w:val="24"/>
            </w:rPr>
            <w:t xml:space="preserve">Click here to describe the teaching and learning technologies that you will </w:t>
          </w:r>
          <w:r w:rsidR="009E7567">
            <w:rPr>
              <w:rFonts w:ascii="Garamond" w:hAnsi="Garamond"/>
              <w:color w:val="808080" w:themeColor="background1" w:themeShade="80"/>
              <w:sz w:val="24"/>
              <w:szCs w:val="24"/>
            </w:rPr>
            <w:t xml:space="preserve">use </w:t>
          </w:r>
          <w:r w:rsidR="009E7567" w:rsidRPr="00B070FE">
            <w:rPr>
              <w:rFonts w:ascii="Garamond" w:hAnsi="Garamond"/>
              <w:color w:val="808080" w:themeColor="background1" w:themeShade="80"/>
              <w:sz w:val="24"/>
              <w:szCs w:val="24"/>
            </w:rPr>
            <w:t xml:space="preserve">and the value they have for your teaching and for your students’ learning. Consider technologies such as Moodle, Blackboard Collaborate, Nearpod, OneNote, Yammer, video platforms etc. </w:t>
          </w:r>
          <w:r w:rsidR="009E7567" w:rsidRPr="00B070FE">
            <w:rPr>
              <w:rStyle w:val="PlaceholderText"/>
              <w:rFonts w:ascii="Garamond" w:hAnsi="Garamond"/>
              <w:color w:val="808080" w:themeColor="background1" w:themeShade="80"/>
              <w:sz w:val="24"/>
              <w:szCs w:val="24"/>
            </w:rPr>
            <w:t xml:space="preserve"> </w:t>
          </w:r>
        </w:sdtContent>
      </w:sdt>
    </w:p>
    <w:p w14:paraId="68CDB94A" w14:textId="7269E050" w:rsidR="00E16106" w:rsidRPr="00E16106" w:rsidRDefault="009E7567" w:rsidP="00E16106">
      <w:pPr>
        <w:rPr>
          <w:rFonts w:ascii="Garamond" w:hAnsi="Garamond"/>
          <w:sz w:val="24"/>
          <w:szCs w:val="24"/>
        </w:rPr>
      </w:pPr>
      <w:r w:rsidRPr="00B070FE">
        <w:rPr>
          <w:rFonts w:ascii="Garamond" w:hAnsi="Garamond"/>
          <w:sz w:val="24"/>
          <w:szCs w:val="24"/>
        </w:rPr>
        <w:t xml:space="preserve">If you need </w:t>
      </w:r>
      <w:r w:rsidR="00E16106">
        <w:rPr>
          <w:rFonts w:ascii="Garamond" w:hAnsi="Garamond"/>
          <w:sz w:val="24"/>
          <w:szCs w:val="24"/>
        </w:rPr>
        <w:t>assistance with</w:t>
      </w:r>
      <w:r w:rsidRPr="00B070FE">
        <w:rPr>
          <w:rFonts w:ascii="Garamond" w:hAnsi="Garamond"/>
          <w:sz w:val="24"/>
          <w:szCs w:val="24"/>
        </w:rPr>
        <w:t xml:space="preserve"> </w:t>
      </w:r>
      <w:r w:rsidR="00E16106">
        <w:rPr>
          <w:rFonts w:ascii="Garamond" w:hAnsi="Garamond"/>
          <w:sz w:val="24"/>
          <w:szCs w:val="24"/>
        </w:rPr>
        <w:t>Moodle, Collaborate, or any other online learning technology</w:t>
      </w:r>
      <w:r w:rsidRPr="00B070FE">
        <w:rPr>
          <w:rFonts w:ascii="Garamond" w:hAnsi="Garamond"/>
          <w:sz w:val="24"/>
          <w:szCs w:val="24"/>
        </w:rPr>
        <w:t xml:space="preserve">, please email </w:t>
      </w:r>
      <w:hyperlink r:id="rId17" w:history="1">
        <w:r w:rsidR="00E16106" w:rsidRPr="00E16106">
          <w:rPr>
            <w:rStyle w:val="Hyperlink"/>
            <w:rFonts w:ascii="Garamond" w:hAnsi="Garamond"/>
            <w:sz w:val="24"/>
            <w:szCs w:val="24"/>
          </w:rPr>
          <w:t>online@msvu.ca</w:t>
        </w:r>
      </w:hyperlink>
      <w:r w:rsidR="00E16106">
        <w:rPr>
          <w:rFonts w:ascii="Garamond" w:hAnsi="Garamond"/>
          <w:sz w:val="24"/>
          <w:szCs w:val="24"/>
        </w:rPr>
        <w:t xml:space="preserve">. General support requests will be responded to by the next business day. </w:t>
      </w:r>
      <w:r w:rsidR="00E16106" w:rsidRPr="00E16106">
        <w:rPr>
          <w:rFonts w:ascii="Garamond" w:hAnsi="Garamond"/>
          <w:sz w:val="24"/>
          <w:szCs w:val="24"/>
        </w:rPr>
        <w:t>Urgent requests</w:t>
      </w:r>
      <w:r w:rsidR="00E16106">
        <w:rPr>
          <w:rFonts w:ascii="Garamond" w:hAnsi="Garamond"/>
          <w:sz w:val="24"/>
          <w:szCs w:val="24"/>
        </w:rPr>
        <w:t xml:space="preserve">, </w:t>
      </w:r>
      <w:r w:rsidR="00E16106" w:rsidRPr="00E16106">
        <w:rPr>
          <w:rFonts w:ascii="Garamond" w:hAnsi="Garamond"/>
          <w:sz w:val="24"/>
          <w:szCs w:val="24"/>
        </w:rPr>
        <w:t xml:space="preserve">those </w:t>
      </w:r>
      <w:r w:rsidR="00E16106">
        <w:rPr>
          <w:rFonts w:ascii="Garamond" w:hAnsi="Garamond"/>
          <w:sz w:val="24"/>
          <w:szCs w:val="24"/>
        </w:rPr>
        <w:t xml:space="preserve">affecting </w:t>
      </w:r>
      <w:r w:rsidR="00E16106" w:rsidRPr="00E16106">
        <w:rPr>
          <w:rFonts w:ascii="Garamond" w:hAnsi="Garamond"/>
          <w:sz w:val="24"/>
          <w:szCs w:val="24"/>
        </w:rPr>
        <w:t>your ability to participate in a class</w:t>
      </w:r>
      <w:r w:rsidR="00E16106">
        <w:rPr>
          <w:rFonts w:ascii="Garamond" w:hAnsi="Garamond"/>
          <w:sz w:val="24"/>
          <w:szCs w:val="24"/>
        </w:rPr>
        <w:t xml:space="preserve">, </w:t>
      </w:r>
      <w:r w:rsidR="00E16106" w:rsidRPr="00E16106">
        <w:rPr>
          <w:rFonts w:ascii="Garamond" w:hAnsi="Garamond"/>
          <w:sz w:val="24"/>
          <w:szCs w:val="24"/>
        </w:rPr>
        <w:t xml:space="preserve">will be responded to </w:t>
      </w:r>
      <w:r w:rsidR="00944E58">
        <w:rPr>
          <w:rFonts w:ascii="Garamond" w:hAnsi="Garamond"/>
          <w:sz w:val="24"/>
          <w:szCs w:val="24"/>
        </w:rPr>
        <w:t>as soon as possible.</w:t>
      </w:r>
    </w:p>
    <w:p w14:paraId="57705C55" w14:textId="37F53F28" w:rsidR="009E7567" w:rsidRDefault="3E8565D3" w:rsidP="3E8565D3">
      <w:pPr>
        <w:pStyle w:val="Heading3"/>
        <w:rPr>
          <w:rFonts w:ascii="Garamond" w:eastAsia="Garamond" w:hAnsi="Garamond" w:cs="Garamond"/>
          <w:b/>
          <w:bCs/>
          <w:color w:val="auto"/>
        </w:rPr>
      </w:pPr>
      <w:commentRangeStart w:id="8"/>
      <w:r w:rsidRPr="3E8565D3">
        <w:rPr>
          <w:rFonts w:ascii="Garamond" w:eastAsia="Garamond" w:hAnsi="Garamond" w:cs="Garamond"/>
          <w:b/>
          <w:bCs/>
          <w:color w:val="auto"/>
        </w:rPr>
        <w:t>Learning Supports</w:t>
      </w:r>
      <w:commentRangeEnd w:id="8"/>
      <w:r w:rsidR="009E7567">
        <w:rPr>
          <w:rStyle w:val="CommentReference"/>
        </w:rPr>
        <w:commentReference w:id="8"/>
      </w:r>
    </w:p>
    <w:p w14:paraId="01E15B79" w14:textId="6ADD898A" w:rsidR="009E7567" w:rsidRDefault="009E7567" w:rsidP="009E7567">
      <w:pPr>
        <w:spacing w:line="276" w:lineRule="auto"/>
        <w:rPr>
          <w:rFonts w:ascii="Garamond" w:hAnsi="Garamond"/>
          <w:sz w:val="24"/>
          <w:szCs w:val="24"/>
        </w:rPr>
      </w:pPr>
      <w:r w:rsidRPr="00B070FE">
        <w:rPr>
          <w:rFonts w:ascii="Garamond" w:hAnsi="Garamond"/>
          <w:sz w:val="24"/>
          <w:szCs w:val="24"/>
        </w:rPr>
        <w:t>Your learning is at the cent</w:t>
      </w:r>
      <w:r w:rsidR="008B0C4B">
        <w:rPr>
          <w:rFonts w:ascii="Garamond" w:hAnsi="Garamond"/>
          <w:sz w:val="24"/>
          <w:szCs w:val="24"/>
        </w:rPr>
        <w:t>re</w:t>
      </w:r>
      <w:r w:rsidRPr="00B070FE">
        <w:rPr>
          <w:rFonts w:ascii="Garamond" w:hAnsi="Garamond"/>
          <w:sz w:val="24"/>
          <w:szCs w:val="24"/>
        </w:rPr>
        <w:t xml:space="preserve"> of this course. </w:t>
      </w:r>
      <w:r>
        <w:rPr>
          <w:rFonts w:ascii="Garamond" w:hAnsi="Garamond"/>
          <w:sz w:val="24"/>
          <w:szCs w:val="24"/>
        </w:rPr>
        <w:t>The Mount</w:t>
      </w:r>
      <w:r w:rsidRPr="00B070FE">
        <w:rPr>
          <w:rFonts w:ascii="Garamond" w:hAnsi="Garamond"/>
          <w:sz w:val="24"/>
          <w:szCs w:val="24"/>
        </w:rPr>
        <w:t xml:space="preserve"> is committed to supporting you as a unique learner</w:t>
      </w:r>
      <w:r>
        <w:rPr>
          <w:rFonts w:ascii="Garamond" w:hAnsi="Garamond"/>
          <w:sz w:val="24"/>
          <w:szCs w:val="24"/>
        </w:rPr>
        <w:t xml:space="preserve">. The university offers a </w:t>
      </w:r>
      <w:r w:rsidRPr="00B070FE">
        <w:rPr>
          <w:rFonts w:ascii="Garamond" w:hAnsi="Garamond"/>
          <w:sz w:val="24"/>
          <w:szCs w:val="24"/>
        </w:rPr>
        <w:t xml:space="preserve">variety of resources, services, strategies and practices to </w:t>
      </w:r>
      <w:r>
        <w:rPr>
          <w:rFonts w:ascii="Garamond" w:hAnsi="Garamond"/>
          <w:sz w:val="24"/>
          <w:szCs w:val="24"/>
        </w:rPr>
        <w:t>support</w:t>
      </w:r>
      <w:r w:rsidRPr="00B070FE">
        <w:rPr>
          <w:rFonts w:ascii="Garamond" w:hAnsi="Garamond"/>
          <w:sz w:val="24"/>
          <w:szCs w:val="24"/>
        </w:rPr>
        <w:t xml:space="preserve"> equal opportunities for learning. If you require academic accommodation, please contact </w:t>
      </w:r>
      <w:r>
        <w:rPr>
          <w:rFonts w:ascii="Garamond" w:hAnsi="Garamond"/>
          <w:sz w:val="24"/>
          <w:szCs w:val="24"/>
        </w:rPr>
        <w:t>me</w:t>
      </w:r>
      <w:r w:rsidRPr="00B070FE">
        <w:rPr>
          <w:rFonts w:ascii="Garamond" w:hAnsi="Garamond"/>
          <w:sz w:val="24"/>
          <w:szCs w:val="24"/>
        </w:rPr>
        <w:t xml:space="preserve"> and </w:t>
      </w:r>
      <w:hyperlink r:id="rId18" w:history="1">
        <w:r w:rsidRPr="00B070FE">
          <w:rPr>
            <w:rStyle w:val="Hyperlink"/>
            <w:rFonts w:ascii="Garamond" w:hAnsi="Garamond"/>
            <w:sz w:val="24"/>
            <w:szCs w:val="24"/>
          </w:rPr>
          <w:t>Accessibility Services</w:t>
        </w:r>
      </w:hyperlink>
      <w:r w:rsidRPr="00B070FE">
        <w:rPr>
          <w:rFonts w:ascii="Garamond" w:hAnsi="Garamond"/>
          <w:sz w:val="24"/>
          <w:szCs w:val="24"/>
        </w:rPr>
        <w:t xml:space="preserve"> as </w:t>
      </w:r>
      <w:r>
        <w:rPr>
          <w:rFonts w:ascii="Garamond" w:hAnsi="Garamond"/>
          <w:sz w:val="24"/>
          <w:szCs w:val="24"/>
        </w:rPr>
        <w:t>early in the term</w:t>
      </w:r>
      <w:r w:rsidRPr="00B070FE">
        <w:rPr>
          <w:rFonts w:ascii="Garamond" w:hAnsi="Garamond"/>
          <w:sz w:val="24"/>
          <w:szCs w:val="24"/>
        </w:rPr>
        <w:t xml:space="preserve"> as possible.  I encourage you to utilize the variety of learning supports</w:t>
      </w:r>
      <w:r>
        <w:rPr>
          <w:rFonts w:ascii="Garamond" w:hAnsi="Garamond"/>
          <w:sz w:val="24"/>
          <w:szCs w:val="24"/>
        </w:rPr>
        <w:t xml:space="preserve"> provided by the Mount</w:t>
      </w:r>
      <w:r w:rsidRPr="00B070FE">
        <w:rPr>
          <w:rFonts w:ascii="Garamond" w:hAnsi="Garamond"/>
          <w:sz w:val="24"/>
          <w:szCs w:val="24"/>
        </w:rPr>
        <w:t xml:space="preserve"> </w:t>
      </w:r>
      <w:r>
        <w:rPr>
          <w:rFonts w:ascii="Garamond" w:hAnsi="Garamond"/>
          <w:sz w:val="24"/>
          <w:szCs w:val="24"/>
        </w:rPr>
        <w:t xml:space="preserve">to </w:t>
      </w:r>
      <w:r w:rsidRPr="00B070FE">
        <w:rPr>
          <w:rFonts w:ascii="Garamond" w:hAnsi="Garamond"/>
          <w:sz w:val="24"/>
          <w:szCs w:val="24"/>
        </w:rPr>
        <w:t>assist you in time of need and</w:t>
      </w:r>
      <w:r>
        <w:rPr>
          <w:rFonts w:ascii="Garamond" w:hAnsi="Garamond"/>
          <w:sz w:val="24"/>
          <w:szCs w:val="24"/>
        </w:rPr>
        <w:t xml:space="preserve"> to</w:t>
      </w:r>
      <w:r w:rsidRPr="00B070FE">
        <w:rPr>
          <w:rFonts w:ascii="Garamond" w:hAnsi="Garamond"/>
          <w:sz w:val="24"/>
          <w:szCs w:val="24"/>
        </w:rPr>
        <w:t xml:space="preserve"> help you continue to develop as a learner. Please see Appendix A for additional information on the list of free and confidential services available</w:t>
      </w:r>
      <w:r>
        <w:rPr>
          <w:rFonts w:ascii="Garamond" w:hAnsi="Garamond"/>
          <w:sz w:val="24"/>
          <w:szCs w:val="24"/>
        </w:rPr>
        <w:t xml:space="preserve"> at our university</w:t>
      </w:r>
      <w:r w:rsidRPr="00B070FE">
        <w:rPr>
          <w:rFonts w:ascii="Garamond" w:hAnsi="Garamond"/>
          <w:sz w:val="24"/>
          <w:szCs w:val="24"/>
        </w:rPr>
        <w:t xml:space="preserve">. </w:t>
      </w:r>
    </w:p>
    <w:p w14:paraId="13C41077" w14:textId="77777777" w:rsidR="009075D7" w:rsidRDefault="009075D7" w:rsidP="009075D7">
      <w:pPr>
        <w:pStyle w:val="Heading3"/>
        <w:rPr>
          <w:rFonts w:ascii="Garamond" w:eastAsia="Garamond" w:hAnsi="Garamond" w:cs="Garamond"/>
          <w:b/>
          <w:bCs/>
          <w:color w:val="auto"/>
        </w:rPr>
      </w:pPr>
    </w:p>
    <w:p w14:paraId="4FF26D31" w14:textId="719C7C11" w:rsidR="009075D7" w:rsidRDefault="009075D7" w:rsidP="009075D7">
      <w:pPr>
        <w:pStyle w:val="Heading3"/>
        <w:rPr>
          <w:rFonts w:ascii="Garamond" w:eastAsia="Garamond" w:hAnsi="Garamond" w:cs="Garamond"/>
          <w:b/>
          <w:bCs/>
          <w:color w:val="auto"/>
        </w:rPr>
      </w:pPr>
      <w:commentRangeStart w:id="9"/>
      <w:r w:rsidRPr="009075D7">
        <w:rPr>
          <w:rFonts w:ascii="Garamond" w:eastAsia="Garamond" w:hAnsi="Garamond" w:cs="Garamond"/>
          <w:b/>
          <w:bCs/>
          <w:color w:val="auto"/>
        </w:rPr>
        <w:t xml:space="preserve">Communication </w:t>
      </w:r>
      <w:r>
        <w:rPr>
          <w:rFonts w:ascii="Garamond" w:eastAsia="Garamond" w:hAnsi="Garamond" w:cs="Garamond"/>
          <w:b/>
          <w:bCs/>
          <w:color w:val="auto"/>
        </w:rPr>
        <w:t>Plan</w:t>
      </w:r>
      <w:commentRangeEnd w:id="9"/>
      <w:r>
        <w:rPr>
          <w:rStyle w:val="CommentReference"/>
          <w:rFonts w:asciiTheme="minorHAnsi" w:eastAsiaTheme="minorHAnsi" w:hAnsiTheme="minorHAnsi" w:cstheme="minorBidi"/>
          <w:color w:val="auto"/>
        </w:rPr>
        <w:commentReference w:id="9"/>
      </w:r>
    </w:p>
    <w:p w14:paraId="3E735EC6" w14:textId="0DF5DBD3" w:rsidR="009075D7" w:rsidRPr="009075D7" w:rsidRDefault="00294461" w:rsidP="009075D7">
      <w:pPr>
        <w:rPr>
          <w:rFonts w:ascii="Garamond" w:hAnsi="Garamond"/>
          <w:color w:val="808080" w:themeColor="background1" w:themeShade="80"/>
          <w:sz w:val="24"/>
          <w:szCs w:val="24"/>
        </w:rPr>
      </w:pPr>
      <w:sdt>
        <w:sdtPr>
          <w:rPr>
            <w:rFonts w:ascii="Garamond" w:hAnsi="Garamond"/>
            <w:color w:val="808080" w:themeColor="background1" w:themeShade="80"/>
            <w:sz w:val="24"/>
            <w:szCs w:val="24"/>
          </w:rPr>
          <w:id w:val="-24186421"/>
          <w:placeholder>
            <w:docPart w:val="D860AA4CE508A2468AD79E53FA7A2572"/>
          </w:placeholder>
          <w:text/>
        </w:sdtPr>
        <w:sdtEndPr/>
        <w:sdtContent>
          <w:r w:rsidR="009075D7" w:rsidRPr="009075D7">
            <w:rPr>
              <w:rFonts w:ascii="Garamond" w:hAnsi="Garamond"/>
              <w:color w:val="808080" w:themeColor="background1" w:themeShade="80"/>
              <w:sz w:val="24"/>
              <w:szCs w:val="24"/>
            </w:rPr>
            <w:t xml:space="preserve">Click here to </w:t>
          </w:r>
          <w:r w:rsidR="009075D7">
            <w:rPr>
              <w:rFonts w:ascii="Garamond" w:hAnsi="Garamond"/>
              <w:color w:val="808080" w:themeColor="background1" w:themeShade="80"/>
              <w:sz w:val="24"/>
              <w:szCs w:val="24"/>
            </w:rPr>
            <w:t xml:space="preserve">describe your communication plan. Consider adding communications method and response times for the items such as student questions (personal and course related), instructor announcements, assignment feedback, grades, and course feedback. </w:t>
          </w:r>
        </w:sdtContent>
      </w:sdt>
    </w:p>
    <w:p w14:paraId="5684A929" w14:textId="77777777" w:rsidR="009E7567" w:rsidRDefault="009E7567" w:rsidP="009E7567"/>
    <w:p w14:paraId="66F38423" w14:textId="31FFC605" w:rsidR="00BA5AA5" w:rsidRPr="000618D2" w:rsidRDefault="00391EFE" w:rsidP="3E8565D3">
      <w:pPr>
        <w:pStyle w:val="Heading2"/>
        <w:rPr>
          <w:rFonts w:ascii="Garamond" w:hAnsi="Garamond"/>
          <w:b/>
          <w:bCs/>
          <w:color w:val="1F4D78" w:themeColor="accent1" w:themeShade="7F"/>
          <w:sz w:val="32"/>
          <w:szCs w:val="32"/>
        </w:rPr>
      </w:pPr>
      <w:r w:rsidRPr="000618D2">
        <w:rPr>
          <w:rFonts w:ascii="Garamond" w:hAnsi="Garamond"/>
          <w:b/>
          <w:noProof/>
          <w:sz w:val="28"/>
          <w:szCs w:val="28"/>
        </w:rPr>
        <w:drawing>
          <wp:anchor distT="0" distB="0" distL="114300" distR="114300" simplePos="0" relativeHeight="251659776" behindDoc="1" locked="0" layoutInCell="1" allowOverlap="1" wp14:anchorId="71868144" wp14:editId="2F17ECDC">
            <wp:simplePos x="0" y="0"/>
            <wp:positionH relativeFrom="column">
              <wp:posOffset>0</wp:posOffset>
            </wp:positionH>
            <wp:positionV relativeFrom="paragraph">
              <wp:posOffset>239897</wp:posOffset>
            </wp:positionV>
            <wp:extent cx="6858000" cy="45719"/>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ade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58000" cy="45719"/>
                    </a:xfrm>
                    <a:prstGeom prst="rect">
                      <a:avLst/>
                    </a:prstGeom>
                  </pic:spPr>
                </pic:pic>
              </a:graphicData>
            </a:graphic>
            <wp14:sizeRelV relativeFrom="margin">
              <wp14:pctHeight>0</wp14:pctHeight>
            </wp14:sizeRelV>
          </wp:anchor>
        </w:drawing>
      </w:r>
      <w:r w:rsidR="00335C1A" w:rsidRPr="3E8565D3">
        <w:rPr>
          <w:rFonts w:ascii="Garamond" w:hAnsi="Garamond"/>
          <w:b/>
          <w:bCs/>
          <w:color w:val="1F4D78" w:themeColor="accent1" w:themeShade="7F"/>
          <w:sz w:val="32"/>
          <w:szCs w:val="32"/>
        </w:rPr>
        <w:t xml:space="preserve">Your Instructor </w:t>
      </w:r>
    </w:p>
    <w:p w14:paraId="7722C241" w14:textId="77777777" w:rsidR="000618D2" w:rsidRDefault="000618D2" w:rsidP="00720E58">
      <w:pPr>
        <w:spacing w:line="240" w:lineRule="auto"/>
        <w:rPr>
          <w:rFonts w:ascii="Garamond" w:hAnsi="Garamond"/>
          <w:b/>
          <w:sz w:val="24"/>
          <w:szCs w:val="24"/>
        </w:rPr>
      </w:pPr>
    </w:p>
    <w:p w14:paraId="1BE0CD8A" w14:textId="372A91A9" w:rsidR="00BA5AA5" w:rsidRDefault="3E8565D3" w:rsidP="3E8565D3">
      <w:pPr>
        <w:pStyle w:val="Heading3"/>
        <w:rPr>
          <w:rFonts w:ascii="Garamond" w:eastAsia="Garamond" w:hAnsi="Garamond" w:cs="Garamond"/>
          <w:b/>
          <w:bCs/>
          <w:color w:val="auto"/>
        </w:rPr>
      </w:pPr>
      <w:r w:rsidRPr="3E8565D3">
        <w:rPr>
          <w:rFonts w:ascii="Garamond" w:eastAsia="Garamond" w:hAnsi="Garamond" w:cs="Garamond"/>
          <w:b/>
          <w:bCs/>
          <w:color w:val="auto"/>
        </w:rPr>
        <w:t>Name</w:t>
      </w:r>
    </w:p>
    <w:p w14:paraId="704E107D" w14:textId="0C9914CD" w:rsidR="009E7567" w:rsidRDefault="00294461" w:rsidP="00720E58">
      <w:pPr>
        <w:spacing w:line="240" w:lineRule="auto"/>
        <w:rPr>
          <w:rFonts w:ascii="Garamond" w:hAnsi="Garamond"/>
          <w:sz w:val="24"/>
          <w:szCs w:val="24"/>
        </w:rPr>
      </w:pPr>
      <w:sdt>
        <w:sdtPr>
          <w:rPr>
            <w:rFonts w:ascii="Garamond" w:hAnsi="Garamond"/>
            <w:sz w:val="24"/>
            <w:szCs w:val="24"/>
          </w:rPr>
          <w:id w:val="1153792765"/>
          <w:placeholder>
            <w:docPart w:val="1A15D2265E2A4470BDCF0BFC85297C4A"/>
          </w:placeholder>
          <w:showingPlcHdr/>
          <w:text/>
        </w:sdtPr>
        <w:sdtEndPr/>
        <w:sdtContent>
          <w:r w:rsidR="009E7567" w:rsidRPr="00B070FE">
            <w:rPr>
              <w:rFonts w:ascii="Garamond" w:hAnsi="Garamond"/>
              <w:color w:val="808080" w:themeColor="background1" w:themeShade="80"/>
              <w:sz w:val="24"/>
              <w:szCs w:val="24"/>
            </w:rPr>
            <w:t>Click here to enter your name and credentials.</w:t>
          </w:r>
        </w:sdtContent>
      </w:sdt>
    </w:p>
    <w:p w14:paraId="67BFB5F1" w14:textId="749BC472" w:rsidR="009E7567" w:rsidRDefault="3E8565D3" w:rsidP="3E8565D3">
      <w:pPr>
        <w:pStyle w:val="Heading3"/>
        <w:rPr>
          <w:rFonts w:ascii="Garamond" w:eastAsia="Garamond" w:hAnsi="Garamond" w:cs="Garamond"/>
          <w:b/>
          <w:bCs/>
          <w:color w:val="auto"/>
        </w:rPr>
      </w:pPr>
      <w:commentRangeStart w:id="10"/>
      <w:r w:rsidRPr="3E8565D3">
        <w:rPr>
          <w:rFonts w:ascii="Garamond" w:eastAsia="Garamond" w:hAnsi="Garamond" w:cs="Garamond"/>
          <w:b/>
          <w:bCs/>
          <w:color w:val="auto"/>
        </w:rPr>
        <w:t>Teaching Approach</w:t>
      </w:r>
      <w:commentRangeEnd w:id="10"/>
      <w:r w:rsidR="009E7567">
        <w:rPr>
          <w:rStyle w:val="CommentReference"/>
        </w:rPr>
        <w:commentReference w:id="10"/>
      </w:r>
    </w:p>
    <w:p w14:paraId="16CC3038" w14:textId="278FB060" w:rsidR="009E7567" w:rsidRDefault="00294461" w:rsidP="00720E58">
      <w:pPr>
        <w:spacing w:line="240" w:lineRule="auto"/>
        <w:rPr>
          <w:rFonts w:ascii="Garamond" w:hAnsi="Garamond"/>
          <w:sz w:val="24"/>
          <w:szCs w:val="24"/>
        </w:rPr>
      </w:pPr>
      <w:sdt>
        <w:sdtPr>
          <w:rPr>
            <w:rFonts w:ascii="Garamond" w:hAnsi="Garamond"/>
            <w:sz w:val="24"/>
            <w:szCs w:val="24"/>
          </w:rPr>
          <w:id w:val="-1606802516"/>
          <w:placeholder>
            <w:docPart w:val="89D1502B5A2C4D63A20507D586740B42"/>
          </w:placeholder>
          <w:showingPlcHdr/>
          <w:text/>
        </w:sdtPr>
        <w:sdtEndPr/>
        <w:sdtContent>
          <w:r w:rsidR="009E7567" w:rsidRPr="00B070FE">
            <w:rPr>
              <w:rFonts w:ascii="Garamond" w:hAnsi="Garamond"/>
              <w:color w:val="808080" w:themeColor="background1" w:themeShade="80"/>
              <w:sz w:val="24"/>
              <w:szCs w:val="24"/>
            </w:rPr>
            <w:t xml:space="preserve">Click here to </w:t>
          </w:r>
          <w:r w:rsidR="009E7567">
            <w:rPr>
              <w:rFonts w:ascii="Garamond" w:hAnsi="Garamond"/>
              <w:color w:val="808080" w:themeColor="background1" w:themeShade="80"/>
              <w:sz w:val="24"/>
              <w:szCs w:val="24"/>
            </w:rPr>
            <w:t>describe</w:t>
          </w:r>
          <w:r w:rsidR="009E7567" w:rsidRPr="00B070FE">
            <w:rPr>
              <w:rFonts w:ascii="Garamond" w:hAnsi="Garamond"/>
              <w:color w:val="808080" w:themeColor="background1" w:themeShade="80"/>
              <w:sz w:val="24"/>
              <w:szCs w:val="24"/>
            </w:rPr>
            <w:t xml:space="preserve"> your personal teaching belief</w:t>
          </w:r>
          <w:r w:rsidR="009E7567">
            <w:rPr>
              <w:rFonts w:ascii="Garamond" w:hAnsi="Garamond"/>
              <w:color w:val="808080" w:themeColor="background1" w:themeShade="80"/>
              <w:sz w:val="24"/>
              <w:szCs w:val="24"/>
            </w:rPr>
            <w:t>s</w:t>
          </w:r>
          <w:r w:rsidR="009E7567" w:rsidRPr="00B070FE">
            <w:rPr>
              <w:rFonts w:ascii="Garamond" w:hAnsi="Garamond"/>
              <w:color w:val="808080" w:themeColor="background1" w:themeShade="80"/>
              <w:sz w:val="24"/>
              <w:szCs w:val="24"/>
            </w:rPr>
            <w:t xml:space="preserve"> and values. Describe how </w:t>
          </w:r>
          <w:r w:rsidR="009E7567">
            <w:rPr>
              <w:rFonts w:ascii="Garamond" w:hAnsi="Garamond"/>
              <w:color w:val="808080" w:themeColor="background1" w:themeShade="80"/>
              <w:sz w:val="24"/>
              <w:szCs w:val="24"/>
            </w:rPr>
            <w:t>these beliefs and values impact your teaching practices</w:t>
          </w:r>
          <w:r w:rsidR="009E7567" w:rsidRPr="00B070FE">
            <w:rPr>
              <w:rFonts w:ascii="Garamond" w:hAnsi="Garamond"/>
              <w:color w:val="808080" w:themeColor="background1" w:themeShade="80"/>
              <w:sz w:val="24"/>
              <w:szCs w:val="24"/>
            </w:rPr>
            <w:t xml:space="preserve">.  </w:t>
          </w:r>
        </w:sdtContent>
      </w:sdt>
    </w:p>
    <w:p w14:paraId="4E6E1FC0" w14:textId="287FDFA1" w:rsidR="009E7567" w:rsidRDefault="3E8565D3" w:rsidP="3E8565D3">
      <w:pPr>
        <w:pStyle w:val="Heading3"/>
        <w:rPr>
          <w:rFonts w:ascii="Garamond" w:eastAsia="Garamond" w:hAnsi="Garamond" w:cs="Garamond"/>
          <w:b/>
          <w:bCs/>
          <w:color w:val="auto"/>
        </w:rPr>
      </w:pPr>
      <w:commentRangeStart w:id="11"/>
      <w:r w:rsidRPr="3E8565D3">
        <w:rPr>
          <w:rFonts w:ascii="Garamond" w:eastAsia="Garamond" w:hAnsi="Garamond" w:cs="Garamond"/>
          <w:b/>
          <w:bCs/>
          <w:color w:val="auto"/>
        </w:rPr>
        <w:t>Contact</w:t>
      </w:r>
      <w:commentRangeEnd w:id="11"/>
      <w:r w:rsidR="009E7567">
        <w:rPr>
          <w:rStyle w:val="CommentReference"/>
        </w:rPr>
        <w:commentReference w:id="11"/>
      </w:r>
    </w:p>
    <w:p w14:paraId="4CB2F84F" w14:textId="6D7FB0EC" w:rsidR="009E7567" w:rsidRDefault="00294461" w:rsidP="00720E58">
      <w:pPr>
        <w:spacing w:line="240" w:lineRule="auto"/>
        <w:rPr>
          <w:rFonts w:ascii="Garamond" w:hAnsi="Garamond"/>
          <w:sz w:val="24"/>
          <w:szCs w:val="24"/>
        </w:rPr>
      </w:pPr>
      <w:sdt>
        <w:sdtPr>
          <w:rPr>
            <w:rFonts w:ascii="Garamond" w:hAnsi="Garamond"/>
            <w:sz w:val="24"/>
            <w:szCs w:val="24"/>
          </w:rPr>
          <w:id w:val="-749498900"/>
          <w:placeholder>
            <w:docPart w:val="E47ADD421EEE4796961819C09EFCBCD1"/>
          </w:placeholder>
          <w:showingPlcHdr/>
          <w:text/>
        </w:sdtPr>
        <w:sdtEndPr/>
        <w:sdtContent>
          <w:r w:rsidR="009E7567" w:rsidRPr="00B070FE">
            <w:rPr>
              <w:rFonts w:ascii="Garamond" w:hAnsi="Garamond"/>
              <w:color w:val="808080" w:themeColor="background1" w:themeShade="80"/>
              <w:sz w:val="24"/>
              <w:szCs w:val="24"/>
            </w:rPr>
            <w:t>Click here to enter your MSVU email address.</w:t>
          </w:r>
        </w:sdtContent>
      </w:sdt>
    </w:p>
    <w:p w14:paraId="56B34B2A" w14:textId="4C1805BE" w:rsidR="009E7567" w:rsidRDefault="00294461" w:rsidP="00720E58">
      <w:pPr>
        <w:spacing w:line="240" w:lineRule="auto"/>
        <w:rPr>
          <w:rFonts w:ascii="Garamond" w:hAnsi="Garamond"/>
          <w:sz w:val="24"/>
          <w:szCs w:val="24"/>
        </w:rPr>
      </w:pPr>
      <w:sdt>
        <w:sdtPr>
          <w:rPr>
            <w:rFonts w:ascii="Garamond" w:hAnsi="Garamond"/>
            <w:sz w:val="24"/>
            <w:szCs w:val="24"/>
          </w:rPr>
          <w:id w:val="-664856166"/>
          <w:placeholder>
            <w:docPart w:val="348D67E480B94653B48771A93C69533C"/>
          </w:placeholder>
          <w:showingPlcHdr/>
          <w:text/>
        </w:sdtPr>
        <w:sdtEndPr/>
        <w:sdtContent>
          <w:r w:rsidR="009E7567" w:rsidRPr="00B070FE">
            <w:rPr>
              <w:rFonts w:ascii="Garamond" w:hAnsi="Garamond"/>
              <w:color w:val="808080" w:themeColor="background1" w:themeShade="80"/>
              <w:sz w:val="24"/>
              <w:szCs w:val="24"/>
            </w:rPr>
            <w:t>Click here to enter your office location and phone number.</w:t>
          </w:r>
        </w:sdtContent>
      </w:sdt>
    </w:p>
    <w:p w14:paraId="50A13146" w14:textId="04595932" w:rsidR="009E7567" w:rsidRDefault="3E8565D3" w:rsidP="3E8565D3">
      <w:pPr>
        <w:pStyle w:val="Heading3"/>
        <w:rPr>
          <w:rFonts w:ascii="Garamond" w:eastAsia="Garamond" w:hAnsi="Garamond" w:cs="Garamond"/>
          <w:b/>
          <w:bCs/>
          <w:color w:val="auto"/>
        </w:rPr>
      </w:pPr>
      <w:commentRangeStart w:id="12"/>
      <w:r w:rsidRPr="3E8565D3">
        <w:rPr>
          <w:rFonts w:ascii="Garamond" w:eastAsia="Garamond" w:hAnsi="Garamond" w:cs="Garamond"/>
          <w:b/>
          <w:bCs/>
          <w:color w:val="auto"/>
        </w:rPr>
        <w:t xml:space="preserve">Availability </w:t>
      </w:r>
      <w:commentRangeEnd w:id="12"/>
      <w:r w:rsidR="009E7567">
        <w:rPr>
          <w:rStyle w:val="CommentReference"/>
        </w:rPr>
        <w:commentReference w:id="12"/>
      </w:r>
    </w:p>
    <w:p w14:paraId="72BF81EB" w14:textId="38B27292" w:rsidR="009E7567" w:rsidRDefault="00294461" w:rsidP="00720E58">
      <w:pPr>
        <w:spacing w:line="240" w:lineRule="auto"/>
        <w:rPr>
          <w:rFonts w:ascii="Garamond" w:hAnsi="Garamond"/>
          <w:sz w:val="24"/>
          <w:szCs w:val="24"/>
        </w:rPr>
      </w:pPr>
      <w:sdt>
        <w:sdtPr>
          <w:rPr>
            <w:rFonts w:ascii="Garamond" w:hAnsi="Garamond"/>
            <w:sz w:val="24"/>
            <w:szCs w:val="24"/>
          </w:rPr>
          <w:id w:val="-1370758238"/>
          <w:placeholder>
            <w:docPart w:val="EC1A4270B0A74E3F9168794606E441BD"/>
          </w:placeholder>
          <w:showingPlcHdr/>
          <w:text/>
        </w:sdtPr>
        <w:sdtEndPr/>
        <w:sdtContent>
          <w:r w:rsidR="009E7567" w:rsidRPr="00B070FE">
            <w:rPr>
              <w:rFonts w:ascii="Garamond" w:hAnsi="Garamond"/>
              <w:color w:val="808080" w:themeColor="background1" w:themeShade="80"/>
              <w:sz w:val="24"/>
              <w:szCs w:val="24"/>
            </w:rPr>
            <w:t xml:space="preserve">Click here to enter your </w:t>
          </w:r>
          <w:r w:rsidR="009E7567">
            <w:rPr>
              <w:rFonts w:ascii="Garamond" w:hAnsi="Garamond"/>
              <w:color w:val="808080" w:themeColor="background1" w:themeShade="80"/>
              <w:sz w:val="24"/>
              <w:szCs w:val="24"/>
            </w:rPr>
            <w:t xml:space="preserve">email </w:t>
          </w:r>
          <w:r w:rsidR="009E7567" w:rsidRPr="00B070FE">
            <w:rPr>
              <w:rFonts w:ascii="Garamond" w:hAnsi="Garamond"/>
              <w:color w:val="808080" w:themeColor="background1" w:themeShade="80"/>
              <w:sz w:val="24"/>
              <w:szCs w:val="24"/>
            </w:rPr>
            <w:t xml:space="preserve">availability and </w:t>
          </w:r>
          <w:r w:rsidR="009E7567">
            <w:rPr>
              <w:rFonts w:ascii="Garamond" w:hAnsi="Garamond"/>
              <w:color w:val="808080" w:themeColor="background1" w:themeShade="80"/>
              <w:sz w:val="24"/>
              <w:szCs w:val="24"/>
            </w:rPr>
            <w:t xml:space="preserve">your </w:t>
          </w:r>
          <w:r w:rsidR="009E7567" w:rsidRPr="00B070FE">
            <w:rPr>
              <w:rFonts w:ascii="Garamond" w:hAnsi="Garamond"/>
              <w:color w:val="808080" w:themeColor="background1" w:themeShade="80"/>
              <w:sz w:val="24"/>
              <w:szCs w:val="24"/>
            </w:rPr>
            <w:t>office hours.</w:t>
          </w:r>
        </w:sdtContent>
      </w:sdt>
    </w:p>
    <w:p w14:paraId="30E223FB" w14:textId="355D36CA" w:rsidR="009E7567" w:rsidRDefault="3E8565D3" w:rsidP="3E8565D3">
      <w:pPr>
        <w:pStyle w:val="Heading3"/>
        <w:rPr>
          <w:rFonts w:ascii="Garamond" w:eastAsia="Garamond" w:hAnsi="Garamond" w:cs="Garamond"/>
          <w:b/>
          <w:bCs/>
          <w:color w:val="auto"/>
        </w:rPr>
      </w:pPr>
      <w:commentRangeStart w:id="13"/>
      <w:r w:rsidRPr="3E8565D3">
        <w:rPr>
          <w:rFonts w:ascii="Garamond" w:eastAsia="Garamond" w:hAnsi="Garamond" w:cs="Garamond"/>
          <w:b/>
          <w:bCs/>
          <w:color w:val="auto"/>
        </w:rPr>
        <w:t>One-on-One Support</w:t>
      </w:r>
      <w:commentRangeEnd w:id="13"/>
      <w:r w:rsidR="007B17A1">
        <w:rPr>
          <w:rStyle w:val="CommentReference"/>
        </w:rPr>
        <w:commentReference w:id="13"/>
      </w:r>
    </w:p>
    <w:p w14:paraId="540BBF2B" w14:textId="279FEF5F" w:rsidR="007B17A1" w:rsidRDefault="00294461" w:rsidP="00720E58">
      <w:pPr>
        <w:spacing w:line="240" w:lineRule="auto"/>
        <w:rPr>
          <w:rFonts w:ascii="Garamond" w:hAnsi="Garamond"/>
          <w:sz w:val="32"/>
          <w:szCs w:val="32"/>
        </w:rPr>
      </w:pPr>
      <w:sdt>
        <w:sdtPr>
          <w:rPr>
            <w:rFonts w:ascii="Garamond" w:hAnsi="Garamond"/>
            <w:sz w:val="24"/>
            <w:szCs w:val="24"/>
          </w:rPr>
          <w:id w:val="1724632715"/>
          <w:placeholder>
            <w:docPart w:val="A8B2180E78034DE188F8E5424533127D"/>
          </w:placeholder>
          <w:showingPlcHdr/>
          <w:text/>
        </w:sdtPr>
        <w:sdtEndPr/>
        <w:sdtContent>
          <w:r w:rsidR="007B17A1" w:rsidRPr="00B070FE">
            <w:rPr>
              <w:rFonts w:ascii="Garamond" w:hAnsi="Garamond"/>
              <w:color w:val="808080" w:themeColor="background1" w:themeShade="80"/>
              <w:sz w:val="24"/>
              <w:szCs w:val="24"/>
            </w:rPr>
            <w:t xml:space="preserve">Click here to describe the </w:t>
          </w:r>
          <w:r w:rsidR="007B17A1">
            <w:rPr>
              <w:rFonts w:ascii="Garamond" w:hAnsi="Garamond"/>
              <w:color w:val="808080" w:themeColor="background1" w:themeShade="80"/>
              <w:sz w:val="24"/>
              <w:szCs w:val="24"/>
            </w:rPr>
            <w:t>one-on-one support</w:t>
          </w:r>
          <w:r w:rsidR="007B17A1" w:rsidRPr="00B070FE">
            <w:rPr>
              <w:rFonts w:ascii="Garamond" w:hAnsi="Garamond"/>
              <w:color w:val="808080" w:themeColor="background1" w:themeShade="80"/>
              <w:sz w:val="24"/>
              <w:szCs w:val="24"/>
            </w:rPr>
            <w:t xml:space="preserve"> </w:t>
          </w:r>
          <w:r w:rsidR="007B17A1">
            <w:rPr>
              <w:rFonts w:ascii="Garamond" w:hAnsi="Garamond"/>
              <w:color w:val="808080" w:themeColor="background1" w:themeShade="80"/>
              <w:sz w:val="24"/>
              <w:szCs w:val="24"/>
            </w:rPr>
            <w:t>you can provide</w:t>
          </w:r>
          <w:r w:rsidR="007B17A1" w:rsidRPr="00B070FE">
            <w:rPr>
              <w:rFonts w:ascii="Garamond" w:hAnsi="Garamond"/>
              <w:color w:val="808080" w:themeColor="background1" w:themeShade="80"/>
              <w:sz w:val="24"/>
              <w:szCs w:val="24"/>
            </w:rPr>
            <w:t xml:space="preserve"> to students via email and during office hours.</w:t>
          </w:r>
        </w:sdtContent>
      </w:sdt>
    </w:p>
    <w:p w14:paraId="7DE29B6B" w14:textId="3B0FD36A" w:rsidR="00B070FE" w:rsidRDefault="00B070FE" w:rsidP="3E8565D3">
      <w:pPr>
        <w:pStyle w:val="Heading2"/>
        <w:rPr>
          <w:rFonts w:ascii="Garamond" w:hAnsi="Garamond"/>
          <w:b/>
          <w:bCs/>
          <w:color w:val="1F4D78" w:themeColor="accent1" w:themeShade="7F"/>
          <w:sz w:val="32"/>
          <w:szCs w:val="32"/>
        </w:rPr>
      </w:pPr>
      <w:r>
        <w:rPr>
          <w:rFonts w:ascii="Franklin Gothic Heavy" w:hAnsi="Franklin Gothic Heavy"/>
          <w:noProof/>
        </w:rPr>
        <w:drawing>
          <wp:anchor distT="0" distB="0" distL="114300" distR="114300" simplePos="0" relativeHeight="251659264" behindDoc="1" locked="0" layoutInCell="1" allowOverlap="1" wp14:anchorId="79714FE7" wp14:editId="0B1350D3">
            <wp:simplePos x="0" y="0"/>
            <wp:positionH relativeFrom="column">
              <wp:posOffset>2805</wp:posOffset>
            </wp:positionH>
            <wp:positionV relativeFrom="paragraph">
              <wp:posOffset>230505</wp:posOffset>
            </wp:positionV>
            <wp:extent cx="7020154" cy="46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de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020154" cy="46800"/>
                    </a:xfrm>
                    <a:prstGeom prst="rect">
                      <a:avLst/>
                    </a:prstGeom>
                  </pic:spPr>
                </pic:pic>
              </a:graphicData>
            </a:graphic>
            <wp14:sizeRelV relativeFrom="margin">
              <wp14:pctHeight>0</wp14:pctHeight>
            </wp14:sizeRelV>
          </wp:anchor>
        </w:drawing>
      </w:r>
      <w:r w:rsidRPr="3E8565D3">
        <w:rPr>
          <w:rFonts w:ascii="Garamond" w:hAnsi="Garamond"/>
          <w:b/>
          <w:bCs/>
          <w:color w:val="1F4D78" w:themeColor="accent1" w:themeShade="7F"/>
          <w:sz w:val="32"/>
          <w:szCs w:val="32"/>
        </w:rPr>
        <w:t xml:space="preserve">Our Journey </w:t>
      </w:r>
    </w:p>
    <w:p w14:paraId="5FBF024B" w14:textId="77777777" w:rsidR="00F402A8" w:rsidRDefault="00F402A8" w:rsidP="3E8565D3">
      <w:pPr>
        <w:pStyle w:val="Heading3"/>
        <w:rPr>
          <w:rFonts w:ascii="Garamond" w:eastAsia="Garamond" w:hAnsi="Garamond" w:cs="Garamond"/>
          <w:b/>
          <w:bCs/>
          <w:color w:val="auto"/>
        </w:rPr>
      </w:pPr>
    </w:p>
    <w:p w14:paraId="5F181CA5" w14:textId="0EF4C890" w:rsidR="006F47DB" w:rsidRDefault="3E8565D3" w:rsidP="3E8565D3">
      <w:pPr>
        <w:pStyle w:val="Heading3"/>
        <w:rPr>
          <w:rFonts w:ascii="Garamond" w:eastAsia="Garamond" w:hAnsi="Garamond" w:cs="Garamond"/>
          <w:b/>
          <w:bCs/>
          <w:color w:val="auto"/>
        </w:rPr>
      </w:pPr>
      <w:r w:rsidRPr="3E8565D3">
        <w:rPr>
          <w:rFonts w:ascii="Garamond" w:eastAsia="Garamond" w:hAnsi="Garamond" w:cs="Garamond"/>
          <w:b/>
          <w:bCs/>
          <w:color w:val="auto"/>
        </w:rPr>
        <w:t>Learning Activities</w:t>
      </w:r>
    </w:p>
    <w:p w14:paraId="7770B573" w14:textId="2A5D1CA1" w:rsidR="002B27BD" w:rsidRDefault="002B27BD" w:rsidP="006F47DB">
      <w:r>
        <w:rPr>
          <w:rFonts w:ascii="Garamond" w:hAnsi="Garamond"/>
          <w:sz w:val="24"/>
          <w:szCs w:val="24"/>
        </w:rPr>
        <w:t>I have designed t</w:t>
      </w:r>
      <w:r w:rsidRPr="00B070FE">
        <w:rPr>
          <w:rFonts w:ascii="Garamond" w:hAnsi="Garamond"/>
          <w:sz w:val="24"/>
          <w:szCs w:val="24"/>
        </w:rPr>
        <w:t>he learning activities to help you build your knowledge, skills and attributes</w:t>
      </w:r>
      <w:r>
        <w:rPr>
          <w:rFonts w:ascii="Garamond" w:hAnsi="Garamond"/>
          <w:sz w:val="24"/>
          <w:szCs w:val="24"/>
        </w:rPr>
        <w:t>. These activities will help</w:t>
      </w:r>
      <w:r w:rsidRPr="00B070FE">
        <w:rPr>
          <w:rFonts w:ascii="Garamond" w:hAnsi="Garamond"/>
          <w:sz w:val="24"/>
          <w:szCs w:val="24"/>
        </w:rPr>
        <w:t xml:space="preserve"> </w:t>
      </w:r>
      <w:r>
        <w:rPr>
          <w:rFonts w:ascii="Garamond" w:hAnsi="Garamond"/>
          <w:sz w:val="24"/>
          <w:szCs w:val="24"/>
        </w:rPr>
        <w:t>you make progress towards achieving the</w:t>
      </w:r>
      <w:r w:rsidRPr="00B070FE">
        <w:rPr>
          <w:rFonts w:ascii="Garamond" w:hAnsi="Garamond"/>
          <w:sz w:val="24"/>
          <w:szCs w:val="24"/>
        </w:rPr>
        <w:t xml:space="preserve"> learning outcomes of the course. </w:t>
      </w:r>
      <w:r>
        <w:rPr>
          <w:rFonts w:ascii="Garamond" w:hAnsi="Garamond"/>
          <w:sz w:val="24"/>
          <w:szCs w:val="24"/>
        </w:rPr>
        <w:t>They</w:t>
      </w:r>
      <w:r w:rsidRPr="00B070FE">
        <w:rPr>
          <w:rFonts w:ascii="Garamond" w:hAnsi="Garamond"/>
          <w:sz w:val="24"/>
          <w:szCs w:val="24"/>
        </w:rPr>
        <w:t xml:space="preserve"> will </w:t>
      </w:r>
      <w:r>
        <w:rPr>
          <w:rFonts w:ascii="Garamond" w:hAnsi="Garamond"/>
          <w:sz w:val="24"/>
          <w:szCs w:val="24"/>
        </w:rPr>
        <w:t xml:space="preserve">prepare you for the </w:t>
      </w:r>
      <w:r w:rsidRPr="00B070FE">
        <w:rPr>
          <w:rFonts w:ascii="Garamond" w:hAnsi="Garamond"/>
          <w:sz w:val="24"/>
          <w:szCs w:val="24"/>
        </w:rPr>
        <w:t>summative assessment of your learning in the course.</w:t>
      </w:r>
    </w:p>
    <w:tbl>
      <w:tblPr>
        <w:tblStyle w:val="TableGrid"/>
        <w:tblW w:w="0" w:type="auto"/>
        <w:tblLook w:val="04A0" w:firstRow="1" w:lastRow="0" w:firstColumn="1" w:lastColumn="0" w:noHBand="0" w:noVBand="1"/>
      </w:tblPr>
      <w:tblGrid>
        <w:gridCol w:w="3505"/>
        <w:gridCol w:w="3780"/>
        <w:gridCol w:w="3420"/>
      </w:tblGrid>
      <w:tr w:rsidR="006F47DB" w:rsidRPr="00B070FE" w14:paraId="098B97B2" w14:textId="77777777" w:rsidTr="006F47DB">
        <w:tc>
          <w:tcPr>
            <w:tcW w:w="3505" w:type="dxa"/>
          </w:tcPr>
          <w:p w14:paraId="65765F66" w14:textId="77777777" w:rsidR="006F47DB" w:rsidRPr="00B070FE" w:rsidRDefault="006F47DB" w:rsidP="008154A3">
            <w:pPr>
              <w:jc w:val="center"/>
              <w:rPr>
                <w:rFonts w:ascii="Garamond" w:hAnsi="Garamond"/>
                <w:sz w:val="24"/>
                <w:szCs w:val="24"/>
              </w:rPr>
            </w:pPr>
            <w:commentRangeStart w:id="14"/>
            <w:r w:rsidRPr="00B070FE">
              <w:rPr>
                <w:rFonts w:ascii="Garamond" w:hAnsi="Garamond"/>
                <w:sz w:val="24"/>
                <w:szCs w:val="24"/>
              </w:rPr>
              <w:t>Learning Outcomes</w:t>
            </w:r>
          </w:p>
        </w:tc>
        <w:tc>
          <w:tcPr>
            <w:tcW w:w="3780" w:type="dxa"/>
          </w:tcPr>
          <w:p w14:paraId="0936A692" w14:textId="77777777" w:rsidR="006F47DB" w:rsidRPr="00B070FE" w:rsidRDefault="006F47DB" w:rsidP="008154A3">
            <w:pPr>
              <w:jc w:val="center"/>
              <w:rPr>
                <w:rFonts w:ascii="Garamond" w:hAnsi="Garamond"/>
                <w:sz w:val="24"/>
                <w:szCs w:val="24"/>
              </w:rPr>
            </w:pPr>
            <w:r w:rsidRPr="00B070FE">
              <w:rPr>
                <w:rFonts w:ascii="Garamond" w:hAnsi="Garamond"/>
                <w:sz w:val="24"/>
                <w:szCs w:val="24"/>
              </w:rPr>
              <w:t>Outcome Supporting Activities</w:t>
            </w:r>
          </w:p>
        </w:tc>
        <w:tc>
          <w:tcPr>
            <w:tcW w:w="3420" w:type="dxa"/>
          </w:tcPr>
          <w:p w14:paraId="10A0F2B4" w14:textId="77777777" w:rsidR="006F47DB" w:rsidRPr="00B070FE" w:rsidRDefault="006F47DB" w:rsidP="008154A3">
            <w:pPr>
              <w:jc w:val="center"/>
              <w:rPr>
                <w:rFonts w:ascii="Garamond" w:hAnsi="Garamond"/>
                <w:sz w:val="24"/>
                <w:szCs w:val="24"/>
              </w:rPr>
            </w:pPr>
            <w:r w:rsidRPr="00B070FE">
              <w:rPr>
                <w:rFonts w:ascii="Garamond" w:hAnsi="Garamond"/>
                <w:sz w:val="24"/>
                <w:szCs w:val="24"/>
              </w:rPr>
              <w:t>Value and Purpose of Activities</w:t>
            </w:r>
            <w:commentRangeEnd w:id="14"/>
            <w:r w:rsidRPr="00B070FE">
              <w:rPr>
                <w:rStyle w:val="CommentReference"/>
                <w:rFonts w:ascii="Garamond" w:hAnsi="Garamond"/>
                <w:sz w:val="24"/>
                <w:szCs w:val="24"/>
              </w:rPr>
              <w:commentReference w:id="14"/>
            </w:r>
          </w:p>
        </w:tc>
      </w:tr>
      <w:tr w:rsidR="006F47DB" w:rsidRPr="00B070FE" w14:paraId="78A70CFF" w14:textId="77777777" w:rsidTr="006F47DB">
        <w:sdt>
          <w:sdtPr>
            <w:rPr>
              <w:rFonts w:ascii="Garamond" w:hAnsi="Garamond"/>
              <w:color w:val="808080" w:themeColor="background1" w:themeShade="80"/>
              <w:sz w:val="24"/>
              <w:szCs w:val="24"/>
            </w:rPr>
            <w:id w:val="1542169235"/>
            <w:placeholder>
              <w:docPart w:val="AF0FE4D5AF864BE789CFCB3355BA5F20"/>
            </w:placeholder>
            <w:showingPlcHdr/>
            <w:text/>
          </w:sdtPr>
          <w:sdtEndPr>
            <w:rPr>
              <w:color w:val="auto"/>
            </w:rPr>
          </w:sdtEndPr>
          <w:sdtContent>
            <w:tc>
              <w:tcPr>
                <w:tcW w:w="3505" w:type="dxa"/>
              </w:tcPr>
              <w:p w14:paraId="4B4732E6" w14:textId="77777777" w:rsidR="006F47DB" w:rsidRPr="0080154E" w:rsidRDefault="006F47DB" w:rsidP="008154A3">
                <w:pPr>
                  <w:rPr>
                    <w:rFonts w:ascii="Garamond" w:hAnsi="Garamond"/>
                    <w:sz w:val="24"/>
                    <w:szCs w:val="24"/>
                  </w:rPr>
                </w:pPr>
                <w:r w:rsidRPr="0080154E">
                  <w:rPr>
                    <w:rStyle w:val="PlaceholderText"/>
                    <w:rFonts w:ascii="Garamond" w:hAnsi="Garamond"/>
                    <w:color w:val="808080" w:themeColor="background1" w:themeShade="80"/>
                    <w:sz w:val="24"/>
                    <w:szCs w:val="24"/>
                  </w:rPr>
                  <w:t>Click here to enter course learning outcomes identified above.</w:t>
                </w:r>
              </w:p>
            </w:tc>
          </w:sdtContent>
        </w:sdt>
        <w:sdt>
          <w:sdtPr>
            <w:rPr>
              <w:rFonts w:ascii="Garamond" w:hAnsi="Garamond"/>
              <w:sz w:val="24"/>
              <w:szCs w:val="24"/>
            </w:rPr>
            <w:id w:val="1116805130"/>
            <w:placeholder>
              <w:docPart w:val="6117BE8A50694A5E8753B95484F4B91F"/>
            </w:placeholder>
            <w:showingPlcHdr/>
            <w:text/>
          </w:sdtPr>
          <w:sdtEndPr/>
          <w:sdtContent>
            <w:tc>
              <w:tcPr>
                <w:tcW w:w="3780" w:type="dxa"/>
              </w:tcPr>
              <w:p w14:paraId="057873FB" w14:textId="74A9106C" w:rsidR="006F47DB" w:rsidRPr="0080154E" w:rsidRDefault="006F47DB" w:rsidP="008154A3">
                <w:pPr>
                  <w:rPr>
                    <w:rFonts w:ascii="Garamond" w:hAnsi="Garamond"/>
                    <w:sz w:val="24"/>
                    <w:szCs w:val="24"/>
                  </w:rPr>
                </w:pPr>
                <w:r w:rsidRPr="0080154E">
                  <w:rPr>
                    <w:rStyle w:val="PlaceholderText"/>
                    <w:rFonts w:ascii="Garamond" w:hAnsi="Garamond"/>
                    <w:color w:val="808080" w:themeColor="background1" w:themeShade="80"/>
                    <w:sz w:val="24"/>
                    <w:szCs w:val="24"/>
                  </w:rPr>
                  <w:t>Click here to enter the various activities offered that will provide students with opportunities to make progress to</w:t>
                </w:r>
                <w:r w:rsidR="009C0094">
                  <w:rPr>
                    <w:rStyle w:val="PlaceholderText"/>
                    <w:rFonts w:ascii="Garamond" w:hAnsi="Garamond"/>
                    <w:color w:val="808080" w:themeColor="background1" w:themeShade="80"/>
                    <w:sz w:val="24"/>
                    <w:szCs w:val="24"/>
                  </w:rPr>
                  <w:t>wards achieving</w:t>
                </w:r>
                <w:r w:rsidRPr="0080154E">
                  <w:rPr>
                    <w:rStyle w:val="PlaceholderText"/>
                    <w:rFonts w:ascii="Garamond" w:hAnsi="Garamond"/>
                    <w:color w:val="808080" w:themeColor="background1" w:themeShade="80"/>
                    <w:sz w:val="24"/>
                    <w:szCs w:val="24"/>
                  </w:rPr>
                  <w:t xml:space="preserve"> the learning outcome. </w:t>
                </w:r>
              </w:p>
            </w:tc>
          </w:sdtContent>
        </w:sdt>
        <w:sdt>
          <w:sdtPr>
            <w:rPr>
              <w:rFonts w:ascii="Garamond" w:hAnsi="Garamond"/>
              <w:sz w:val="24"/>
              <w:szCs w:val="24"/>
            </w:rPr>
            <w:id w:val="2045020314"/>
            <w:placeholder>
              <w:docPart w:val="1668EC02AF3E479D987FFB58DD8D286F"/>
            </w:placeholder>
            <w:showingPlcHdr/>
            <w:text/>
          </w:sdtPr>
          <w:sdtEndPr/>
          <w:sdtContent>
            <w:tc>
              <w:tcPr>
                <w:tcW w:w="3420" w:type="dxa"/>
              </w:tcPr>
              <w:p w14:paraId="7906102A" w14:textId="77777777" w:rsidR="006F47DB" w:rsidRPr="0080154E" w:rsidRDefault="006F47DB" w:rsidP="008154A3">
                <w:pPr>
                  <w:rPr>
                    <w:rFonts w:ascii="Garamond" w:hAnsi="Garamond"/>
                    <w:sz w:val="24"/>
                    <w:szCs w:val="24"/>
                  </w:rPr>
                </w:pPr>
                <w:r w:rsidRPr="0080154E">
                  <w:rPr>
                    <w:rStyle w:val="PlaceholderText"/>
                    <w:rFonts w:ascii="Garamond" w:hAnsi="Garamond"/>
                    <w:sz w:val="24"/>
                    <w:szCs w:val="24"/>
                  </w:rPr>
                  <w:t>Click here to describe the value of the activities to student learning and indicate the value relating to future learning, academic program, work and/or personal life.</w:t>
                </w:r>
              </w:p>
            </w:tc>
          </w:sdtContent>
        </w:sdt>
      </w:tr>
      <w:tr w:rsidR="006F47DB" w:rsidRPr="00B070FE" w14:paraId="0C2AE01E" w14:textId="77777777" w:rsidTr="006F47DB">
        <w:tc>
          <w:tcPr>
            <w:tcW w:w="3505" w:type="dxa"/>
          </w:tcPr>
          <w:p w14:paraId="3BAA88A6" w14:textId="77777777" w:rsidR="006F47DB" w:rsidRPr="0080154E" w:rsidRDefault="006F47DB" w:rsidP="008154A3">
            <w:pPr>
              <w:rPr>
                <w:rFonts w:ascii="Garamond" w:hAnsi="Garamond"/>
                <w:sz w:val="24"/>
                <w:szCs w:val="24"/>
              </w:rPr>
            </w:pPr>
          </w:p>
        </w:tc>
        <w:tc>
          <w:tcPr>
            <w:tcW w:w="3780" w:type="dxa"/>
          </w:tcPr>
          <w:p w14:paraId="18492571" w14:textId="77777777" w:rsidR="006F47DB" w:rsidRPr="0080154E" w:rsidRDefault="006F47DB" w:rsidP="008154A3">
            <w:pPr>
              <w:rPr>
                <w:rFonts w:ascii="Garamond" w:hAnsi="Garamond"/>
                <w:sz w:val="24"/>
                <w:szCs w:val="24"/>
              </w:rPr>
            </w:pPr>
          </w:p>
        </w:tc>
        <w:tc>
          <w:tcPr>
            <w:tcW w:w="3420" w:type="dxa"/>
          </w:tcPr>
          <w:p w14:paraId="492E316C" w14:textId="77777777" w:rsidR="006F47DB" w:rsidRPr="0080154E" w:rsidRDefault="006F47DB" w:rsidP="008154A3">
            <w:pPr>
              <w:rPr>
                <w:rFonts w:ascii="Garamond" w:hAnsi="Garamond"/>
                <w:sz w:val="24"/>
                <w:szCs w:val="24"/>
              </w:rPr>
            </w:pPr>
          </w:p>
        </w:tc>
      </w:tr>
    </w:tbl>
    <w:p w14:paraId="4271E6B6" w14:textId="407DB453" w:rsidR="006F47DB" w:rsidRDefault="006F47DB" w:rsidP="006F47DB"/>
    <w:p w14:paraId="317BB735" w14:textId="025918E4" w:rsidR="008878B6" w:rsidRDefault="3E8565D3" w:rsidP="3E8565D3">
      <w:pPr>
        <w:pStyle w:val="Heading3"/>
        <w:rPr>
          <w:rFonts w:ascii="Garamond" w:eastAsia="Garamond" w:hAnsi="Garamond" w:cs="Garamond"/>
          <w:b/>
          <w:bCs/>
          <w:color w:val="auto"/>
        </w:rPr>
      </w:pPr>
      <w:commentRangeStart w:id="15"/>
      <w:r w:rsidRPr="3E8565D3">
        <w:rPr>
          <w:rFonts w:ascii="Garamond" w:eastAsia="Garamond" w:hAnsi="Garamond" w:cs="Garamond"/>
          <w:b/>
          <w:bCs/>
          <w:color w:val="auto"/>
        </w:rPr>
        <w:t>Course Map</w:t>
      </w:r>
      <w:commentRangeEnd w:id="15"/>
      <w:r w:rsidR="008878B6">
        <w:rPr>
          <w:rStyle w:val="CommentReference"/>
        </w:rPr>
        <w:commentReference w:id="15"/>
      </w:r>
    </w:p>
    <w:p w14:paraId="2F1C9734" w14:textId="2DEC4163" w:rsidR="008878B6" w:rsidRDefault="00294461" w:rsidP="006F47DB">
      <w:pPr>
        <w:rPr>
          <w:rFonts w:ascii="Garamond" w:hAnsi="Garamond"/>
          <w:sz w:val="24"/>
          <w:szCs w:val="24"/>
        </w:rPr>
      </w:pPr>
      <w:sdt>
        <w:sdtPr>
          <w:rPr>
            <w:rFonts w:ascii="Garamond" w:hAnsi="Garamond"/>
            <w:sz w:val="24"/>
            <w:szCs w:val="24"/>
          </w:rPr>
          <w:id w:val="-1336297711"/>
          <w:placeholder>
            <w:docPart w:val="01C050AFC2C44304A0429BB6C178AE87"/>
          </w:placeholder>
          <w:showingPlcHdr/>
          <w:text/>
        </w:sdtPr>
        <w:sdtEndPr>
          <w:rPr>
            <w:color w:val="808080" w:themeColor="background1" w:themeShade="80"/>
          </w:rPr>
        </w:sdtEndPr>
        <w:sdtContent>
          <w:r w:rsidR="008878B6" w:rsidRPr="00B070FE">
            <w:rPr>
              <w:rFonts w:ascii="Garamond" w:hAnsi="Garamond"/>
              <w:color w:val="808080" w:themeColor="background1" w:themeShade="80"/>
              <w:sz w:val="24"/>
              <w:szCs w:val="24"/>
            </w:rPr>
            <w:t xml:space="preserve">Click here to add </w:t>
          </w:r>
          <w:r w:rsidR="008878B6">
            <w:rPr>
              <w:rFonts w:ascii="Garamond" w:hAnsi="Garamond"/>
              <w:color w:val="808080" w:themeColor="background1" w:themeShade="80"/>
              <w:sz w:val="24"/>
              <w:szCs w:val="24"/>
            </w:rPr>
            <w:t>a text,</w:t>
          </w:r>
          <w:r w:rsidR="008878B6" w:rsidRPr="00B070FE">
            <w:rPr>
              <w:rFonts w:ascii="Garamond" w:hAnsi="Garamond"/>
              <w:color w:val="808080" w:themeColor="background1" w:themeShade="80"/>
              <w:sz w:val="24"/>
              <w:szCs w:val="24"/>
            </w:rPr>
            <w:t xml:space="preserve"> table, SmartArt, diagram</w:t>
          </w:r>
          <w:r w:rsidR="008878B6">
            <w:rPr>
              <w:rFonts w:ascii="Garamond" w:hAnsi="Garamond"/>
              <w:color w:val="808080" w:themeColor="background1" w:themeShade="80"/>
              <w:sz w:val="24"/>
              <w:szCs w:val="24"/>
            </w:rPr>
            <w:t>, or other graphic representation of your course schedule or</w:t>
          </w:r>
          <w:r w:rsidR="008878B6" w:rsidRPr="00B070FE">
            <w:rPr>
              <w:rFonts w:ascii="Garamond" w:hAnsi="Garamond"/>
              <w:color w:val="808080" w:themeColor="background1" w:themeShade="80"/>
              <w:sz w:val="24"/>
              <w:szCs w:val="24"/>
            </w:rPr>
            <w:t xml:space="preserve"> calendar. </w:t>
          </w:r>
          <w:r w:rsidR="008878B6">
            <w:rPr>
              <w:rFonts w:ascii="Garamond" w:hAnsi="Garamond"/>
              <w:color w:val="808080" w:themeColor="background1" w:themeShade="80"/>
              <w:sz w:val="24"/>
              <w:szCs w:val="24"/>
            </w:rPr>
            <w:t>Use this space to</w:t>
          </w:r>
          <w:r w:rsidR="008878B6" w:rsidRPr="00B070FE">
            <w:rPr>
              <w:rFonts w:ascii="Garamond" w:hAnsi="Garamond"/>
              <w:color w:val="808080" w:themeColor="background1" w:themeShade="80"/>
              <w:sz w:val="24"/>
              <w:szCs w:val="24"/>
            </w:rPr>
            <w:t xml:space="preserve"> present tentative topics, readings and/or course material. </w:t>
          </w:r>
        </w:sdtContent>
      </w:sdt>
    </w:p>
    <w:p w14:paraId="5B952D08" w14:textId="7DB9D402" w:rsidR="008878B6" w:rsidRDefault="3E8565D3" w:rsidP="3E8565D3">
      <w:pPr>
        <w:pStyle w:val="Heading3"/>
        <w:rPr>
          <w:rFonts w:ascii="Garamond" w:eastAsia="Garamond" w:hAnsi="Garamond" w:cs="Garamond"/>
          <w:b/>
          <w:bCs/>
          <w:color w:val="auto"/>
        </w:rPr>
      </w:pPr>
      <w:commentRangeStart w:id="16"/>
      <w:r w:rsidRPr="3E8565D3">
        <w:rPr>
          <w:rFonts w:ascii="Garamond" w:eastAsia="Garamond" w:hAnsi="Garamond" w:cs="Garamond"/>
          <w:b/>
          <w:bCs/>
          <w:color w:val="auto"/>
        </w:rPr>
        <w:t>Expectations</w:t>
      </w:r>
      <w:commentRangeEnd w:id="16"/>
      <w:r w:rsidR="009075D7">
        <w:rPr>
          <w:rStyle w:val="CommentReference"/>
          <w:rFonts w:asciiTheme="minorHAnsi" w:eastAsiaTheme="minorHAnsi" w:hAnsiTheme="minorHAnsi" w:cstheme="minorBidi"/>
          <w:color w:val="auto"/>
        </w:rPr>
        <w:commentReference w:id="16"/>
      </w:r>
    </w:p>
    <w:p w14:paraId="1AF74D4E" w14:textId="77777777" w:rsidR="00DB634D" w:rsidRPr="00B070FE" w:rsidRDefault="00DB634D" w:rsidP="00DB634D">
      <w:pPr>
        <w:rPr>
          <w:rFonts w:ascii="Garamond" w:hAnsi="Garamond"/>
          <w:sz w:val="24"/>
          <w:szCs w:val="24"/>
        </w:rPr>
      </w:pPr>
      <w:r w:rsidRPr="00B070FE">
        <w:rPr>
          <w:rFonts w:ascii="Garamond" w:hAnsi="Garamond"/>
          <w:sz w:val="24"/>
          <w:szCs w:val="24"/>
        </w:rPr>
        <w:t>You can expect the following from me as your instructor in this class:</w:t>
      </w:r>
    </w:p>
    <w:p w14:paraId="1C5D576B" w14:textId="77777777" w:rsidR="00DB634D" w:rsidRPr="00B070FE" w:rsidRDefault="00DB634D" w:rsidP="00DB634D">
      <w:pPr>
        <w:pStyle w:val="ListParagraph"/>
        <w:numPr>
          <w:ilvl w:val="0"/>
          <w:numId w:val="5"/>
        </w:numPr>
        <w:rPr>
          <w:rFonts w:ascii="Garamond" w:hAnsi="Garamond"/>
          <w:sz w:val="24"/>
          <w:szCs w:val="24"/>
        </w:rPr>
      </w:pPr>
      <w:r w:rsidRPr="00B070FE">
        <w:rPr>
          <w:rFonts w:ascii="Garamond" w:hAnsi="Garamond"/>
          <w:sz w:val="24"/>
          <w:szCs w:val="24"/>
        </w:rPr>
        <w:lastRenderedPageBreak/>
        <w:t>Arrive to class in advance of the scheduled start time</w:t>
      </w:r>
    </w:p>
    <w:p w14:paraId="43EF728C" w14:textId="77777777" w:rsidR="00DB634D" w:rsidRPr="00B070FE" w:rsidRDefault="00DB634D" w:rsidP="00DB634D">
      <w:pPr>
        <w:pStyle w:val="ListParagraph"/>
        <w:numPr>
          <w:ilvl w:val="0"/>
          <w:numId w:val="5"/>
        </w:numPr>
        <w:rPr>
          <w:rFonts w:ascii="Garamond" w:hAnsi="Garamond"/>
          <w:sz w:val="24"/>
          <w:szCs w:val="24"/>
        </w:rPr>
      </w:pPr>
      <w:r w:rsidRPr="00B070FE">
        <w:rPr>
          <w:rFonts w:ascii="Garamond" w:hAnsi="Garamond"/>
          <w:sz w:val="24"/>
          <w:szCs w:val="24"/>
        </w:rPr>
        <w:t>Provide weekly unassessed practice opportunities</w:t>
      </w:r>
    </w:p>
    <w:p w14:paraId="267BFD11" w14:textId="666A5F1D" w:rsidR="00DB634D" w:rsidRPr="00F402A8" w:rsidRDefault="00DB634D" w:rsidP="00F402A8">
      <w:pPr>
        <w:pStyle w:val="ListParagraph"/>
        <w:numPr>
          <w:ilvl w:val="0"/>
          <w:numId w:val="5"/>
        </w:numPr>
        <w:rPr>
          <w:rFonts w:ascii="Garamond" w:hAnsi="Garamond"/>
          <w:sz w:val="24"/>
          <w:szCs w:val="24"/>
        </w:rPr>
      </w:pPr>
      <w:r w:rsidRPr="00B070FE">
        <w:rPr>
          <w:rFonts w:ascii="Garamond" w:hAnsi="Garamond"/>
          <w:sz w:val="24"/>
          <w:szCs w:val="24"/>
        </w:rPr>
        <w:t xml:space="preserve">Provide grades and feedback within a week of submission. </w:t>
      </w:r>
    </w:p>
    <w:p w14:paraId="7DA831F0" w14:textId="77777777" w:rsidR="00DB634D" w:rsidRPr="00B070FE" w:rsidRDefault="00DB634D" w:rsidP="00DB634D">
      <w:pPr>
        <w:rPr>
          <w:rFonts w:ascii="Garamond" w:hAnsi="Garamond"/>
          <w:sz w:val="24"/>
          <w:szCs w:val="24"/>
        </w:rPr>
      </w:pPr>
      <w:r w:rsidRPr="00B070FE">
        <w:rPr>
          <w:rFonts w:ascii="Garamond" w:hAnsi="Garamond"/>
          <w:sz w:val="24"/>
          <w:szCs w:val="24"/>
        </w:rPr>
        <w:t>I expect the following from you as a student in this class:</w:t>
      </w:r>
    </w:p>
    <w:p w14:paraId="3890D04E" w14:textId="77777777" w:rsidR="00DB634D" w:rsidRPr="00B070FE" w:rsidRDefault="00DB634D" w:rsidP="00DB634D">
      <w:pPr>
        <w:pStyle w:val="ListParagraph"/>
        <w:numPr>
          <w:ilvl w:val="0"/>
          <w:numId w:val="6"/>
        </w:numPr>
        <w:rPr>
          <w:rFonts w:ascii="Garamond" w:hAnsi="Garamond"/>
          <w:sz w:val="24"/>
          <w:szCs w:val="24"/>
        </w:rPr>
      </w:pPr>
      <w:r w:rsidRPr="00B070FE">
        <w:rPr>
          <w:rFonts w:ascii="Garamond" w:hAnsi="Garamond"/>
          <w:sz w:val="24"/>
          <w:szCs w:val="24"/>
        </w:rPr>
        <w:t>Arrive to class in advance of the scheduled start time</w:t>
      </w:r>
    </w:p>
    <w:p w14:paraId="26940D97" w14:textId="10405F0A" w:rsidR="00DB634D" w:rsidRDefault="00DB634D" w:rsidP="00DB634D">
      <w:pPr>
        <w:pStyle w:val="ListParagraph"/>
        <w:numPr>
          <w:ilvl w:val="0"/>
          <w:numId w:val="6"/>
        </w:numPr>
        <w:rPr>
          <w:rFonts w:ascii="Garamond" w:hAnsi="Garamond"/>
          <w:sz w:val="24"/>
          <w:szCs w:val="24"/>
        </w:rPr>
      </w:pPr>
      <w:r w:rsidRPr="00B070FE">
        <w:rPr>
          <w:rFonts w:ascii="Garamond" w:hAnsi="Garamond"/>
          <w:sz w:val="24"/>
          <w:szCs w:val="24"/>
        </w:rPr>
        <w:t>Attend and engage in all of our scheduled class</w:t>
      </w:r>
      <w:r>
        <w:rPr>
          <w:rFonts w:ascii="Garamond" w:hAnsi="Garamond"/>
          <w:sz w:val="24"/>
          <w:szCs w:val="24"/>
        </w:rPr>
        <w:t xml:space="preserve"> activities</w:t>
      </w:r>
    </w:p>
    <w:p w14:paraId="108AB3F0" w14:textId="60A9B8BB" w:rsidR="00DB634D" w:rsidRDefault="00DB634D" w:rsidP="00DB634D">
      <w:pPr>
        <w:pStyle w:val="ListParagraph"/>
        <w:numPr>
          <w:ilvl w:val="0"/>
          <w:numId w:val="6"/>
        </w:numPr>
        <w:rPr>
          <w:rFonts w:ascii="Garamond" w:hAnsi="Garamond"/>
          <w:sz w:val="24"/>
          <w:szCs w:val="24"/>
        </w:rPr>
      </w:pPr>
      <w:r w:rsidRPr="00B070FE">
        <w:rPr>
          <w:rFonts w:ascii="Garamond" w:hAnsi="Garamond"/>
          <w:sz w:val="24"/>
          <w:szCs w:val="24"/>
        </w:rPr>
        <w:t xml:space="preserve">Spend 4 hours a week outside of class time engaging in the course </w:t>
      </w:r>
    </w:p>
    <w:p w14:paraId="60A79382" w14:textId="060EC166" w:rsidR="00DB634D" w:rsidRDefault="3E8565D3" w:rsidP="3E8565D3">
      <w:pPr>
        <w:pStyle w:val="Heading3"/>
        <w:rPr>
          <w:rFonts w:ascii="Garamond" w:eastAsia="Garamond" w:hAnsi="Garamond" w:cs="Garamond"/>
          <w:b/>
          <w:bCs/>
          <w:color w:val="auto"/>
        </w:rPr>
      </w:pPr>
      <w:commentRangeStart w:id="17"/>
      <w:r w:rsidRPr="3E8565D3">
        <w:rPr>
          <w:rFonts w:ascii="Garamond" w:eastAsia="Garamond" w:hAnsi="Garamond" w:cs="Garamond"/>
          <w:b/>
          <w:bCs/>
          <w:color w:val="auto"/>
        </w:rPr>
        <w:t>Engagement</w:t>
      </w:r>
      <w:commentRangeEnd w:id="17"/>
      <w:r w:rsidR="00DB634D">
        <w:rPr>
          <w:rStyle w:val="CommentReference"/>
        </w:rPr>
        <w:commentReference w:id="17"/>
      </w:r>
    </w:p>
    <w:sdt>
      <w:sdtPr>
        <w:rPr>
          <w:rFonts w:ascii="Garamond" w:hAnsi="Garamond"/>
          <w:sz w:val="24"/>
          <w:szCs w:val="24"/>
        </w:rPr>
        <w:id w:val="-1878537486"/>
        <w:placeholder>
          <w:docPart w:val="25A469F20B2D4B978431A94D83B9A375"/>
        </w:placeholder>
        <w:showingPlcHdr/>
      </w:sdtPr>
      <w:sdtEndPr/>
      <w:sdtContent>
        <w:p w14:paraId="7F1E22AB" w14:textId="0D1D52A4" w:rsidR="00DB634D" w:rsidRPr="00DB634D" w:rsidRDefault="00DB634D" w:rsidP="00DB634D">
          <w:pPr>
            <w:rPr>
              <w:rFonts w:ascii="Garamond" w:hAnsi="Garamond"/>
              <w:b/>
              <w:sz w:val="24"/>
              <w:szCs w:val="24"/>
            </w:rPr>
          </w:pPr>
          <w:r w:rsidRPr="00B070FE">
            <w:rPr>
              <w:rStyle w:val="PlaceholderText"/>
              <w:rFonts w:ascii="Garamond" w:hAnsi="Garamond"/>
              <w:sz w:val="24"/>
              <w:szCs w:val="24"/>
            </w:rPr>
            <w:t>Click here to describe any specific ways you expect students to participate in the course. Clarify your expectations for attendance and participation in group or online activities. Share a statement about your commitment to supporting the benefits of active student engagement in learning.</w:t>
          </w:r>
        </w:p>
      </w:sdtContent>
    </w:sdt>
    <w:p w14:paraId="6A20C5EF" w14:textId="467BACEA" w:rsidR="00DB634D" w:rsidRDefault="00944E58" w:rsidP="3E8565D3">
      <w:pPr>
        <w:pStyle w:val="Heading3"/>
        <w:rPr>
          <w:rFonts w:ascii="Garamond" w:eastAsia="Garamond" w:hAnsi="Garamond" w:cs="Garamond"/>
          <w:b/>
          <w:bCs/>
          <w:color w:val="auto"/>
        </w:rPr>
      </w:pPr>
      <w:r>
        <w:rPr>
          <w:rFonts w:ascii="Garamond" w:eastAsia="Garamond" w:hAnsi="Garamond" w:cs="Garamond"/>
          <w:b/>
          <w:bCs/>
          <w:color w:val="auto"/>
        </w:rPr>
        <w:t xml:space="preserve">Online </w:t>
      </w:r>
      <w:commentRangeStart w:id="18"/>
      <w:commentRangeStart w:id="19"/>
      <w:r w:rsidR="00007D55" w:rsidRPr="00765886">
        <w:rPr>
          <w:rFonts w:ascii="Garamond" w:eastAsia="Garamond" w:hAnsi="Garamond" w:cs="Garamond"/>
          <w:b/>
          <w:bCs/>
          <w:color w:val="auto"/>
        </w:rPr>
        <w:t>Etiquette</w:t>
      </w:r>
      <w:commentRangeEnd w:id="18"/>
      <w:r w:rsidR="00765886">
        <w:rPr>
          <w:rStyle w:val="CommentReference"/>
          <w:rFonts w:asciiTheme="minorHAnsi" w:eastAsiaTheme="minorHAnsi" w:hAnsiTheme="minorHAnsi" w:cstheme="minorBidi"/>
          <w:color w:val="auto"/>
        </w:rPr>
        <w:commentReference w:id="18"/>
      </w:r>
      <w:commentRangeEnd w:id="19"/>
      <w:r>
        <w:rPr>
          <w:rStyle w:val="CommentReference"/>
          <w:rFonts w:asciiTheme="minorHAnsi" w:eastAsiaTheme="minorHAnsi" w:hAnsiTheme="minorHAnsi" w:cstheme="minorBidi"/>
          <w:color w:val="auto"/>
        </w:rPr>
        <w:commentReference w:id="19"/>
      </w:r>
    </w:p>
    <w:p w14:paraId="303C8659" w14:textId="297E720F" w:rsidR="00DB634D" w:rsidRDefault="00DB634D" w:rsidP="00DB634D">
      <w:pPr>
        <w:jc w:val="both"/>
        <w:rPr>
          <w:rFonts w:ascii="Garamond" w:hAnsi="Garamond"/>
          <w:sz w:val="24"/>
          <w:szCs w:val="24"/>
        </w:rPr>
      </w:pPr>
      <w:r w:rsidRPr="00752AD1">
        <w:rPr>
          <w:rFonts w:ascii="Garamond" w:hAnsi="Garamond"/>
          <w:sz w:val="24"/>
          <w:szCs w:val="24"/>
        </w:rPr>
        <w:t>You are encouraged to</w:t>
      </w:r>
      <w:r>
        <w:rPr>
          <w:rFonts w:ascii="Garamond" w:hAnsi="Garamond"/>
          <w:sz w:val="24"/>
          <w:szCs w:val="24"/>
        </w:rPr>
        <w:t xml:space="preserve"> interact frequently with </w:t>
      </w:r>
      <w:r w:rsidRPr="00752AD1">
        <w:rPr>
          <w:rFonts w:ascii="Garamond" w:hAnsi="Garamond"/>
          <w:sz w:val="24"/>
          <w:szCs w:val="24"/>
        </w:rPr>
        <w:t>your peers</w:t>
      </w:r>
      <w:r>
        <w:rPr>
          <w:rFonts w:ascii="Garamond" w:hAnsi="Garamond"/>
          <w:sz w:val="24"/>
          <w:szCs w:val="24"/>
        </w:rPr>
        <w:t xml:space="preserve"> and with </w:t>
      </w:r>
      <w:r w:rsidRPr="00765886">
        <w:rPr>
          <w:rFonts w:ascii="Garamond" w:hAnsi="Garamond"/>
          <w:sz w:val="24"/>
          <w:szCs w:val="24"/>
        </w:rPr>
        <w:t>me in the course. All interactions</w:t>
      </w:r>
      <w:r w:rsidR="00765886" w:rsidRPr="00765886">
        <w:rPr>
          <w:rFonts w:ascii="Garamond" w:hAnsi="Garamond"/>
          <w:sz w:val="24"/>
          <w:szCs w:val="24"/>
        </w:rPr>
        <w:t>, onlin</w:t>
      </w:r>
      <w:r w:rsidR="00765886">
        <w:rPr>
          <w:rFonts w:ascii="Garamond" w:hAnsi="Garamond"/>
          <w:sz w:val="24"/>
          <w:szCs w:val="24"/>
        </w:rPr>
        <w:t>e and in-person</w:t>
      </w:r>
      <w:r w:rsidR="00765886" w:rsidRPr="00765886">
        <w:rPr>
          <w:rFonts w:ascii="Garamond" w:hAnsi="Garamond"/>
          <w:sz w:val="24"/>
          <w:szCs w:val="24"/>
        </w:rPr>
        <w:t xml:space="preserve">, </w:t>
      </w:r>
      <w:r w:rsidRPr="00765886">
        <w:rPr>
          <w:rFonts w:ascii="Garamond" w:hAnsi="Garamond"/>
          <w:sz w:val="24"/>
          <w:szCs w:val="24"/>
        </w:rPr>
        <w:t>should have a positive, respectful</w:t>
      </w:r>
      <w:r w:rsidR="00765886" w:rsidRPr="00765886">
        <w:rPr>
          <w:rFonts w:ascii="Garamond" w:hAnsi="Garamond"/>
          <w:sz w:val="24"/>
          <w:szCs w:val="24"/>
        </w:rPr>
        <w:t>,</w:t>
      </w:r>
      <w:r w:rsidRPr="00765886">
        <w:rPr>
          <w:rFonts w:ascii="Garamond" w:hAnsi="Garamond"/>
          <w:sz w:val="24"/>
          <w:szCs w:val="24"/>
        </w:rPr>
        <w:t xml:space="preserve"> and inclusive tone. Actively listen to others without interrupting. Ask question</w:t>
      </w:r>
      <w:r w:rsidR="00FB3448">
        <w:rPr>
          <w:rFonts w:ascii="Garamond" w:hAnsi="Garamond"/>
          <w:sz w:val="24"/>
          <w:szCs w:val="24"/>
        </w:rPr>
        <w:t>s</w:t>
      </w:r>
      <w:r w:rsidRPr="00765886">
        <w:rPr>
          <w:rFonts w:ascii="Garamond" w:hAnsi="Garamond"/>
          <w:sz w:val="24"/>
          <w:szCs w:val="24"/>
        </w:rPr>
        <w:t xml:space="preserve"> to create a two-way conversation rather than one that is single-sided. Be critical of ideas, not people.</w:t>
      </w:r>
      <w:r w:rsidR="00765886">
        <w:rPr>
          <w:rFonts w:ascii="Garamond" w:hAnsi="Garamond"/>
          <w:sz w:val="24"/>
          <w:szCs w:val="24"/>
        </w:rPr>
        <w:t xml:space="preserve"> </w:t>
      </w:r>
      <w:r w:rsidRPr="00765886">
        <w:rPr>
          <w:rFonts w:ascii="Garamond" w:hAnsi="Garamond"/>
          <w:sz w:val="24"/>
          <w:szCs w:val="24"/>
        </w:rPr>
        <w:t>Be mindful of the use of capitals (can indicate yelling), punctuation</w:t>
      </w:r>
      <w:r w:rsidR="00765886">
        <w:rPr>
          <w:rFonts w:ascii="Garamond" w:hAnsi="Garamond"/>
          <w:sz w:val="24"/>
          <w:szCs w:val="24"/>
        </w:rPr>
        <w:t>,</w:t>
      </w:r>
      <w:r w:rsidRPr="00765886">
        <w:rPr>
          <w:rFonts w:ascii="Garamond" w:hAnsi="Garamond"/>
          <w:sz w:val="24"/>
          <w:szCs w:val="24"/>
        </w:rPr>
        <w:t xml:space="preserve"> and correct language.</w:t>
      </w:r>
      <w:r w:rsidRPr="00752AD1">
        <w:rPr>
          <w:rFonts w:ascii="Garamond" w:hAnsi="Garamond"/>
          <w:sz w:val="24"/>
          <w:szCs w:val="24"/>
        </w:rPr>
        <w:t xml:space="preserve"> </w:t>
      </w:r>
    </w:p>
    <w:p w14:paraId="7EB97B8C" w14:textId="4AA3BBD1" w:rsidR="00DB634D" w:rsidRPr="00752AD1" w:rsidRDefault="3E8565D3" w:rsidP="3E8565D3">
      <w:pPr>
        <w:pStyle w:val="Heading3"/>
        <w:rPr>
          <w:rFonts w:ascii="Garamond" w:eastAsia="Garamond" w:hAnsi="Garamond" w:cs="Garamond"/>
          <w:b/>
          <w:bCs/>
          <w:color w:val="auto"/>
        </w:rPr>
      </w:pPr>
      <w:commentRangeStart w:id="20"/>
      <w:r w:rsidRPr="3E8565D3">
        <w:rPr>
          <w:rFonts w:ascii="Garamond" w:eastAsia="Garamond" w:hAnsi="Garamond" w:cs="Garamond"/>
          <w:b/>
          <w:bCs/>
          <w:color w:val="auto"/>
        </w:rPr>
        <w:t>Tips for Learning Success</w:t>
      </w:r>
      <w:commentRangeEnd w:id="20"/>
      <w:r w:rsidR="00DB634D">
        <w:rPr>
          <w:rStyle w:val="CommentReference"/>
        </w:rPr>
        <w:commentReference w:id="20"/>
      </w:r>
    </w:p>
    <w:p w14:paraId="7D2BF3A0" w14:textId="77777777" w:rsidR="00DB634D" w:rsidRPr="00752AD1" w:rsidRDefault="00DB634D" w:rsidP="00DB634D">
      <w:pPr>
        <w:jc w:val="both"/>
        <w:rPr>
          <w:rFonts w:ascii="Garamond" w:hAnsi="Garamond"/>
          <w:sz w:val="24"/>
          <w:szCs w:val="24"/>
        </w:rPr>
      </w:pPr>
      <w:r>
        <w:rPr>
          <w:rFonts w:ascii="Garamond" w:hAnsi="Garamond"/>
          <w:sz w:val="24"/>
          <w:szCs w:val="24"/>
        </w:rPr>
        <w:t>T</w:t>
      </w:r>
      <w:r w:rsidRPr="00752AD1">
        <w:rPr>
          <w:rFonts w:ascii="Garamond" w:hAnsi="Garamond"/>
          <w:sz w:val="24"/>
          <w:szCs w:val="24"/>
        </w:rPr>
        <w:t xml:space="preserve">he following tips </w:t>
      </w:r>
      <w:r>
        <w:rPr>
          <w:rFonts w:ascii="Garamond" w:hAnsi="Garamond"/>
          <w:sz w:val="24"/>
          <w:szCs w:val="24"/>
        </w:rPr>
        <w:t>can</w:t>
      </w:r>
      <w:r w:rsidRPr="00752AD1">
        <w:rPr>
          <w:rFonts w:ascii="Garamond" w:hAnsi="Garamond"/>
          <w:sz w:val="24"/>
          <w:szCs w:val="24"/>
        </w:rPr>
        <w:t xml:space="preserve"> help you </w:t>
      </w:r>
      <w:r>
        <w:rPr>
          <w:rFonts w:ascii="Garamond" w:hAnsi="Garamond"/>
          <w:sz w:val="24"/>
          <w:szCs w:val="24"/>
        </w:rPr>
        <w:t>work towards</w:t>
      </w:r>
      <w:r w:rsidRPr="00752AD1">
        <w:rPr>
          <w:rFonts w:ascii="Garamond" w:hAnsi="Garamond"/>
          <w:sz w:val="24"/>
          <w:szCs w:val="24"/>
        </w:rPr>
        <w:t xml:space="preserve"> learning outcomes</w:t>
      </w:r>
      <w:r>
        <w:rPr>
          <w:rFonts w:ascii="Garamond" w:hAnsi="Garamond"/>
          <w:sz w:val="24"/>
          <w:szCs w:val="24"/>
        </w:rPr>
        <w:t xml:space="preserve"> of this course:</w:t>
      </w:r>
    </w:p>
    <w:p w14:paraId="1A2E4587" w14:textId="77777777" w:rsidR="00DB634D" w:rsidRPr="00752AD1" w:rsidRDefault="00DB634D" w:rsidP="00DB634D">
      <w:pPr>
        <w:pStyle w:val="ListParagraph"/>
        <w:numPr>
          <w:ilvl w:val="0"/>
          <w:numId w:val="7"/>
        </w:numPr>
        <w:jc w:val="both"/>
        <w:rPr>
          <w:rFonts w:ascii="Garamond" w:hAnsi="Garamond"/>
          <w:sz w:val="24"/>
          <w:szCs w:val="24"/>
        </w:rPr>
      </w:pPr>
      <w:r w:rsidRPr="00752AD1">
        <w:rPr>
          <w:rFonts w:ascii="Garamond" w:hAnsi="Garamond"/>
          <w:sz w:val="24"/>
          <w:szCs w:val="24"/>
        </w:rPr>
        <w:t xml:space="preserve">Write your notes in your own words. This will help prepare you for short answer questions on your quizzes and exams. Consider these </w:t>
      </w:r>
      <w:hyperlink r:id="rId21" w:history="1">
        <w:r w:rsidRPr="00752AD1">
          <w:rPr>
            <w:rStyle w:val="Hyperlink"/>
            <w:rFonts w:ascii="Garamond" w:hAnsi="Garamond"/>
            <w:sz w:val="24"/>
            <w:szCs w:val="24"/>
          </w:rPr>
          <w:t>note taking strategies</w:t>
        </w:r>
      </w:hyperlink>
      <w:r w:rsidRPr="00752AD1">
        <w:rPr>
          <w:rFonts w:ascii="Garamond" w:hAnsi="Garamond"/>
          <w:sz w:val="24"/>
          <w:szCs w:val="24"/>
        </w:rPr>
        <w:t>.</w:t>
      </w:r>
    </w:p>
    <w:p w14:paraId="7C2DFE04" w14:textId="77777777" w:rsidR="00DB634D" w:rsidRPr="00752AD1" w:rsidRDefault="00DB634D" w:rsidP="00DB634D">
      <w:pPr>
        <w:pStyle w:val="ListParagraph"/>
        <w:numPr>
          <w:ilvl w:val="0"/>
          <w:numId w:val="7"/>
        </w:numPr>
        <w:jc w:val="both"/>
        <w:rPr>
          <w:rFonts w:ascii="Garamond" w:hAnsi="Garamond"/>
          <w:sz w:val="24"/>
          <w:szCs w:val="24"/>
        </w:rPr>
      </w:pPr>
      <w:r w:rsidRPr="00752AD1">
        <w:rPr>
          <w:rFonts w:ascii="Garamond" w:hAnsi="Garamond"/>
          <w:sz w:val="24"/>
          <w:szCs w:val="24"/>
        </w:rPr>
        <w:t xml:space="preserve">Try to create a study question for each PowerPoint slide or topic. Consider how this material might be presented on a quiz or exam. </w:t>
      </w:r>
    </w:p>
    <w:p w14:paraId="0B76E594" w14:textId="77777777" w:rsidR="00DB634D" w:rsidRPr="00B070FE" w:rsidRDefault="00294461" w:rsidP="00DB634D">
      <w:pPr>
        <w:pStyle w:val="ListParagraph"/>
        <w:numPr>
          <w:ilvl w:val="0"/>
          <w:numId w:val="7"/>
        </w:numPr>
        <w:jc w:val="both"/>
        <w:rPr>
          <w:rFonts w:ascii="Garamond" w:hAnsi="Garamond"/>
          <w:sz w:val="24"/>
          <w:szCs w:val="24"/>
        </w:rPr>
      </w:pPr>
      <w:sdt>
        <w:sdtPr>
          <w:rPr>
            <w:rFonts w:ascii="Garamond" w:hAnsi="Garamond"/>
            <w:sz w:val="24"/>
            <w:szCs w:val="24"/>
          </w:rPr>
          <w:id w:val="-1542203350"/>
          <w:placeholder>
            <w:docPart w:val="822DAAD7ABE54E7E87F82ACBA86222C9"/>
          </w:placeholder>
          <w:showingPlcHdr/>
          <w:text/>
        </w:sdtPr>
        <w:sdtEndPr/>
        <w:sdtContent>
          <w:r w:rsidR="00DB634D" w:rsidRPr="00B070FE">
            <w:rPr>
              <w:rStyle w:val="PlaceholderText"/>
              <w:rFonts w:ascii="Garamond" w:hAnsi="Garamond"/>
              <w:sz w:val="24"/>
              <w:szCs w:val="24"/>
            </w:rPr>
            <w:t>Click here to enter your learning tip.</w:t>
          </w:r>
        </w:sdtContent>
      </w:sdt>
    </w:p>
    <w:p w14:paraId="6B5217A2" w14:textId="77777777" w:rsidR="00DB634D" w:rsidRPr="00B070FE" w:rsidRDefault="00294461" w:rsidP="00DB634D">
      <w:pPr>
        <w:pStyle w:val="ListParagraph"/>
        <w:numPr>
          <w:ilvl w:val="0"/>
          <w:numId w:val="7"/>
        </w:numPr>
        <w:jc w:val="both"/>
        <w:rPr>
          <w:rFonts w:ascii="Garamond" w:hAnsi="Garamond"/>
          <w:sz w:val="24"/>
          <w:szCs w:val="24"/>
        </w:rPr>
      </w:pPr>
      <w:sdt>
        <w:sdtPr>
          <w:rPr>
            <w:rFonts w:ascii="Garamond" w:hAnsi="Garamond"/>
            <w:sz w:val="24"/>
            <w:szCs w:val="24"/>
          </w:rPr>
          <w:id w:val="735432507"/>
          <w:placeholder>
            <w:docPart w:val="564AB3E9298A468884C3CF3C766EDC4A"/>
          </w:placeholder>
          <w:showingPlcHdr/>
          <w:text/>
        </w:sdtPr>
        <w:sdtEndPr/>
        <w:sdtContent>
          <w:r w:rsidR="00DB634D" w:rsidRPr="00B070FE">
            <w:rPr>
              <w:rStyle w:val="PlaceholderText"/>
              <w:rFonts w:ascii="Garamond" w:hAnsi="Garamond"/>
              <w:sz w:val="24"/>
              <w:szCs w:val="24"/>
            </w:rPr>
            <w:t>Click here to enter your learning tip.</w:t>
          </w:r>
        </w:sdtContent>
      </w:sdt>
    </w:p>
    <w:p w14:paraId="54B68D52" w14:textId="77FE0CB6" w:rsidR="00DB634D" w:rsidRPr="00DB634D" w:rsidRDefault="00DB634D" w:rsidP="00DB634D">
      <w:pPr>
        <w:rPr>
          <w:rFonts w:ascii="Garamond" w:hAnsi="Garamond"/>
          <w:sz w:val="24"/>
          <w:szCs w:val="24"/>
        </w:rPr>
      </w:pPr>
      <w:r w:rsidRPr="00752AD1">
        <w:rPr>
          <w:rFonts w:ascii="Garamond" w:hAnsi="Garamond"/>
          <w:sz w:val="24"/>
          <w:szCs w:val="24"/>
        </w:rPr>
        <w:t xml:space="preserve">If you </w:t>
      </w:r>
      <w:r>
        <w:rPr>
          <w:rFonts w:ascii="Garamond" w:hAnsi="Garamond"/>
          <w:sz w:val="24"/>
          <w:szCs w:val="24"/>
        </w:rPr>
        <w:t>wish</w:t>
      </w:r>
      <w:r w:rsidRPr="00752AD1">
        <w:rPr>
          <w:rFonts w:ascii="Garamond" w:hAnsi="Garamond"/>
          <w:sz w:val="24"/>
          <w:szCs w:val="24"/>
        </w:rPr>
        <w:t xml:space="preserve"> to enhance </w:t>
      </w:r>
      <w:r>
        <w:rPr>
          <w:rFonts w:ascii="Garamond" w:hAnsi="Garamond"/>
          <w:sz w:val="24"/>
          <w:szCs w:val="24"/>
        </w:rPr>
        <w:t>your learning strategies,</w:t>
      </w:r>
      <w:r w:rsidRPr="00752AD1">
        <w:rPr>
          <w:rFonts w:ascii="Garamond" w:hAnsi="Garamond"/>
          <w:sz w:val="24"/>
          <w:szCs w:val="24"/>
        </w:rPr>
        <w:t xml:space="preserve"> explore</w:t>
      </w:r>
      <w:r>
        <w:rPr>
          <w:rFonts w:ascii="Garamond" w:hAnsi="Garamond"/>
          <w:sz w:val="24"/>
          <w:szCs w:val="24"/>
        </w:rPr>
        <w:t xml:space="preserve"> the</w:t>
      </w:r>
      <w:r w:rsidRPr="00752AD1">
        <w:rPr>
          <w:rFonts w:ascii="Garamond" w:hAnsi="Garamond"/>
          <w:sz w:val="24"/>
          <w:szCs w:val="24"/>
        </w:rPr>
        <w:t xml:space="preserve"> </w:t>
      </w:r>
      <w:hyperlink r:id="rId22" w:history="1">
        <w:r w:rsidRPr="00752AD1">
          <w:rPr>
            <w:rStyle w:val="Hyperlink"/>
            <w:rFonts w:ascii="Garamond" w:hAnsi="Garamond"/>
            <w:sz w:val="24"/>
            <w:szCs w:val="24"/>
          </w:rPr>
          <w:t>Learning Strategist Services</w:t>
        </w:r>
      </w:hyperlink>
      <w:r w:rsidRPr="00752AD1">
        <w:rPr>
          <w:rFonts w:ascii="Garamond" w:hAnsi="Garamond"/>
          <w:sz w:val="24"/>
          <w:szCs w:val="24"/>
        </w:rPr>
        <w:t xml:space="preserve"> online resources, workshops and/or one-on-one support sessions.</w:t>
      </w:r>
    </w:p>
    <w:p w14:paraId="5D073AC0" w14:textId="77777777" w:rsidR="00DB634D" w:rsidRPr="006F47DB" w:rsidRDefault="00DB634D" w:rsidP="006F47DB"/>
    <w:p w14:paraId="65099926" w14:textId="3FDE5037" w:rsidR="00C13F48" w:rsidRPr="00B070FE" w:rsidRDefault="00391EFE" w:rsidP="3E8565D3">
      <w:pPr>
        <w:pStyle w:val="Heading2"/>
        <w:rPr>
          <w:rFonts w:ascii="Garamond" w:hAnsi="Garamond"/>
          <w:b/>
          <w:bCs/>
          <w:color w:val="1F4D78" w:themeColor="accent1" w:themeShade="7F"/>
          <w:sz w:val="32"/>
          <w:szCs w:val="32"/>
        </w:rPr>
      </w:pPr>
      <w:r>
        <w:rPr>
          <w:rFonts w:ascii="Franklin Gothic Heavy" w:hAnsi="Franklin Gothic Heavy"/>
          <w:b/>
          <w:noProof/>
          <w:sz w:val="24"/>
          <w:szCs w:val="24"/>
        </w:rPr>
        <w:drawing>
          <wp:anchor distT="0" distB="0" distL="114300" distR="114300" simplePos="0" relativeHeight="251670528" behindDoc="1" locked="0" layoutInCell="1" allowOverlap="1" wp14:anchorId="037103C4" wp14:editId="11BAFC71">
            <wp:simplePos x="0" y="0"/>
            <wp:positionH relativeFrom="column">
              <wp:posOffset>0</wp:posOffset>
            </wp:positionH>
            <wp:positionV relativeFrom="paragraph">
              <wp:posOffset>267970</wp:posOffset>
            </wp:positionV>
            <wp:extent cx="7020154" cy="46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de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020154" cy="46800"/>
                    </a:xfrm>
                    <a:prstGeom prst="rect">
                      <a:avLst/>
                    </a:prstGeom>
                  </pic:spPr>
                </pic:pic>
              </a:graphicData>
            </a:graphic>
            <wp14:sizeRelV relativeFrom="margin">
              <wp14:pctHeight>0</wp14:pctHeight>
            </wp14:sizeRelV>
          </wp:anchor>
        </w:drawing>
      </w:r>
      <w:r w:rsidR="003447D5" w:rsidRPr="0013469C">
        <w:rPr>
          <w:rFonts w:ascii="Franklin Gothic Heavy" w:hAnsi="Franklin Gothic Heavy"/>
          <w:b/>
          <w:noProof/>
          <w:sz w:val="24"/>
          <w:szCs w:val="24"/>
        </w:rPr>
        <w:drawing>
          <wp:anchor distT="0" distB="0" distL="114300" distR="114300" simplePos="0" relativeHeight="251661312" behindDoc="1" locked="0" layoutInCell="1" allowOverlap="1" wp14:anchorId="247C1568" wp14:editId="0E2548EE">
            <wp:simplePos x="0" y="0"/>
            <wp:positionH relativeFrom="column">
              <wp:posOffset>-447675</wp:posOffset>
            </wp:positionH>
            <wp:positionV relativeFrom="paragraph">
              <wp:posOffset>-2705735</wp:posOffset>
            </wp:positionV>
            <wp:extent cx="7763338" cy="10046335"/>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763338" cy="10046335"/>
                    </a:xfrm>
                    <a:prstGeom prst="rect">
                      <a:avLst/>
                    </a:prstGeom>
                  </pic:spPr>
                </pic:pic>
              </a:graphicData>
            </a:graphic>
            <wp14:sizeRelH relativeFrom="margin">
              <wp14:pctWidth>0</wp14:pctWidth>
            </wp14:sizeRelH>
            <wp14:sizeRelV relativeFrom="margin">
              <wp14:pctHeight>0</wp14:pctHeight>
            </wp14:sizeRelV>
          </wp:anchor>
        </w:drawing>
      </w:r>
      <w:r w:rsidR="00450ED2" w:rsidRPr="3E8565D3">
        <w:rPr>
          <w:rFonts w:ascii="Garamond" w:hAnsi="Garamond"/>
          <w:b/>
          <w:bCs/>
          <w:color w:val="1F4D78" w:themeColor="accent1" w:themeShade="7F"/>
          <w:sz w:val="32"/>
          <w:szCs w:val="32"/>
        </w:rPr>
        <w:t xml:space="preserve">Tracking </w:t>
      </w:r>
      <w:r w:rsidR="008E0FCC" w:rsidRPr="3E8565D3">
        <w:rPr>
          <w:rFonts w:ascii="Garamond" w:hAnsi="Garamond"/>
          <w:b/>
          <w:bCs/>
          <w:color w:val="1F4D78" w:themeColor="accent1" w:themeShade="7F"/>
          <w:sz w:val="32"/>
          <w:szCs w:val="32"/>
        </w:rPr>
        <w:t>Our Progress</w:t>
      </w:r>
    </w:p>
    <w:p w14:paraId="32A32E00" w14:textId="77777777" w:rsidR="00F402A8" w:rsidRDefault="00F402A8" w:rsidP="3E8565D3">
      <w:pPr>
        <w:pStyle w:val="Heading3"/>
        <w:rPr>
          <w:rFonts w:ascii="Garamond" w:eastAsia="Garamond" w:hAnsi="Garamond" w:cs="Garamond"/>
          <w:b/>
          <w:bCs/>
          <w:color w:val="auto"/>
        </w:rPr>
      </w:pPr>
    </w:p>
    <w:p w14:paraId="170668C6" w14:textId="7AD759F6" w:rsidR="00AE2D68" w:rsidRDefault="3E8565D3" w:rsidP="3E8565D3">
      <w:pPr>
        <w:pStyle w:val="Heading3"/>
        <w:rPr>
          <w:rFonts w:ascii="Garamond" w:eastAsia="Garamond" w:hAnsi="Garamond" w:cs="Garamond"/>
          <w:b/>
          <w:bCs/>
          <w:color w:val="auto"/>
        </w:rPr>
      </w:pPr>
      <w:commentRangeStart w:id="21"/>
      <w:r w:rsidRPr="3E8565D3">
        <w:rPr>
          <w:rFonts w:ascii="Garamond" w:eastAsia="Garamond" w:hAnsi="Garamond" w:cs="Garamond"/>
          <w:b/>
          <w:bCs/>
          <w:color w:val="auto"/>
        </w:rPr>
        <w:t>Feedback for Learning</w:t>
      </w:r>
      <w:commentRangeEnd w:id="21"/>
      <w:r w:rsidR="00AE2D68">
        <w:rPr>
          <w:rStyle w:val="CommentReference"/>
        </w:rPr>
        <w:commentReference w:id="21"/>
      </w:r>
    </w:p>
    <w:p w14:paraId="2DAEBA38" w14:textId="5E6EA4CA" w:rsidR="00AE2D68" w:rsidRDefault="00AE2D68" w:rsidP="00AE2D68">
      <w:pPr>
        <w:jc w:val="both"/>
        <w:rPr>
          <w:rFonts w:ascii="Garamond" w:hAnsi="Garamond"/>
          <w:sz w:val="24"/>
          <w:szCs w:val="24"/>
        </w:rPr>
      </w:pPr>
      <w:r>
        <w:rPr>
          <w:rFonts w:ascii="Garamond" w:hAnsi="Garamond"/>
          <w:sz w:val="24"/>
          <w:szCs w:val="24"/>
        </w:rPr>
        <w:t>To learn best, it is important to receive f</w:t>
      </w:r>
      <w:r w:rsidRPr="00752AD1">
        <w:rPr>
          <w:rFonts w:ascii="Garamond" w:hAnsi="Garamond"/>
          <w:sz w:val="24"/>
          <w:szCs w:val="24"/>
        </w:rPr>
        <w:t xml:space="preserve">eedback </w:t>
      </w:r>
      <w:r>
        <w:rPr>
          <w:rFonts w:ascii="Garamond" w:hAnsi="Garamond"/>
          <w:sz w:val="24"/>
          <w:szCs w:val="24"/>
        </w:rPr>
        <w:t>on our performances. In this class, I</w:t>
      </w:r>
      <w:r w:rsidRPr="00752AD1">
        <w:rPr>
          <w:rFonts w:ascii="Garamond" w:hAnsi="Garamond"/>
          <w:sz w:val="24"/>
          <w:szCs w:val="24"/>
        </w:rPr>
        <w:t xml:space="preserve"> will strive to provide you with ample opportunities to practice and demonstrate your learning</w:t>
      </w:r>
      <w:r>
        <w:rPr>
          <w:rFonts w:ascii="Garamond" w:hAnsi="Garamond"/>
          <w:sz w:val="24"/>
          <w:szCs w:val="24"/>
        </w:rPr>
        <w:t xml:space="preserve"> and to receive feedback on your learning successes and learning gaps.</w:t>
      </w:r>
      <w:r w:rsidR="00F402A8">
        <w:rPr>
          <w:rFonts w:ascii="Garamond" w:hAnsi="Garamond"/>
          <w:sz w:val="24"/>
          <w:szCs w:val="24"/>
        </w:rPr>
        <w:t xml:space="preserve"> </w:t>
      </w:r>
      <w:r w:rsidRPr="007F6199">
        <w:rPr>
          <w:rFonts w:ascii="Garamond" w:hAnsi="Garamond"/>
          <w:sz w:val="24"/>
          <w:szCs w:val="24"/>
        </w:rPr>
        <w:t>Feedback on your on your learning may come from several source</w:t>
      </w:r>
      <w:r>
        <w:rPr>
          <w:rFonts w:ascii="Garamond" w:hAnsi="Garamond"/>
          <w:sz w:val="24"/>
          <w:szCs w:val="24"/>
        </w:rPr>
        <w:t>s</w:t>
      </w:r>
      <w:r w:rsidRPr="007F6199">
        <w:rPr>
          <w:rFonts w:ascii="Garamond" w:hAnsi="Garamond"/>
          <w:sz w:val="24"/>
          <w:szCs w:val="24"/>
        </w:rPr>
        <w:t>: practice opportunities, yourself, peers or from me as your instructor.</w:t>
      </w:r>
    </w:p>
    <w:p w14:paraId="5FA04CE4" w14:textId="2009A940" w:rsidR="00AE2D68" w:rsidRPr="00752AD1" w:rsidRDefault="00AE2D68" w:rsidP="00AE2D68">
      <w:pPr>
        <w:jc w:val="both"/>
        <w:rPr>
          <w:rFonts w:ascii="Garamond" w:hAnsi="Garamond"/>
          <w:sz w:val="24"/>
          <w:szCs w:val="24"/>
        </w:rPr>
      </w:pPr>
      <w:r w:rsidRPr="00752AD1">
        <w:rPr>
          <w:rFonts w:ascii="Garamond" w:hAnsi="Garamond"/>
          <w:sz w:val="24"/>
          <w:szCs w:val="24"/>
        </w:rPr>
        <w:t xml:space="preserve">The purpose of the feedback I provide will be to identify your major learning strengths and current learning needs (learning gaps). My aim will be to focus on efforts </w:t>
      </w:r>
      <w:r>
        <w:rPr>
          <w:rFonts w:ascii="Garamond" w:hAnsi="Garamond"/>
          <w:sz w:val="24"/>
          <w:szCs w:val="24"/>
        </w:rPr>
        <w:t>you might</w:t>
      </w:r>
      <w:r w:rsidRPr="00752AD1">
        <w:rPr>
          <w:rFonts w:ascii="Garamond" w:hAnsi="Garamond"/>
          <w:sz w:val="24"/>
          <w:szCs w:val="24"/>
        </w:rPr>
        <w:t xml:space="preserve"> </w:t>
      </w:r>
      <w:r>
        <w:rPr>
          <w:rFonts w:ascii="Garamond" w:hAnsi="Garamond"/>
          <w:sz w:val="24"/>
          <w:szCs w:val="24"/>
        </w:rPr>
        <w:t>make to take</w:t>
      </w:r>
      <w:r w:rsidRPr="00752AD1">
        <w:rPr>
          <w:rFonts w:ascii="Garamond" w:hAnsi="Garamond"/>
          <w:sz w:val="24"/>
          <w:szCs w:val="24"/>
        </w:rPr>
        <w:t xml:space="preserve"> the next steps towards advancing your learning and to provide you with a manageable path forward. Additionally, I will identify resources and strategies to help you in your learning efforts. </w:t>
      </w:r>
    </w:p>
    <w:p w14:paraId="184040FC" w14:textId="6B27FFA9" w:rsidR="00AE2D68" w:rsidRPr="00B070FE" w:rsidRDefault="00AE2D68" w:rsidP="00AE2D68">
      <w:pPr>
        <w:jc w:val="both"/>
        <w:rPr>
          <w:rFonts w:ascii="Garamond" w:hAnsi="Garamond"/>
          <w:sz w:val="24"/>
          <w:szCs w:val="24"/>
        </w:rPr>
      </w:pPr>
      <w:commentRangeStart w:id="22"/>
      <w:r w:rsidRPr="00C13F48">
        <w:rPr>
          <w:rFonts w:ascii="Garamond" w:hAnsi="Garamond"/>
          <w:sz w:val="24"/>
          <w:szCs w:val="24"/>
        </w:rPr>
        <w:lastRenderedPageBreak/>
        <w:t xml:space="preserve">As per university policy, to provide you with adequate information about your learning in advance of the deadline for withdrawing from this course without academic penalty, I will provide you with your first written feedback in the form of email, learning assessment to date and/or Moodle comments by </w:t>
      </w:r>
      <w:sdt>
        <w:sdtPr>
          <w:rPr>
            <w:rFonts w:ascii="Garamond" w:hAnsi="Garamond"/>
            <w:sz w:val="24"/>
            <w:szCs w:val="24"/>
          </w:rPr>
          <w:id w:val="-2114045060"/>
          <w:placeholder>
            <w:docPart w:val="E29AA7CD09E249A0B028849F65BAB17E"/>
          </w:placeholder>
          <w:showingPlcHdr/>
          <w:date>
            <w:dateFormat w:val="dddd, MMMM dd, yyyy"/>
            <w:lid w:val="en-US"/>
            <w:storeMappedDataAs w:val="dateTime"/>
            <w:calendar w:val="gregorian"/>
          </w:date>
        </w:sdtPr>
        <w:sdtEndPr/>
        <w:sdtContent>
          <w:r w:rsidRPr="00B070FE">
            <w:rPr>
              <w:rStyle w:val="PlaceholderText"/>
              <w:rFonts w:ascii="Garamond" w:hAnsi="Garamond"/>
              <w:sz w:val="24"/>
              <w:szCs w:val="24"/>
            </w:rPr>
            <w:t>Click here to enter a date</w:t>
          </w:r>
        </w:sdtContent>
      </w:sdt>
      <w:r w:rsidRPr="00B070FE">
        <w:rPr>
          <w:rFonts w:ascii="Garamond" w:hAnsi="Garamond"/>
          <w:sz w:val="24"/>
          <w:szCs w:val="24"/>
        </w:rPr>
        <w:t>.</w:t>
      </w:r>
      <w:commentRangeEnd w:id="22"/>
      <w:r w:rsidRPr="00B070FE">
        <w:rPr>
          <w:rStyle w:val="CommentReference"/>
          <w:rFonts w:ascii="Garamond" w:hAnsi="Garamond"/>
          <w:sz w:val="24"/>
          <w:szCs w:val="24"/>
        </w:rPr>
        <w:commentReference w:id="22"/>
      </w:r>
    </w:p>
    <w:p w14:paraId="605A2256" w14:textId="15DC0279" w:rsidR="00AE2D68" w:rsidRDefault="3E8565D3" w:rsidP="3E8565D3">
      <w:pPr>
        <w:pStyle w:val="Heading3"/>
        <w:rPr>
          <w:rFonts w:ascii="Garamond" w:eastAsia="Garamond" w:hAnsi="Garamond" w:cs="Garamond"/>
          <w:b/>
          <w:bCs/>
          <w:color w:val="auto"/>
        </w:rPr>
      </w:pPr>
      <w:commentRangeStart w:id="23"/>
      <w:r w:rsidRPr="3E8565D3">
        <w:rPr>
          <w:rFonts w:ascii="Garamond" w:eastAsia="Garamond" w:hAnsi="Garamond" w:cs="Garamond"/>
          <w:b/>
          <w:bCs/>
          <w:color w:val="auto"/>
        </w:rPr>
        <w:t>Assessment Activities</w:t>
      </w:r>
      <w:commentRangeEnd w:id="23"/>
      <w:r w:rsidR="009075D7">
        <w:rPr>
          <w:rStyle w:val="CommentReference"/>
          <w:rFonts w:asciiTheme="minorHAnsi" w:eastAsiaTheme="minorHAnsi" w:hAnsiTheme="minorHAnsi" w:cstheme="minorBidi"/>
          <w:color w:val="auto"/>
        </w:rPr>
        <w:commentReference w:id="23"/>
      </w:r>
    </w:p>
    <w:p w14:paraId="2CD733BE" w14:textId="52522340" w:rsidR="00AE2D68" w:rsidRPr="00752AD1" w:rsidRDefault="0044545C" w:rsidP="00967712">
      <w:pPr>
        <w:jc w:val="both"/>
        <w:rPr>
          <w:rFonts w:ascii="Garamond" w:hAnsi="Garamond"/>
          <w:sz w:val="24"/>
          <w:szCs w:val="24"/>
        </w:rPr>
      </w:pPr>
      <w:r>
        <w:rPr>
          <w:rFonts w:ascii="Garamond" w:hAnsi="Garamond"/>
          <w:sz w:val="24"/>
          <w:szCs w:val="24"/>
        </w:rPr>
        <w:t>This course will offer you a</w:t>
      </w:r>
      <w:r w:rsidRPr="00752AD1">
        <w:rPr>
          <w:rFonts w:ascii="Garamond" w:hAnsi="Garamond"/>
          <w:sz w:val="24"/>
          <w:szCs w:val="24"/>
        </w:rPr>
        <w:t xml:space="preserve"> variety of activities to assess your learning at multiple points throughout the course. These assessment activities will provide opportunity for you to demonstrate your learning relative to the course learning outcomes and receive feedback to guide future learning. </w:t>
      </w:r>
      <w:commentRangeStart w:id="24"/>
      <w:r w:rsidR="00585906">
        <w:rPr>
          <w:rFonts w:ascii="Garamond" w:hAnsi="Garamond"/>
          <w:sz w:val="24"/>
          <w:szCs w:val="24"/>
        </w:rPr>
        <w:t xml:space="preserve">Please refer to the </w:t>
      </w:r>
      <w:r w:rsidR="00585906" w:rsidRPr="00752AD1">
        <w:rPr>
          <w:rFonts w:ascii="Garamond" w:hAnsi="Garamond"/>
          <w:sz w:val="24"/>
          <w:szCs w:val="24"/>
        </w:rPr>
        <w:t xml:space="preserve">university’s </w:t>
      </w:r>
      <w:hyperlink r:id="rId24" w:history="1">
        <w:r w:rsidR="00585906" w:rsidRPr="00752AD1">
          <w:rPr>
            <w:rStyle w:val="Hyperlink"/>
            <w:rFonts w:ascii="Garamond" w:hAnsi="Garamond"/>
            <w:sz w:val="24"/>
            <w:szCs w:val="24"/>
          </w:rPr>
          <w:t>undergraduate grading scheme</w:t>
        </w:r>
      </w:hyperlink>
      <w:r w:rsidR="00585906" w:rsidRPr="00752AD1">
        <w:rPr>
          <w:rFonts w:ascii="Garamond" w:hAnsi="Garamond"/>
          <w:sz w:val="24"/>
          <w:szCs w:val="24"/>
        </w:rPr>
        <w:t xml:space="preserve"> or </w:t>
      </w:r>
      <w:hyperlink r:id="rId25" w:history="1">
        <w:r w:rsidR="00585906" w:rsidRPr="00752AD1">
          <w:rPr>
            <w:rStyle w:val="Hyperlink"/>
            <w:rFonts w:ascii="Garamond" w:hAnsi="Garamond"/>
            <w:sz w:val="24"/>
            <w:szCs w:val="24"/>
          </w:rPr>
          <w:t>graduate grading scheme</w:t>
        </w:r>
      </w:hyperlink>
      <w:r w:rsidR="00585906">
        <w:rPr>
          <w:rStyle w:val="Hyperlink"/>
          <w:rFonts w:ascii="Garamond" w:hAnsi="Garamond"/>
          <w:sz w:val="24"/>
          <w:szCs w:val="24"/>
        </w:rPr>
        <w:t xml:space="preserve"> </w:t>
      </w:r>
      <w:r w:rsidR="00585906">
        <w:rPr>
          <w:rFonts w:ascii="Garamond" w:hAnsi="Garamond"/>
          <w:sz w:val="24"/>
          <w:szCs w:val="24"/>
        </w:rPr>
        <w:t>to determine the passing grade in this course</w:t>
      </w:r>
      <w:commentRangeEnd w:id="24"/>
      <w:r w:rsidR="002414F2">
        <w:rPr>
          <w:rStyle w:val="CommentReference"/>
        </w:rPr>
        <w:commentReference w:id="24"/>
      </w:r>
      <w:r w:rsidR="00585906">
        <w:rPr>
          <w:rFonts w:ascii="Garamond" w:hAnsi="Garamond"/>
          <w:sz w:val="24"/>
          <w:szCs w:val="24"/>
        </w:rPr>
        <w:t>.</w:t>
      </w:r>
    </w:p>
    <w:tbl>
      <w:tblPr>
        <w:tblStyle w:val="TableGrid"/>
        <w:tblW w:w="0" w:type="auto"/>
        <w:tblLook w:val="04A0" w:firstRow="1" w:lastRow="0" w:firstColumn="1" w:lastColumn="0" w:noHBand="0" w:noVBand="1"/>
      </w:tblPr>
      <w:tblGrid>
        <w:gridCol w:w="3596"/>
        <w:gridCol w:w="3597"/>
        <w:gridCol w:w="3597"/>
      </w:tblGrid>
      <w:tr w:rsidR="00741620" w14:paraId="2712D4B1" w14:textId="7162A8BB" w:rsidTr="00741620">
        <w:tc>
          <w:tcPr>
            <w:tcW w:w="3596" w:type="dxa"/>
          </w:tcPr>
          <w:p w14:paraId="7443793F" w14:textId="0A78D583" w:rsidR="00741620" w:rsidRPr="000853CC" w:rsidRDefault="00741620" w:rsidP="00741620">
            <w:pPr>
              <w:rPr>
                <w:rFonts w:ascii="Garamond" w:hAnsi="Garamond"/>
                <w:sz w:val="24"/>
                <w:szCs w:val="24"/>
              </w:rPr>
            </w:pPr>
            <w:commentRangeStart w:id="25"/>
            <w:r w:rsidRPr="000853CC">
              <w:rPr>
                <w:rFonts w:ascii="Garamond" w:hAnsi="Garamond"/>
                <w:sz w:val="24"/>
                <w:szCs w:val="24"/>
              </w:rPr>
              <w:t>Assessment Activities</w:t>
            </w:r>
          </w:p>
        </w:tc>
        <w:tc>
          <w:tcPr>
            <w:tcW w:w="3597" w:type="dxa"/>
          </w:tcPr>
          <w:p w14:paraId="5B8F6497" w14:textId="6A5AF1EE" w:rsidR="00741620" w:rsidRPr="000853CC" w:rsidRDefault="00741620" w:rsidP="004A475E">
            <w:pPr>
              <w:rPr>
                <w:rFonts w:ascii="Garamond" w:hAnsi="Garamond"/>
                <w:sz w:val="24"/>
                <w:szCs w:val="24"/>
              </w:rPr>
            </w:pPr>
            <w:r w:rsidRPr="000853CC">
              <w:rPr>
                <w:rFonts w:ascii="Garamond" w:hAnsi="Garamond"/>
                <w:sz w:val="24"/>
                <w:szCs w:val="24"/>
              </w:rPr>
              <w:t xml:space="preserve">Description </w:t>
            </w:r>
          </w:p>
        </w:tc>
        <w:tc>
          <w:tcPr>
            <w:tcW w:w="3597" w:type="dxa"/>
          </w:tcPr>
          <w:p w14:paraId="70EFF063" w14:textId="68B42E31" w:rsidR="00741620" w:rsidRPr="000853CC" w:rsidRDefault="00773FE8" w:rsidP="004A475E">
            <w:pPr>
              <w:rPr>
                <w:rFonts w:ascii="Garamond" w:hAnsi="Garamond"/>
                <w:sz w:val="24"/>
                <w:szCs w:val="24"/>
              </w:rPr>
            </w:pPr>
            <w:r w:rsidRPr="000853CC">
              <w:rPr>
                <w:rFonts w:ascii="Garamond" w:hAnsi="Garamond"/>
                <w:sz w:val="24"/>
                <w:szCs w:val="24"/>
              </w:rPr>
              <w:t>Contribution to Final Grade (%)</w:t>
            </w:r>
            <w:commentRangeEnd w:id="25"/>
            <w:r w:rsidR="003257BD" w:rsidRPr="000853CC">
              <w:rPr>
                <w:rStyle w:val="CommentReference"/>
                <w:rFonts w:ascii="Garamond" w:hAnsi="Garamond"/>
                <w:sz w:val="24"/>
                <w:szCs w:val="24"/>
              </w:rPr>
              <w:commentReference w:id="25"/>
            </w:r>
          </w:p>
        </w:tc>
      </w:tr>
      <w:tr w:rsidR="00741620" w14:paraId="0795654D" w14:textId="1FF92D71" w:rsidTr="00741620">
        <w:sdt>
          <w:sdtPr>
            <w:rPr>
              <w:rFonts w:ascii="Garamond" w:hAnsi="Garamond"/>
              <w:sz w:val="24"/>
              <w:szCs w:val="24"/>
            </w:rPr>
            <w:id w:val="1535392286"/>
            <w:placeholder>
              <w:docPart w:val="4E80FD396F684AB4BECA4ACB993953DB"/>
            </w:placeholder>
            <w:showingPlcHdr/>
            <w:text/>
          </w:sdtPr>
          <w:sdtEndPr/>
          <w:sdtContent>
            <w:tc>
              <w:tcPr>
                <w:tcW w:w="3596" w:type="dxa"/>
              </w:tcPr>
              <w:p w14:paraId="187649FE" w14:textId="76376641" w:rsidR="00741620" w:rsidRPr="000853CC" w:rsidRDefault="003257BD" w:rsidP="003257BD">
                <w:pPr>
                  <w:rPr>
                    <w:rFonts w:ascii="Garamond" w:hAnsi="Garamond"/>
                    <w:sz w:val="24"/>
                    <w:szCs w:val="24"/>
                  </w:rPr>
                </w:pPr>
                <w:r w:rsidRPr="000853CC">
                  <w:rPr>
                    <w:rStyle w:val="PlaceholderText"/>
                    <w:rFonts w:ascii="Garamond" w:hAnsi="Garamond"/>
                    <w:sz w:val="24"/>
                    <w:szCs w:val="24"/>
                  </w:rPr>
                  <w:t>Click here to enter</w:t>
                </w:r>
                <w:r w:rsidR="00500EC5" w:rsidRPr="000853CC">
                  <w:rPr>
                    <w:rStyle w:val="PlaceholderText"/>
                    <w:rFonts w:ascii="Garamond" w:hAnsi="Garamond"/>
                    <w:sz w:val="24"/>
                    <w:szCs w:val="24"/>
                  </w:rPr>
                  <w:t xml:space="preserve"> an assessment activity. You may identify activities such as participation/engagement, quick writes, quizzes, assignments, presentations, term papers, projects, laboratory components and/or exams. </w:t>
                </w:r>
              </w:p>
            </w:tc>
          </w:sdtContent>
        </w:sdt>
        <w:sdt>
          <w:sdtPr>
            <w:rPr>
              <w:rFonts w:ascii="Garamond" w:hAnsi="Garamond"/>
              <w:sz w:val="24"/>
              <w:szCs w:val="24"/>
            </w:rPr>
            <w:id w:val="-1553228621"/>
            <w:placeholder>
              <w:docPart w:val="2CE6D54F8DBB4BE6B5E90195650B4BC6"/>
            </w:placeholder>
            <w:showingPlcHdr/>
            <w:text/>
          </w:sdtPr>
          <w:sdtEndPr/>
          <w:sdtContent>
            <w:tc>
              <w:tcPr>
                <w:tcW w:w="3597" w:type="dxa"/>
              </w:tcPr>
              <w:p w14:paraId="0D0157E3" w14:textId="1762C3E1" w:rsidR="00741620" w:rsidRPr="000853CC" w:rsidRDefault="00500EC5" w:rsidP="004000D0">
                <w:pPr>
                  <w:rPr>
                    <w:rFonts w:ascii="Garamond" w:hAnsi="Garamond"/>
                    <w:sz w:val="24"/>
                    <w:szCs w:val="24"/>
                  </w:rPr>
                </w:pPr>
                <w:r w:rsidRPr="000853CC">
                  <w:rPr>
                    <w:rStyle w:val="PlaceholderText"/>
                    <w:rFonts w:ascii="Garamond" w:hAnsi="Garamond"/>
                    <w:sz w:val="24"/>
                    <w:szCs w:val="24"/>
                  </w:rPr>
                  <w:t>Click here to enter a description of the assessment activity. You may link or reference another resource such as an assignment guideline</w:t>
                </w:r>
                <w:r w:rsidR="003257BD" w:rsidRPr="000853CC">
                  <w:rPr>
                    <w:rStyle w:val="PlaceholderText"/>
                    <w:rFonts w:ascii="Garamond" w:hAnsi="Garamond"/>
                    <w:sz w:val="24"/>
                    <w:szCs w:val="24"/>
                  </w:rPr>
                  <w:t>.</w:t>
                </w:r>
                <w:r w:rsidR="004000D0" w:rsidRPr="000853CC">
                  <w:rPr>
                    <w:rStyle w:val="PlaceholderText"/>
                    <w:rFonts w:ascii="Garamond" w:hAnsi="Garamond"/>
                    <w:sz w:val="24"/>
                    <w:szCs w:val="24"/>
                  </w:rPr>
                  <w:t xml:space="preserve"> If there is a due date for the assessme</w:t>
                </w:r>
                <w:r w:rsidR="00E917B4">
                  <w:rPr>
                    <w:rStyle w:val="PlaceholderText"/>
                    <w:rFonts w:ascii="Garamond" w:hAnsi="Garamond"/>
                    <w:sz w:val="24"/>
                    <w:szCs w:val="24"/>
                  </w:rPr>
                  <w:t>nt it should be included here. C</w:t>
                </w:r>
                <w:r w:rsidR="004000D0" w:rsidRPr="000853CC">
                  <w:rPr>
                    <w:rStyle w:val="PlaceholderText"/>
                    <w:rFonts w:ascii="Garamond" w:hAnsi="Garamond"/>
                    <w:sz w:val="24"/>
                    <w:szCs w:val="24"/>
                  </w:rPr>
                  <w:t>onsider bolding the date to emphasize it.</w:t>
                </w:r>
              </w:p>
            </w:tc>
          </w:sdtContent>
        </w:sdt>
        <w:sdt>
          <w:sdtPr>
            <w:rPr>
              <w:rFonts w:ascii="Garamond" w:hAnsi="Garamond"/>
              <w:sz w:val="24"/>
              <w:szCs w:val="24"/>
            </w:rPr>
            <w:id w:val="-925572730"/>
            <w:placeholder>
              <w:docPart w:val="C4A8923B31944826925EEFEF42F453AA"/>
            </w:placeholder>
            <w:showingPlcHdr/>
            <w:text/>
          </w:sdtPr>
          <w:sdtEndPr/>
          <w:sdtContent>
            <w:tc>
              <w:tcPr>
                <w:tcW w:w="3597" w:type="dxa"/>
              </w:tcPr>
              <w:p w14:paraId="3550FB3A" w14:textId="6D57140D" w:rsidR="00741620" w:rsidRPr="000853CC" w:rsidRDefault="00500EC5" w:rsidP="00E917B4">
                <w:pPr>
                  <w:rPr>
                    <w:rFonts w:ascii="Garamond" w:hAnsi="Garamond"/>
                    <w:sz w:val="24"/>
                    <w:szCs w:val="24"/>
                  </w:rPr>
                </w:pPr>
                <w:r w:rsidRPr="000853CC">
                  <w:rPr>
                    <w:rStyle w:val="PlaceholderText"/>
                    <w:rFonts w:ascii="Garamond" w:hAnsi="Garamond"/>
                    <w:sz w:val="24"/>
                    <w:szCs w:val="24"/>
                  </w:rPr>
                  <w:t xml:space="preserve">Click here to enter the value </w:t>
                </w:r>
                <w:r w:rsidR="00E917B4">
                  <w:rPr>
                    <w:rStyle w:val="PlaceholderText"/>
                    <w:rFonts w:ascii="Garamond" w:hAnsi="Garamond"/>
                    <w:sz w:val="24"/>
                    <w:szCs w:val="24"/>
                  </w:rPr>
                  <w:t xml:space="preserve">that </w:t>
                </w:r>
                <w:r w:rsidRPr="000853CC">
                  <w:rPr>
                    <w:rStyle w:val="PlaceholderText"/>
                    <w:rFonts w:ascii="Garamond" w:hAnsi="Garamond"/>
                    <w:sz w:val="24"/>
                    <w:szCs w:val="24"/>
                  </w:rPr>
                  <w:t xml:space="preserve">this assessment </w:t>
                </w:r>
                <w:r w:rsidR="00E917B4">
                  <w:rPr>
                    <w:rStyle w:val="PlaceholderText"/>
                    <w:rFonts w:ascii="Garamond" w:hAnsi="Garamond"/>
                    <w:sz w:val="24"/>
                    <w:szCs w:val="24"/>
                  </w:rPr>
                  <w:t>activity</w:t>
                </w:r>
                <w:r w:rsidRPr="000853CC">
                  <w:rPr>
                    <w:rStyle w:val="PlaceholderText"/>
                    <w:rFonts w:ascii="Garamond" w:hAnsi="Garamond"/>
                    <w:sz w:val="24"/>
                    <w:szCs w:val="24"/>
                  </w:rPr>
                  <w:t xml:space="preserve"> contributes to the final course grade</w:t>
                </w:r>
                <w:r w:rsidR="003257BD" w:rsidRPr="000853CC">
                  <w:rPr>
                    <w:rStyle w:val="PlaceholderText"/>
                    <w:rFonts w:ascii="Garamond" w:hAnsi="Garamond"/>
                    <w:sz w:val="24"/>
                    <w:szCs w:val="24"/>
                  </w:rPr>
                  <w:t>.</w:t>
                </w:r>
              </w:p>
            </w:tc>
          </w:sdtContent>
        </w:sdt>
      </w:tr>
      <w:tr w:rsidR="00500EC5" w14:paraId="12871C83" w14:textId="77777777" w:rsidTr="00741620">
        <w:sdt>
          <w:sdtPr>
            <w:rPr>
              <w:rFonts w:ascii="Garamond" w:hAnsi="Garamond"/>
              <w:sz w:val="24"/>
              <w:szCs w:val="24"/>
            </w:rPr>
            <w:id w:val="1713461908"/>
            <w:placeholder>
              <w:docPart w:val="A72AAC203A7A44E0AD0304A835E25100"/>
            </w:placeholder>
            <w:showingPlcHdr/>
            <w:text/>
          </w:sdtPr>
          <w:sdtEndPr/>
          <w:sdtContent>
            <w:tc>
              <w:tcPr>
                <w:tcW w:w="3596" w:type="dxa"/>
              </w:tcPr>
              <w:p w14:paraId="446E11F7" w14:textId="2029E58A" w:rsidR="00500EC5" w:rsidRPr="000853CC" w:rsidRDefault="00500EC5" w:rsidP="00500EC5">
                <w:pPr>
                  <w:rPr>
                    <w:rFonts w:ascii="Garamond" w:hAnsi="Garamond"/>
                    <w:sz w:val="24"/>
                    <w:szCs w:val="24"/>
                  </w:rPr>
                </w:pPr>
                <w:r w:rsidRPr="000853CC">
                  <w:rPr>
                    <w:rStyle w:val="PlaceholderText"/>
                    <w:rFonts w:ascii="Garamond" w:hAnsi="Garamond"/>
                    <w:sz w:val="24"/>
                    <w:szCs w:val="24"/>
                  </w:rPr>
                  <w:t xml:space="preserve">Click here to enter an assessment activity. You may identify activities such as participation/engagement, quick writes, quizzes, assignments, presentations, term papers, projects, laboratory components and/or exams. </w:t>
                </w:r>
              </w:p>
            </w:tc>
          </w:sdtContent>
        </w:sdt>
        <w:sdt>
          <w:sdtPr>
            <w:rPr>
              <w:rFonts w:ascii="Garamond" w:hAnsi="Garamond"/>
              <w:sz w:val="24"/>
              <w:szCs w:val="24"/>
            </w:rPr>
            <w:id w:val="-944224384"/>
            <w:placeholder>
              <w:docPart w:val="D8950D9D03064A9191647176169592FD"/>
            </w:placeholder>
            <w:showingPlcHdr/>
            <w:text/>
          </w:sdtPr>
          <w:sdtEndPr/>
          <w:sdtContent>
            <w:tc>
              <w:tcPr>
                <w:tcW w:w="3597" w:type="dxa"/>
              </w:tcPr>
              <w:p w14:paraId="4DB40F5D" w14:textId="21701400" w:rsidR="00500EC5" w:rsidRPr="000853CC" w:rsidRDefault="004000D0" w:rsidP="004000D0">
                <w:pPr>
                  <w:rPr>
                    <w:rFonts w:ascii="Garamond" w:hAnsi="Garamond"/>
                    <w:sz w:val="24"/>
                    <w:szCs w:val="24"/>
                  </w:rPr>
                </w:pPr>
                <w:r w:rsidRPr="000853CC">
                  <w:rPr>
                    <w:rStyle w:val="PlaceholderText"/>
                    <w:rFonts w:ascii="Garamond" w:hAnsi="Garamond"/>
                    <w:sz w:val="24"/>
                    <w:szCs w:val="24"/>
                  </w:rPr>
                  <w:t>Click here to enter a description of the assessment activity. You may link or reference another resource such as an assignment guideline. If there is a due date for the assessme</w:t>
                </w:r>
                <w:r w:rsidR="00E917B4">
                  <w:rPr>
                    <w:rStyle w:val="PlaceholderText"/>
                    <w:rFonts w:ascii="Garamond" w:hAnsi="Garamond"/>
                    <w:sz w:val="24"/>
                    <w:szCs w:val="24"/>
                  </w:rPr>
                  <w:t>nt it should be included here. C</w:t>
                </w:r>
                <w:r w:rsidRPr="000853CC">
                  <w:rPr>
                    <w:rStyle w:val="PlaceholderText"/>
                    <w:rFonts w:ascii="Garamond" w:hAnsi="Garamond"/>
                    <w:sz w:val="24"/>
                    <w:szCs w:val="24"/>
                  </w:rPr>
                  <w:t>onsider bolding the date to emphasize it.</w:t>
                </w:r>
              </w:p>
            </w:tc>
          </w:sdtContent>
        </w:sdt>
        <w:tc>
          <w:tcPr>
            <w:tcW w:w="3597" w:type="dxa"/>
          </w:tcPr>
          <w:p w14:paraId="0FBE4C70" w14:textId="684899DC" w:rsidR="00500EC5" w:rsidRPr="000853CC" w:rsidRDefault="00294461" w:rsidP="00500EC5">
            <w:pPr>
              <w:rPr>
                <w:rFonts w:ascii="Garamond" w:hAnsi="Garamond"/>
                <w:sz w:val="24"/>
                <w:szCs w:val="24"/>
              </w:rPr>
            </w:pPr>
            <w:sdt>
              <w:sdtPr>
                <w:rPr>
                  <w:rFonts w:ascii="Garamond" w:hAnsi="Garamond"/>
                  <w:sz w:val="24"/>
                  <w:szCs w:val="24"/>
                </w:rPr>
                <w:id w:val="-523863594"/>
                <w:placeholder>
                  <w:docPart w:val="02834795EA6445DA9098785C63D7ABFB"/>
                </w:placeholder>
                <w:text/>
              </w:sdtPr>
              <w:sdtEndPr/>
              <w:sdtContent>
                <w:r w:rsidR="00500EC5" w:rsidRPr="000853CC">
                  <w:rPr>
                    <w:rStyle w:val="PlaceholderText"/>
                    <w:rFonts w:ascii="Garamond" w:hAnsi="Garamond"/>
                    <w:sz w:val="24"/>
                    <w:szCs w:val="24"/>
                  </w:rPr>
                  <w:t>Click h</w:t>
                </w:r>
                <w:r w:rsidR="00E917B4">
                  <w:rPr>
                    <w:rStyle w:val="PlaceholderText"/>
                    <w:rFonts w:ascii="Garamond" w:hAnsi="Garamond"/>
                    <w:sz w:val="24"/>
                    <w:szCs w:val="24"/>
                  </w:rPr>
                  <w:t xml:space="preserve">ere to enter the value that this assessment activity </w:t>
                </w:r>
                <w:r w:rsidR="00500EC5" w:rsidRPr="000853CC">
                  <w:rPr>
                    <w:rStyle w:val="PlaceholderText"/>
                    <w:rFonts w:ascii="Garamond" w:hAnsi="Garamond"/>
                    <w:sz w:val="24"/>
                    <w:szCs w:val="24"/>
                  </w:rPr>
                  <w:t>contributes to the final course grade.</w:t>
                </w:r>
              </w:sdtContent>
            </w:sdt>
          </w:p>
        </w:tc>
      </w:tr>
    </w:tbl>
    <w:p w14:paraId="31FEEFD8" w14:textId="77777777" w:rsidR="00F303C6" w:rsidRDefault="00F303C6" w:rsidP="004A475E"/>
    <w:p w14:paraId="2758519E" w14:textId="62F225A2" w:rsidR="00391EFE" w:rsidRPr="00391EFE" w:rsidRDefault="00391EFE" w:rsidP="3E8565D3">
      <w:pPr>
        <w:pStyle w:val="Heading2"/>
        <w:rPr>
          <w:rFonts w:ascii="Garamond" w:hAnsi="Garamond"/>
          <w:b/>
          <w:bCs/>
          <w:color w:val="1F4D78" w:themeColor="accent1" w:themeShade="7F"/>
          <w:sz w:val="32"/>
          <w:szCs w:val="32"/>
        </w:rPr>
      </w:pPr>
      <w:r>
        <w:rPr>
          <w:rFonts w:ascii="Franklin Gothic Heavy" w:hAnsi="Franklin Gothic Heavy"/>
          <w:noProof/>
        </w:rPr>
        <w:drawing>
          <wp:anchor distT="0" distB="0" distL="114300" distR="114300" simplePos="0" relativeHeight="251671552" behindDoc="1" locked="0" layoutInCell="1" allowOverlap="1" wp14:anchorId="18C3750A" wp14:editId="77F5BD88">
            <wp:simplePos x="0" y="0"/>
            <wp:positionH relativeFrom="column">
              <wp:posOffset>2805</wp:posOffset>
            </wp:positionH>
            <wp:positionV relativeFrom="paragraph">
              <wp:posOffset>230505</wp:posOffset>
            </wp:positionV>
            <wp:extent cx="7020154" cy="468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de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020154" cy="46800"/>
                    </a:xfrm>
                    <a:prstGeom prst="rect">
                      <a:avLst/>
                    </a:prstGeom>
                  </pic:spPr>
                </pic:pic>
              </a:graphicData>
            </a:graphic>
            <wp14:sizeRelV relativeFrom="margin">
              <wp14:pctHeight>0</wp14:pctHeight>
            </wp14:sizeRelV>
          </wp:anchor>
        </w:drawing>
      </w:r>
      <w:r w:rsidR="00465F66" w:rsidRPr="3E8565D3">
        <w:rPr>
          <w:rFonts w:ascii="Garamond" w:hAnsi="Garamond"/>
          <w:b/>
          <w:bCs/>
          <w:color w:val="1F4D78" w:themeColor="accent1" w:themeShade="7F"/>
          <w:sz w:val="32"/>
          <w:szCs w:val="32"/>
        </w:rPr>
        <w:t xml:space="preserve">University Advisories </w:t>
      </w:r>
    </w:p>
    <w:p w14:paraId="118E54E6" w14:textId="77777777" w:rsidR="00F402A8" w:rsidRDefault="00F402A8" w:rsidP="3E8565D3">
      <w:pPr>
        <w:pStyle w:val="Heading3"/>
        <w:rPr>
          <w:rFonts w:ascii="Garamond" w:eastAsia="Garamond" w:hAnsi="Garamond" w:cs="Garamond"/>
          <w:b/>
          <w:bCs/>
          <w:color w:val="auto"/>
        </w:rPr>
      </w:pPr>
    </w:p>
    <w:p w14:paraId="16550731" w14:textId="55B4BB9D" w:rsidR="00582D5E" w:rsidRDefault="3E8565D3" w:rsidP="3E8565D3">
      <w:pPr>
        <w:pStyle w:val="Heading3"/>
        <w:rPr>
          <w:rFonts w:ascii="Garamond" w:eastAsia="Garamond" w:hAnsi="Garamond" w:cs="Garamond"/>
          <w:b/>
          <w:bCs/>
          <w:color w:val="auto"/>
        </w:rPr>
      </w:pPr>
      <w:commentRangeStart w:id="26"/>
      <w:r w:rsidRPr="3E8565D3">
        <w:rPr>
          <w:rFonts w:ascii="Garamond" w:eastAsia="Garamond" w:hAnsi="Garamond" w:cs="Garamond"/>
          <w:b/>
          <w:bCs/>
          <w:color w:val="auto"/>
        </w:rPr>
        <w:t>Scheduling Conflicts</w:t>
      </w:r>
      <w:commentRangeEnd w:id="26"/>
      <w:r w:rsidR="00582D5E">
        <w:rPr>
          <w:rStyle w:val="CommentReference"/>
        </w:rPr>
        <w:commentReference w:id="26"/>
      </w:r>
    </w:p>
    <w:p w14:paraId="09E2087E" w14:textId="0111E9E1" w:rsidR="005D074C" w:rsidRPr="004E4191" w:rsidRDefault="005D074C" w:rsidP="005D074C">
      <w:pPr>
        <w:rPr>
          <w:rFonts w:ascii="Garamond" w:hAnsi="Garamond"/>
          <w:sz w:val="24"/>
          <w:szCs w:val="24"/>
        </w:rPr>
      </w:pPr>
      <w:r w:rsidRPr="004E4191">
        <w:rPr>
          <w:rFonts w:ascii="Garamond" w:eastAsiaTheme="minorEastAsia" w:hAnsi="Garamond"/>
          <w:sz w:val="24"/>
          <w:szCs w:val="24"/>
        </w:rPr>
        <w:t xml:space="preserve">If </w:t>
      </w:r>
      <w:r>
        <w:rPr>
          <w:rFonts w:ascii="Garamond" w:eastAsiaTheme="minorEastAsia" w:hAnsi="Garamond"/>
          <w:sz w:val="24"/>
          <w:szCs w:val="24"/>
        </w:rPr>
        <w:t>a student has</w:t>
      </w:r>
      <w:r w:rsidRPr="004E4191">
        <w:rPr>
          <w:rFonts w:ascii="Garamond" w:eastAsiaTheme="minorEastAsia" w:hAnsi="Garamond"/>
          <w:sz w:val="24"/>
          <w:szCs w:val="24"/>
        </w:rPr>
        <w:t xml:space="preserve"> a scheduling conflict with any aspect of the course, notably an assignment deadline or an examination, please contact your instructor in advance (1 week ahead) of the relevant deadline to request consideration for accommodation.</w:t>
      </w:r>
      <w:r w:rsidRPr="004E4191">
        <w:rPr>
          <w:rFonts w:ascii="Garamond" w:hAnsi="Garamond"/>
          <w:sz w:val="24"/>
          <w:szCs w:val="24"/>
        </w:rPr>
        <w:t xml:space="preserve"> </w:t>
      </w:r>
    </w:p>
    <w:p w14:paraId="2484D5CA" w14:textId="3C6AEFBC" w:rsidR="00582D5E" w:rsidRDefault="005D074C" w:rsidP="00F303C6">
      <w:pPr>
        <w:rPr>
          <w:rFonts w:ascii="Garamond" w:hAnsi="Garamond"/>
          <w:sz w:val="24"/>
          <w:szCs w:val="24"/>
        </w:rPr>
      </w:pPr>
      <w:r w:rsidRPr="004E4191">
        <w:rPr>
          <w:rFonts w:ascii="Garamond" w:hAnsi="Garamond"/>
          <w:sz w:val="24"/>
          <w:szCs w:val="24"/>
        </w:rPr>
        <w:t xml:space="preserve">If a student has overlapping final exam times, a work commitment that cannot be changed, or is scheduled to write three exams in three consecutive writing times, an </w:t>
      </w:r>
      <w:hyperlink r:id="rId26" w:history="1">
        <w:r w:rsidRPr="004E4191">
          <w:rPr>
            <w:rStyle w:val="Hyperlink"/>
            <w:rFonts w:ascii="Garamond" w:hAnsi="Garamond"/>
            <w:sz w:val="24"/>
            <w:szCs w:val="24"/>
          </w:rPr>
          <w:t>Exam Conflict</w:t>
        </w:r>
      </w:hyperlink>
      <w:r w:rsidRPr="004E4191">
        <w:rPr>
          <w:rFonts w:ascii="Garamond" w:hAnsi="Garamond"/>
          <w:sz w:val="24"/>
          <w:szCs w:val="24"/>
        </w:rPr>
        <w:t xml:space="preserve"> form should be submitted to the Registrar’s Office. Documentation may be required.</w:t>
      </w:r>
    </w:p>
    <w:p w14:paraId="3859FC79" w14:textId="33D0FF3F" w:rsidR="005D074C" w:rsidRDefault="3E8565D3" w:rsidP="3E8565D3">
      <w:pPr>
        <w:pStyle w:val="Heading3"/>
        <w:rPr>
          <w:rFonts w:ascii="Garamond" w:eastAsia="Garamond" w:hAnsi="Garamond" w:cs="Garamond"/>
          <w:b/>
          <w:bCs/>
          <w:color w:val="auto"/>
        </w:rPr>
      </w:pPr>
      <w:commentRangeStart w:id="27"/>
      <w:r w:rsidRPr="3E8565D3">
        <w:rPr>
          <w:rFonts w:ascii="Garamond" w:eastAsia="Garamond" w:hAnsi="Garamond" w:cs="Garamond"/>
          <w:b/>
          <w:bCs/>
          <w:color w:val="auto"/>
        </w:rPr>
        <w:t>Accommodations</w:t>
      </w:r>
      <w:commentRangeEnd w:id="27"/>
      <w:r w:rsidR="005D074C">
        <w:rPr>
          <w:rStyle w:val="CommentReference"/>
        </w:rPr>
        <w:commentReference w:id="27"/>
      </w:r>
    </w:p>
    <w:p w14:paraId="20997405" w14:textId="10F9778F" w:rsidR="005D074C" w:rsidRPr="004E4191" w:rsidRDefault="005D074C" w:rsidP="005D074C">
      <w:pPr>
        <w:tabs>
          <w:tab w:val="left" w:pos="360"/>
        </w:tabs>
        <w:rPr>
          <w:rFonts w:ascii="Garamond" w:hAnsi="Garamond" w:cs="Arial"/>
          <w:sz w:val="24"/>
          <w:szCs w:val="24"/>
        </w:rPr>
      </w:pPr>
      <w:r w:rsidRPr="004E4191">
        <w:rPr>
          <w:rFonts w:ascii="Garamond" w:hAnsi="Garamond" w:cs="Arial"/>
          <w:sz w:val="24"/>
          <w:szCs w:val="24"/>
        </w:rPr>
        <w:t xml:space="preserve">Students who have disability and who require academic accommodations must register with </w:t>
      </w:r>
      <w:hyperlink r:id="rId27" w:history="1">
        <w:r w:rsidRPr="004E4191">
          <w:rPr>
            <w:rStyle w:val="Hyperlink"/>
            <w:rFonts w:ascii="Garamond" w:hAnsi="Garamond" w:cs="Arial"/>
            <w:sz w:val="24"/>
            <w:szCs w:val="24"/>
          </w:rPr>
          <w:t>Accessibility Services</w:t>
        </w:r>
      </w:hyperlink>
      <w:r w:rsidRPr="004E4191">
        <w:rPr>
          <w:rFonts w:ascii="Garamond" w:hAnsi="Garamond" w:cs="Arial"/>
          <w:sz w:val="24"/>
          <w:szCs w:val="24"/>
        </w:rPr>
        <w:t xml:space="preserve"> as early as possible in order to receive accommodations.</w:t>
      </w:r>
    </w:p>
    <w:p w14:paraId="73DCEDB9" w14:textId="4BCD17B7" w:rsidR="005D074C" w:rsidRDefault="3E8565D3" w:rsidP="3E8565D3">
      <w:pPr>
        <w:pStyle w:val="Heading3"/>
        <w:rPr>
          <w:rFonts w:ascii="Garamond" w:eastAsia="Garamond" w:hAnsi="Garamond" w:cs="Garamond"/>
          <w:b/>
          <w:bCs/>
          <w:color w:val="auto"/>
        </w:rPr>
      </w:pPr>
      <w:commentRangeStart w:id="28"/>
      <w:r w:rsidRPr="3E8565D3">
        <w:rPr>
          <w:rFonts w:ascii="Garamond" w:eastAsia="Garamond" w:hAnsi="Garamond" w:cs="Garamond"/>
          <w:b/>
          <w:bCs/>
          <w:color w:val="auto"/>
        </w:rPr>
        <w:t>Religious Observances</w:t>
      </w:r>
      <w:commentRangeEnd w:id="28"/>
      <w:r w:rsidR="005D074C">
        <w:rPr>
          <w:rStyle w:val="CommentReference"/>
        </w:rPr>
        <w:commentReference w:id="28"/>
      </w:r>
    </w:p>
    <w:p w14:paraId="1613A6F1" w14:textId="724A0769" w:rsidR="005D074C" w:rsidRDefault="005D074C" w:rsidP="00F303C6">
      <w:pPr>
        <w:rPr>
          <w:rFonts w:ascii="Garamond" w:hAnsi="Garamond"/>
          <w:sz w:val="24"/>
          <w:szCs w:val="24"/>
        </w:rPr>
      </w:pPr>
      <w:r w:rsidRPr="004E4191">
        <w:rPr>
          <w:rFonts w:ascii="Garamond" w:hAnsi="Garamond"/>
          <w:sz w:val="24"/>
          <w:szCs w:val="24"/>
        </w:rPr>
        <w:t>Requests for accommodation of specific religious or spiritual observance must be presented in writing to the instructor within the first two weeks of class.</w:t>
      </w:r>
    </w:p>
    <w:p w14:paraId="1D0B4D45" w14:textId="4EEF1C38" w:rsidR="005D074C" w:rsidRDefault="3E8565D3" w:rsidP="3E8565D3">
      <w:pPr>
        <w:pStyle w:val="Heading3"/>
        <w:rPr>
          <w:rFonts w:ascii="Garamond" w:eastAsia="Garamond" w:hAnsi="Garamond" w:cs="Garamond"/>
          <w:b/>
          <w:bCs/>
          <w:color w:val="auto"/>
        </w:rPr>
      </w:pPr>
      <w:commentRangeStart w:id="29"/>
      <w:r w:rsidRPr="3E8565D3">
        <w:rPr>
          <w:rFonts w:ascii="Garamond" w:eastAsia="Garamond" w:hAnsi="Garamond" w:cs="Garamond"/>
          <w:b/>
          <w:bCs/>
          <w:color w:val="auto"/>
        </w:rPr>
        <w:t xml:space="preserve">Course Material </w:t>
      </w:r>
      <w:commentRangeEnd w:id="29"/>
      <w:r w:rsidR="005D074C">
        <w:rPr>
          <w:rStyle w:val="CommentReference"/>
        </w:rPr>
        <w:commentReference w:id="29"/>
      </w:r>
    </w:p>
    <w:p w14:paraId="461A7E30" w14:textId="79BFE437" w:rsidR="005D074C" w:rsidRDefault="005D074C" w:rsidP="00F303C6">
      <w:pPr>
        <w:rPr>
          <w:rFonts w:ascii="Garamond" w:hAnsi="Garamond"/>
          <w:sz w:val="24"/>
          <w:szCs w:val="24"/>
        </w:rPr>
      </w:pPr>
      <w:r w:rsidRPr="004E4191">
        <w:rPr>
          <w:rFonts w:ascii="Garamond" w:hAnsi="Garamond"/>
          <w:sz w:val="24"/>
          <w:szCs w:val="24"/>
        </w:rPr>
        <w:t>This course may contain material that some may find disturbing and/or challenging to read, view or discuss. At any time in the course if you feel uncomfortable with the course material or discussions please contact your instructor.</w:t>
      </w:r>
    </w:p>
    <w:p w14:paraId="51A308F7" w14:textId="524836AA" w:rsidR="005D074C" w:rsidRDefault="3E8565D3" w:rsidP="3E8565D3">
      <w:pPr>
        <w:pStyle w:val="Heading3"/>
        <w:rPr>
          <w:rFonts w:ascii="Garamond" w:eastAsia="Garamond" w:hAnsi="Garamond" w:cs="Garamond"/>
          <w:b/>
          <w:bCs/>
          <w:color w:val="auto"/>
        </w:rPr>
      </w:pPr>
      <w:commentRangeStart w:id="30"/>
      <w:r w:rsidRPr="3E8565D3">
        <w:rPr>
          <w:rFonts w:ascii="Garamond" w:eastAsia="Garamond" w:hAnsi="Garamond" w:cs="Garamond"/>
          <w:b/>
          <w:bCs/>
          <w:color w:val="auto"/>
        </w:rPr>
        <w:lastRenderedPageBreak/>
        <w:t>Use of Course Material</w:t>
      </w:r>
      <w:commentRangeEnd w:id="30"/>
      <w:r w:rsidR="005D074C">
        <w:rPr>
          <w:rStyle w:val="CommentReference"/>
        </w:rPr>
        <w:commentReference w:id="30"/>
      </w:r>
    </w:p>
    <w:p w14:paraId="33D88A4A" w14:textId="77777777" w:rsidR="005D074C" w:rsidRPr="004E4191" w:rsidRDefault="005D074C" w:rsidP="005D074C">
      <w:pPr>
        <w:rPr>
          <w:rFonts w:ascii="Garamond" w:hAnsi="Garamond"/>
          <w:sz w:val="24"/>
          <w:szCs w:val="24"/>
        </w:rPr>
      </w:pPr>
      <w:r w:rsidRPr="004E4191">
        <w:rPr>
          <w:rFonts w:ascii="Garamond" w:hAnsi="Garamond"/>
          <w:sz w:val="24"/>
          <w:szCs w:val="24"/>
        </w:rPr>
        <w:t xml:space="preserve">As a student in this course you should observe the following: </w:t>
      </w:r>
    </w:p>
    <w:p w14:paraId="153E0696" w14:textId="77777777" w:rsidR="005D074C" w:rsidRPr="004E4191" w:rsidRDefault="005D074C" w:rsidP="005D074C">
      <w:pPr>
        <w:pStyle w:val="ListParagraph"/>
        <w:numPr>
          <w:ilvl w:val="0"/>
          <w:numId w:val="10"/>
        </w:numPr>
        <w:rPr>
          <w:rFonts w:ascii="Garamond" w:hAnsi="Garamond"/>
          <w:sz w:val="24"/>
          <w:szCs w:val="24"/>
        </w:rPr>
      </w:pPr>
      <w:r w:rsidRPr="004E4191">
        <w:rPr>
          <w:rFonts w:ascii="Garamond" w:hAnsi="Garamond"/>
          <w:sz w:val="24"/>
          <w:szCs w:val="24"/>
        </w:rPr>
        <w:t xml:space="preserve">Course material to which you are granted access in this course is only to be used for this course. </w:t>
      </w:r>
    </w:p>
    <w:p w14:paraId="078F69D5" w14:textId="77777777" w:rsidR="005D074C" w:rsidRPr="004E4191" w:rsidRDefault="005D074C" w:rsidP="005D074C">
      <w:pPr>
        <w:pStyle w:val="ListParagraph"/>
        <w:numPr>
          <w:ilvl w:val="0"/>
          <w:numId w:val="10"/>
        </w:numPr>
        <w:rPr>
          <w:rFonts w:ascii="Garamond" w:hAnsi="Garamond"/>
          <w:sz w:val="24"/>
          <w:szCs w:val="24"/>
        </w:rPr>
      </w:pPr>
      <w:r w:rsidRPr="004E4191">
        <w:rPr>
          <w:rFonts w:ascii="Garamond" w:hAnsi="Garamond"/>
          <w:sz w:val="24"/>
          <w:szCs w:val="24"/>
        </w:rPr>
        <w:t xml:space="preserve">Material that you submit as part of the requirements of this course cannot be used to complete the requirements of another course, without the expressed permission of the instructor of the second course. This constitutes cheating as stated in the Academic Calendar. </w:t>
      </w:r>
    </w:p>
    <w:p w14:paraId="23DBD2D8" w14:textId="77777777" w:rsidR="005D074C" w:rsidRPr="004E4191" w:rsidRDefault="005D074C" w:rsidP="005D074C">
      <w:pPr>
        <w:pStyle w:val="ListParagraph"/>
        <w:numPr>
          <w:ilvl w:val="0"/>
          <w:numId w:val="10"/>
        </w:numPr>
        <w:rPr>
          <w:rFonts w:ascii="Garamond" w:hAnsi="Garamond"/>
          <w:sz w:val="24"/>
          <w:szCs w:val="24"/>
        </w:rPr>
      </w:pPr>
      <w:r w:rsidRPr="004E4191">
        <w:rPr>
          <w:rFonts w:ascii="Garamond" w:hAnsi="Garamond"/>
          <w:sz w:val="24"/>
          <w:szCs w:val="24"/>
        </w:rPr>
        <w:t>Students do not have permission to upload course material to any external websites or share with others, unless expressly permitted to do so by the instructor. If you require further clarification about using materials from this course in other contexts, please contact the instructor.</w:t>
      </w:r>
    </w:p>
    <w:p w14:paraId="4334605E" w14:textId="77777777" w:rsidR="005D074C" w:rsidRPr="004E4191" w:rsidRDefault="005D074C" w:rsidP="005D074C">
      <w:pPr>
        <w:pStyle w:val="ListParagraph"/>
        <w:numPr>
          <w:ilvl w:val="0"/>
          <w:numId w:val="10"/>
        </w:numPr>
        <w:rPr>
          <w:rFonts w:ascii="Garamond" w:hAnsi="Garamond"/>
          <w:sz w:val="24"/>
          <w:szCs w:val="24"/>
        </w:rPr>
      </w:pPr>
      <w:r w:rsidRPr="004E4191">
        <w:rPr>
          <w:rFonts w:ascii="Garamond" w:hAnsi="Garamond"/>
          <w:sz w:val="24"/>
          <w:szCs w:val="24"/>
        </w:rPr>
        <w:t xml:space="preserve">Under no circumstances are students permitted to provide anyone not registered in this course with access to the Mount Online course site established for the course. </w:t>
      </w:r>
    </w:p>
    <w:p w14:paraId="3765E802" w14:textId="5968F1C3" w:rsidR="005D074C" w:rsidRDefault="005D074C" w:rsidP="005D074C">
      <w:pPr>
        <w:rPr>
          <w:rFonts w:ascii="Garamond" w:hAnsi="Garamond"/>
          <w:sz w:val="24"/>
          <w:szCs w:val="24"/>
        </w:rPr>
      </w:pPr>
      <w:r w:rsidRPr="004E4191">
        <w:rPr>
          <w:rFonts w:ascii="Garamond" w:hAnsi="Garamond"/>
          <w:sz w:val="24"/>
          <w:szCs w:val="24"/>
        </w:rPr>
        <w:t>Only students registered in this Mount Online course site are permitted to view, download, upload, comment or otherwise participate in this course site.</w:t>
      </w:r>
    </w:p>
    <w:p w14:paraId="2A0F9EB5" w14:textId="3221467A" w:rsidR="005D074C" w:rsidRDefault="3E8565D3" w:rsidP="3E8565D3">
      <w:pPr>
        <w:pStyle w:val="Heading3"/>
        <w:rPr>
          <w:rFonts w:ascii="Garamond" w:eastAsia="Garamond" w:hAnsi="Garamond" w:cs="Garamond"/>
          <w:b/>
          <w:bCs/>
          <w:color w:val="auto"/>
        </w:rPr>
      </w:pPr>
      <w:commentRangeStart w:id="31"/>
      <w:r w:rsidRPr="3E8565D3">
        <w:rPr>
          <w:rFonts w:ascii="Garamond" w:eastAsia="Garamond" w:hAnsi="Garamond" w:cs="Garamond"/>
          <w:b/>
          <w:bCs/>
          <w:color w:val="auto"/>
        </w:rPr>
        <w:t>Use of Language</w:t>
      </w:r>
      <w:commentRangeEnd w:id="31"/>
      <w:r w:rsidR="005D074C">
        <w:rPr>
          <w:rStyle w:val="CommentReference"/>
        </w:rPr>
        <w:commentReference w:id="31"/>
      </w:r>
    </w:p>
    <w:p w14:paraId="6D127374" w14:textId="77777777" w:rsidR="005D074C" w:rsidRPr="004E4191" w:rsidRDefault="005D074C" w:rsidP="005D074C">
      <w:pPr>
        <w:rPr>
          <w:rFonts w:ascii="Garamond" w:eastAsia="Times New Roman" w:hAnsi="Garamond" w:cs="Times New Roman"/>
          <w:sz w:val="24"/>
          <w:szCs w:val="24"/>
        </w:rPr>
      </w:pPr>
      <w:r w:rsidRPr="004E4191">
        <w:rPr>
          <w:rFonts w:ascii="Garamond" w:eastAsia="Times New Roman" w:hAnsi="Garamond" w:cs="Times New Roman"/>
          <w:color w:val="000000"/>
          <w:sz w:val="24"/>
          <w:szCs w:val="24"/>
        </w:rPr>
        <w:t>Correct use of language is one of the criteria included in the evaluation of all written assignments.</w:t>
      </w:r>
    </w:p>
    <w:p w14:paraId="4199885E" w14:textId="2F58D81E" w:rsidR="005D074C" w:rsidRDefault="3E8565D3" w:rsidP="3E8565D3">
      <w:pPr>
        <w:pStyle w:val="Heading3"/>
        <w:rPr>
          <w:rFonts w:ascii="Garamond" w:eastAsia="Garamond" w:hAnsi="Garamond" w:cs="Garamond"/>
          <w:b/>
          <w:bCs/>
          <w:color w:val="auto"/>
        </w:rPr>
      </w:pPr>
      <w:commentRangeStart w:id="32"/>
      <w:r w:rsidRPr="3E8565D3">
        <w:rPr>
          <w:rFonts w:ascii="Garamond" w:eastAsia="Garamond" w:hAnsi="Garamond" w:cs="Garamond"/>
          <w:b/>
          <w:bCs/>
          <w:color w:val="auto"/>
        </w:rPr>
        <w:t>Academic Integrity</w:t>
      </w:r>
      <w:commentRangeEnd w:id="32"/>
      <w:r w:rsidR="005D074C">
        <w:rPr>
          <w:rStyle w:val="CommentReference"/>
        </w:rPr>
        <w:commentReference w:id="32"/>
      </w:r>
    </w:p>
    <w:p w14:paraId="11A674E6" w14:textId="77777777" w:rsidR="005D074C" w:rsidRPr="004E4191" w:rsidRDefault="005D074C" w:rsidP="005D074C">
      <w:pPr>
        <w:rPr>
          <w:rFonts w:ascii="Garamond" w:eastAsia="Times New Roman" w:hAnsi="Garamond" w:cs="Times New Roman"/>
          <w:sz w:val="24"/>
          <w:szCs w:val="24"/>
        </w:rPr>
      </w:pPr>
      <w:r w:rsidRPr="004E4191">
        <w:rPr>
          <w:rFonts w:ascii="Garamond" w:hAnsi="Garamond"/>
          <w:sz w:val="24"/>
          <w:szCs w:val="24"/>
        </w:rPr>
        <w:t xml:space="preserve">You play a vital role in contribution to and maintaining the culture of academic integrity expected of everyone at MSVU. </w:t>
      </w:r>
      <w:r w:rsidRPr="004E4191">
        <w:rPr>
          <w:rFonts w:ascii="Garamond" w:hAnsi="Garamond" w:cs="Arial"/>
          <w:sz w:val="24"/>
          <w:szCs w:val="24"/>
        </w:rPr>
        <w:t xml:space="preserve">University regulations on Plagiarism and Cheating and academic offenses will be strictly enforced.  These regulations including applicable procedures and penalties are detailed in the University Calendar and are posted on Department notice boards and on the Mount website at </w:t>
      </w:r>
      <w:hyperlink r:id="rId28" w:history="1">
        <w:r w:rsidRPr="004E4191">
          <w:rPr>
            <w:rStyle w:val="Hyperlink"/>
            <w:rFonts w:ascii="Garamond" w:hAnsi="Garamond" w:cs="Arial"/>
            <w:sz w:val="24"/>
            <w:szCs w:val="24"/>
          </w:rPr>
          <w:t>www.msvu.ca</w:t>
        </w:r>
      </w:hyperlink>
      <w:r w:rsidRPr="004E4191">
        <w:rPr>
          <w:rFonts w:ascii="Garamond" w:hAnsi="Garamond" w:cs="Arial"/>
          <w:sz w:val="24"/>
          <w:szCs w:val="24"/>
        </w:rPr>
        <w:t xml:space="preserve"> on the Current Students page under </w:t>
      </w:r>
      <w:hyperlink r:id="rId29" w:history="1">
        <w:r w:rsidRPr="004E4191">
          <w:rPr>
            <w:rStyle w:val="Hyperlink"/>
            <w:rFonts w:ascii="Garamond" w:hAnsi="Garamond" w:cs="Arial"/>
            <w:sz w:val="24"/>
            <w:szCs w:val="24"/>
          </w:rPr>
          <w:t>Academic Offenses</w:t>
        </w:r>
      </w:hyperlink>
      <w:r w:rsidRPr="004E4191">
        <w:rPr>
          <w:rFonts w:ascii="Garamond" w:hAnsi="Garamond" w:cs="Arial"/>
          <w:sz w:val="24"/>
          <w:szCs w:val="24"/>
        </w:rPr>
        <w:t xml:space="preserve">. </w:t>
      </w:r>
      <w:r w:rsidRPr="004E4191">
        <w:rPr>
          <w:rFonts w:ascii="Garamond" w:eastAsia="Times New Roman" w:hAnsi="Garamond" w:cs="Times New Roman"/>
          <w:color w:val="000000"/>
          <w:sz w:val="24"/>
          <w:szCs w:val="24"/>
        </w:rPr>
        <w:t>It is your responsibility to make yourself familiar with these regulations and consequences.</w:t>
      </w:r>
    </w:p>
    <w:p w14:paraId="7E67CE1D" w14:textId="38FE5705" w:rsidR="005D074C" w:rsidRDefault="3E8565D3" w:rsidP="3E8565D3">
      <w:pPr>
        <w:pStyle w:val="Heading3"/>
        <w:rPr>
          <w:rFonts w:ascii="Garamond" w:eastAsia="Garamond" w:hAnsi="Garamond" w:cs="Garamond"/>
          <w:b/>
          <w:bCs/>
          <w:color w:val="auto"/>
        </w:rPr>
      </w:pPr>
      <w:commentRangeStart w:id="34"/>
      <w:r w:rsidRPr="3E8565D3">
        <w:rPr>
          <w:rFonts w:ascii="Garamond" w:eastAsia="Garamond" w:hAnsi="Garamond" w:cs="Garamond"/>
          <w:b/>
          <w:bCs/>
          <w:color w:val="auto"/>
        </w:rPr>
        <w:t>Missed or Late Work</w:t>
      </w:r>
      <w:commentRangeEnd w:id="34"/>
      <w:r w:rsidR="005D074C">
        <w:rPr>
          <w:rStyle w:val="CommentReference"/>
        </w:rPr>
        <w:commentReference w:id="34"/>
      </w:r>
    </w:p>
    <w:p w14:paraId="105D21B4" w14:textId="51C34133" w:rsidR="005D074C" w:rsidRDefault="00294461" w:rsidP="005D074C">
      <w:pPr>
        <w:rPr>
          <w:rFonts w:ascii="Garamond" w:hAnsi="Garamond"/>
          <w:sz w:val="24"/>
          <w:szCs w:val="24"/>
        </w:rPr>
      </w:pPr>
      <w:sdt>
        <w:sdtPr>
          <w:rPr>
            <w:rFonts w:ascii="Garamond" w:hAnsi="Garamond"/>
            <w:sz w:val="24"/>
            <w:szCs w:val="24"/>
          </w:rPr>
          <w:id w:val="-810788737"/>
          <w:placeholder>
            <w:docPart w:val="1F7CE192828241A5B8948D3AF5B96144"/>
          </w:placeholder>
          <w:showingPlcHdr/>
          <w:text/>
        </w:sdtPr>
        <w:sdtEndPr/>
        <w:sdtContent>
          <w:r w:rsidR="005D074C" w:rsidRPr="004E4191">
            <w:rPr>
              <w:rStyle w:val="PlaceholderText"/>
              <w:rFonts w:ascii="Garamond" w:hAnsi="Garamond"/>
              <w:sz w:val="24"/>
              <w:szCs w:val="24"/>
            </w:rPr>
            <w:t>Click here to enter details of your policy on accepting missed and/or late pieces of student work and missed quizzes or exams. If there are penalties</w:t>
          </w:r>
          <w:r w:rsidR="005D074C">
            <w:rPr>
              <w:rStyle w:val="PlaceholderText"/>
              <w:rFonts w:ascii="Garamond" w:hAnsi="Garamond"/>
              <w:sz w:val="24"/>
              <w:szCs w:val="24"/>
            </w:rPr>
            <w:t xml:space="preserve"> associated</w:t>
          </w:r>
          <w:r w:rsidR="005D074C" w:rsidRPr="004E4191">
            <w:rPr>
              <w:rStyle w:val="PlaceholderText"/>
              <w:rFonts w:ascii="Garamond" w:hAnsi="Garamond"/>
              <w:sz w:val="24"/>
              <w:szCs w:val="24"/>
            </w:rPr>
            <w:t xml:space="preserve"> with accepting missed or late work they should be stated here. </w:t>
          </w:r>
        </w:sdtContent>
      </w:sdt>
    </w:p>
    <w:p w14:paraId="4AA92807" w14:textId="05BC6846" w:rsidR="005D074C" w:rsidRDefault="3E8565D3" w:rsidP="3E8565D3">
      <w:pPr>
        <w:pStyle w:val="Heading3"/>
        <w:rPr>
          <w:rFonts w:ascii="Garamond" w:eastAsia="Garamond" w:hAnsi="Garamond" w:cs="Garamond"/>
          <w:b/>
          <w:bCs/>
          <w:color w:val="auto"/>
        </w:rPr>
      </w:pPr>
      <w:commentRangeStart w:id="35"/>
      <w:r w:rsidRPr="3E8565D3">
        <w:rPr>
          <w:rFonts w:ascii="Garamond" w:eastAsia="Garamond" w:hAnsi="Garamond" w:cs="Garamond"/>
          <w:b/>
          <w:bCs/>
          <w:color w:val="auto"/>
        </w:rPr>
        <w:t>Research</w:t>
      </w:r>
      <w:commentRangeEnd w:id="35"/>
      <w:r w:rsidR="005D074C">
        <w:rPr>
          <w:rStyle w:val="CommentReference"/>
        </w:rPr>
        <w:commentReference w:id="35"/>
      </w:r>
    </w:p>
    <w:p w14:paraId="228AC2D2" w14:textId="3CF0F157" w:rsidR="005D074C" w:rsidRPr="004E4191" w:rsidRDefault="005D074C" w:rsidP="005D074C">
      <w:pPr>
        <w:rPr>
          <w:rFonts w:ascii="Garamond" w:eastAsia="Times New Roman" w:hAnsi="Garamond" w:cs="Times New Roman"/>
          <w:sz w:val="24"/>
          <w:szCs w:val="24"/>
        </w:rPr>
      </w:pPr>
      <w:r w:rsidRPr="004E4191">
        <w:rPr>
          <w:rFonts w:ascii="Garamond" w:eastAsia="Times New Roman" w:hAnsi="Garamond" w:cs="Times New Roman"/>
          <w:color w:val="000000"/>
          <w:sz w:val="24"/>
          <w:szCs w:val="24"/>
        </w:rPr>
        <w:t xml:space="preserve">Students who conduct research involving human participants must have their research reviewed in accordance with the </w:t>
      </w:r>
      <w:hyperlink r:id="rId30" w:history="1">
        <w:r w:rsidR="00817A55">
          <w:rPr>
            <w:rStyle w:val="Hyperlink"/>
            <w:rFonts w:ascii="Garamond" w:eastAsia="Times New Roman" w:hAnsi="Garamond" w:cs="Times New Roman"/>
            <w:sz w:val="24"/>
            <w:szCs w:val="24"/>
          </w:rPr>
          <w:t>MSVU Policies and Guidelines for Conducting Research with Human Participants</w:t>
        </w:r>
      </w:hyperlink>
      <w:r w:rsidRPr="004E4191">
        <w:rPr>
          <w:rFonts w:ascii="Garamond" w:eastAsia="Times New Roman" w:hAnsi="Garamond" w:cs="Times New Roman"/>
          <w:color w:val="000000"/>
          <w:sz w:val="24"/>
          <w:szCs w:val="24"/>
        </w:rPr>
        <w:t xml:space="preserve"> before starting the research. Check with your course professor or Chair of the Department about proper procedure.</w:t>
      </w:r>
    </w:p>
    <w:p w14:paraId="27F90785" w14:textId="12F441C3" w:rsidR="005D074C" w:rsidRDefault="3E8565D3" w:rsidP="3E8565D3">
      <w:pPr>
        <w:pStyle w:val="Heading3"/>
        <w:rPr>
          <w:rFonts w:ascii="Garamond" w:eastAsia="Garamond" w:hAnsi="Garamond" w:cs="Garamond"/>
          <w:b/>
          <w:bCs/>
          <w:color w:val="auto"/>
        </w:rPr>
      </w:pPr>
      <w:commentRangeStart w:id="36"/>
      <w:r w:rsidRPr="3E8565D3">
        <w:rPr>
          <w:rFonts w:ascii="Garamond" w:eastAsia="Garamond" w:hAnsi="Garamond" w:cs="Garamond"/>
          <w:b/>
          <w:bCs/>
          <w:color w:val="auto"/>
        </w:rPr>
        <w:t>Class Attendance</w:t>
      </w:r>
      <w:commentRangeEnd w:id="36"/>
      <w:r w:rsidR="005D074C">
        <w:rPr>
          <w:rStyle w:val="CommentReference"/>
        </w:rPr>
        <w:commentReference w:id="36"/>
      </w:r>
    </w:p>
    <w:p w14:paraId="4641E055" w14:textId="750B8769" w:rsidR="005D074C" w:rsidRPr="004E4191" w:rsidRDefault="005D074C" w:rsidP="005D074C">
      <w:pPr>
        <w:rPr>
          <w:rFonts w:ascii="Garamond" w:hAnsi="Garamond" w:cs="Arial"/>
          <w:sz w:val="24"/>
          <w:szCs w:val="24"/>
        </w:rPr>
      </w:pPr>
      <w:r w:rsidRPr="004E4191">
        <w:rPr>
          <w:rFonts w:ascii="Garamond" w:hAnsi="Garamond" w:cs="Arial"/>
          <w:sz w:val="24"/>
          <w:szCs w:val="24"/>
        </w:rPr>
        <w:t xml:space="preserve">Regular attendance is expected of students at all classes; the Mount recognizes the significance of attendance by stating it in the </w:t>
      </w:r>
      <w:hyperlink r:id="rId31" w:history="1">
        <w:r w:rsidRPr="004E4191">
          <w:rPr>
            <w:rStyle w:val="Hyperlink"/>
            <w:rFonts w:ascii="Garamond" w:hAnsi="Garamond" w:cs="Arial"/>
            <w:sz w:val="24"/>
            <w:szCs w:val="24"/>
          </w:rPr>
          <w:t>Academic Calendar</w:t>
        </w:r>
      </w:hyperlink>
      <w:r w:rsidRPr="004E4191">
        <w:rPr>
          <w:rFonts w:ascii="Garamond" w:hAnsi="Garamond" w:cs="Arial"/>
          <w:sz w:val="24"/>
          <w:szCs w:val="24"/>
        </w:rPr>
        <w:t>.</w:t>
      </w:r>
    </w:p>
    <w:p w14:paraId="3F8B9634" w14:textId="6BE06322" w:rsidR="005D074C" w:rsidRDefault="3E8565D3" w:rsidP="3E8565D3">
      <w:pPr>
        <w:pStyle w:val="Heading3"/>
        <w:rPr>
          <w:rFonts w:ascii="Garamond" w:eastAsia="Garamond" w:hAnsi="Garamond" w:cs="Garamond"/>
          <w:b/>
          <w:bCs/>
          <w:color w:val="auto"/>
        </w:rPr>
      </w:pPr>
      <w:commentRangeStart w:id="37"/>
      <w:r w:rsidRPr="3E8565D3">
        <w:rPr>
          <w:rFonts w:ascii="Garamond" w:eastAsia="Garamond" w:hAnsi="Garamond" w:cs="Garamond"/>
          <w:b/>
          <w:bCs/>
          <w:color w:val="auto"/>
        </w:rPr>
        <w:t>Class Cancellations</w:t>
      </w:r>
      <w:commentRangeEnd w:id="37"/>
      <w:r w:rsidR="005D074C">
        <w:rPr>
          <w:rStyle w:val="CommentReference"/>
        </w:rPr>
        <w:commentReference w:id="37"/>
      </w:r>
    </w:p>
    <w:p w14:paraId="1EDEE2D1" w14:textId="5957E333" w:rsidR="005D074C" w:rsidRPr="004E4191" w:rsidRDefault="005D074C" w:rsidP="005D074C">
      <w:pPr>
        <w:rPr>
          <w:rFonts w:ascii="Garamond" w:eastAsiaTheme="minorEastAsia" w:hAnsi="Garamond"/>
          <w:sz w:val="24"/>
          <w:szCs w:val="24"/>
        </w:rPr>
      </w:pPr>
      <w:r w:rsidRPr="004E4191">
        <w:rPr>
          <w:rFonts w:ascii="Garamond" w:eastAsiaTheme="minorEastAsia" w:hAnsi="Garamond"/>
          <w:sz w:val="24"/>
          <w:szCs w:val="24"/>
        </w:rPr>
        <w:t xml:space="preserve">Cancelled classes will be indicated on the class cancelation line at (902) 457-6566 and on the </w:t>
      </w:r>
      <w:hyperlink r:id="rId32" w:history="1">
        <w:r w:rsidRPr="004E4191">
          <w:rPr>
            <w:rStyle w:val="Hyperlink"/>
            <w:rFonts w:ascii="Garamond" w:eastAsiaTheme="minorEastAsia" w:hAnsi="Garamond"/>
            <w:sz w:val="24"/>
            <w:szCs w:val="24"/>
          </w:rPr>
          <w:t>website</w:t>
        </w:r>
      </w:hyperlink>
      <w:r w:rsidRPr="004E4191">
        <w:rPr>
          <w:rFonts w:ascii="Garamond" w:eastAsiaTheme="minorEastAsia" w:hAnsi="Garamond"/>
          <w:sz w:val="24"/>
          <w:szCs w:val="24"/>
        </w:rPr>
        <w:t>.</w:t>
      </w:r>
    </w:p>
    <w:p w14:paraId="0C3C344C" w14:textId="7BE35E00" w:rsidR="00E16106" w:rsidRDefault="00E16106" w:rsidP="3E8565D3">
      <w:pPr>
        <w:pStyle w:val="Heading3"/>
        <w:rPr>
          <w:rFonts w:ascii="Garamond" w:eastAsia="Garamond" w:hAnsi="Garamond" w:cs="Garamond"/>
          <w:b/>
          <w:bCs/>
          <w:color w:val="auto"/>
        </w:rPr>
      </w:pPr>
      <w:commentRangeStart w:id="38"/>
      <w:r>
        <w:rPr>
          <w:rFonts w:ascii="Garamond" w:eastAsia="Garamond" w:hAnsi="Garamond" w:cs="Garamond"/>
          <w:b/>
          <w:bCs/>
          <w:color w:val="auto"/>
        </w:rPr>
        <w:t>Online Class Recordings</w:t>
      </w:r>
      <w:commentRangeEnd w:id="38"/>
      <w:r w:rsidR="009075D7">
        <w:rPr>
          <w:rStyle w:val="CommentReference"/>
          <w:rFonts w:asciiTheme="minorHAnsi" w:eastAsiaTheme="minorHAnsi" w:hAnsiTheme="minorHAnsi" w:cstheme="minorBidi"/>
          <w:color w:val="auto"/>
        </w:rPr>
        <w:commentReference w:id="38"/>
      </w:r>
    </w:p>
    <w:p w14:paraId="5C9A25C0" w14:textId="41F4C28C" w:rsidR="00E16106" w:rsidRPr="00E16106" w:rsidRDefault="00E16106" w:rsidP="00E16106">
      <w:pPr>
        <w:rPr>
          <w:rFonts w:ascii="Garamond" w:hAnsi="Garamond"/>
          <w:sz w:val="24"/>
          <w:szCs w:val="24"/>
        </w:rPr>
      </w:pPr>
      <w:r>
        <w:rPr>
          <w:rFonts w:ascii="Garamond" w:hAnsi="Garamond"/>
          <w:sz w:val="24"/>
          <w:szCs w:val="24"/>
        </w:rPr>
        <w:t>Online classes</w:t>
      </w:r>
      <w:r w:rsidRPr="00E16106">
        <w:rPr>
          <w:rFonts w:ascii="Garamond" w:hAnsi="Garamond"/>
          <w:sz w:val="24"/>
          <w:szCs w:val="24"/>
        </w:rPr>
        <w:t xml:space="preserve"> held in Collaborate </w:t>
      </w:r>
      <w:r>
        <w:rPr>
          <w:rFonts w:ascii="Garamond" w:hAnsi="Garamond"/>
          <w:sz w:val="24"/>
          <w:szCs w:val="24"/>
        </w:rPr>
        <w:t>may</w:t>
      </w:r>
      <w:r w:rsidRPr="00E16106">
        <w:rPr>
          <w:rFonts w:ascii="Garamond" w:hAnsi="Garamond"/>
          <w:sz w:val="24"/>
          <w:szCs w:val="24"/>
        </w:rPr>
        <w:t xml:space="preserve"> be recorded and your image, voice, and name may be included in the recording. By remaining in the recorded session you are consenting to the </w:t>
      </w:r>
      <w:r>
        <w:rPr>
          <w:rFonts w:ascii="Garamond" w:hAnsi="Garamond"/>
          <w:sz w:val="24"/>
          <w:szCs w:val="24"/>
        </w:rPr>
        <w:t xml:space="preserve">creation of the </w:t>
      </w:r>
      <w:r w:rsidRPr="00E16106">
        <w:rPr>
          <w:rFonts w:ascii="Garamond" w:hAnsi="Garamond"/>
          <w:sz w:val="24"/>
          <w:szCs w:val="24"/>
        </w:rPr>
        <w:t>recording</w:t>
      </w:r>
      <w:r>
        <w:rPr>
          <w:rFonts w:ascii="Garamond" w:hAnsi="Garamond"/>
          <w:sz w:val="24"/>
          <w:szCs w:val="24"/>
        </w:rPr>
        <w:t xml:space="preserve"> and its us</w:t>
      </w:r>
      <w:r w:rsidR="009075D7">
        <w:rPr>
          <w:rFonts w:ascii="Garamond" w:hAnsi="Garamond"/>
          <w:sz w:val="24"/>
          <w:szCs w:val="24"/>
        </w:rPr>
        <w:t xml:space="preserve">e for educational purposes in the course it was created. Recorded classes will not be used outside the class context or for other purposes without consent. </w:t>
      </w:r>
    </w:p>
    <w:p w14:paraId="455373CD" w14:textId="5F52481A" w:rsidR="005D074C" w:rsidRDefault="3E8565D3" w:rsidP="3E8565D3">
      <w:pPr>
        <w:pStyle w:val="Heading3"/>
        <w:rPr>
          <w:rFonts w:ascii="Garamond" w:eastAsia="Garamond" w:hAnsi="Garamond" w:cs="Garamond"/>
          <w:b/>
          <w:bCs/>
          <w:color w:val="auto"/>
        </w:rPr>
      </w:pPr>
      <w:commentRangeStart w:id="39"/>
      <w:r w:rsidRPr="3E8565D3">
        <w:rPr>
          <w:rFonts w:ascii="Garamond" w:eastAsia="Garamond" w:hAnsi="Garamond" w:cs="Garamond"/>
          <w:b/>
          <w:bCs/>
          <w:color w:val="auto"/>
        </w:rPr>
        <w:t>Distance Student</w:t>
      </w:r>
      <w:commentRangeEnd w:id="39"/>
      <w:r w:rsidR="009075D7">
        <w:rPr>
          <w:rFonts w:ascii="Garamond" w:eastAsia="Garamond" w:hAnsi="Garamond" w:cs="Garamond"/>
          <w:b/>
          <w:bCs/>
          <w:color w:val="auto"/>
        </w:rPr>
        <w:t xml:space="preserve"> Examination</w:t>
      </w:r>
      <w:r w:rsidR="005D074C">
        <w:rPr>
          <w:rStyle w:val="CommentReference"/>
        </w:rPr>
        <w:commentReference w:id="39"/>
      </w:r>
    </w:p>
    <w:p w14:paraId="0FC11A07" w14:textId="77777777" w:rsidR="00561332" w:rsidRPr="00561332" w:rsidRDefault="00561332" w:rsidP="00561332">
      <w:pPr>
        <w:rPr>
          <w:rFonts w:ascii="Garamond" w:hAnsi="Garamond"/>
          <w:sz w:val="24"/>
          <w:szCs w:val="24"/>
        </w:rPr>
      </w:pPr>
      <w:r w:rsidRPr="00561332">
        <w:rPr>
          <w:rFonts w:ascii="Garamond" w:hAnsi="Garamond"/>
          <w:color w:val="201F1E"/>
          <w:sz w:val="24"/>
          <w:szCs w:val="24"/>
          <w:shd w:val="clear" w:color="auto" w:fill="FFFFFF"/>
        </w:rPr>
        <w:t>When an on-campus examination is scheduled in an online course, only students who reside 100km away or more from the Mount may write at an approved proctor site.  Students must submit the</w:t>
      </w:r>
      <w:r w:rsidRPr="00561332">
        <w:rPr>
          <w:rStyle w:val="apple-converted-space"/>
          <w:rFonts w:ascii="Garamond" w:hAnsi="Garamond"/>
          <w:color w:val="201F1E"/>
          <w:sz w:val="24"/>
          <w:szCs w:val="24"/>
          <w:shd w:val="clear" w:color="auto" w:fill="FFFFFF"/>
        </w:rPr>
        <w:t> </w:t>
      </w:r>
      <w:hyperlink r:id="rId33" w:tgtFrame="_blank" w:history="1">
        <w:r w:rsidRPr="00561332">
          <w:rPr>
            <w:rStyle w:val="Hyperlink"/>
            <w:rFonts w:ascii="Garamond" w:hAnsi="Garamond"/>
            <w:color w:val="954F72"/>
            <w:sz w:val="24"/>
            <w:szCs w:val="24"/>
            <w:bdr w:val="none" w:sz="0" w:space="0" w:color="auto" w:frame="1"/>
          </w:rPr>
          <w:t>Proctor</w:t>
        </w:r>
      </w:hyperlink>
      <w:r w:rsidRPr="00561332">
        <w:rPr>
          <w:rStyle w:val="apple-converted-space"/>
          <w:rFonts w:ascii="Garamond" w:hAnsi="Garamond"/>
          <w:color w:val="954F72"/>
          <w:sz w:val="24"/>
          <w:szCs w:val="24"/>
          <w:u w:val="single"/>
          <w:bdr w:val="none" w:sz="0" w:space="0" w:color="auto" w:frame="1"/>
        </w:rPr>
        <w:t> </w:t>
      </w:r>
      <w:r w:rsidRPr="00561332">
        <w:rPr>
          <w:rFonts w:ascii="Garamond" w:hAnsi="Garamond"/>
          <w:color w:val="954F72"/>
          <w:sz w:val="24"/>
          <w:szCs w:val="24"/>
          <w:u w:val="single"/>
          <w:bdr w:val="none" w:sz="0" w:space="0" w:color="auto" w:frame="1"/>
        </w:rPr>
        <w:t>Site Request form</w:t>
      </w:r>
      <w:r w:rsidRPr="00561332">
        <w:rPr>
          <w:rStyle w:val="apple-converted-space"/>
          <w:rFonts w:ascii="Garamond" w:hAnsi="Garamond"/>
          <w:color w:val="000000"/>
          <w:sz w:val="24"/>
          <w:szCs w:val="24"/>
          <w:bdr w:val="none" w:sz="0" w:space="0" w:color="auto" w:frame="1"/>
        </w:rPr>
        <w:t> </w:t>
      </w:r>
      <w:r w:rsidRPr="00561332">
        <w:rPr>
          <w:rFonts w:ascii="Garamond" w:hAnsi="Garamond"/>
          <w:color w:val="000000"/>
          <w:sz w:val="24"/>
          <w:szCs w:val="24"/>
          <w:bdr w:val="none" w:sz="0" w:space="0" w:color="auto" w:frame="1"/>
        </w:rPr>
        <w:t xml:space="preserve">within </w:t>
      </w:r>
      <w:r w:rsidRPr="00561332">
        <w:rPr>
          <w:rFonts w:ascii="Garamond" w:hAnsi="Garamond"/>
          <w:color w:val="000000"/>
          <w:sz w:val="24"/>
          <w:szCs w:val="24"/>
          <w:bdr w:val="none" w:sz="0" w:space="0" w:color="auto" w:frame="1"/>
        </w:rPr>
        <w:lastRenderedPageBreak/>
        <w:t>two weeks from the first day of the fall and winter terms and one week for summer session 1 and 2.  For additional important information on finding and requesting an approved proctor, please see the Registrar’s Office page on</w:t>
      </w:r>
      <w:r w:rsidRPr="00561332">
        <w:rPr>
          <w:rStyle w:val="apple-converted-space"/>
          <w:rFonts w:ascii="Garamond" w:hAnsi="Garamond"/>
          <w:color w:val="000000"/>
          <w:sz w:val="24"/>
          <w:szCs w:val="24"/>
          <w:bdr w:val="none" w:sz="0" w:space="0" w:color="auto" w:frame="1"/>
        </w:rPr>
        <w:t> </w:t>
      </w:r>
      <w:hyperlink r:id="rId34" w:tgtFrame="_blank" w:history="1">
        <w:r w:rsidRPr="00561332">
          <w:rPr>
            <w:rStyle w:val="Hyperlink"/>
            <w:rFonts w:ascii="Garamond" w:hAnsi="Garamond"/>
            <w:color w:val="954F72"/>
            <w:sz w:val="24"/>
            <w:szCs w:val="24"/>
            <w:bdr w:val="none" w:sz="0" w:space="0" w:color="auto" w:frame="1"/>
          </w:rPr>
          <w:t>Examinations</w:t>
        </w:r>
      </w:hyperlink>
      <w:r w:rsidRPr="00561332">
        <w:rPr>
          <w:rFonts w:ascii="Garamond" w:hAnsi="Garamond"/>
          <w:color w:val="000000"/>
          <w:sz w:val="24"/>
          <w:szCs w:val="24"/>
          <w:bdr w:val="none" w:sz="0" w:space="0" w:color="auto" w:frame="1"/>
        </w:rPr>
        <w:t>.</w:t>
      </w:r>
    </w:p>
    <w:p w14:paraId="6438E7AA" w14:textId="77777777" w:rsidR="00B33418" w:rsidRPr="005D074C" w:rsidRDefault="00B33418" w:rsidP="00F303C6">
      <w:pPr>
        <w:rPr>
          <w:rFonts w:ascii="Garamond" w:hAnsi="Garamond"/>
          <w:sz w:val="24"/>
          <w:szCs w:val="24"/>
        </w:rPr>
      </w:pPr>
    </w:p>
    <w:p w14:paraId="6831C9F4" w14:textId="2D957D14" w:rsidR="00094A98" w:rsidRPr="00752AD1" w:rsidRDefault="00094A98" w:rsidP="00F303C6">
      <w:pPr>
        <w:rPr>
          <w:rFonts w:ascii="Garamond" w:hAnsi="Garamond"/>
          <w:sz w:val="16"/>
          <w:szCs w:val="16"/>
        </w:rPr>
      </w:pPr>
      <w:r w:rsidRPr="00752AD1">
        <w:rPr>
          <w:rFonts w:ascii="Garamond" w:hAnsi="Garamond"/>
          <w:sz w:val="16"/>
          <w:szCs w:val="16"/>
        </w:rPr>
        <w:t>This</w:t>
      </w:r>
      <w:r w:rsidR="009D0CED" w:rsidRPr="00752AD1">
        <w:rPr>
          <w:rFonts w:ascii="Garamond" w:hAnsi="Garamond"/>
          <w:sz w:val="16"/>
          <w:szCs w:val="16"/>
        </w:rPr>
        <w:t xml:space="preserve"> Template</w:t>
      </w:r>
      <w:r w:rsidRPr="00752AD1">
        <w:rPr>
          <w:rFonts w:ascii="Garamond" w:hAnsi="Garamond"/>
          <w:sz w:val="16"/>
          <w:szCs w:val="16"/>
        </w:rPr>
        <w:t xml:space="preserve"> is protected by a </w:t>
      </w:r>
      <w:hyperlink r:id="rId35" w:history="1">
        <w:r w:rsidR="004F7CA3" w:rsidRPr="00752AD1">
          <w:rPr>
            <w:rStyle w:val="Hyperlink"/>
            <w:rFonts w:ascii="Garamond" w:hAnsi="Garamond"/>
            <w:b/>
            <w:i/>
            <w:sz w:val="16"/>
            <w:szCs w:val="16"/>
          </w:rPr>
          <w:t>Creative Commons License</w:t>
        </w:r>
      </w:hyperlink>
      <w:r w:rsidR="004F7CA3" w:rsidRPr="00752AD1">
        <w:rPr>
          <w:rFonts w:ascii="Garamond" w:hAnsi="Garamond"/>
          <w:sz w:val="16"/>
          <w:szCs w:val="16"/>
        </w:rPr>
        <w:t>.</w:t>
      </w:r>
      <w:r w:rsidR="008D5078" w:rsidRPr="00752AD1">
        <w:rPr>
          <w:rFonts w:ascii="Garamond" w:hAnsi="Garamond"/>
          <w:sz w:val="16"/>
          <w:szCs w:val="16"/>
        </w:rPr>
        <w:t xml:space="preserve"> If you wish to use this document (including in any altered form), please include attribution to:</w:t>
      </w:r>
    </w:p>
    <w:p w14:paraId="3FA98731" w14:textId="29426AE6" w:rsidR="008D5078" w:rsidRPr="00752AD1" w:rsidRDefault="1040D7FD" w:rsidP="1040D7FD">
      <w:pPr>
        <w:rPr>
          <w:rFonts w:ascii="Garamond" w:hAnsi="Garamond"/>
          <w:sz w:val="16"/>
          <w:szCs w:val="16"/>
        </w:rPr>
      </w:pPr>
      <w:r w:rsidRPr="1040D7FD">
        <w:rPr>
          <w:rFonts w:ascii="Garamond" w:hAnsi="Garamond"/>
          <w:sz w:val="16"/>
          <w:szCs w:val="16"/>
        </w:rPr>
        <w:t xml:space="preserve">The Mount Teaching and Learning Centre and Online Learning (2018). </w:t>
      </w:r>
      <w:r w:rsidRPr="1040D7FD">
        <w:rPr>
          <w:rFonts w:ascii="Garamond" w:hAnsi="Garamond"/>
          <w:i/>
          <w:iCs/>
          <w:sz w:val="16"/>
          <w:szCs w:val="16"/>
        </w:rPr>
        <w:t>Mount Saint Vincent University Course Outline Template</w:t>
      </w:r>
      <w:r w:rsidRPr="1040D7FD">
        <w:rPr>
          <w:rFonts w:ascii="Garamond" w:hAnsi="Garamond"/>
          <w:sz w:val="16"/>
          <w:szCs w:val="16"/>
        </w:rPr>
        <w:t xml:space="preserve">. Mount Saint Vincent University: Halifax, Nova Scotia. Template last revised on </w:t>
      </w:r>
      <w:r w:rsidR="00765886">
        <w:rPr>
          <w:rFonts w:ascii="Garamond" w:hAnsi="Garamond"/>
          <w:sz w:val="16"/>
          <w:szCs w:val="16"/>
        </w:rPr>
        <w:t>July 2020</w:t>
      </w:r>
      <w:r w:rsidRPr="1040D7FD">
        <w:rPr>
          <w:rFonts w:ascii="Garamond" w:hAnsi="Garamond"/>
          <w:sz w:val="16"/>
          <w:szCs w:val="16"/>
        </w:rPr>
        <w:t>.</w:t>
      </w:r>
    </w:p>
    <w:p w14:paraId="0401A3A5" w14:textId="3635EA14" w:rsidR="00765886" w:rsidRPr="009075D7" w:rsidRDefault="00F107FE" w:rsidP="009075D7">
      <w:r>
        <w:rPr>
          <w:noProof/>
        </w:rPr>
        <w:drawing>
          <wp:inline distT="0" distB="0" distL="0" distR="0" wp14:anchorId="5C7F3E65" wp14:editId="705C9235">
            <wp:extent cx="723331" cy="253076"/>
            <wp:effectExtent l="0" t="0" r="635" b="0"/>
            <wp:docPr id="2" name="Picture 2" descr="https://mirrors.creativecommons.org/presskit/buttons/88x31/png/by-nc-sa.png">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rors.creativecommons.org/presskit/buttons/88x31/png/by-nc-sa.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33163" cy="291504"/>
                    </a:xfrm>
                    <a:prstGeom prst="rect">
                      <a:avLst/>
                    </a:prstGeom>
                    <a:noFill/>
                    <a:ln>
                      <a:noFill/>
                    </a:ln>
                  </pic:spPr>
                </pic:pic>
              </a:graphicData>
            </a:graphic>
          </wp:inline>
        </w:drawing>
      </w:r>
    </w:p>
    <w:p w14:paraId="7CBFF755" w14:textId="77777777" w:rsidR="00765886" w:rsidRDefault="00765886" w:rsidP="3E8565D3">
      <w:pPr>
        <w:pStyle w:val="Heading2"/>
        <w:rPr>
          <w:rFonts w:ascii="Garamond" w:hAnsi="Garamond"/>
          <w:b/>
          <w:bCs/>
          <w:color w:val="1F4D78" w:themeColor="accent1" w:themeShade="7F"/>
          <w:sz w:val="32"/>
          <w:szCs w:val="32"/>
        </w:rPr>
      </w:pPr>
    </w:p>
    <w:p w14:paraId="7086C34B" w14:textId="4DEF9F52" w:rsidR="003E037F" w:rsidRPr="0013469C" w:rsidRDefault="00391EFE" w:rsidP="3E8565D3">
      <w:pPr>
        <w:pStyle w:val="Heading2"/>
        <w:rPr>
          <w:rFonts w:ascii="Garamond" w:hAnsi="Garamond"/>
          <w:b/>
          <w:bCs/>
          <w:color w:val="1F4D78" w:themeColor="accent1" w:themeShade="7F"/>
          <w:sz w:val="32"/>
          <w:szCs w:val="32"/>
        </w:rPr>
      </w:pPr>
      <w:r>
        <w:rPr>
          <w:rFonts w:ascii="Franklin Gothic Heavy" w:hAnsi="Franklin Gothic Heavy"/>
          <w:noProof/>
        </w:rPr>
        <w:drawing>
          <wp:anchor distT="0" distB="0" distL="114300" distR="114300" simplePos="0" relativeHeight="251672576" behindDoc="1" locked="0" layoutInCell="1" allowOverlap="1" wp14:anchorId="4A07C7F8" wp14:editId="2D9CDC74">
            <wp:simplePos x="0" y="0"/>
            <wp:positionH relativeFrom="column">
              <wp:posOffset>2805</wp:posOffset>
            </wp:positionH>
            <wp:positionV relativeFrom="paragraph">
              <wp:posOffset>234584</wp:posOffset>
            </wp:positionV>
            <wp:extent cx="6858000" cy="4571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ader.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353887" cy="49025"/>
                    </a:xfrm>
                    <a:prstGeom prst="rect">
                      <a:avLst/>
                    </a:prstGeom>
                  </pic:spPr>
                </pic:pic>
              </a:graphicData>
            </a:graphic>
            <wp14:sizeRelV relativeFrom="margin">
              <wp14:pctHeight>0</wp14:pctHeight>
            </wp14:sizeRelV>
          </wp:anchor>
        </w:drawing>
      </w:r>
      <w:r w:rsidR="00967712" w:rsidRPr="3E8565D3">
        <w:rPr>
          <w:rFonts w:ascii="Garamond" w:hAnsi="Garamond"/>
          <w:b/>
          <w:bCs/>
          <w:color w:val="1F4D78" w:themeColor="accent1" w:themeShade="7F"/>
          <w:sz w:val="32"/>
          <w:szCs w:val="32"/>
        </w:rPr>
        <w:t xml:space="preserve">Appendix A – </w:t>
      </w:r>
      <w:r w:rsidR="004C1361" w:rsidRPr="3E8565D3">
        <w:rPr>
          <w:rFonts w:ascii="Garamond" w:hAnsi="Garamond"/>
          <w:b/>
          <w:bCs/>
          <w:color w:val="1F4D78" w:themeColor="accent1" w:themeShade="7F"/>
          <w:sz w:val="32"/>
          <w:szCs w:val="32"/>
        </w:rPr>
        <w:t xml:space="preserve">Student Services </w:t>
      </w:r>
    </w:p>
    <w:p w14:paraId="04175A6D" w14:textId="77777777" w:rsidR="00F402A8" w:rsidRDefault="00F402A8" w:rsidP="3E8565D3">
      <w:pPr>
        <w:rPr>
          <w:rStyle w:val="Heading4Char"/>
          <w:rFonts w:ascii="Garamond" w:eastAsia="Garamond" w:hAnsi="Garamond" w:cs="Garamond"/>
          <w:b/>
          <w:bCs/>
          <w:i w:val="0"/>
          <w:iCs w:val="0"/>
          <w:color w:val="auto"/>
          <w:sz w:val="24"/>
          <w:szCs w:val="24"/>
          <w:u w:val="single"/>
        </w:rPr>
      </w:pPr>
    </w:p>
    <w:p w14:paraId="3F9AC01E" w14:textId="440596F1" w:rsidR="00967712"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Aboriginal Student Centre</w:t>
      </w:r>
      <w:r w:rsidR="00955446">
        <w:br/>
      </w:r>
      <w:r w:rsidRPr="3E8565D3">
        <w:rPr>
          <w:rFonts w:ascii="Garamond" w:eastAsia="Times New Roman" w:hAnsi="Garamond" w:cs="Times New Roman"/>
          <w:sz w:val="24"/>
          <w:szCs w:val="24"/>
        </w:rPr>
        <w:t>45 Melody Drive  </w:t>
      </w:r>
      <w:r w:rsidR="00955446">
        <w:br/>
      </w:r>
      <w:r w:rsidRPr="3E8565D3">
        <w:rPr>
          <w:rFonts w:ascii="Garamond" w:eastAsia="Times New Roman" w:hAnsi="Garamond" w:cs="Times New Roman"/>
          <w:sz w:val="24"/>
          <w:szCs w:val="24"/>
        </w:rPr>
        <w:t>(902) 457-6228 </w:t>
      </w:r>
      <w:r w:rsidR="00955446">
        <w:br/>
      </w:r>
      <w:hyperlink r:id="rId38">
        <w:r w:rsidRPr="3E8565D3">
          <w:rPr>
            <w:rFonts w:ascii="Garamond" w:eastAsia="Times New Roman" w:hAnsi="Garamond" w:cs="Times New Roman"/>
            <w:sz w:val="24"/>
            <w:szCs w:val="24"/>
            <w:u w:val="single"/>
          </w:rPr>
          <w:t>aboriginalcentre@msvu.ca</w:t>
        </w:r>
      </w:hyperlink>
      <w:r w:rsidRPr="3E8565D3">
        <w:rPr>
          <w:rFonts w:ascii="Garamond" w:eastAsia="Times New Roman" w:hAnsi="Garamond" w:cs="Times New Roman"/>
          <w:sz w:val="24"/>
          <w:szCs w:val="24"/>
        </w:rPr>
        <w:t> </w:t>
      </w:r>
    </w:p>
    <w:p w14:paraId="74A031AF" w14:textId="3929A371" w:rsidR="00955446" w:rsidRDefault="00955446" w:rsidP="00967712">
      <w:pPr>
        <w:rPr>
          <w:rFonts w:ascii="Garamond" w:eastAsia="Times New Roman" w:hAnsi="Garamond" w:cs="Times New Roman"/>
          <w:sz w:val="24"/>
          <w:szCs w:val="24"/>
        </w:rPr>
      </w:pPr>
      <w:r w:rsidRPr="004E4191">
        <w:rPr>
          <w:rFonts w:ascii="Garamond" w:eastAsia="Times New Roman" w:hAnsi="Garamond" w:cs="Times New Roman"/>
          <w:sz w:val="24"/>
          <w:szCs w:val="24"/>
        </w:rPr>
        <w:t>The ASC strives to provide an opportunity to empower, encourage, and educate students of all nations in an environment rooted in Indigenous cultures and values. The ASC offers the opportunity to learn more about Aboriginal culture, while providing a place to study and hang out.</w:t>
      </w:r>
    </w:p>
    <w:p w14:paraId="0D700357" w14:textId="257C7E4F"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Academic Advising</w:t>
      </w:r>
      <w:r w:rsidR="00955446">
        <w:br/>
      </w:r>
      <w:r w:rsidRPr="3E8565D3">
        <w:rPr>
          <w:rFonts w:ascii="Garamond" w:eastAsia="Times New Roman" w:hAnsi="Garamond" w:cs="Times New Roman"/>
          <w:sz w:val="24"/>
          <w:szCs w:val="24"/>
        </w:rPr>
        <w:t>Dean’s Office - Seton 302 </w:t>
      </w:r>
      <w:r w:rsidR="00955446">
        <w:br/>
      </w:r>
      <w:r w:rsidRPr="3E8565D3">
        <w:rPr>
          <w:rFonts w:ascii="Garamond" w:eastAsia="Times New Roman" w:hAnsi="Garamond" w:cs="Times New Roman"/>
          <w:sz w:val="24"/>
          <w:szCs w:val="24"/>
        </w:rPr>
        <w:t>(902) 457-6400 </w:t>
      </w:r>
      <w:r w:rsidR="00955446">
        <w:br/>
      </w:r>
      <w:hyperlink r:id="rId39">
        <w:r w:rsidRPr="3E8565D3">
          <w:rPr>
            <w:rFonts w:ascii="Garamond" w:eastAsia="Times New Roman" w:hAnsi="Garamond" w:cs="Times New Roman"/>
            <w:sz w:val="24"/>
            <w:szCs w:val="24"/>
            <w:u w:val="single"/>
          </w:rPr>
          <w:t>advising@msvu.ca</w:t>
        </w:r>
      </w:hyperlink>
      <w:r w:rsidRPr="3E8565D3">
        <w:rPr>
          <w:rFonts w:ascii="Garamond" w:eastAsia="Times New Roman" w:hAnsi="Garamond" w:cs="Times New Roman"/>
          <w:sz w:val="24"/>
          <w:szCs w:val="24"/>
        </w:rPr>
        <w:t> </w:t>
      </w:r>
    </w:p>
    <w:p w14:paraId="73306500" w14:textId="2F51190F" w:rsidR="00955446" w:rsidRPr="00955446" w:rsidRDefault="00955446" w:rsidP="00967712">
      <w:pPr>
        <w:rPr>
          <w:rFonts w:ascii="Garamond" w:eastAsia="Times New Roman" w:hAnsi="Garamond" w:cs="Times New Roman"/>
          <w:sz w:val="24"/>
          <w:szCs w:val="24"/>
        </w:rPr>
      </w:pPr>
      <w:r w:rsidRPr="004E4191">
        <w:rPr>
          <w:rFonts w:ascii="Garamond" w:eastAsia="Times New Roman" w:hAnsi="Garamond" w:cs="Times New Roman"/>
          <w:sz w:val="24"/>
          <w:szCs w:val="24"/>
        </w:rPr>
        <w:t>Our academic advisors are here to help you plan for success. Whether mapping out your degree or helping you choose a major, minor, or concentration, your academic advisors are available to help at any point along your journey. </w:t>
      </w:r>
    </w:p>
    <w:p w14:paraId="6480208D" w14:textId="1AA634AD" w:rsidR="00967712"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Accessibility Services</w:t>
      </w:r>
      <w:r w:rsidRPr="003B3185">
        <w:rPr>
          <w:rStyle w:val="Heading4Char"/>
          <w:rFonts w:ascii="Garamond" w:eastAsia="Garamond" w:hAnsi="Garamond" w:cs="Garamond"/>
          <w:b/>
          <w:bCs/>
          <w:i w:val="0"/>
          <w:iCs w:val="0"/>
          <w:color w:val="auto"/>
          <w:sz w:val="24"/>
          <w:szCs w:val="24"/>
        </w:rPr>
        <w:t> </w:t>
      </w:r>
      <w:r w:rsidR="00955446">
        <w:br/>
      </w:r>
      <w:r w:rsidRPr="3E8565D3">
        <w:rPr>
          <w:rFonts w:ascii="Garamond" w:eastAsia="Times New Roman" w:hAnsi="Garamond" w:cs="Times New Roman"/>
          <w:sz w:val="24"/>
          <w:szCs w:val="24"/>
        </w:rPr>
        <w:t>EMF 127-G </w:t>
      </w:r>
      <w:r w:rsidR="00955446">
        <w:br/>
      </w:r>
      <w:r w:rsidRPr="3E8565D3">
        <w:rPr>
          <w:rFonts w:ascii="Garamond" w:eastAsia="Times New Roman" w:hAnsi="Garamond" w:cs="Times New Roman"/>
          <w:sz w:val="24"/>
          <w:szCs w:val="24"/>
        </w:rPr>
        <w:t>(902) 457-6567 </w:t>
      </w:r>
      <w:r w:rsidR="00955446">
        <w:br/>
      </w:r>
      <w:hyperlink r:id="rId40">
        <w:r w:rsidRPr="3E8565D3">
          <w:rPr>
            <w:rFonts w:ascii="Garamond" w:eastAsia="Times New Roman" w:hAnsi="Garamond" w:cs="Times New Roman"/>
            <w:sz w:val="24"/>
            <w:szCs w:val="24"/>
            <w:u w:val="single"/>
          </w:rPr>
          <w:t>accessibilityservices@msvu.ca</w:t>
        </w:r>
      </w:hyperlink>
      <w:r w:rsidRPr="3E8565D3">
        <w:rPr>
          <w:rFonts w:ascii="Garamond" w:eastAsia="Times New Roman" w:hAnsi="Garamond" w:cs="Times New Roman"/>
          <w:sz w:val="24"/>
          <w:szCs w:val="24"/>
        </w:rPr>
        <w:t> </w:t>
      </w:r>
    </w:p>
    <w:p w14:paraId="753F9EB2" w14:textId="61E59A73"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 Mount’s Accessibility Services team is dedicated to adapting the academic environment for students who require accommodations to assist them in reaching their full academic potential. </w:t>
      </w:r>
    </w:p>
    <w:p w14:paraId="40630A9D" w14:textId="34065F9C" w:rsidR="00955446" w:rsidRDefault="3E8565D3" w:rsidP="3E8565D3">
      <w:pPr>
        <w:rPr>
          <w:rFonts w:ascii="Garamond" w:eastAsia="Times New Roman" w:hAnsi="Garamond" w:cs="Times New Roman"/>
          <w:sz w:val="24"/>
          <w:szCs w:val="24"/>
        </w:rPr>
      </w:pPr>
      <w:proofErr w:type="spellStart"/>
      <w:r w:rsidRPr="3E8565D3">
        <w:rPr>
          <w:rStyle w:val="Heading4Char"/>
          <w:rFonts w:ascii="Garamond" w:eastAsia="Garamond" w:hAnsi="Garamond" w:cs="Garamond"/>
          <w:b/>
          <w:bCs/>
          <w:i w:val="0"/>
          <w:iCs w:val="0"/>
          <w:color w:val="auto"/>
          <w:sz w:val="24"/>
          <w:szCs w:val="24"/>
          <w:u w:val="single"/>
        </w:rPr>
        <w:t>Africentric</w:t>
      </w:r>
      <w:proofErr w:type="spellEnd"/>
      <w:r w:rsidRPr="3E8565D3">
        <w:rPr>
          <w:rStyle w:val="Heading4Char"/>
          <w:rFonts w:ascii="Garamond" w:eastAsia="Garamond" w:hAnsi="Garamond" w:cs="Garamond"/>
          <w:b/>
          <w:bCs/>
          <w:i w:val="0"/>
          <w:iCs w:val="0"/>
          <w:color w:val="auto"/>
          <w:sz w:val="24"/>
          <w:szCs w:val="24"/>
          <w:u w:val="single"/>
        </w:rPr>
        <w:t xml:space="preserve"> Support Group</w:t>
      </w:r>
      <w:r w:rsidR="00955446">
        <w:br/>
      </w:r>
      <w:proofErr w:type="spellStart"/>
      <w:r w:rsidRPr="3E8565D3">
        <w:rPr>
          <w:rFonts w:ascii="Garamond" w:eastAsia="Times New Roman" w:hAnsi="Garamond" w:cs="Times New Roman"/>
          <w:sz w:val="24"/>
          <w:szCs w:val="24"/>
        </w:rPr>
        <w:t>Evaristus</w:t>
      </w:r>
      <w:proofErr w:type="spellEnd"/>
      <w:r w:rsidRPr="3E8565D3">
        <w:rPr>
          <w:rFonts w:ascii="Garamond" w:eastAsia="Times New Roman" w:hAnsi="Garamond" w:cs="Times New Roman"/>
          <w:sz w:val="24"/>
          <w:szCs w:val="24"/>
        </w:rPr>
        <w:t xml:space="preserve"> C405 </w:t>
      </w:r>
      <w:r w:rsidR="00955446">
        <w:br/>
      </w:r>
      <w:r w:rsidRPr="3E8565D3">
        <w:rPr>
          <w:rFonts w:ascii="Garamond" w:eastAsia="Times New Roman" w:hAnsi="Garamond" w:cs="Times New Roman"/>
          <w:sz w:val="24"/>
          <w:szCs w:val="24"/>
        </w:rPr>
        <w:t>(902) 457-5547 </w:t>
      </w:r>
      <w:r w:rsidR="00955446">
        <w:br/>
      </w:r>
      <w:hyperlink r:id="rId41">
        <w:r w:rsidRPr="3E8565D3">
          <w:rPr>
            <w:rFonts w:ascii="Garamond" w:eastAsia="Times New Roman" w:hAnsi="Garamond" w:cs="Times New Roman"/>
            <w:sz w:val="24"/>
            <w:szCs w:val="24"/>
            <w:u w:val="single"/>
          </w:rPr>
          <w:t>africentricsupport@msvu.ca</w:t>
        </w:r>
      </w:hyperlink>
      <w:r w:rsidRPr="3E8565D3">
        <w:rPr>
          <w:rFonts w:ascii="Garamond" w:eastAsia="Times New Roman" w:hAnsi="Garamond" w:cs="Times New Roman"/>
          <w:sz w:val="24"/>
          <w:szCs w:val="24"/>
        </w:rPr>
        <w:t> </w:t>
      </w:r>
    </w:p>
    <w:p w14:paraId="72FFF09B" w14:textId="3AA46F2A"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 xml:space="preserve">The ASG works to infuse </w:t>
      </w:r>
      <w:proofErr w:type="spellStart"/>
      <w:r w:rsidRPr="004E4191">
        <w:rPr>
          <w:rFonts w:ascii="Garamond" w:eastAsia="Times New Roman" w:hAnsi="Garamond" w:cs="Times New Roman"/>
          <w:sz w:val="24"/>
          <w:szCs w:val="24"/>
        </w:rPr>
        <w:t>Africentricity</w:t>
      </w:r>
      <w:proofErr w:type="spellEnd"/>
      <w:r w:rsidRPr="004E4191">
        <w:rPr>
          <w:rFonts w:ascii="Garamond" w:eastAsia="Times New Roman" w:hAnsi="Garamond" w:cs="Times New Roman"/>
          <w:sz w:val="24"/>
          <w:szCs w:val="24"/>
        </w:rPr>
        <w:t xml:space="preserve"> into the educational experience of our Black student population. It offers students a safe space to meet new people, participate on campus, and learn more about themselves and others. </w:t>
      </w:r>
    </w:p>
    <w:p w14:paraId="51496DD5" w14:textId="738EC560"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Career Services</w:t>
      </w:r>
      <w:r w:rsidR="00955446">
        <w:br/>
      </w:r>
      <w:r w:rsidRPr="3E8565D3">
        <w:rPr>
          <w:rFonts w:ascii="Garamond" w:eastAsia="Times New Roman" w:hAnsi="Garamond" w:cs="Times New Roman"/>
          <w:sz w:val="24"/>
          <w:szCs w:val="24"/>
        </w:rPr>
        <w:t>McCain 306 </w:t>
      </w:r>
      <w:r w:rsidR="00955446">
        <w:br/>
      </w:r>
      <w:r w:rsidRPr="3E8565D3">
        <w:rPr>
          <w:rFonts w:ascii="Garamond" w:eastAsia="Times New Roman" w:hAnsi="Garamond" w:cs="Times New Roman"/>
          <w:sz w:val="24"/>
          <w:szCs w:val="24"/>
        </w:rPr>
        <w:lastRenderedPageBreak/>
        <w:t>(902) 457-6139 </w:t>
      </w:r>
      <w:r w:rsidR="00955446">
        <w:br/>
      </w:r>
      <w:hyperlink r:id="rId42">
        <w:r w:rsidRPr="3E8565D3">
          <w:rPr>
            <w:rFonts w:ascii="Garamond" w:eastAsia="Times New Roman" w:hAnsi="Garamond" w:cs="Times New Roman"/>
            <w:sz w:val="24"/>
            <w:szCs w:val="24"/>
            <w:u w:val="single"/>
          </w:rPr>
          <w:t>careerplanning@msvu.ca</w:t>
        </w:r>
      </w:hyperlink>
      <w:r w:rsidRPr="3E8565D3">
        <w:rPr>
          <w:rFonts w:ascii="Garamond" w:eastAsia="Times New Roman" w:hAnsi="Garamond" w:cs="Times New Roman"/>
          <w:sz w:val="24"/>
          <w:szCs w:val="24"/>
        </w:rPr>
        <w:t> </w:t>
      </w:r>
    </w:p>
    <w:p w14:paraId="54577026" w14:textId="2A2CD659"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We offer a variety of career-related services for students, employers and faculty. Whether you need help making a career decision, job searching, or are wondering what you can do with your degree, we can help you plan a realistic career path. </w:t>
      </w:r>
    </w:p>
    <w:p w14:paraId="3C3ABBFA" w14:textId="77777777" w:rsidR="00765886" w:rsidRDefault="00765886" w:rsidP="3E8565D3">
      <w:pPr>
        <w:rPr>
          <w:rStyle w:val="Heading4Char"/>
          <w:rFonts w:ascii="Garamond" w:eastAsia="Garamond" w:hAnsi="Garamond" w:cs="Garamond"/>
          <w:b/>
          <w:bCs/>
          <w:i w:val="0"/>
          <w:iCs w:val="0"/>
          <w:color w:val="auto"/>
          <w:sz w:val="24"/>
          <w:szCs w:val="24"/>
          <w:u w:val="single"/>
        </w:rPr>
      </w:pPr>
    </w:p>
    <w:p w14:paraId="1527F092" w14:textId="6B808351"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Counselling Services</w:t>
      </w:r>
      <w:r w:rsidR="00955446">
        <w:br/>
      </w:r>
      <w:r w:rsidRPr="3E8565D3">
        <w:rPr>
          <w:rFonts w:ascii="Garamond" w:eastAsia="Times New Roman" w:hAnsi="Garamond" w:cs="Times New Roman"/>
          <w:sz w:val="24"/>
          <w:szCs w:val="24"/>
        </w:rPr>
        <w:t>EMF 127-G </w:t>
      </w:r>
      <w:r w:rsidR="00955446">
        <w:br/>
      </w:r>
      <w:r w:rsidRPr="3E8565D3">
        <w:rPr>
          <w:rFonts w:ascii="Garamond" w:eastAsia="Times New Roman" w:hAnsi="Garamond" w:cs="Times New Roman"/>
          <w:sz w:val="24"/>
          <w:szCs w:val="24"/>
        </w:rPr>
        <w:t>(902) 457-6567 </w:t>
      </w:r>
      <w:r w:rsidR="00955446">
        <w:br/>
      </w:r>
      <w:hyperlink r:id="rId43">
        <w:r w:rsidRPr="3E8565D3">
          <w:rPr>
            <w:rFonts w:ascii="Garamond" w:eastAsia="Times New Roman" w:hAnsi="Garamond" w:cs="Times New Roman"/>
            <w:sz w:val="24"/>
            <w:szCs w:val="24"/>
            <w:u w:val="single"/>
          </w:rPr>
          <w:t>counselling@msvu.ca</w:t>
        </w:r>
      </w:hyperlink>
      <w:r w:rsidRPr="3E8565D3">
        <w:rPr>
          <w:rFonts w:ascii="Garamond" w:eastAsia="Times New Roman" w:hAnsi="Garamond" w:cs="Times New Roman"/>
          <w:sz w:val="24"/>
          <w:szCs w:val="24"/>
        </w:rPr>
        <w:t> </w:t>
      </w:r>
    </w:p>
    <w:p w14:paraId="5EAC7ACE" w14:textId="00762D2C"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Our Counselling Services team provides free personal and academic counselling to any registered Mount student in a relaxed and confidential environment. Visit Oscar, the Mount’s therapy dog, every Thursday from 2-3 in the Library. </w:t>
      </w:r>
    </w:p>
    <w:p w14:paraId="50AFA9B4" w14:textId="216F7E53"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Financial Aid</w:t>
      </w:r>
      <w:r w:rsidR="00955446">
        <w:br/>
      </w:r>
      <w:proofErr w:type="spellStart"/>
      <w:r w:rsidRPr="3E8565D3">
        <w:rPr>
          <w:rFonts w:ascii="Garamond" w:eastAsia="Times New Roman" w:hAnsi="Garamond" w:cs="Times New Roman"/>
          <w:sz w:val="24"/>
          <w:szCs w:val="24"/>
        </w:rPr>
        <w:t>Evaristus</w:t>
      </w:r>
      <w:proofErr w:type="spellEnd"/>
      <w:r w:rsidRPr="3E8565D3">
        <w:rPr>
          <w:rFonts w:ascii="Garamond" w:eastAsia="Times New Roman" w:hAnsi="Garamond" w:cs="Times New Roman"/>
          <w:sz w:val="24"/>
          <w:szCs w:val="24"/>
        </w:rPr>
        <w:t xml:space="preserve"> 207-E </w:t>
      </w:r>
      <w:r w:rsidR="00955446">
        <w:br/>
      </w:r>
      <w:r w:rsidRPr="3E8565D3">
        <w:rPr>
          <w:rFonts w:ascii="Garamond" w:eastAsia="Times New Roman" w:hAnsi="Garamond" w:cs="Times New Roman"/>
          <w:sz w:val="24"/>
          <w:szCs w:val="24"/>
        </w:rPr>
        <w:t>(902) 457-6351 </w:t>
      </w:r>
      <w:r w:rsidR="00955446">
        <w:br/>
      </w:r>
      <w:hyperlink r:id="rId44">
        <w:r w:rsidRPr="3E8565D3">
          <w:rPr>
            <w:rFonts w:ascii="Garamond" w:eastAsia="Times New Roman" w:hAnsi="Garamond" w:cs="Times New Roman"/>
            <w:sz w:val="24"/>
            <w:szCs w:val="24"/>
            <w:u w:val="single"/>
          </w:rPr>
          <w:t>financial.aid@msvu.ca</w:t>
        </w:r>
      </w:hyperlink>
      <w:r w:rsidRPr="3E8565D3">
        <w:rPr>
          <w:rFonts w:ascii="Garamond" w:eastAsia="Times New Roman" w:hAnsi="Garamond" w:cs="Times New Roman"/>
          <w:sz w:val="24"/>
          <w:szCs w:val="24"/>
        </w:rPr>
        <w:t> </w:t>
      </w:r>
    </w:p>
    <w:p w14:paraId="59F940A9" w14:textId="63349E40"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Our goal in the Financial Aid office is to make your educational journey a little easier to understand by directing you to the information you need. We can provide assistance with everything, from budgeting to bursaries!</w:t>
      </w:r>
    </w:p>
    <w:p w14:paraId="74A7F98E" w14:textId="63FC0298" w:rsidR="00955446" w:rsidRDefault="3E8565D3" w:rsidP="3E8565D3">
      <w:pPr>
        <w:rPr>
          <w:rFonts w:ascii="Garamond" w:eastAsia="Times New Roman" w:hAnsi="Garamond" w:cs="Times New Roman"/>
          <w:sz w:val="24"/>
          <w:szCs w:val="24"/>
          <w:u w:val="single"/>
        </w:rPr>
      </w:pPr>
      <w:r w:rsidRPr="3E8565D3">
        <w:rPr>
          <w:rStyle w:val="Heading4Char"/>
          <w:rFonts w:ascii="Garamond" w:eastAsia="Garamond" w:hAnsi="Garamond" w:cs="Garamond"/>
          <w:b/>
          <w:bCs/>
          <w:i w:val="0"/>
          <w:iCs w:val="0"/>
          <w:color w:val="auto"/>
          <w:sz w:val="24"/>
          <w:szCs w:val="24"/>
          <w:u w:val="single"/>
        </w:rPr>
        <w:t>Financial Services</w:t>
      </w:r>
      <w:r w:rsidRPr="3E8565D3">
        <w:rPr>
          <w:rFonts w:ascii="Garamond" w:eastAsia="Times New Roman" w:hAnsi="Garamond" w:cs="Times New Roman"/>
          <w:sz w:val="24"/>
          <w:szCs w:val="24"/>
        </w:rPr>
        <w:t> </w:t>
      </w:r>
      <w:r w:rsidR="00955446">
        <w:br/>
      </w:r>
      <w:proofErr w:type="spellStart"/>
      <w:r w:rsidRPr="3E8565D3">
        <w:rPr>
          <w:rFonts w:ascii="Garamond" w:eastAsia="Times New Roman" w:hAnsi="Garamond" w:cs="Times New Roman"/>
          <w:sz w:val="24"/>
          <w:szCs w:val="24"/>
        </w:rPr>
        <w:t>Evaristus</w:t>
      </w:r>
      <w:proofErr w:type="spellEnd"/>
      <w:r w:rsidRPr="3E8565D3">
        <w:rPr>
          <w:rFonts w:ascii="Garamond" w:eastAsia="Times New Roman" w:hAnsi="Garamond" w:cs="Times New Roman"/>
          <w:sz w:val="24"/>
          <w:szCs w:val="24"/>
        </w:rPr>
        <w:t xml:space="preserve"> 206 &amp; 211 </w:t>
      </w:r>
      <w:r w:rsidR="00955446">
        <w:br/>
      </w:r>
      <w:r w:rsidRPr="3E8565D3">
        <w:rPr>
          <w:rFonts w:ascii="Garamond" w:eastAsia="Times New Roman" w:hAnsi="Garamond" w:cs="Times New Roman"/>
          <w:sz w:val="24"/>
          <w:szCs w:val="24"/>
        </w:rPr>
        <w:t>(902) 457-6277 </w:t>
      </w:r>
      <w:r w:rsidR="00955446">
        <w:br/>
      </w:r>
      <w:hyperlink r:id="rId45">
        <w:r w:rsidRPr="3E8565D3">
          <w:rPr>
            <w:rFonts w:ascii="Garamond" w:eastAsia="Times New Roman" w:hAnsi="Garamond" w:cs="Times New Roman"/>
            <w:sz w:val="24"/>
            <w:szCs w:val="24"/>
            <w:u w:val="single"/>
          </w:rPr>
          <w:t>financial.services@msvu.ca</w:t>
        </w:r>
      </w:hyperlink>
    </w:p>
    <w:p w14:paraId="55FC6C11" w14:textId="5A2BBD5F"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At the Mount, we recognize the challenges that students face when funding their education. That is why our tuition fees are among the lowest in NS. Don’t let a lack of financial resources stop you! There are many ways to help pay for your education, including scholarships, bursaries, and government loans. </w:t>
      </w:r>
    </w:p>
    <w:p w14:paraId="5B0CD7DA" w14:textId="1BF88ECA"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Health Office</w:t>
      </w:r>
      <w:r w:rsidRPr="3E8565D3">
        <w:rPr>
          <w:rFonts w:ascii="Garamond" w:eastAsia="Times New Roman" w:hAnsi="Garamond" w:cs="Times New Roman"/>
          <w:sz w:val="24"/>
          <w:szCs w:val="24"/>
        </w:rPr>
        <w:t> </w:t>
      </w:r>
      <w:r w:rsidR="00955446">
        <w:br/>
      </w:r>
      <w:r w:rsidRPr="3E8565D3">
        <w:rPr>
          <w:rFonts w:ascii="Garamond" w:eastAsia="Times New Roman" w:hAnsi="Garamond" w:cs="Times New Roman"/>
          <w:sz w:val="24"/>
          <w:szCs w:val="24"/>
          <w:u w:val="single"/>
        </w:rPr>
        <w:t>(902) 457-6354</w:t>
      </w:r>
      <w:r w:rsidRPr="3E8565D3">
        <w:rPr>
          <w:rFonts w:ascii="Garamond" w:eastAsia="Times New Roman" w:hAnsi="Garamond" w:cs="Times New Roman"/>
          <w:sz w:val="24"/>
          <w:szCs w:val="24"/>
        </w:rPr>
        <w:t> </w:t>
      </w:r>
    </w:p>
    <w:p w14:paraId="298A9D3F" w14:textId="449DF92D"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 Health Office and its physicians are committed to treating all visitors with the respect and confidentiality expected from any health care professional.  </w:t>
      </w:r>
    </w:p>
    <w:p w14:paraId="7B6D04DE" w14:textId="5CDB0BCE"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International Education Centre</w:t>
      </w:r>
      <w:r w:rsidRPr="3E8565D3">
        <w:rPr>
          <w:rFonts w:ascii="Garamond" w:eastAsia="Times New Roman" w:hAnsi="Garamond" w:cs="Times New Roman"/>
          <w:sz w:val="24"/>
          <w:szCs w:val="24"/>
        </w:rPr>
        <w:t> </w:t>
      </w:r>
      <w:r w:rsidR="00955446">
        <w:br/>
      </w:r>
      <w:r w:rsidRPr="3E8565D3">
        <w:rPr>
          <w:rFonts w:ascii="Garamond" w:eastAsia="Times New Roman" w:hAnsi="Garamond" w:cs="Times New Roman"/>
          <w:sz w:val="24"/>
          <w:szCs w:val="24"/>
        </w:rPr>
        <w:t>Seton Annex </w:t>
      </w:r>
      <w:r w:rsidR="00955446">
        <w:br/>
      </w:r>
      <w:r w:rsidRPr="3E8565D3">
        <w:rPr>
          <w:rFonts w:ascii="Garamond" w:eastAsia="Times New Roman" w:hAnsi="Garamond" w:cs="Times New Roman"/>
          <w:sz w:val="24"/>
          <w:szCs w:val="24"/>
        </w:rPr>
        <w:t>(902) 457-6488 </w:t>
      </w:r>
      <w:r w:rsidR="00955446">
        <w:br/>
      </w:r>
      <w:hyperlink r:id="rId46">
        <w:r w:rsidRPr="3E8565D3">
          <w:rPr>
            <w:rFonts w:ascii="Garamond" w:eastAsia="Times New Roman" w:hAnsi="Garamond" w:cs="Times New Roman"/>
            <w:sz w:val="24"/>
            <w:szCs w:val="24"/>
            <w:u w:val="single"/>
          </w:rPr>
          <w:t>international@msvu.ca</w:t>
        </w:r>
      </w:hyperlink>
      <w:r w:rsidRPr="3E8565D3">
        <w:rPr>
          <w:rFonts w:ascii="Garamond" w:eastAsia="Times New Roman" w:hAnsi="Garamond" w:cs="Times New Roman"/>
          <w:sz w:val="24"/>
          <w:szCs w:val="24"/>
        </w:rPr>
        <w:t> </w:t>
      </w:r>
    </w:p>
    <w:p w14:paraId="5A60D87E" w14:textId="76E04418"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 Mount’s International Education Centre offers personal, academic, cultural, and immigration advising to international students and any student or faculty wishing to study, research or conduct projects abroad. The IEC is also home to the university’s English as an Additional Language Programs. </w:t>
      </w:r>
    </w:p>
    <w:p w14:paraId="14A13F96" w14:textId="01941FAF" w:rsidR="00955446" w:rsidRDefault="3E8565D3" w:rsidP="3E8565D3">
      <w:pPr>
        <w:rPr>
          <w:rStyle w:val="Hyperlink"/>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IT&amp;S Help Desk </w:t>
      </w:r>
      <w:r w:rsidR="00955446">
        <w:br/>
      </w:r>
      <w:r w:rsidRPr="3E8565D3">
        <w:rPr>
          <w:rFonts w:ascii="Garamond" w:eastAsia="Times New Roman" w:hAnsi="Garamond" w:cs="Times New Roman"/>
          <w:sz w:val="24"/>
          <w:szCs w:val="24"/>
        </w:rPr>
        <w:t>EMF, 1st Floor </w:t>
      </w:r>
      <w:r w:rsidR="00955446">
        <w:br/>
      </w:r>
      <w:r w:rsidRPr="3E8565D3">
        <w:rPr>
          <w:rFonts w:ascii="Garamond" w:eastAsia="Times New Roman" w:hAnsi="Garamond" w:cs="Times New Roman"/>
          <w:sz w:val="24"/>
          <w:szCs w:val="24"/>
        </w:rPr>
        <w:lastRenderedPageBreak/>
        <w:t>(902) 457-6538 </w:t>
      </w:r>
      <w:r w:rsidR="00955446">
        <w:br/>
      </w:r>
      <w:hyperlink r:id="rId47">
        <w:r w:rsidRPr="3E8565D3">
          <w:rPr>
            <w:rStyle w:val="Hyperlink"/>
            <w:rFonts w:ascii="Garamond" w:eastAsia="Times New Roman" w:hAnsi="Garamond" w:cs="Times New Roman"/>
            <w:sz w:val="24"/>
            <w:szCs w:val="24"/>
          </w:rPr>
          <w:t>helpdesk@msvu.ca</w:t>
        </w:r>
      </w:hyperlink>
    </w:p>
    <w:p w14:paraId="0B7DF113" w14:textId="0257BD7E"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re are many technology services available for students including Wi-Fi, student webmail with calendar, access to over 200 computers, as well as classrooms equipped with networked computers, video players, LCD projectors, and sound. </w:t>
      </w:r>
    </w:p>
    <w:p w14:paraId="1FCF4430" w14:textId="77777777" w:rsidR="00765886" w:rsidRDefault="00765886" w:rsidP="3E8565D3">
      <w:pPr>
        <w:rPr>
          <w:rStyle w:val="Heading4Char"/>
          <w:rFonts w:ascii="Garamond" w:eastAsia="Garamond" w:hAnsi="Garamond" w:cs="Garamond"/>
          <w:b/>
          <w:bCs/>
          <w:i w:val="0"/>
          <w:iCs w:val="0"/>
          <w:color w:val="auto"/>
          <w:sz w:val="24"/>
          <w:szCs w:val="24"/>
          <w:u w:val="single"/>
        </w:rPr>
      </w:pPr>
    </w:p>
    <w:p w14:paraId="7B0D4E35" w14:textId="344A41E9"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Learning Strategist</w:t>
      </w:r>
      <w:r w:rsidR="00955446">
        <w:br/>
      </w:r>
      <w:r w:rsidRPr="3E8565D3">
        <w:rPr>
          <w:rFonts w:ascii="Garamond" w:eastAsia="Times New Roman" w:hAnsi="Garamond" w:cs="Times New Roman"/>
          <w:sz w:val="24"/>
          <w:szCs w:val="24"/>
        </w:rPr>
        <w:t>EMF 127-F </w:t>
      </w:r>
      <w:r w:rsidR="00955446">
        <w:br/>
      </w:r>
      <w:r w:rsidRPr="3E8565D3">
        <w:rPr>
          <w:rFonts w:ascii="Garamond" w:eastAsia="Times New Roman" w:hAnsi="Garamond" w:cs="Times New Roman"/>
          <w:sz w:val="24"/>
          <w:szCs w:val="24"/>
        </w:rPr>
        <w:t>(902) 457-6567 </w:t>
      </w:r>
      <w:r w:rsidR="00955446">
        <w:br/>
      </w:r>
      <w:hyperlink r:id="rId48">
        <w:r w:rsidRPr="3E8565D3">
          <w:rPr>
            <w:rFonts w:ascii="Garamond" w:eastAsia="Times New Roman" w:hAnsi="Garamond" w:cs="Times New Roman"/>
            <w:sz w:val="24"/>
            <w:szCs w:val="24"/>
            <w:u w:val="single"/>
          </w:rPr>
          <w:t>learning.strategist@msvu.ca</w:t>
        </w:r>
      </w:hyperlink>
      <w:r w:rsidRPr="3E8565D3">
        <w:rPr>
          <w:rFonts w:ascii="Garamond" w:eastAsia="Times New Roman" w:hAnsi="Garamond" w:cs="Times New Roman"/>
          <w:sz w:val="24"/>
          <w:szCs w:val="24"/>
        </w:rPr>
        <w:t> </w:t>
      </w:r>
    </w:p>
    <w:p w14:paraId="2DE6002A" w14:textId="2180ABA4"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It is common for students to be surprised about academic expectations and the level of independent learning required in university. The Learning Strategist can help with managing time, getting organized, setting goals, study skills, and more! </w:t>
      </w:r>
    </w:p>
    <w:p w14:paraId="604571BE" w14:textId="398CB7AD"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Library</w:t>
      </w:r>
      <w:r w:rsidR="00955446">
        <w:br/>
      </w:r>
      <w:r w:rsidRPr="3E8565D3">
        <w:rPr>
          <w:rFonts w:ascii="Garamond" w:eastAsia="Times New Roman" w:hAnsi="Garamond" w:cs="Times New Roman"/>
          <w:sz w:val="24"/>
          <w:szCs w:val="24"/>
        </w:rPr>
        <w:t>EMF </w:t>
      </w:r>
      <w:r w:rsidR="00955446">
        <w:br/>
      </w:r>
      <w:r w:rsidRPr="3E8565D3">
        <w:rPr>
          <w:rFonts w:ascii="Garamond" w:eastAsia="Times New Roman" w:hAnsi="Garamond" w:cs="Times New Roman"/>
          <w:sz w:val="24"/>
          <w:szCs w:val="24"/>
        </w:rPr>
        <w:t>(902 ) 457-6250 </w:t>
      </w:r>
      <w:r w:rsidR="00955446">
        <w:br/>
      </w:r>
      <w:hyperlink r:id="rId49">
        <w:r w:rsidRPr="3E8565D3">
          <w:rPr>
            <w:rFonts w:ascii="Garamond" w:eastAsia="Times New Roman" w:hAnsi="Garamond" w:cs="Times New Roman"/>
            <w:sz w:val="24"/>
            <w:szCs w:val="24"/>
            <w:u w:val="single"/>
          </w:rPr>
          <w:t>library@msvu.ca</w:t>
        </w:r>
      </w:hyperlink>
      <w:r w:rsidRPr="3E8565D3">
        <w:rPr>
          <w:rFonts w:ascii="Garamond" w:eastAsia="Times New Roman" w:hAnsi="Garamond" w:cs="Times New Roman"/>
          <w:sz w:val="24"/>
          <w:szCs w:val="24"/>
        </w:rPr>
        <w:t> </w:t>
      </w:r>
    </w:p>
    <w:p w14:paraId="7B158FBB" w14:textId="7D9F41E2"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 Library’s team of dedicated staff are here to offer you quality public services and academic information resources designed to meet the teaching, learning, and research needs of the Mount Community. </w:t>
      </w:r>
    </w:p>
    <w:p w14:paraId="61AF75AF" w14:textId="7ED49F26" w:rsidR="00955446" w:rsidRDefault="3E8565D3" w:rsidP="3E8565D3">
      <w:pPr>
        <w:rPr>
          <w:rFonts w:ascii="Garamond" w:eastAsia="Times New Roman" w:hAnsi="Garamond" w:cs="Times New Roman"/>
          <w:sz w:val="24"/>
          <w:szCs w:val="24"/>
          <w:u w:val="single"/>
        </w:rPr>
      </w:pPr>
      <w:r w:rsidRPr="3E8565D3">
        <w:rPr>
          <w:rStyle w:val="Heading4Char"/>
          <w:rFonts w:ascii="Garamond" w:eastAsia="Garamond" w:hAnsi="Garamond" w:cs="Garamond"/>
          <w:b/>
          <w:bCs/>
          <w:i w:val="0"/>
          <w:iCs w:val="0"/>
          <w:color w:val="auto"/>
          <w:sz w:val="24"/>
          <w:szCs w:val="24"/>
          <w:u w:val="single"/>
        </w:rPr>
        <w:t>Print Shop</w:t>
      </w:r>
      <w:r w:rsidRPr="3E8565D3">
        <w:rPr>
          <w:rFonts w:ascii="Garamond" w:eastAsia="Times New Roman" w:hAnsi="Garamond" w:cs="Times New Roman"/>
          <w:sz w:val="24"/>
          <w:szCs w:val="24"/>
        </w:rPr>
        <w:t> </w:t>
      </w:r>
      <w:r w:rsidR="00955446">
        <w:br/>
      </w:r>
      <w:r w:rsidRPr="3E8565D3">
        <w:rPr>
          <w:rFonts w:ascii="Garamond" w:eastAsia="Times New Roman" w:hAnsi="Garamond" w:cs="Times New Roman"/>
          <w:sz w:val="24"/>
          <w:szCs w:val="24"/>
        </w:rPr>
        <w:t>Seton 330 </w:t>
      </w:r>
      <w:r w:rsidR="00955446">
        <w:br/>
      </w:r>
      <w:r w:rsidRPr="3E8565D3">
        <w:rPr>
          <w:rFonts w:ascii="Garamond" w:eastAsia="Times New Roman" w:hAnsi="Garamond" w:cs="Times New Roman"/>
          <w:sz w:val="24"/>
          <w:szCs w:val="24"/>
        </w:rPr>
        <w:t>(902) 457-6135 </w:t>
      </w:r>
      <w:r w:rsidR="00955446">
        <w:br/>
      </w:r>
      <w:hyperlink r:id="rId50">
        <w:r w:rsidRPr="3E8565D3">
          <w:rPr>
            <w:rFonts w:ascii="Garamond" w:eastAsia="Times New Roman" w:hAnsi="Garamond" w:cs="Times New Roman"/>
            <w:sz w:val="24"/>
            <w:szCs w:val="24"/>
            <w:u w:val="single"/>
          </w:rPr>
          <w:t>print.shop@msvu.ca</w:t>
        </w:r>
      </w:hyperlink>
    </w:p>
    <w:p w14:paraId="3DEA6C3E" w14:textId="4BC0C234"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 Mount Print Shop is a full-service, in-house print shop. We are dedicated to supporting faculty, staff, students, and the extended Mount community with high-quality, confidential, and expedited print services.</w:t>
      </w:r>
    </w:p>
    <w:p w14:paraId="3CE7221A" w14:textId="7B6064F7"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Registrar’s Office</w:t>
      </w:r>
      <w:r w:rsidR="00955446">
        <w:br/>
      </w:r>
      <w:proofErr w:type="spellStart"/>
      <w:r w:rsidRPr="3E8565D3">
        <w:rPr>
          <w:rFonts w:ascii="Garamond" w:eastAsia="Times New Roman" w:hAnsi="Garamond" w:cs="Times New Roman"/>
          <w:sz w:val="24"/>
          <w:szCs w:val="24"/>
        </w:rPr>
        <w:t>Evaristus</w:t>
      </w:r>
      <w:proofErr w:type="spellEnd"/>
      <w:r w:rsidRPr="3E8565D3">
        <w:rPr>
          <w:rFonts w:ascii="Garamond" w:eastAsia="Times New Roman" w:hAnsi="Garamond" w:cs="Times New Roman"/>
          <w:sz w:val="24"/>
          <w:szCs w:val="24"/>
        </w:rPr>
        <w:t xml:space="preserve"> 204/207 </w:t>
      </w:r>
      <w:r w:rsidR="00955446">
        <w:br/>
      </w:r>
      <w:r w:rsidRPr="3E8565D3">
        <w:rPr>
          <w:rFonts w:ascii="Garamond" w:eastAsia="Times New Roman" w:hAnsi="Garamond" w:cs="Times New Roman"/>
          <w:sz w:val="24"/>
          <w:szCs w:val="24"/>
        </w:rPr>
        <w:t>(902) 457-6117 </w:t>
      </w:r>
      <w:r w:rsidR="00955446">
        <w:br/>
      </w:r>
      <w:hyperlink r:id="rId51">
        <w:r w:rsidRPr="3E8565D3">
          <w:rPr>
            <w:rFonts w:ascii="Garamond" w:eastAsia="Times New Roman" w:hAnsi="Garamond" w:cs="Times New Roman"/>
            <w:sz w:val="24"/>
            <w:szCs w:val="24"/>
            <w:u w:val="single"/>
          </w:rPr>
          <w:t>registration@msvu.ca</w:t>
        </w:r>
      </w:hyperlink>
      <w:r w:rsidRPr="3E8565D3">
        <w:rPr>
          <w:rFonts w:ascii="Garamond" w:eastAsia="Times New Roman" w:hAnsi="Garamond" w:cs="Times New Roman"/>
          <w:sz w:val="24"/>
          <w:szCs w:val="24"/>
        </w:rPr>
        <w:t> </w:t>
      </w:r>
    </w:p>
    <w:p w14:paraId="0E39054D" w14:textId="6F11BCC6"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 Registrar’s Office is involved in all aspects of academic life, including: admissions, enrolment, retention, exams, convocation, and academic policies. We are here to help guide you through your academic career. </w:t>
      </w:r>
    </w:p>
    <w:p w14:paraId="1683DEF5" w14:textId="24940F41"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Residence Life</w:t>
      </w:r>
      <w:r w:rsidRPr="3E8565D3">
        <w:rPr>
          <w:rFonts w:ascii="Garamond" w:eastAsia="Times New Roman" w:hAnsi="Garamond" w:cs="Times New Roman"/>
          <w:sz w:val="24"/>
          <w:szCs w:val="24"/>
        </w:rPr>
        <w:t> </w:t>
      </w:r>
      <w:r w:rsidR="00955446">
        <w:br/>
      </w:r>
      <w:proofErr w:type="spellStart"/>
      <w:r w:rsidRPr="3E8565D3">
        <w:rPr>
          <w:rFonts w:ascii="Garamond" w:eastAsia="Times New Roman" w:hAnsi="Garamond" w:cs="Times New Roman"/>
          <w:sz w:val="24"/>
          <w:szCs w:val="24"/>
        </w:rPr>
        <w:t>Evaristus</w:t>
      </w:r>
      <w:proofErr w:type="spellEnd"/>
      <w:r w:rsidRPr="3E8565D3">
        <w:rPr>
          <w:rFonts w:ascii="Garamond" w:eastAsia="Times New Roman" w:hAnsi="Garamond" w:cs="Times New Roman"/>
          <w:sz w:val="24"/>
          <w:szCs w:val="24"/>
        </w:rPr>
        <w:t xml:space="preserve"> 201-A </w:t>
      </w:r>
      <w:r w:rsidR="00955446">
        <w:br/>
      </w:r>
      <w:r w:rsidRPr="3E8565D3">
        <w:rPr>
          <w:rFonts w:ascii="Garamond" w:eastAsia="Times New Roman" w:hAnsi="Garamond" w:cs="Times New Roman"/>
          <w:sz w:val="24"/>
          <w:szCs w:val="24"/>
        </w:rPr>
        <w:t>(902) 457-6356 </w:t>
      </w:r>
      <w:r w:rsidR="00955446">
        <w:br/>
      </w:r>
      <w:hyperlink r:id="rId52">
        <w:r w:rsidRPr="3E8565D3">
          <w:rPr>
            <w:rFonts w:ascii="Garamond" w:eastAsia="Times New Roman" w:hAnsi="Garamond" w:cs="Times New Roman"/>
            <w:sz w:val="24"/>
            <w:szCs w:val="24"/>
            <w:u w:val="single"/>
          </w:rPr>
          <w:t>rez.life@msvu.ca</w:t>
        </w:r>
      </w:hyperlink>
      <w:r w:rsidRPr="3E8565D3">
        <w:rPr>
          <w:rFonts w:ascii="Garamond" w:eastAsia="Times New Roman" w:hAnsi="Garamond" w:cs="Times New Roman"/>
          <w:sz w:val="24"/>
          <w:szCs w:val="24"/>
        </w:rPr>
        <w:t> </w:t>
      </w:r>
    </w:p>
    <w:p w14:paraId="5F19F087" w14:textId="2B0D995E"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Living in residence will add a whole new dimension to your university years! Apart from the convenience of living close to all campus resources, you will also have the opportunity to become more involved in campus life. </w:t>
      </w:r>
    </w:p>
    <w:p w14:paraId="43C1625F" w14:textId="463B7B48" w:rsidR="00955446" w:rsidRDefault="3E8565D3" w:rsidP="3E8565D3">
      <w:pPr>
        <w:rPr>
          <w:rFonts w:ascii="Garamond" w:eastAsia="Times New Roman" w:hAnsi="Garamond" w:cs="Times New Roman"/>
          <w:sz w:val="24"/>
          <w:szCs w:val="24"/>
        </w:rPr>
      </w:pPr>
      <w:r w:rsidRPr="3E8565D3">
        <w:rPr>
          <w:rStyle w:val="Heading4Char"/>
          <w:rFonts w:ascii="Garamond" w:eastAsia="Garamond" w:hAnsi="Garamond" w:cs="Garamond"/>
          <w:b/>
          <w:bCs/>
          <w:i w:val="0"/>
          <w:iCs w:val="0"/>
          <w:color w:val="auto"/>
          <w:sz w:val="24"/>
          <w:szCs w:val="24"/>
          <w:u w:val="single"/>
        </w:rPr>
        <w:t>Writing Centre</w:t>
      </w:r>
      <w:r w:rsidR="00955446">
        <w:br/>
      </w:r>
      <w:r w:rsidRPr="3E8565D3">
        <w:rPr>
          <w:rFonts w:ascii="Garamond" w:eastAsia="Times New Roman" w:hAnsi="Garamond" w:cs="Times New Roman"/>
          <w:sz w:val="24"/>
          <w:szCs w:val="24"/>
        </w:rPr>
        <w:t>EMF 205 </w:t>
      </w:r>
      <w:r w:rsidR="00955446">
        <w:br/>
      </w:r>
      <w:r w:rsidRPr="3E8565D3">
        <w:rPr>
          <w:rFonts w:ascii="Garamond" w:eastAsia="Times New Roman" w:hAnsi="Garamond" w:cs="Times New Roman"/>
          <w:sz w:val="24"/>
          <w:szCs w:val="24"/>
        </w:rPr>
        <w:lastRenderedPageBreak/>
        <w:t>(902) 457-6567 </w:t>
      </w:r>
      <w:r w:rsidR="00955446">
        <w:br/>
      </w:r>
      <w:hyperlink r:id="rId53">
        <w:r w:rsidRPr="3E8565D3">
          <w:rPr>
            <w:rFonts w:ascii="Garamond" w:eastAsia="Times New Roman" w:hAnsi="Garamond" w:cs="Times New Roman"/>
            <w:sz w:val="24"/>
            <w:szCs w:val="24"/>
            <w:u w:val="single"/>
          </w:rPr>
          <w:t>writing@msvu.ca</w:t>
        </w:r>
      </w:hyperlink>
      <w:r w:rsidRPr="3E8565D3">
        <w:rPr>
          <w:rFonts w:ascii="Garamond" w:eastAsia="Times New Roman" w:hAnsi="Garamond" w:cs="Times New Roman"/>
          <w:sz w:val="24"/>
          <w:szCs w:val="24"/>
        </w:rPr>
        <w:t> </w:t>
      </w:r>
    </w:p>
    <w:p w14:paraId="45D25CAB" w14:textId="00C9FE47" w:rsidR="00955446" w:rsidRDefault="00955446" w:rsidP="00F303C6">
      <w:pPr>
        <w:rPr>
          <w:rFonts w:ascii="Garamond" w:eastAsia="Times New Roman" w:hAnsi="Garamond" w:cs="Times New Roman"/>
          <w:sz w:val="24"/>
          <w:szCs w:val="24"/>
        </w:rPr>
      </w:pPr>
      <w:r w:rsidRPr="004E4191">
        <w:rPr>
          <w:rFonts w:ascii="Garamond" w:eastAsia="Times New Roman" w:hAnsi="Garamond" w:cs="Times New Roman"/>
          <w:sz w:val="24"/>
          <w:szCs w:val="24"/>
        </w:rPr>
        <w:t>The Writing Centre offers bookable individual appointments with experienced tutors for help with all written assignments, such as presentations, slides, speeches, posters, and all aspects of paper writing. </w:t>
      </w:r>
    </w:p>
    <w:p w14:paraId="1F442E92" w14:textId="77777777" w:rsidR="00955446" w:rsidRPr="004C1361" w:rsidRDefault="00955446" w:rsidP="00F303C6">
      <w:pPr>
        <w:rPr>
          <w:sz w:val="24"/>
          <w:szCs w:val="24"/>
        </w:rPr>
      </w:pPr>
    </w:p>
    <w:sectPr w:rsidR="00955446" w:rsidRPr="004C1361" w:rsidSect="00F642AB">
      <w:footerReference w:type="default" r:id="rId54"/>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1554372B" w14:textId="48AC8DCD" w:rsidR="00725BB7" w:rsidRDefault="00656EDC">
      <w:pPr>
        <w:pStyle w:val="CommentText"/>
      </w:pPr>
      <w:r>
        <w:rPr>
          <w:rStyle w:val="CommentReference"/>
        </w:rPr>
        <w:annotationRef/>
      </w:r>
      <w:r w:rsidR="00725BB7">
        <w:t xml:space="preserve"> This template</w:t>
      </w:r>
      <w:r w:rsidR="00B319A4">
        <w:t xml:space="preserve"> is </w:t>
      </w:r>
      <w:r w:rsidR="00DB6FB9">
        <w:t>based on current research in</w:t>
      </w:r>
      <w:r w:rsidR="00725BB7">
        <w:t xml:space="preserve"> teaching and learning</w:t>
      </w:r>
      <w:r w:rsidR="009D6D47">
        <w:t xml:space="preserve">. It is designed </w:t>
      </w:r>
      <w:r w:rsidR="00725BB7">
        <w:t>to maximize student learning</w:t>
      </w:r>
      <w:r w:rsidR="009D6D47">
        <w:t>.</w:t>
      </w:r>
      <w:r w:rsidR="00725BB7">
        <w:t xml:space="preserve"> </w:t>
      </w:r>
      <w:r w:rsidR="009D6D47">
        <w:t>The</w:t>
      </w:r>
      <w:r w:rsidR="00CE7CA7">
        <w:t xml:space="preserve"> template meets</w:t>
      </w:r>
      <w:r w:rsidR="00725BB7">
        <w:t xml:space="preserve"> the institutional requirements of the</w:t>
      </w:r>
      <w:r w:rsidR="003B3073">
        <w:t xml:space="preserve"> </w:t>
      </w:r>
      <w:r w:rsidR="008E417D" w:rsidRPr="008E417D">
        <w:rPr>
          <w:i/>
        </w:rPr>
        <w:t>MSVU Course Outline Policy</w:t>
      </w:r>
      <w:r w:rsidR="00725BB7">
        <w:t xml:space="preserve">. The </w:t>
      </w:r>
      <w:r w:rsidR="008E417D" w:rsidRPr="008E417D">
        <w:rPr>
          <w:i/>
        </w:rPr>
        <w:t>Course Outline Policy</w:t>
      </w:r>
      <w:r w:rsidR="00725BB7">
        <w:t xml:space="preserve"> can be found </w:t>
      </w:r>
      <w:hyperlink r:id="rId1" w:history="1">
        <w:r w:rsidR="00725BB7" w:rsidRPr="00725BB7">
          <w:rPr>
            <w:rStyle w:val="Hyperlink"/>
          </w:rPr>
          <w:t>here</w:t>
        </w:r>
      </w:hyperlink>
      <w:r w:rsidR="00725BB7">
        <w:t xml:space="preserve">. </w:t>
      </w:r>
    </w:p>
    <w:p w14:paraId="3CCFF5AB" w14:textId="77777777" w:rsidR="00725BB7" w:rsidRDefault="00725BB7">
      <w:pPr>
        <w:pStyle w:val="CommentText"/>
      </w:pPr>
    </w:p>
    <w:p w14:paraId="73424837" w14:textId="77532F7A" w:rsidR="00656EDC" w:rsidRDefault="00204173">
      <w:pPr>
        <w:pStyle w:val="CommentText"/>
      </w:pPr>
      <w:r>
        <w:t xml:space="preserve">Clicking on </w:t>
      </w:r>
      <w:r w:rsidR="00CE7CA7">
        <w:t xml:space="preserve">any of the following </w:t>
      </w:r>
      <w:r>
        <w:t>comment</w:t>
      </w:r>
      <w:r w:rsidR="00CE7CA7">
        <w:t>s</w:t>
      </w:r>
      <w:r>
        <w:t xml:space="preserve"> will show the full comment. </w:t>
      </w:r>
      <w:r w:rsidR="00656EDC">
        <w:t xml:space="preserve">Text spacing and formatting </w:t>
      </w:r>
      <w:r w:rsidR="00A1254C">
        <w:t xml:space="preserve">in the template </w:t>
      </w:r>
      <w:r w:rsidR="00656EDC">
        <w:t xml:space="preserve">will </w:t>
      </w:r>
      <w:r w:rsidR="00A1254C">
        <w:t xml:space="preserve">adjust </w:t>
      </w:r>
      <w:r w:rsidR="00656EDC">
        <w:t xml:space="preserve">automatically. You can customize this template by adding your </w:t>
      </w:r>
      <w:r w:rsidR="0020223E">
        <w:t xml:space="preserve">own </w:t>
      </w:r>
      <w:r w:rsidR="00656EDC">
        <w:t xml:space="preserve">course material to the fillable text fields. Feel free to add, edit or remove any structural text in this document. </w:t>
      </w:r>
      <w:r w:rsidR="00A06093">
        <w:t xml:space="preserve">For more detailed instructions on how to customize this template </w:t>
      </w:r>
      <w:r>
        <w:t xml:space="preserve">please email the </w:t>
      </w:r>
      <w:hyperlink r:id="rId2" w:history="1">
        <w:r w:rsidR="00854A9F">
          <w:rPr>
            <w:rStyle w:val="Hyperlink"/>
          </w:rPr>
          <w:t>TLCOL@msvu.ca</w:t>
        </w:r>
      </w:hyperlink>
      <w:r>
        <w:t xml:space="preserve"> </w:t>
      </w:r>
    </w:p>
  </w:comment>
  <w:comment w:id="1" w:author="Author" w:initials="A">
    <w:p w14:paraId="5DEA22BF" w14:textId="54D956C6" w:rsidR="00F32BDD" w:rsidRDefault="00F32BDD">
      <w:pPr>
        <w:pStyle w:val="CommentText"/>
      </w:pPr>
      <w:r>
        <w:rPr>
          <w:rStyle w:val="CommentReference"/>
        </w:rPr>
        <w:annotationRef/>
      </w:r>
      <w:bookmarkStart w:id="2" w:name="_Hlk16505855"/>
      <w:r>
        <w:t xml:space="preserve">Course outlines must be emailed your </w:t>
      </w:r>
      <w:r w:rsidR="00093730">
        <w:t xml:space="preserve">department Chair and </w:t>
      </w:r>
      <w:r>
        <w:t>Deans’ office</w:t>
      </w:r>
      <w:r w:rsidR="009E0CAD">
        <w:t xml:space="preserve"> (</w:t>
      </w:r>
      <w:hyperlink r:id="rId3" w:history="1">
        <w:r w:rsidR="00414B9A" w:rsidRPr="008C0699">
          <w:rPr>
            <w:rStyle w:val="Hyperlink"/>
          </w:rPr>
          <w:t>deanoff@msvu.ca</w:t>
        </w:r>
      </w:hyperlink>
      <w:r w:rsidR="009E0CAD">
        <w:t xml:space="preserve"> or </w:t>
      </w:r>
      <w:hyperlink r:id="rId4" w:history="1">
        <w:r w:rsidR="009E0CAD" w:rsidRPr="00492F0A">
          <w:rPr>
            <w:rStyle w:val="Hyperlink"/>
          </w:rPr>
          <w:t>Education@msvu.ca)</w:t>
        </w:r>
      </w:hyperlink>
      <w:r w:rsidR="009E0CAD">
        <w:t xml:space="preserve"> before the fir</w:t>
      </w:r>
      <w:r w:rsidR="001F75C2">
        <w:t>st day of classes for approval.</w:t>
      </w:r>
      <w:bookmarkEnd w:id="2"/>
      <w:r w:rsidR="001F75C2">
        <w:t xml:space="preserve"> Students should receive the approved course outline at the first class meeting</w:t>
      </w:r>
      <w:r w:rsidR="00765886">
        <w:t xml:space="preserve"> and/or have electronic access via Moodle. </w:t>
      </w:r>
      <w:r w:rsidR="001F75C2">
        <w:t>The course outline may be changed with notice to the students in advance of the deadline to add a course</w:t>
      </w:r>
      <w:r w:rsidR="008E417D">
        <w:t>. After this deadline (see the A</w:t>
      </w:r>
      <w:r w:rsidR="001F75C2">
        <w:t xml:space="preserve">cademic </w:t>
      </w:r>
      <w:r w:rsidR="008E417D">
        <w:t>C</w:t>
      </w:r>
      <w:r w:rsidR="001F75C2">
        <w:t xml:space="preserve">alendar </w:t>
      </w:r>
      <w:hyperlink r:id="rId5" w:history="1">
        <w:r w:rsidR="001F75C2" w:rsidRPr="001F75C2">
          <w:rPr>
            <w:rStyle w:val="Hyperlink"/>
          </w:rPr>
          <w:t>here</w:t>
        </w:r>
      </w:hyperlink>
      <w:r w:rsidR="001F75C2">
        <w:t xml:space="preserve">), any changes in the timing, number and weight of the assignments and examinations need approval of the Dean. </w:t>
      </w:r>
    </w:p>
  </w:comment>
  <w:comment w:id="3" w:author="Author" w:initials="A">
    <w:p w14:paraId="23494133" w14:textId="185342AF" w:rsidR="0041217B" w:rsidRDefault="0041217B">
      <w:pPr>
        <w:pStyle w:val="CommentText"/>
      </w:pPr>
      <w:r>
        <w:rPr>
          <w:rStyle w:val="CommentReference"/>
        </w:rPr>
        <w:annotationRef/>
      </w:r>
      <w:r>
        <w:t>It is important to attend to the tone of the outline. Us</w:t>
      </w:r>
      <w:r w:rsidR="00D75233">
        <w:t>ing</w:t>
      </w:r>
      <w:r>
        <w:t xml:space="preserve"> inclusive terms like ‘our course’ may communicate a more welcoming and participatory tone to your students. </w:t>
      </w:r>
      <w:hyperlink r:id="rId6" w:history="1">
        <w:r w:rsidR="00C94013" w:rsidRPr="003F1655">
          <w:rPr>
            <w:rStyle w:val="Hyperlink"/>
          </w:rPr>
          <w:t>Click here</w:t>
        </w:r>
      </w:hyperlink>
      <w:r w:rsidR="00C94013">
        <w:t xml:space="preserve"> to read a short article that gives a fresh perspective on </w:t>
      </w:r>
      <w:r w:rsidR="00616BA6">
        <w:t xml:space="preserve">“inviting” </w:t>
      </w:r>
      <w:r w:rsidR="00C94013">
        <w:t xml:space="preserve">course outlines. </w:t>
      </w:r>
    </w:p>
  </w:comment>
  <w:comment w:id="4" w:author="Author" w:initials="A">
    <w:p w14:paraId="229FC60F" w14:textId="4A1CEDF0" w:rsidR="009E7567" w:rsidRDefault="009E7567" w:rsidP="009E7567">
      <w:pPr>
        <w:pStyle w:val="CommentText"/>
      </w:pPr>
      <w:r>
        <w:rPr>
          <w:rStyle w:val="CommentReference"/>
        </w:rPr>
        <w:annotationRef/>
      </w:r>
      <w:r>
        <w:t xml:space="preserve">Posing questions is a great way to invite students to learn. Questions pique student interest. Encouraging students to ask questions helps them build this desirable learning behavior. Communicating the use and value of the course can help build your students’ intrinsic motivation to learn in the course. It can demonstrate </w:t>
      </w:r>
      <w:r w:rsidRPr="00093730">
        <w:t xml:space="preserve">how the course connects to their other courses, and to their work and personal lives. For an example of ways to convey the value of a course, see this </w:t>
      </w:r>
      <w:hyperlink r:id="rId7" w:history="1">
        <w:r w:rsidRPr="00093730">
          <w:rPr>
            <w:rStyle w:val="Hyperlink"/>
          </w:rPr>
          <w:t>website</w:t>
        </w:r>
      </w:hyperlink>
      <w:r w:rsidRPr="00093730">
        <w:t>. Keep in mind that</w:t>
      </w:r>
      <w:r>
        <w:t xml:space="preserve"> the course outline description must align with the Academic Calendar description for the course. </w:t>
      </w:r>
    </w:p>
  </w:comment>
  <w:comment w:id="5" w:author="Author" w:initials="A">
    <w:p w14:paraId="79DE66B9" w14:textId="1844399D" w:rsidR="009E7567" w:rsidRPr="00854A9F" w:rsidRDefault="009E7567" w:rsidP="009E7567">
      <w:pPr>
        <w:pStyle w:val="CommentText"/>
        <w:rPr>
          <w:highlight w:val="yellow"/>
        </w:rPr>
      </w:pPr>
      <w:r>
        <w:rPr>
          <w:rStyle w:val="CommentReference"/>
        </w:rPr>
        <w:annotationRef/>
      </w:r>
      <w:r w:rsidRPr="0080154E">
        <w:t>Learning outcomes guide student learning</w:t>
      </w:r>
      <w:r>
        <w:t>. I</w:t>
      </w:r>
      <w:r w:rsidRPr="0080154E">
        <w:t>n some contexts</w:t>
      </w:r>
      <w:r>
        <w:t xml:space="preserve">, learning outcomes identify </w:t>
      </w:r>
      <w:r w:rsidRPr="0080154E">
        <w:t xml:space="preserve">specific </w:t>
      </w:r>
      <w:r>
        <w:t xml:space="preserve">learning endpoints. In other contexts, they identify </w:t>
      </w:r>
      <w:r w:rsidRPr="0080154E">
        <w:t xml:space="preserve">a particular developmental direction. Whatever the context, learning outcomes provide students and faculty with a shared understanding of the learning trajectory of the course. </w:t>
      </w:r>
      <w:r>
        <w:t>Ideally, c</w:t>
      </w:r>
      <w:r w:rsidRPr="0080154E">
        <w:t>ourse</w:t>
      </w:r>
      <w:r>
        <w:t xml:space="preserve"> learning outcomes articulate with and contribute to program and </w:t>
      </w:r>
      <w:r w:rsidRPr="00093730">
        <w:t xml:space="preserve">university level learning outcomes. Click </w:t>
      </w:r>
      <w:hyperlink r:id="rId8" w:history="1">
        <w:r w:rsidRPr="00093730">
          <w:rPr>
            <w:rStyle w:val="Hyperlink"/>
          </w:rPr>
          <w:t>here</w:t>
        </w:r>
      </w:hyperlink>
      <w:r w:rsidRPr="00093730">
        <w:t xml:space="preserve"> to access a practical guide for developing learning outcomes. </w:t>
      </w:r>
    </w:p>
  </w:comment>
  <w:comment w:id="6" w:author="Author" w:initials="A">
    <w:p w14:paraId="64774A5D" w14:textId="7EC27634" w:rsidR="009E7567" w:rsidRDefault="009E7567" w:rsidP="009E7567">
      <w:pPr>
        <w:pStyle w:val="CommentText"/>
      </w:pPr>
      <w:r>
        <w:rPr>
          <w:rStyle w:val="CommentReference"/>
        </w:rPr>
        <w:annotationRef/>
      </w:r>
      <w:r>
        <w:t xml:space="preserve">Consider your course </w:t>
      </w:r>
      <w:r w:rsidRPr="00C94013">
        <w:t>delivery mode.</w:t>
      </w:r>
      <w:r>
        <w:t xml:space="preserve"> </w:t>
      </w:r>
      <w:r w:rsidR="00093730">
        <w:t>For more information on the different course delivery modes offered at the Mount see the</w:t>
      </w:r>
      <w:hyperlink r:id="rId9" w:history="1">
        <w:r w:rsidR="00093730" w:rsidRPr="00093730">
          <w:rPr>
            <w:rStyle w:val="Hyperlink"/>
          </w:rPr>
          <w:t xml:space="preserve"> course delivery mode overview</w:t>
        </w:r>
      </w:hyperlink>
      <w:r w:rsidR="00093730">
        <w:t xml:space="preserve"> on the TLCOL website. </w:t>
      </w:r>
      <w:r>
        <w:t xml:space="preserve">If possible, describe the course as a continuous learning environment where students will engage in a range of knowledge-inquiry and practice activities both during and outside of class time. For ideas on learning routines, check out this </w:t>
      </w:r>
      <w:hyperlink r:id="rId10" w:history="1">
        <w:r>
          <w:rPr>
            <w:rStyle w:val="Hyperlink"/>
          </w:rPr>
          <w:t>website</w:t>
        </w:r>
      </w:hyperlink>
      <w:r>
        <w:t xml:space="preserve">, </w:t>
      </w:r>
      <w:r w:rsidRPr="00093730">
        <w:t xml:space="preserve">and for examples of quick and easy strategies to add to your routine see this short </w:t>
      </w:r>
      <w:hyperlink r:id="rId11" w:history="1">
        <w:r w:rsidRPr="00093730">
          <w:rPr>
            <w:rStyle w:val="Hyperlink"/>
          </w:rPr>
          <w:t>summary article</w:t>
        </w:r>
      </w:hyperlink>
      <w:r w:rsidRPr="00093730">
        <w:t>.</w:t>
      </w:r>
    </w:p>
  </w:comment>
  <w:comment w:id="7" w:author="Author" w:initials="A">
    <w:p w14:paraId="478C6FDE" w14:textId="77777777" w:rsidR="00944E58" w:rsidRDefault="009E7567" w:rsidP="00944E58">
      <w:pPr>
        <w:pStyle w:val="NormalWeb"/>
      </w:pPr>
      <w:r>
        <w:rPr>
          <w:rStyle w:val="CommentReference"/>
        </w:rPr>
        <w:annotationRef/>
      </w:r>
      <w:r>
        <w:t xml:space="preserve">You are required to include a </w:t>
      </w:r>
      <w:r w:rsidRPr="007F6199">
        <w:t xml:space="preserve">statement on teaching and learning technologies is required by the </w:t>
      </w:r>
      <w:r w:rsidRPr="008E417D">
        <w:rPr>
          <w:i/>
        </w:rPr>
        <w:t>MSVU Course Outline Policy</w:t>
      </w:r>
      <w:r w:rsidRPr="007F6199">
        <w:t xml:space="preserve">. </w:t>
      </w:r>
      <w:r w:rsidR="00944E58">
        <w:t xml:space="preserve">Include a </w:t>
      </w:r>
      <w:r w:rsidR="00944E58">
        <w:t xml:space="preserve">list of all the technologies your students will need to become familiar with in order to complete your course. For any new technologies, consider including some "How-to" tutorials for students regarding their use. If you need assistance with accessing/creating these, contact </w:t>
      </w:r>
      <w:hyperlink r:id="rId12" w:history="1">
        <w:r w:rsidR="00944E58">
          <w:rPr>
            <w:rStyle w:val="Hyperlink"/>
          </w:rPr>
          <w:t>online@msvu.ca</w:t>
        </w:r>
      </w:hyperlink>
      <w:r w:rsidR="00944E58">
        <w:t>.</w:t>
      </w:r>
    </w:p>
    <w:p w14:paraId="7E8225FA" w14:textId="77777777" w:rsidR="00944E58" w:rsidRDefault="00944E58" w:rsidP="009E7567">
      <w:pPr>
        <w:pStyle w:val="CommentText"/>
      </w:pPr>
    </w:p>
    <w:p w14:paraId="27BECB1D" w14:textId="71AC6A97" w:rsidR="009E7567" w:rsidRDefault="009E7567" w:rsidP="009E7567">
      <w:pPr>
        <w:pStyle w:val="CommentText"/>
      </w:pPr>
      <w:r w:rsidRPr="007F6199">
        <w:t xml:space="preserve">Consider how you can move some knowledge inquiry activities outside of the scheduled class time to allow more time for practice activities during class time. When using technologies not part of the Mount Online Platform (Moodle, Office 365, Collaborate) you should verify that you are in compliance with Federal and Provincial Information and Privacy legislation. When using social media platforms (Facebook, Twitter, Blogs, etc.) ensure that students are provided with options for anonymous participation or alternative solutions such as Office 365 Yammer. For more information on how to do this email </w:t>
      </w:r>
      <w:hyperlink r:id="rId13" w:history="1">
        <w:r w:rsidRPr="007F6199">
          <w:rPr>
            <w:rStyle w:val="Hyperlink"/>
            <w:color w:val="auto"/>
          </w:rPr>
          <w:t>online@msvu.ca</w:t>
        </w:r>
      </w:hyperlink>
      <w:r w:rsidRPr="007F6199">
        <w:t xml:space="preserve">.  </w:t>
      </w:r>
    </w:p>
    <w:p w14:paraId="4EFF6852" w14:textId="3751F85E" w:rsidR="00944E58" w:rsidRDefault="00944E58" w:rsidP="009E7567">
      <w:pPr>
        <w:pStyle w:val="CommentText"/>
      </w:pPr>
    </w:p>
    <w:p w14:paraId="31173598" w14:textId="7EF1C8E3" w:rsidR="00944E58" w:rsidRDefault="00944E58" w:rsidP="00944E58">
      <w:pPr>
        <w:pStyle w:val="NormalWeb"/>
      </w:pPr>
    </w:p>
    <w:p w14:paraId="626FCB21" w14:textId="77777777" w:rsidR="00944E58" w:rsidRDefault="00944E58" w:rsidP="00944E58">
      <w:pPr>
        <w:pStyle w:val="NormalWeb"/>
      </w:pPr>
      <w:r>
        <w:t>Should you or your students experience technical issues while delivering your course, here are some contacts/resources for you and your students:</w:t>
      </w:r>
    </w:p>
    <w:p w14:paraId="75D092B1" w14:textId="77777777" w:rsidR="00944E58" w:rsidRDefault="00944E58" w:rsidP="00944E58">
      <w:pPr>
        <w:numPr>
          <w:ilvl w:val="0"/>
          <w:numId w:val="15"/>
        </w:numPr>
        <w:spacing w:before="100" w:beforeAutospacing="1" w:after="100" w:afterAutospacing="1" w:line="240" w:lineRule="auto"/>
      </w:pPr>
      <w:r>
        <w:rPr>
          <w:b/>
          <w:bCs/>
        </w:rPr>
        <w:t>Moodle or Collaborate Trouble</w:t>
      </w:r>
      <w:r>
        <w:t xml:space="preserve">: If you're having difficulties with Moodle or Collaborate, please contact the </w:t>
      </w:r>
      <w:hyperlink r:id="rId14" w:history="1">
        <w:r>
          <w:rPr>
            <w:rStyle w:val="Hyperlink"/>
          </w:rPr>
          <w:t>online@msvu.ca</w:t>
        </w:r>
      </w:hyperlink>
      <w:r>
        <w:t> and a TLCOL team member will get back to you as soon as possible. </w:t>
      </w:r>
    </w:p>
    <w:p w14:paraId="5D988B1B" w14:textId="77777777" w:rsidR="00944E58" w:rsidRDefault="00944E58" w:rsidP="00944E58">
      <w:pPr>
        <w:numPr>
          <w:ilvl w:val="0"/>
          <w:numId w:val="15"/>
        </w:numPr>
        <w:spacing w:before="100" w:beforeAutospacing="1" w:after="100" w:afterAutospacing="1" w:line="240" w:lineRule="auto"/>
      </w:pPr>
      <w:r>
        <w:rPr>
          <w:b/>
          <w:bCs/>
        </w:rPr>
        <w:t>Technical Assistance</w:t>
      </w:r>
      <w:r>
        <w:t xml:space="preserve">: If you need technical assistance with your equipment (computer, camera, etc.) or files (format, access, storage, etc.), please contact </w:t>
      </w:r>
      <w:hyperlink r:id="rId15" w:history="1">
        <w:r>
          <w:rPr>
            <w:rStyle w:val="Hyperlink"/>
          </w:rPr>
          <w:t>helpdesk@msvu.ca</w:t>
        </w:r>
      </w:hyperlink>
      <w:r>
        <w:t>.</w:t>
      </w:r>
    </w:p>
    <w:p w14:paraId="401D7FEC" w14:textId="77777777" w:rsidR="00944E58" w:rsidRDefault="00944E58" w:rsidP="00944E58">
      <w:pPr>
        <w:numPr>
          <w:ilvl w:val="0"/>
          <w:numId w:val="15"/>
        </w:numPr>
        <w:spacing w:before="100" w:beforeAutospacing="1" w:after="100" w:afterAutospacing="1" w:line="240" w:lineRule="auto"/>
      </w:pPr>
      <w:r>
        <w:rPr>
          <w:b/>
          <w:bCs/>
        </w:rPr>
        <w:t>Microsoft Office 365:</w:t>
      </w:r>
      <w:r>
        <w:t> If you are experiencing technical difficulties with general Office 365 apps (Word, PowerPoint, Excel, OneDrive, etc.), please contact </w:t>
      </w:r>
      <w:hyperlink r:id="rId16" w:history="1">
        <w:r>
          <w:rPr>
            <w:rStyle w:val="Hyperlink"/>
          </w:rPr>
          <w:t>helpdesk@msvu.ca</w:t>
        </w:r>
      </w:hyperlink>
      <w:r>
        <w:t xml:space="preserve"> for assistance. If you need support with Office 365 apps used for teaching (OneNote, Stream, Yammer, Sway), please contact </w:t>
      </w:r>
      <w:hyperlink r:id="rId17" w:history="1">
        <w:r>
          <w:rPr>
            <w:rStyle w:val="Hyperlink"/>
          </w:rPr>
          <w:t>online@msvu.ca</w:t>
        </w:r>
      </w:hyperlink>
      <w:r>
        <w:t>. </w:t>
      </w:r>
    </w:p>
    <w:p w14:paraId="5EB1FB2C" w14:textId="77777777" w:rsidR="00944E58" w:rsidRDefault="00944E58" w:rsidP="009E7567">
      <w:pPr>
        <w:pStyle w:val="CommentText"/>
      </w:pPr>
    </w:p>
    <w:p w14:paraId="5D82D486" w14:textId="77777777" w:rsidR="009E7567" w:rsidRDefault="009E7567" w:rsidP="009E7567">
      <w:pPr>
        <w:pStyle w:val="CommentText"/>
      </w:pPr>
    </w:p>
  </w:comment>
  <w:comment w:id="8" w:author="Author" w:initials="A">
    <w:p w14:paraId="667104AE" w14:textId="77777777" w:rsidR="009E7567" w:rsidRDefault="009E7567" w:rsidP="009E7567">
      <w:pPr>
        <w:pStyle w:val="CommentText"/>
      </w:pPr>
      <w:r>
        <w:rPr>
          <w:rStyle w:val="CommentReference"/>
        </w:rPr>
        <w:annotationRef/>
      </w:r>
      <w:r>
        <w:t xml:space="preserve">Universal Design for Leanings (UDL) is a cognitive-neuroscience, research-based framework. UDL research suggests that it is helpful to include learning supports in the opening section of the course outline to indicate your focus on student learning and development. For examples of other UDL course outline considerations see this </w:t>
      </w:r>
      <w:hyperlink r:id="rId18" w:anchor=".WilRR3lry71" w:history="1">
        <w:r>
          <w:rPr>
            <w:rStyle w:val="Hyperlink"/>
          </w:rPr>
          <w:t>website</w:t>
        </w:r>
      </w:hyperlink>
      <w:r>
        <w:t>. You are welcome to use the provided text as is or you may choose to delete, modify or add text to this section.</w:t>
      </w:r>
    </w:p>
  </w:comment>
  <w:comment w:id="9" w:author="Author" w:initials="A">
    <w:p w14:paraId="4F07D9C9" w14:textId="6DC12C1B" w:rsidR="00944E58" w:rsidRDefault="009075D7" w:rsidP="00944E58">
      <w:pPr>
        <w:pStyle w:val="NormalWeb"/>
      </w:pPr>
      <w:r>
        <w:rPr>
          <w:rStyle w:val="CommentReference"/>
        </w:rPr>
        <w:annotationRef/>
      </w:r>
      <w:r>
        <w:t>Articulating a communication plan for the course helps establish expectations, enhance course navigation, reduce confusion, and increase access to information.</w:t>
      </w:r>
      <w:r w:rsidR="00944E58">
        <w:t xml:space="preserve"> </w:t>
      </w:r>
      <w:r w:rsidR="00944E58">
        <w:t>Consider</w:t>
      </w:r>
      <w:r w:rsidR="00944E58">
        <w:rPr>
          <w:b/>
          <w:bCs/>
        </w:rPr>
        <w:t> </w:t>
      </w:r>
      <w:r w:rsidR="00944E58">
        <w:t xml:space="preserve">identifying what tools you will be using for communicating, both synchronously (during class time), asynchronously (in between classes), and regarding any office hours you choose to keep. It is also important to make a statement regarding your anticipated response time in any of these scenarios. Consider using online tools such as discussion forms to address student questions about course content and process. This allows for all students in the class to learn from the question asked and it can also reduce the number of faculty emails. There is more information about different communication channels in the </w:t>
      </w:r>
      <w:hyperlink r:id="rId19" w:history="1">
        <w:r w:rsidR="00944E58">
          <w:rPr>
            <w:rStyle w:val="Hyperlink"/>
          </w:rPr>
          <w:t>Creating Online Presence and Communicating Your Expectations</w:t>
        </w:r>
      </w:hyperlink>
      <w:r w:rsidR="00944E58">
        <w:t> section of this course. Instructions to students might look something like this: </w:t>
      </w:r>
    </w:p>
    <w:p w14:paraId="10130BDD" w14:textId="77777777" w:rsidR="00944E58" w:rsidRDefault="00944E58" w:rsidP="00944E58">
      <w:pPr>
        <w:pStyle w:val="NormalWeb"/>
        <w:rPr>
          <w:u w:val="single"/>
        </w:rPr>
      </w:pPr>
    </w:p>
    <w:p w14:paraId="048CB003" w14:textId="45BAE597" w:rsidR="009075D7" w:rsidRDefault="00944E58" w:rsidP="00944E58">
      <w:pPr>
        <w:pStyle w:val="NormalWeb"/>
      </w:pPr>
      <w:r>
        <w:rPr>
          <w:i/>
          <w:iCs/>
        </w:rPr>
        <w:t>"</w:t>
      </w:r>
      <w:r>
        <w:rPr>
          <w:b/>
          <w:bCs/>
          <w:i/>
          <w:iCs/>
        </w:rPr>
        <w:t>Blackboard Collaborate</w:t>
      </w:r>
      <w:r>
        <w:rPr>
          <w:i/>
          <w:iCs/>
        </w:rPr>
        <w:t> will be used weekly during our scheduled class time for a synchronous lecture where we will discuss the week's readings and  engage in online activities. The class</w:t>
      </w:r>
      <w:r>
        <w:rPr>
          <w:b/>
          <w:bCs/>
          <w:i/>
          <w:iCs/>
        </w:rPr>
        <w:t> Forums</w:t>
      </w:r>
      <w:r>
        <w:rPr>
          <w:i/>
          <w:iCs/>
        </w:rPr>
        <w:t xml:space="preserve"> in MOODLE is where you should begin to formulate your questions and ideas ahead of time in anticipation for these discussions; I will be checking the Forum and responding to questions every couple of days, so check back frequently. For office hours, schedule a meeting time by </w:t>
      </w:r>
      <w:r>
        <w:rPr>
          <w:b/>
          <w:bCs/>
          <w:i/>
          <w:iCs/>
        </w:rPr>
        <w:t>email</w:t>
      </w:r>
      <w:r>
        <w:rPr>
          <w:i/>
          <w:iCs/>
        </w:rPr>
        <w:t>."</w:t>
      </w:r>
      <w:r>
        <w:t xml:space="preserve"> </w:t>
      </w:r>
    </w:p>
  </w:comment>
  <w:comment w:id="10" w:author="Author" w:initials="A">
    <w:p w14:paraId="45876CDD" w14:textId="77777777" w:rsidR="009E7567" w:rsidRDefault="009E7567" w:rsidP="009E7567">
      <w:pPr>
        <w:pStyle w:val="CommentText"/>
      </w:pPr>
      <w:r>
        <w:rPr>
          <w:rStyle w:val="CommentReference"/>
        </w:rPr>
        <w:annotationRef/>
      </w:r>
      <w:r>
        <w:t>Consider the following starter phrases:</w:t>
      </w:r>
    </w:p>
    <w:p w14:paraId="77682BA7" w14:textId="628F91CE" w:rsidR="009E7567" w:rsidRDefault="009E7567" w:rsidP="009E7567">
      <w:pPr>
        <w:pStyle w:val="NormalWeb"/>
      </w:pPr>
      <w:r>
        <w:t xml:space="preserve">· As a teacher, my primary goal is </w:t>
      </w:r>
      <w:r w:rsidR="00854A9F">
        <w:t xml:space="preserve">to... </w:t>
      </w:r>
    </w:p>
    <w:p w14:paraId="725FAFE8" w14:textId="77777777" w:rsidR="009E7567" w:rsidRDefault="009E7567" w:rsidP="009E7567">
      <w:pPr>
        <w:pStyle w:val="NormalWeb"/>
      </w:pPr>
      <w:r>
        <w:t xml:space="preserve">· My goal is to help students learn... </w:t>
      </w:r>
    </w:p>
    <w:p w14:paraId="5BEC5C6D" w14:textId="77777777" w:rsidR="009E7567" w:rsidRDefault="009E7567" w:rsidP="009E7567">
      <w:pPr>
        <w:pStyle w:val="NormalWeb"/>
      </w:pPr>
      <w:r>
        <w:t xml:space="preserve">· In my classroom, I consistently try to... </w:t>
      </w:r>
    </w:p>
    <w:p w14:paraId="15A2B943" w14:textId="77777777" w:rsidR="009E7567" w:rsidRDefault="009E7567" w:rsidP="009E7567">
      <w:pPr>
        <w:pStyle w:val="CommentText"/>
      </w:pPr>
      <w:r>
        <w:t xml:space="preserve">· I believe that effective teaching begins with...  </w:t>
      </w:r>
    </w:p>
  </w:comment>
  <w:comment w:id="11" w:author="Author" w:initials="A">
    <w:p w14:paraId="736C1B00" w14:textId="77777777" w:rsidR="009E7567" w:rsidRDefault="009E7567" w:rsidP="009E7567">
      <w:pPr>
        <w:pStyle w:val="CommentText"/>
      </w:pPr>
      <w:r>
        <w:rPr>
          <w:rStyle w:val="CommentReference"/>
        </w:rPr>
        <w:annotationRef/>
      </w:r>
      <w:r>
        <w:t xml:space="preserve">MSVU Email addresses must be used to communicate with students to reduce confusion, increase technology access, model behavior and accord with university policy. You may choose to forward this email to another account for convenience, but return communication must be through your Mount email. Using your personal email to communicate with students would render this entire account open to scrutiny in the event of a FOIP investigation. The Mount’s Email policy can be found </w:t>
      </w:r>
      <w:hyperlink r:id="rId20" w:history="1">
        <w:r w:rsidRPr="00A9695B">
          <w:rPr>
            <w:rStyle w:val="Hyperlink"/>
          </w:rPr>
          <w:t>here</w:t>
        </w:r>
      </w:hyperlink>
      <w:r>
        <w:t xml:space="preserve"> and </w:t>
      </w:r>
      <w:r w:rsidRPr="00D0091D">
        <w:t xml:space="preserve">more information regarding FOIP can be found </w:t>
      </w:r>
      <w:hyperlink r:id="rId21" w:history="1">
        <w:r w:rsidRPr="00D0091D">
          <w:rPr>
            <w:rStyle w:val="Hyperlink"/>
          </w:rPr>
          <w:t>here.</w:t>
        </w:r>
      </w:hyperlink>
      <w:r>
        <w:t xml:space="preserve"> </w:t>
      </w:r>
    </w:p>
    <w:p w14:paraId="1554D294" w14:textId="77777777" w:rsidR="009E7567" w:rsidRDefault="009E7567" w:rsidP="009E7567">
      <w:pPr>
        <w:pStyle w:val="CommentText"/>
      </w:pPr>
    </w:p>
  </w:comment>
  <w:comment w:id="12" w:author="Author" w:initials="A">
    <w:p w14:paraId="6EE13B0E" w14:textId="77777777" w:rsidR="009E7567" w:rsidRDefault="009E7567" w:rsidP="009E7567">
      <w:pPr>
        <w:pStyle w:val="CommentText"/>
      </w:pPr>
      <w:r>
        <w:rPr>
          <w:rStyle w:val="CommentReference"/>
        </w:rPr>
        <w:annotationRef/>
      </w:r>
      <w:r>
        <w:t xml:space="preserve">This is a required section of the </w:t>
      </w:r>
      <w:r w:rsidRPr="008E417D">
        <w:rPr>
          <w:i/>
        </w:rPr>
        <w:t>MSVU Course Outline Policy</w:t>
      </w:r>
      <w:r>
        <w:t xml:space="preserve">. </w:t>
      </w:r>
      <w:r>
        <w:rPr>
          <w:rStyle w:val="CommentReference"/>
        </w:rPr>
        <w:annotationRef/>
      </w:r>
      <w:r>
        <w:t>Your availability will communicate your commitment to student learning. Consider how you might try to expand the ways in which you are available to students, while keeping any needed boundaries such as email response times. Consider if it is important to you to have explicit boundaries.  Availability might include all or some of the following:</w:t>
      </w:r>
    </w:p>
    <w:p w14:paraId="51A36B11" w14:textId="77777777" w:rsidR="009E7567" w:rsidRDefault="009E7567" w:rsidP="009E7567">
      <w:pPr>
        <w:pStyle w:val="CommentText"/>
        <w:numPr>
          <w:ilvl w:val="0"/>
          <w:numId w:val="3"/>
        </w:numPr>
      </w:pPr>
      <w:r>
        <w:t xml:space="preserve"> Specific office hours (on-campus and/or online)</w:t>
      </w:r>
    </w:p>
    <w:p w14:paraId="054F4312" w14:textId="77777777" w:rsidR="009E7567" w:rsidRDefault="009E7567" w:rsidP="009E7567">
      <w:pPr>
        <w:pStyle w:val="CommentText"/>
        <w:numPr>
          <w:ilvl w:val="0"/>
          <w:numId w:val="3"/>
        </w:numPr>
      </w:pPr>
      <w:r>
        <w:t xml:space="preserve"> Open door policy</w:t>
      </w:r>
    </w:p>
    <w:p w14:paraId="4CCCBF7D" w14:textId="77777777" w:rsidR="009E7567" w:rsidRDefault="009E7567" w:rsidP="009E7567">
      <w:pPr>
        <w:pStyle w:val="CommentText"/>
        <w:numPr>
          <w:ilvl w:val="0"/>
          <w:numId w:val="3"/>
        </w:numPr>
      </w:pPr>
      <w:r>
        <w:t xml:space="preserve"> Email frequency and response timing </w:t>
      </w:r>
    </w:p>
    <w:p w14:paraId="65DAEFDB" w14:textId="77777777" w:rsidR="009E7567" w:rsidRDefault="009E7567" w:rsidP="009E7567">
      <w:pPr>
        <w:pStyle w:val="CommentText"/>
        <w:numPr>
          <w:ilvl w:val="0"/>
          <w:numId w:val="3"/>
        </w:numPr>
      </w:pPr>
      <w:r>
        <w:t xml:space="preserve"> Flexible appointment times</w:t>
      </w:r>
    </w:p>
    <w:p w14:paraId="1B308F69" w14:textId="77777777" w:rsidR="009E7567" w:rsidRDefault="009E7567" w:rsidP="009E7567">
      <w:pPr>
        <w:pStyle w:val="CommentText"/>
      </w:pPr>
    </w:p>
  </w:comment>
  <w:comment w:id="13" w:author="Author" w:initials="A">
    <w:p w14:paraId="507B26C6" w14:textId="77777777" w:rsidR="007B17A1" w:rsidRDefault="007B17A1" w:rsidP="007B17A1">
      <w:pPr>
        <w:pStyle w:val="CommentText"/>
      </w:pPr>
      <w:r>
        <w:rPr>
          <w:rStyle w:val="CommentReference"/>
        </w:rPr>
        <w:annotationRef/>
      </w:r>
      <w:r>
        <w:t xml:space="preserve">Your tone in this section can greatly impact how students engage with you and the course. Being explicit about the supports and the kinds of interactions that might be possible work to reduce barriers and enhance engagement. </w:t>
      </w:r>
    </w:p>
    <w:p w14:paraId="1F8B5F03" w14:textId="77777777" w:rsidR="007B17A1" w:rsidRDefault="007B17A1" w:rsidP="007B17A1">
      <w:pPr>
        <w:pStyle w:val="CommentText"/>
      </w:pPr>
    </w:p>
  </w:comment>
  <w:comment w:id="14" w:author="Author" w:initials="A">
    <w:p w14:paraId="4FAB1E0F" w14:textId="3EBD8AD6" w:rsidR="006F47DB" w:rsidRPr="00765886" w:rsidRDefault="006F47DB" w:rsidP="006F47DB">
      <w:pPr>
        <w:pStyle w:val="CommentText"/>
      </w:pPr>
      <w:r>
        <w:rPr>
          <w:rStyle w:val="CommentReference"/>
        </w:rPr>
        <w:annotationRef/>
      </w:r>
      <w:r>
        <w:t xml:space="preserve">You can add a row to the table by right clicking (PC) or two-finger clicking (Mac) and selecting </w:t>
      </w:r>
      <w:r>
        <w:rPr>
          <w:i/>
        </w:rPr>
        <w:t>I</w:t>
      </w:r>
      <w:r w:rsidRPr="00185041">
        <w:rPr>
          <w:i/>
        </w:rPr>
        <w:t>nsert</w:t>
      </w:r>
      <w:r>
        <w:rPr>
          <w:i/>
        </w:rPr>
        <w:t>&gt;&gt;Row Below.</w:t>
      </w:r>
      <w:r w:rsidR="00765886">
        <w:rPr>
          <w:i/>
        </w:rPr>
        <w:t xml:space="preserve"> </w:t>
      </w:r>
      <w:r w:rsidR="00765886">
        <w:t xml:space="preserve">Please  note that information in tables is not accessible using a screen reader. </w:t>
      </w:r>
    </w:p>
    <w:p w14:paraId="72ACF4CC" w14:textId="77777777" w:rsidR="006F47DB" w:rsidRDefault="006F47DB" w:rsidP="006F47DB">
      <w:pPr>
        <w:pStyle w:val="CommentText"/>
      </w:pPr>
    </w:p>
    <w:p w14:paraId="70381DA8" w14:textId="77777777" w:rsidR="006F47DB" w:rsidRDefault="006F47DB" w:rsidP="006F47DB">
      <w:pPr>
        <w:pStyle w:val="CommentText"/>
      </w:pPr>
      <w:r w:rsidRPr="00854A9F">
        <w:t xml:space="preserve">For ideas on learning outcome supporting activities and implementation strategies check out this </w:t>
      </w:r>
      <w:hyperlink r:id="rId22" w:history="1">
        <w:r w:rsidRPr="00854A9F">
          <w:rPr>
            <w:rStyle w:val="Hyperlink"/>
          </w:rPr>
          <w:t>free, comprehensive online faculty handbook</w:t>
        </w:r>
      </w:hyperlink>
      <w:r w:rsidRPr="00854A9F">
        <w:t xml:space="preserve"> available from the Mount library.</w:t>
      </w:r>
      <w:r>
        <w:t xml:space="preserve"> </w:t>
      </w:r>
    </w:p>
    <w:p w14:paraId="33D6B76F" w14:textId="77777777" w:rsidR="006F47DB" w:rsidRDefault="006F47DB" w:rsidP="006F47DB">
      <w:pPr>
        <w:pStyle w:val="CommentText"/>
      </w:pPr>
    </w:p>
    <w:p w14:paraId="4F47EB79" w14:textId="77777777" w:rsidR="006F47DB" w:rsidRPr="00203530" w:rsidRDefault="006F47DB" w:rsidP="006F47DB">
      <w:pPr>
        <w:pStyle w:val="CommentText"/>
      </w:pPr>
      <w:r>
        <w:t>You may choose to consult with departmental colleagues and/or the department chair to explore the full value and purpose of the course.</w:t>
      </w:r>
    </w:p>
  </w:comment>
  <w:comment w:id="15" w:author="Author" w:initials="A">
    <w:p w14:paraId="3B5B35C2" w14:textId="7F744FC5" w:rsidR="008878B6" w:rsidRDefault="008878B6" w:rsidP="008878B6">
      <w:pPr>
        <w:pStyle w:val="CommentText"/>
      </w:pPr>
      <w:r>
        <w:rPr>
          <w:rStyle w:val="CommentReference"/>
        </w:rPr>
        <w:annotationRef/>
      </w:r>
      <w:r>
        <w:rPr>
          <w:rStyle w:val="CommentReference"/>
        </w:rPr>
        <w:annotationRef/>
      </w:r>
      <w:r>
        <w:t xml:space="preserve">A general, tentative topic list is required by the </w:t>
      </w:r>
      <w:r w:rsidRPr="008E417D">
        <w:rPr>
          <w:i/>
        </w:rPr>
        <w:t>Course Outline Policy</w:t>
      </w:r>
      <w:r>
        <w:t xml:space="preserve">. Consider here how your course will progress and how learning will be systematically supported (scaffolded). This short summary </w:t>
      </w:r>
      <w:hyperlink r:id="rId23" w:history="1">
        <w:r w:rsidRPr="00B52367">
          <w:rPr>
            <w:rStyle w:val="Hyperlink"/>
          </w:rPr>
          <w:t>article</w:t>
        </w:r>
      </w:hyperlink>
      <w:r>
        <w:t xml:space="preserve"> provides some ideas on how to scaffold student learning. Consider how without appropriate connections, chunking or sectioning your course can limit student’s ability to integrate knowledge and skills across the course. </w:t>
      </w:r>
      <w:r w:rsidRPr="009817EF">
        <w:t xml:space="preserve">Check out this website for an examples of course level </w:t>
      </w:r>
      <w:hyperlink r:id="rId24" w:history="1">
        <w:r w:rsidRPr="009817EF">
          <w:rPr>
            <w:rStyle w:val="Hyperlink"/>
          </w:rPr>
          <w:t>concept map</w:t>
        </w:r>
      </w:hyperlink>
      <w:r w:rsidRPr="009817EF">
        <w:t>.</w:t>
      </w:r>
      <w:r>
        <w:t xml:space="preserve"> If you are interested in creating graphics checkout free online programs with easy to use templates like </w:t>
      </w:r>
      <w:hyperlink r:id="rId25" w:history="1">
        <w:r w:rsidRPr="004E0E87">
          <w:rPr>
            <w:rStyle w:val="Hyperlink"/>
          </w:rPr>
          <w:t>Piktochart</w:t>
        </w:r>
      </w:hyperlink>
      <w:r>
        <w:t>.</w:t>
      </w:r>
    </w:p>
    <w:p w14:paraId="352A1E68" w14:textId="77777777" w:rsidR="008878B6" w:rsidRDefault="008878B6" w:rsidP="008878B6">
      <w:pPr>
        <w:pStyle w:val="CommentText"/>
      </w:pPr>
    </w:p>
  </w:comment>
  <w:comment w:id="16" w:author="Author" w:initials="A">
    <w:p w14:paraId="097E849F" w14:textId="39FDF28B" w:rsidR="009075D7" w:rsidRDefault="009075D7">
      <w:pPr>
        <w:pStyle w:val="CommentText"/>
      </w:pPr>
      <w:r>
        <w:rPr>
          <w:rStyle w:val="CommentReference"/>
        </w:rPr>
        <w:annotationRef/>
      </w:r>
      <w:r>
        <w:t>Including specific expectation for both yourself and your students is helpful to create class norms and create an opportunity for feedback. You may choose to develop the expectations in consultation with your students in the first classes of your course. Ideally, the expectations should be balanced between the instructor and students (i.e. the same number for both the instructor and the students). Feel free to remove, add or edit these expectations.</w:t>
      </w:r>
    </w:p>
  </w:comment>
  <w:comment w:id="17" w:author="Author" w:initials="A">
    <w:p w14:paraId="17D2D7CB" w14:textId="77777777" w:rsidR="00DB634D" w:rsidRDefault="00DB634D" w:rsidP="00DB634D">
      <w:pPr>
        <w:pStyle w:val="CommentText"/>
      </w:pPr>
      <w:r>
        <w:rPr>
          <w:rStyle w:val="CommentReference"/>
        </w:rPr>
        <w:annotationRef/>
      </w:r>
      <w:r>
        <w:t xml:space="preserve">The </w:t>
      </w:r>
      <w:r w:rsidRPr="008E417D">
        <w:rPr>
          <w:i/>
        </w:rPr>
        <w:t>Course Outline Policy</w:t>
      </w:r>
      <w:r>
        <w:t xml:space="preserve"> requires a description of attendance and participation in the course. Describing this in terms of student engagement in the course allows you to emphasize learner attributes such as mindset that accompany the actions associated with simple participation. Click </w:t>
      </w:r>
      <w:hyperlink r:id="rId26" w:history="1">
        <w:r w:rsidRPr="009D0CED">
          <w:rPr>
            <w:rStyle w:val="Hyperlink"/>
          </w:rPr>
          <w:t>here</w:t>
        </w:r>
      </w:hyperlink>
      <w:r>
        <w:t xml:space="preserve"> for more information on mindset. </w:t>
      </w:r>
    </w:p>
  </w:comment>
  <w:comment w:id="18" w:author="Author" w:initials="A">
    <w:p w14:paraId="133BEF6D" w14:textId="0D6DD0C9" w:rsidR="00765886" w:rsidRPr="00944E58" w:rsidRDefault="00765886">
      <w:pPr>
        <w:pStyle w:val="CommentText"/>
        <w:rPr>
          <w:rFonts w:cstheme="minorHAnsi"/>
        </w:rPr>
      </w:pPr>
      <w:r>
        <w:rPr>
          <w:rStyle w:val="CommentReference"/>
        </w:rPr>
        <w:annotationRef/>
      </w:r>
      <w:r w:rsidRPr="00944E58">
        <w:rPr>
          <w:rFonts w:cstheme="minorHAnsi"/>
        </w:rPr>
        <w:t xml:space="preserve">Describe the types of behaviors that are expected with conduct in the learning environment. In an online environment, these cues may be helpful for students to distinguish between personal and academic online conduct. </w:t>
      </w:r>
    </w:p>
    <w:p w14:paraId="48EF5E00" w14:textId="21F5FB92" w:rsidR="00944E58" w:rsidRPr="00944E58" w:rsidRDefault="00944E58">
      <w:pPr>
        <w:pStyle w:val="CommentText"/>
        <w:rPr>
          <w:rFonts w:cstheme="minorHAnsi"/>
        </w:rPr>
      </w:pPr>
    </w:p>
    <w:p w14:paraId="75EADAB5" w14:textId="78F629B0" w:rsidR="00944E58" w:rsidRPr="00944E58" w:rsidRDefault="00944E58" w:rsidP="00944E58">
      <w:pPr>
        <w:pStyle w:val="NormalWeb"/>
        <w:rPr>
          <w:rFonts w:asciiTheme="minorHAnsi" w:hAnsiTheme="minorHAnsi" w:cstheme="minorHAnsi"/>
          <w:sz w:val="20"/>
          <w:szCs w:val="20"/>
        </w:rPr>
      </w:pPr>
      <w:r>
        <w:rPr>
          <w:rFonts w:asciiTheme="minorHAnsi" w:hAnsiTheme="minorHAnsi" w:cstheme="minorHAnsi"/>
          <w:sz w:val="20"/>
          <w:szCs w:val="20"/>
        </w:rPr>
        <w:t xml:space="preserve">Check out the following infographic for </w:t>
      </w:r>
      <w:hyperlink r:id="rId27" w:tgtFrame="_blank" w:history="1">
        <w:r w:rsidRPr="00944E58">
          <w:rPr>
            <w:rStyle w:val="Hyperlink"/>
            <w:rFonts w:asciiTheme="minorHAnsi" w:hAnsiTheme="minorHAnsi" w:cstheme="minorHAnsi"/>
            <w:sz w:val="20"/>
            <w:szCs w:val="20"/>
          </w:rPr>
          <w:t>15 Rules of Netiquette for Online Discussion Boards</w:t>
        </w:r>
      </w:hyperlink>
      <w:r w:rsidRPr="00944E58">
        <w:rPr>
          <w:rFonts w:asciiTheme="minorHAnsi" w:hAnsiTheme="minorHAnsi" w:cstheme="minorHAnsi"/>
          <w:sz w:val="20"/>
          <w:szCs w:val="20"/>
        </w:rPr>
        <w:t>.</w:t>
      </w:r>
    </w:p>
    <w:p w14:paraId="4DD54A17" w14:textId="20B75066" w:rsidR="00944E58" w:rsidRPr="00944E58" w:rsidRDefault="00944E58" w:rsidP="00944E58">
      <w:pPr>
        <w:pStyle w:val="NormalWeb"/>
        <w:rPr>
          <w:rFonts w:asciiTheme="minorHAnsi" w:hAnsiTheme="minorHAnsi" w:cstheme="minorHAnsi"/>
          <w:sz w:val="20"/>
          <w:szCs w:val="20"/>
        </w:rPr>
      </w:pPr>
      <w:r>
        <w:rPr>
          <w:rFonts w:asciiTheme="minorHAnsi" w:hAnsiTheme="minorHAnsi" w:cstheme="minorHAnsi"/>
          <w:sz w:val="20"/>
          <w:szCs w:val="20"/>
        </w:rPr>
        <w:t xml:space="preserve">Consider the </w:t>
      </w:r>
      <w:r w:rsidRPr="00944E58">
        <w:rPr>
          <w:rFonts w:asciiTheme="minorHAnsi" w:hAnsiTheme="minorHAnsi" w:cstheme="minorHAnsi"/>
          <w:sz w:val="20"/>
          <w:szCs w:val="20"/>
        </w:rPr>
        <w:t>following basics to communicating online:</w:t>
      </w:r>
    </w:p>
    <w:p w14:paraId="0A882369" w14:textId="77777777" w:rsidR="00944E58" w:rsidRPr="00944E58" w:rsidRDefault="00944E58" w:rsidP="00944E58">
      <w:pPr>
        <w:numPr>
          <w:ilvl w:val="0"/>
          <w:numId w:val="16"/>
        </w:numPr>
        <w:spacing w:before="100" w:beforeAutospacing="1" w:after="100" w:afterAutospacing="1" w:line="240" w:lineRule="auto"/>
        <w:rPr>
          <w:rFonts w:cstheme="minorHAnsi"/>
          <w:sz w:val="20"/>
          <w:szCs w:val="20"/>
        </w:rPr>
      </w:pPr>
      <w:r w:rsidRPr="00944E58">
        <w:rPr>
          <w:rFonts w:cstheme="minorHAnsi"/>
          <w:sz w:val="20"/>
          <w:szCs w:val="20"/>
        </w:rPr>
        <w:t>Be sensitive to the fact that there will be cultural and linguistic backgrounds, as well as different political and religious beliefs, plus just differences in general.</w:t>
      </w:r>
    </w:p>
    <w:p w14:paraId="23C31876" w14:textId="77777777" w:rsidR="00944E58" w:rsidRPr="00944E58" w:rsidRDefault="00944E58" w:rsidP="00944E58">
      <w:pPr>
        <w:numPr>
          <w:ilvl w:val="0"/>
          <w:numId w:val="16"/>
        </w:numPr>
        <w:spacing w:before="100" w:beforeAutospacing="1" w:after="100" w:afterAutospacing="1" w:line="240" w:lineRule="auto"/>
        <w:rPr>
          <w:rFonts w:cstheme="minorHAnsi"/>
          <w:sz w:val="20"/>
          <w:szCs w:val="20"/>
        </w:rPr>
      </w:pPr>
      <w:r w:rsidRPr="00944E58">
        <w:rPr>
          <w:rFonts w:cstheme="minorHAnsi"/>
          <w:sz w:val="20"/>
          <w:szCs w:val="20"/>
        </w:rPr>
        <w:t>Use good taste when composing your responses in Discussion Forums. Swearing and profanity is also part of being sensitive to your classmates and should be avoided. Also consider that slang can be misunderstood or misinterpreted. Correct use of language is a criteria of online evaluation.</w:t>
      </w:r>
    </w:p>
    <w:p w14:paraId="0E8E2BE1" w14:textId="77777777" w:rsidR="00944E58" w:rsidRPr="00944E58" w:rsidRDefault="00944E58" w:rsidP="00944E58">
      <w:pPr>
        <w:numPr>
          <w:ilvl w:val="0"/>
          <w:numId w:val="16"/>
        </w:numPr>
        <w:spacing w:before="100" w:beforeAutospacing="1" w:after="100" w:afterAutospacing="1" w:line="240" w:lineRule="auto"/>
        <w:rPr>
          <w:rFonts w:cstheme="minorHAnsi"/>
          <w:sz w:val="20"/>
          <w:szCs w:val="20"/>
        </w:rPr>
      </w:pPr>
      <w:r w:rsidRPr="00944E58">
        <w:rPr>
          <w:rFonts w:cstheme="minorHAnsi"/>
          <w:sz w:val="20"/>
          <w:szCs w:val="20"/>
        </w:rPr>
        <w:t>Don’t use all capital letters when composing your responses as this is considered “shouting” on the Internet and is regarded as impolite or aggressive. It can also be stressful on the eye when trying to read your message and can be misinterpreted by screen-readers.</w:t>
      </w:r>
    </w:p>
    <w:p w14:paraId="7F361560" w14:textId="77777777" w:rsidR="00944E58" w:rsidRPr="00944E58" w:rsidRDefault="00944E58" w:rsidP="00944E58">
      <w:pPr>
        <w:numPr>
          <w:ilvl w:val="0"/>
          <w:numId w:val="16"/>
        </w:numPr>
        <w:spacing w:before="100" w:beforeAutospacing="1" w:after="100" w:afterAutospacing="1" w:line="240" w:lineRule="auto"/>
        <w:rPr>
          <w:rFonts w:cstheme="minorHAnsi"/>
          <w:sz w:val="20"/>
          <w:szCs w:val="20"/>
        </w:rPr>
      </w:pPr>
      <w:r w:rsidRPr="00944E58">
        <w:rPr>
          <w:rFonts w:cstheme="minorHAnsi"/>
          <w:sz w:val="20"/>
          <w:szCs w:val="20"/>
        </w:rPr>
        <w:t>Be respectful of others’ views and opinions. Avoid (publicly attacking or insulting) them as this can cause hurt feelings and decrease the chances of getting all different types of points of view. Encourage people and open-mindedly discuss different views and opinions.</w:t>
      </w:r>
    </w:p>
    <w:p w14:paraId="58DEFE62" w14:textId="77777777" w:rsidR="00944E58" w:rsidRPr="00944E58" w:rsidRDefault="00944E58" w:rsidP="00944E58">
      <w:pPr>
        <w:numPr>
          <w:ilvl w:val="0"/>
          <w:numId w:val="16"/>
        </w:numPr>
        <w:spacing w:before="100" w:beforeAutospacing="1" w:after="100" w:afterAutospacing="1" w:line="240" w:lineRule="auto"/>
        <w:rPr>
          <w:rFonts w:cstheme="minorHAnsi"/>
          <w:sz w:val="20"/>
          <w:szCs w:val="20"/>
        </w:rPr>
      </w:pPr>
      <w:r w:rsidRPr="00944E58">
        <w:rPr>
          <w:rFonts w:cstheme="minorHAnsi"/>
          <w:sz w:val="20"/>
          <w:szCs w:val="20"/>
        </w:rPr>
        <w:t>Be careful when using acronyms. If you use an acronym it is best to spell out its meaning first, then put the acronym in parentheses afterward, for example: Frequently Asked Questions (FAQs). After that you can use the acronym freely throughout your message.</w:t>
      </w:r>
    </w:p>
    <w:p w14:paraId="7DD1CED6" w14:textId="77777777" w:rsidR="00944E58" w:rsidRPr="00944E58" w:rsidRDefault="00944E58" w:rsidP="00944E58">
      <w:pPr>
        <w:numPr>
          <w:ilvl w:val="0"/>
          <w:numId w:val="16"/>
        </w:numPr>
        <w:spacing w:before="100" w:beforeAutospacing="1" w:after="100" w:afterAutospacing="1" w:line="240" w:lineRule="auto"/>
        <w:rPr>
          <w:rFonts w:cstheme="minorHAnsi"/>
          <w:sz w:val="20"/>
          <w:szCs w:val="20"/>
        </w:rPr>
      </w:pPr>
      <w:r w:rsidRPr="00944E58">
        <w:rPr>
          <w:rFonts w:cstheme="minorHAnsi"/>
          <w:sz w:val="20"/>
          <w:szCs w:val="20"/>
        </w:rPr>
        <w:t>Use good grammar and spelling, and avoid using text messaging shortcuts.</w:t>
      </w:r>
    </w:p>
    <w:p w14:paraId="74C0D425" w14:textId="77777777" w:rsidR="00944E58" w:rsidRPr="00944E58" w:rsidRDefault="00944E58">
      <w:pPr>
        <w:pStyle w:val="CommentText"/>
        <w:rPr>
          <w:rFonts w:cstheme="minorHAnsi"/>
        </w:rPr>
      </w:pPr>
    </w:p>
    <w:p w14:paraId="7133D6E3" w14:textId="77777777" w:rsidR="00944E58" w:rsidRPr="00944E58" w:rsidRDefault="00944E58">
      <w:pPr>
        <w:pStyle w:val="CommentText"/>
        <w:rPr>
          <w:rFonts w:cstheme="minorHAnsi"/>
        </w:rPr>
      </w:pPr>
    </w:p>
    <w:p w14:paraId="095BDD55" w14:textId="7D5CEE6D" w:rsidR="00944E58" w:rsidRPr="00944E58" w:rsidRDefault="00944E58">
      <w:pPr>
        <w:pStyle w:val="CommentText"/>
        <w:rPr>
          <w:rFonts w:cstheme="minorHAnsi"/>
        </w:rPr>
      </w:pPr>
    </w:p>
  </w:comment>
  <w:comment w:id="19" w:author="Author" w:initials="A">
    <w:p w14:paraId="7DD50833" w14:textId="70A88E73" w:rsidR="00944E58" w:rsidRDefault="00944E58">
      <w:pPr>
        <w:pStyle w:val="CommentText"/>
      </w:pPr>
      <w:r>
        <w:rPr>
          <w:rStyle w:val="CommentReference"/>
        </w:rPr>
        <w:annotationRef/>
      </w:r>
    </w:p>
  </w:comment>
  <w:comment w:id="20" w:author="Author" w:initials="A">
    <w:p w14:paraId="06691FB7" w14:textId="77777777" w:rsidR="00DB634D" w:rsidRDefault="00DB634D" w:rsidP="00DB634D">
      <w:pPr>
        <w:pStyle w:val="CommentText"/>
      </w:pPr>
      <w:r>
        <w:rPr>
          <w:rStyle w:val="CommentReference"/>
        </w:rPr>
        <w:annotationRef/>
      </w:r>
      <w:r>
        <w:rPr>
          <w:rStyle w:val="CommentReference"/>
        </w:rPr>
        <w:annotationRef/>
      </w:r>
      <w:r>
        <w:t xml:space="preserve">As a learners and instructors we have valuable learning strategies that we can share with our students. Consider sharing those that could have the largest impact on student learning in your course. In doing so you indicate to your students that you are committed to the development of their learning skills. Check out the MSVU Learning Strategist Service </w:t>
      </w:r>
      <w:hyperlink r:id="rId28" w:history="1">
        <w:r w:rsidRPr="0054371D">
          <w:rPr>
            <w:rStyle w:val="Hyperlink"/>
          </w:rPr>
          <w:t>website</w:t>
        </w:r>
      </w:hyperlink>
      <w:r>
        <w:t xml:space="preserve"> for tip to share with students. </w:t>
      </w:r>
    </w:p>
    <w:p w14:paraId="09F265CF" w14:textId="77777777" w:rsidR="00DB634D" w:rsidRDefault="00DB634D" w:rsidP="00DB634D">
      <w:pPr>
        <w:pStyle w:val="CommentText"/>
      </w:pPr>
    </w:p>
  </w:comment>
  <w:comment w:id="21" w:author="Author" w:initials="A">
    <w:p w14:paraId="20BED676" w14:textId="77777777" w:rsidR="00AE2D68" w:rsidRDefault="00AE2D68" w:rsidP="00AE2D68">
      <w:pPr>
        <w:pStyle w:val="CommentText"/>
      </w:pPr>
      <w:r>
        <w:rPr>
          <w:rStyle w:val="CommentReference"/>
        </w:rPr>
        <w:annotationRef/>
      </w:r>
      <w:r>
        <w:t xml:space="preserve">Feedback is an essential to learning. The feedback component is based on David </w:t>
      </w:r>
      <w:proofErr w:type="spellStart"/>
      <w:r>
        <w:t>Boud’s</w:t>
      </w:r>
      <w:proofErr w:type="spellEnd"/>
      <w:r>
        <w:t xml:space="preserve"> view of assessment which research evidence suggests is what best promotes learning. If you are interested in learning more about feedback in higher education, check out this </w:t>
      </w:r>
      <w:hyperlink r:id="rId29" w:history="1">
        <w:r w:rsidRPr="00B2271F">
          <w:rPr>
            <w:rStyle w:val="Hyperlink"/>
          </w:rPr>
          <w:t>book</w:t>
        </w:r>
      </w:hyperlink>
      <w:r>
        <w:t xml:space="preserve">. You are welcome to use the provided text as is or you may choose to delete, modify or add text to this section. </w:t>
      </w:r>
    </w:p>
    <w:p w14:paraId="54362583" w14:textId="77777777" w:rsidR="00AE2D68" w:rsidRDefault="00AE2D68" w:rsidP="00AE2D68">
      <w:pPr>
        <w:pStyle w:val="CommentText"/>
      </w:pPr>
    </w:p>
  </w:comment>
  <w:comment w:id="22" w:author="Author" w:initials="A">
    <w:p w14:paraId="7409B7EB" w14:textId="77777777" w:rsidR="00AE2D68" w:rsidRDefault="00AE2D68" w:rsidP="00AE2D68">
      <w:pPr>
        <w:rPr>
          <w:sz w:val="24"/>
          <w:szCs w:val="24"/>
        </w:rPr>
      </w:pPr>
      <w:r>
        <w:rPr>
          <w:rStyle w:val="CommentReference"/>
        </w:rPr>
        <w:annotationRef/>
      </w:r>
      <w:r>
        <w:rPr>
          <w:sz w:val="24"/>
          <w:szCs w:val="24"/>
        </w:rPr>
        <w:t xml:space="preserve">The reason for the policy is to ensure that students are provided with adequate information about their learning in advance of the deadline for withdrawing without academic penalty. This permits students to make an informed decision whether or not they want to progress in course. Check the Academic Calendar </w:t>
      </w:r>
      <w:hyperlink r:id="rId30" w:history="1">
        <w:r w:rsidRPr="00681357">
          <w:rPr>
            <w:rStyle w:val="Hyperlink"/>
            <w:sz w:val="24"/>
            <w:szCs w:val="24"/>
          </w:rPr>
          <w:t>here</w:t>
        </w:r>
      </w:hyperlink>
      <w:r>
        <w:rPr>
          <w:sz w:val="24"/>
          <w:szCs w:val="24"/>
        </w:rPr>
        <w:t xml:space="preserve"> for the current semesters deadline for withdrawing without academic penalty. </w:t>
      </w:r>
    </w:p>
    <w:p w14:paraId="33E1B14D" w14:textId="77777777" w:rsidR="00AE2D68" w:rsidRDefault="00AE2D68" w:rsidP="00AE2D68">
      <w:pPr>
        <w:pStyle w:val="CommentText"/>
      </w:pPr>
    </w:p>
  </w:comment>
  <w:comment w:id="23" w:author="Author" w:initials="A">
    <w:p w14:paraId="3424D246" w14:textId="294B4C26" w:rsidR="009075D7" w:rsidRDefault="009075D7">
      <w:pPr>
        <w:pStyle w:val="CommentText"/>
      </w:pPr>
      <w:r>
        <w:rPr>
          <w:rStyle w:val="CommentReference"/>
        </w:rPr>
        <w:annotationRef/>
      </w:r>
      <w:r>
        <w:t>When developing the assessment activities in your course consider the following:</w:t>
      </w:r>
    </w:p>
    <w:p w14:paraId="63C1395C" w14:textId="77777777" w:rsidR="009075D7" w:rsidRPr="009075D7" w:rsidRDefault="009075D7" w:rsidP="009075D7">
      <w:pPr>
        <w:numPr>
          <w:ilvl w:val="0"/>
          <w:numId w:val="14"/>
        </w:numPr>
        <w:spacing w:after="0" w:line="240" w:lineRule="auto"/>
        <w:textAlignment w:val="center"/>
        <w:rPr>
          <w:rFonts w:ascii="Calibri" w:eastAsia="Times New Roman" w:hAnsi="Calibri" w:cs="Times New Roman"/>
        </w:rPr>
      </w:pPr>
      <w:r>
        <w:t xml:space="preserve"> </w:t>
      </w:r>
      <w:r w:rsidRPr="009075D7">
        <w:rPr>
          <w:rFonts w:ascii="Calibri" w:eastAsia="Times New Roman" w:hAnsi="Calibri" w:cs="Times New Roman"/>
        </w:rPr>
        <w:t>Frequent low stakes assessment offers students the opportunity to practice and receive feedback on their learning.</w:t>
      </w:r>
    </w:p>
    <w:p w14:paraId="06C27537" w14:textId="77777777" w:rsidR="009075D7" w:rsidRPr="009075D7" w:rsidRDefault="009075D7" w:rsidP="009075D7">
      <w:pPr>
        <w:numPr>
          <w:ilvl w:val="0"/>
          <w:numId w:val="14"/>
        </w:numPr>
        <w:spacing w:after="0" w:line="240" w:lineRule="auto"/>
        <w:textAlignment w:val="center"/>
        <w:rPr>
          <w:rFonts w:ascii="Calibri" w:eastAsia="Times New Roman" w:hAnsi="Calibri" w:cs="Times New Roman"/>
        </w:rPr>
      </w:pPr>
      <w:r w:rsidRPr="009075D7">
        <w:rPr>
          <w:rFonts w:ascii="Calibri" w:eastAsia="Times New Roman" w:hAnsi="Calibri" w:cs="Times New Roman"/>
        </w:rPr>
        <w:t xml:space="preserve"> Chunking and scaffolding assessment makes tasks more manageable for students and helps them develop their learning approach. (</w:t>
      </w:r>
      <w:proofErr w:type="spellStart"/>
      <w:r w:rsidRPr="009075D7">
        <w:rPr>
          <w:rFonts w:ascii="Calibri" w:eastAsia="Times New Roman" w:hAnsi="Calibri" w:cs="Times New Roman"/>
        </w:rPr>
        <w:t>Eg.</w:t>
      </w:r>
      <w:proofErr w:type="spellEnd"/>
      <w:r w:rsidRPr="009075D7">
        <w:rPr>
          <w:rFonts w:ascii="Calibri" w:eastAsia="Times New Roman" w:hAnsi="Calibri" w:cs="Times New Roman"/>
        </w:rPr>
        <w:t xml:space="preserve"> Break a research paper into individual tasks such as outline, thesis statement, annotated bibliography, introduction, reflection etc.)</w:t>
      </w:r>
    </w:p>
    <w:p w14:paraId="6D17760D" w14:textId="77777777" w:rsidR="009075D7" w:rsidRPr="009075D7" w:rsidRDefault="009075D7" w:rsidP="009075D7">
      <w:pPr>
        <w:numPr>
          <w:ilvl w:val="0"/>
          <w:numId w:val="14"/>
        </w:numPr>
        <w:spacing w:after="0" w:line="240" w:lineRule="auto"/>
        <w:textAlignment w:val="center"/>
        <w:rPr>
          <w:rFonts w:ascii="Calibri" w:eastAsia="Times New Roman" w:hAnsi="Calibri" w:cs="Times New Roman"/>
        </w:rPr>
      </w:pPr>
      <w:r w:rsidRPr="009075D7">
        <w:rPr>
          <w:rFonts w:ascii="Calibri" w:eastAsia="Times New Roman" w:hAnsi="Calibri" w:cs="Times New Roman"/>
        </w:rPr>
        <w:t xml:space="preserve"> Variety and student choice in assessment activities to allow students different ways to demonstrate their learning and increases motivation.</w:t>
      </w:r>
    </w:p>
    <w:p w14:paraId="3818BDF8" w14:textId="77777777" w:rsidR="009075D7" w:rsidRPr="009075D7" w:rsidRDefault="009075D7" w:rsidP="009075D7">
      <w:pPr>
        <w:numPr>
          <w:ilvl w:val="0"/>
          <w:numId w:val="14"/>
        </w:numPr>
        <w:spacing w:after="0" w:line="240" w:lineRule="auto"/>
        <w:textAlignment w:val="center"/>
        <w:rPr>
          <w:rFonts w:ascii="Calibri" w:eastAsia="Times New Roman" w:hAnsi="Calibri" w:cs="Times New Roman"/>
        </w:rPr>
      </w:pPr>
      <w:r w:rsidRPr="009075D7">
        <w:rPr>
          <w:rFonts w:ascii="Calibri" w:eastAsia="Times New Roman" w:hAnsi="Calibri" w:cs="Times New Roman"/>
        </w:rPr>
        <w:t xml:space="preserve"> Learner-centered summative assessments that align with learning outcomes and course delivery mode. </w:t>
      </w:r>
    </w:p>
    <w:p w14:paraId="283CA6A4" w14:textId="77777777" w:rsidR="009075D7" w:rsidRPr="009075D7" w:rsidRDefault="009075D7" w:rsidP="009075D7">
      <w:pPr>
        <w:numPr>
          <w:ilvl w:val="0"/>
          <w:numId w:val="14"/>
        </w:numPr>
        <w:spacing w:after="0" w:line="240" w:lineRule="auto"/>
        <w:textAlignment w:val="center"/>
        <w:rPr>
          <w:rFonts w:ascii="Calibri" w:eastAsia="Times New Roman" w:hAnsi="Calibri" w:cs="Times New Roman"/>
        </w:rPr>
      </w:pPr>
      <w:r w:rsidRPr="009075D7">
        <w:rPr>
          <w:rFonts w:ascii="Calibri" w:eastAsia="Times New Roman" w:hAnsi="Calibri" w:cs="Times New Roman"/>
        </w:rPr>
        <w:t xml:space="preserve"> Alternative and authentic assessments such as take home exams, learning portfolios, research papers, case studies, projects etc. </w:t>
      </w:r>
    </w:p>
    <w:p w14:paraId="39D1A95C" w14:textId="7329E68C" w:rsidR="009075D7" w:rsidRPr="009075D7" w:rsidRDefault="009075D7" w:rsidP="009075D7">
      <w:pPr>
        <w:numPr>
          <w:ilvl w:val="0"/>
          <w:numId w:val="14"/>
        </w:numPr>
        <w:spacing w:after="0" w:line="240" w:lineRule="auto"/>
        <w:textAlignment w:val="center"/>
        <w:rPr>
          <w:rFonts w:ascii="Calibri" w:eastAsia="Times New Roman" w:hAnsi="Calibri" w:cs="Times New Roman"/>
        </w:rPr>
      </w:pPr>
      <w:r w:rsidRPr="009075D7">
        <w:rPr>
          <w:rFonts w:ascii="Calibri" w:eastAsia="Times New Roman" w:hAnsi="Calibri" w:cs="Times New Roman"/>
        </w:rPr>
        <w:t xml:space="preserve"> Student reflection as a component of the assessment develops students</w:t>
      </w:r>
      <w:r w:rsidR="00FB3448">
        <w:rPr>
          <w:rFonts w:ascii="Calibri" w:eastAsia="Times New Roman" w:hAnsi="Calibri" w:cs="Times New Roman"/>
        </w:rPr>
        <w:t>’</w:t>
      </w:r>
      <w:r w:rsidRPr="009075D7">
        <w:rPr>
          <w:rFonts w:ascii="Calibri" w:eastAsia="Times New Roman" w:hAnsi="Calibri" w:cs="Times New Roman"/>
        </w:rPr>
        <w:t xml:space="preserve"> capacity for self</w:t>
      </w:r>
      <w:r w:rsidR="00FB3448">
        <w:rPr>
          <w:rFonts w:ascii="Calibri" w:eastAsia="Times New Roman" w:hAnsi="Calibri" w:cs="Times New Roman"/>
        </w:rPr>
        <w:t>-</w:t>
      </w:r>
      <w:r w:rsidRPr="009075D7">
        <w:rPr>
          <w:rFonts w:ascii="Calibri" w:eastAsia="Times New Roman" w:hAnsi="Calibri" w:cs="Times New Roman"/>
        </w:rPr>
        <w:t xml:space="preserve">assessment and learning process.  </w:t>
      </w:r>
    </w:p>
    <w:p w14:paraId="3B5B08B6" w14:textId="77777777" w:rsidR="009075D7" w:rsidRPr="009075D7" w:rsidRDefault="009075D7" w:rsidP="009075D7">
      <w:pPr>
        <w:numPr>
          <w:ilvl w:val="0"/>
          <w:numId w:val="14"/>
        </w:numPr>
        <w:spacing w:after="0" w:line="240" w:lineRule="auto"/>
        <w:textAlignment w:val="center"/>
        <w:rPr>
          <w:rFonts w:ascii="Calibri" w:eastAsia="Times New Roman" w:hAnsi="Calibri" w:cs="Times New Roman"/>
        </w:rPr>
      </w:pPr>
      <w:r w:rsidRPr="009075D7">
        <w:rPr>
          <w:rFonts w:ascii="Calibri" w:eastAsia="Times New Roman" w:hAnsi="Calibri" w:cs="Times New Roman"/>
        </w:rPr>
        <w:t xml:space="preserve"> Grading process and time that is manageable within their assigned workload.</w:t>
      </w:r>
    </w:p>
    <w:p w14:paraId="213010B3" w14:textId="0942D3BA" w:rsidR="009075D7" w:rsidRDefault="009075D7" w:rsidP="009075D7">
      <w:pPr>
        <w:pStyle w:val="CommentText"/>
      </w:pPr>
    </w:p>
  </w:comment>
  <w:comment w:id="24" w:author="Author" w:initials="A">
    <w:p w14:paraId="37FA3282" w14:textId="77777777" w:rsidR="002414F2" w:rsidRDefault="002414F2" w:rsidP="002414F2">
      <w:pPr>
        <w:pStyle w:val="CommentText"/>
      </w:pPr>
      <w:r>
        <w:rPr>
          <w:rStyle w:val="CommentReference"/>
        </w:rPr>
        <w:annotationRef/>
      </w:r>
      <w:r>
        <w:t>Consider adding a statement indicating the passing requirements of this course. For example:</w:t>
      </w:r>
    </w:p>
    <w:p w14:paraId="147070AF" w14:textId="77777777" w:rsidR="002414F2" w:rsidRPr="00585906" w:rsidRDefault="002414F2" w:rsidP="002414F2">
      <w:pPr>
        <w:pStyle w:val="CommentText"/>
      </w:pPr>
      <w:r w:rsidRPr="00585906">
        <w:rPr>
          <w:b/>
        </w:rPr>
        <w:t>Undergrad</w:t>
      </w:r>
      <w:r>
        <w:rPr>
          <w:b/>
        </w:rPr>
        <w:t>uate</w:t>
      </w:r>
      <w:r w:rsidRPr="00585906">
        <w:rPr>
          <w:b/>
        </w:rPr>
        <w:t xml:space="preserve"> course </w:t>
      </w:r>
      <w:r>
        <w:t xml:space="preserve">- </w:t>
      </w:r>
      <w:r w:rsidRPr="00585906">
        <w:t xml:space="preserve">A passing grade in this class requires a final alphabetical grade of a D, which numerically is 50%. </w:t>
      </w:r>
    </w:p>
    <w:p w14:paraId="389F99AE" w14:textId="77777777" w:rsidR="002414F2" w:rsidRPr="00585906" w:rsidRDefault="002414F2" w:rsidP="002414F2">
      <w:pPr>
        <w:pStyle w:val="CommentText"/>
      </w:pPr>
    </w:p>
    <w:p w14:paraId="5DD77336" w14:textId="77777777" w:rsidR="002414F2" w:rsidRPr="00585906" w:rsidRDefault="002414F2" w:rsidP="002414F2">
      <w:pPr>
        <w:pStyle w:val="CommentText"/>
      </w:pPr>
      <w:r w:rsidRPr="00585906">
        <w:rPr>
          <w:b/>
        </w:rPr>
        <w:t>Graduate course</w:t>
      </w:r>
      <w:r w:rsidRPr="00585906">
        <w:t xml:space="preserve"> - A passing grade in this class requires a final alphabetical grade of a </w:t>
      </w:r>
      <w:r>
        <w:t>C</w:t>
      </w:r>
      <w:r w:rsidRPr="00585906">
        <w:t xml:space="preserve">, which numerically is </w:t>
      </w:r>
      <w:r>
        <w:t>60</w:t>
      </w:r>
      <w:r w:rsidRPr="00585906">
        <w:t>%</w:t>
      </w:r>
      <w:r>
        <w:t xml:space="preserve">. </w:t>
      </w:r>
    </w:p>
    <w:p w14:paraId="2D6BD801" w14:textId="77777777" w:rsidR="002414F2" w:rsidRDefault="002414F2" w:rsidP="002414F2">
      <w:pPr>
        <w:pStyle w:val="CommentText"/>
      </w:pPr>
    </w:p>
    <w:p w14:paraId="528D2F7B" w14:textId="1D4A5BBB" w:rsidR="002414F2" w:rsidRDefault="002414F2" w:rsidP="002414F2">
      <w:pPr>
        <w:pStyle w:val="CommentText"/>
      </w:pPr>
      <w:r>
        <w:t>Other conditions of a passing grade may be added here. For example, a passing grade may require passing both semesters in a full unit course, submission of all assignments or passing the laboratory component of a course</w:t>
      </w:r>
    </w:p>
  </w:comment>
  <w:comment w:id="25" w:author="Author" w:initials="A">
    <w:p w14:paraId="5E43F96C" w14:textId="68A344EE" w:rsidR="003257BD" w:rsidRDefault="003257BD" w:rsidP="006D5B02">
      <w:pPr>
        <w:pStyle w:val="CommentText"/>
      </w:pPr>
      <w:r>
        <w:rPr>
          <w:rStyle w:val="CommentReference"/>
        </w:rPr>
        <w:annotationRef/>
      </w:r>
      <w:r w:rsidR="00042833">
        <w:t xml:space="preserve">A description of methods used to evaluate student learning, including dates and deadlines, is required by the </w:t>
      </w:r>
      <w:r w:rsidR="008E417D" w:rsidRPr="008E417D">
        <w:rPr>
          <w:i/>
        </w:rPr>
        <w:t>MSVU Course Outline Policy</w:t>
      </w:r>
      <w:r w:rsidR="00042833">
        <w:t xml:space="preserve">. </w:t>
      </w:r>
      <w:r w:rsidR="006D5B02">
        <w:t>Consider including low or no value assessment activities early in the course</w:t>
      </w:r>
      <w:r w:rsidR="00AF3401">
        <w:t xml:space="preserve"> that link to the learning outcomes</w:t>
      </w:r>
      <w:r w:rsidR="006D5B02">
        <w:t xml:space="preserve">. Provide ample opportunity for students to test where they are with their learning. </w:t>
      </w:r>
      <w:r w:rsidR="006700AB">
        <w:t xml:space="preserve">This </w:t>
      </w:r>
      <w:hyperlink r:id="rId31" w:history="1">
        <w:r w:rsidR="006700AB" w:rsidRPr="006700AB">
          <w:rPr>
            <w:rStyle w:val="Hyperlink"/>
          </w:rPr>
          <w:t>website</w:t>
        </w:r>
      </w:hyperlink>
      <w:r w:rsidR="006700AB">
        <w:t xml:space="preserve"> provides examples of activities that </w:t>
      </w:r>
      <w:r w:rsidR="00AF3401">
        <w:t>are well aligned to course outcomes</w:t>
      </w:r>
      <w:r w:rsidR="006700AB">
        <w:t>.</w:t>
      </w:r>
      <w:r w:rsidR="006D5B02">
        <w:t xml:space="preserve"> </w:t>
      </w:r>
    </w:p>
    <w:p w14:paraId="001A0E73" w14:textId="77777777" w:rsidR="00042833" w:rsidRDefault="00042833" w:rsidP="006D5B02">
      <w:pPr>
        <w:pStyle w:val="CommentText"/>
      </w:pPr>
    </w:p>
    <w:p w14:paraId="5D768378" w14:textId="234FA9F5" w:rsidR="00042833" w:rsidRDefault="00042833" w:rsidP="00042833">
      <w:pPr>
        <w:pStyle w:val="CommentText"/>
      </w:pPr>
      <w:r>
        <w:t xml:space="preserve">Note that as </w:t>
      </w:r>
      <w:hyperlink r:id="rId32" w:history="1">
        <w:r w:rsidRPr="00F8237C">
          <w:rPr>
            <w:rStyle w:val="Hyperlink"/>
          </w:rPr>
          <w:t xml:space="preserve">MSVU </w:t>
        </w:r>
        <w:r w:rsidR="00C94013">
          <w:rPr>
            <w:rStyle w:val="Hyperlink"/>
          </w:rPr>
          <w:t>E</w:t>
        </w:r>
        <w:r w:rsidRPr="00F8237C">
          <w:rPr>
            <w:rStyle w:val="Hyperlink"/>
          </w:rPr>
          <w:t xml:space="preserve">xam </w:t>
        </w:r>
        <w:r w:rsidR="00C94013">
          <w:rPr>
            <w:rStyle w:val="Hyperlink"/>
          </w:rPr>
          <w:t>P</w:t>
        </w:r>
        <w:r w:rsidRPr="00F8237C">
          <w:rPr>
            <w:rStyle w:val="Hyperlink"/>
          </w:rPr>
          <w:t>olicy</w:t>
        </w:r>
      </w:hyperlink>
      <w:r>
        <w:t xml:space="preserve"> </w:t>
      </w:r>
      <w:r w:rsidR="00F8237C">
        <w:t xml:space="preserve">contains a number of rules regarding evaluation of student learning. Please review the policy and note the </w:t>
      </w:r>
      <w:r>
        <w:t>following:</w:t>
      </w:r>
    </w:p>
    <w:p w14:paraId="02A914EB" w14:textId="6C696CD7" w:rsidR="00042833" w:rsidRDefault="00F8237C" w:rsidP="00F8237C">
      <w:pPr>
        <w:pStyle w:val="CommentText"/>
        <w:numPr>
          <w:ilvl w:val="0"/>
          <w:numId w:val="9"/>
        </w:numPr>
      </w:pPr>
      <w:r>
        <w:t xml:space="preserve"> N</w:t>
      </w:r>
      <w:r w:rsidR="00042833">
        <w:t>o tests or examinations worth more than 20% of the course grade are permitted in the last two weeks of classes in the fall and winter semesters</w:t>
      </w:r>
      <w:r>
        <w:t>,</w:t>
      </w:r>
    </w:p>
    <w:p w14:paraId="1F49BA65" w14:textId="33C8C0F4" w:rsidR="00F8237C" w:rsidRDefault="00F8237C" w:rsidP="00F8237C">
      <w:pPr>
        <w:pStyle w:val="CommentText"/>
        <w:numPr>
          <w:ilvl w:val="0"/>
          <w:numId w:val="9"/>
        </w:numPr>
      </w:pPr>
      <w:r>
        <w:t xml:space="preserve"> No tests will be held nor assignments made due during the final two weeks of any academic term unless these tests and formal assignments are included on the course outline distributed at the beginning of each academic term.</w:t>
      </w:r>
    </w:p>
    <w:p w14:paraId="4011511B" w14:textId="6EEE70B5" w:rsidR="00F8237C" w:rsidRDefault="00F8237C" w:rsidP="00F8237C">
      <w:pPr>
        <w:pStyle w:val="CommentText"/>
        <w:numPr>
          <w:ilvl w:val="0"/>
          <w:numId w:val="9"/>
        </w:numPr>
      </w:pPr>
      <w:r>
        <w:t xml:space="preserve"> The value of the examination must be at least 30 percent of the work of the semester but not more than 70%, the exact value of each examination to be determined by the instructor in consultation with the department.</w:t>
      </w:r>
    </w:p>
  </w:comment>
  <w:comment w:id="26" w:author="Author" w:initials="A">
    <w:p w14:paraId="122E2EA5" w14:textId="77777777" w:rsidR="00582D5E" w:rsidRDefault="00582D5E" w:rsidP="00582D5E">
      <w:pPr>
        <w:pStyle w:val="CommentText"/>
      </w:pPr>
      <w:r>
        <w:rPr>
          <w:rStyle w:val="CommentReference"/>
        </w:rPr>
        <w:annotationRef/>
      </w:r>
      <w:r>
        <w:rPr>
          <w:rStyle w:val="CommentReference"/>
        </w:rPr>
        <w:t>This is a</w:t>
      </w:r>
      <w:r>
        <w:rPr>
          <w:rStyle w:val="CommentReference"/>
        </w:rPr>
        <w:annotationRef/>
      </w:r>
      <w:r>
        <w:rPr>
          <w:rStyle w:val="CommentReference"/>
        </w:rPr>
        <w:t xml:space="preserve"> required statement by </w:t>
      </w:r>
      <w:r w:rsidRPr="008E417D">
        <w:rPr>
          <w:rStyle w:val="CommentReference"/>
          <w:i/>
        </w:rPr>
        <w:t>MSVU Course Outline Policy</w:t>
      </w:r>
      <w:r>
        <w:rPr>
          <w:rStyle w:val="CommentReference"/>
        </w:rPr>
        <w:t xml:space="preserve">. You may edit this statement to reflect your own course policy. Consider the amount of advance time you might require of the notification. </w:t>
      </w:r>
    </w:p>
    <w:p w14:paraId="10C029DD" w14:textId="77777777" w:rsidR="00582D5E" w:rsidRDefault="00582D5E" w:rsidP="00582D5E">
      <w:pPr>
        <w:pStyle w:val="CommentText"/>
      </w:pPr>
    </w:p>
  </w:comment>
  <w:comment w:id="27" w:author="Author" w:initials="A">
    <w:p w14:paraId="5C8EC2F3" w14:textId="77777777" w:rsidR="005D074C" w:rsidRDefault="005D074C" w:rsidP="005D074C">
      <w:pPr>
        <w:pStyle w:val="CommentText"/>
      </w:pPr>
      <w:r>
        <w:rPr>
          <w:rStyle w:val="CommentReference"/>
        </w:rPr>
        <w:annotationRef/>
      </w:r>
      <w:r>
        <w:rPr>
          <w:rStyle w:val="CommentReference"/>
        </w:rPr>
        <w:t>This is a</w:t>
      </w:r>
      <w:r>
        <w:rPr>
          <w:rStyle w:val="CommentReference"/>
        </w:rPr>
        <w:annotationRef/>
      </w:r>
      <w:r>
        <w:rPr>
          <w:rStyle w:val="CommentReference"/>
        </w:rPr>
        <w:t xml:space="preserve"> required statement by </w:t>
      </w:r>
      <w:r w:rsidRPr="008E417D">
        <w:rPr>
          <w:rStyle w:val="CommentReference"/>
          <w:i/>
        </w:rPr>
        <w:t>MSVU Course Outline Policy</w:t>
      </w:r>
      <w:r>
        <w:rPr>
          <w:rStyle w:val="CommentReference"/>
        </w:rPr>
        <w:t xml:space="preserve">. You are not permitted to edit this statement. </w:t>
      </w:r>
    </w:p>
    <w:p w14:paraId="6BD9C169" w14:textId="77777777" w:rsidR="005D074C" w:rsidRDefault="005D074C" w:rsidP="005D074C">
      <w:pPr>
        <w:pStyle w:val="CommentText"/>
      </w:pPr>
    </w:p>
  </w:comment>
  <w:comment w:id="28" w:author="Author" w:initials="A">
    <w:p w14:paraId="02B87B22" w14:textId="77777777" w:rsidR="005D074C" w:rsidRDefault="005D074C" w:rsidP="005D074C">
      <w:pPr>
        <w:pStyle w:val="CommentText"/>
      </w:pPr>
      <w:r>
        <w:rPr>
          <w:rStyle w:val="CommentReference"/>
        </w:rPr>
        <w:annotationRef/>
      </w:r>
      <w:r>
        <w:rPr>
          <w:rStyle w:val="CommentReference"/>
        </w:rPr>
        <w:t>This is a</w:t>
      </w:r>
      <w:r>
        <w:rPr>
          <w:rStyle w:val="CommentReference"/>
        </w:rPr>
        <w:annotationRef/>
      </w:r>
      <w:r>
        <w:rPr>
          <w:rStyle w:val="CommentReference"/>
        </w:rPr>
        <w:t xml:space="preserve"> required statement by </w:t>
      </w:r>
      <w:r w:rsidRPr="008E417D">
        <w:rPr>
          <w:rStyle w:val="CommentReference"/>
          <w:i/>
        </w:rPr>
        <w:t>MSVU Course Outline Policy</w:t>
      </w:r>
      <w:r>
        <w:rPr>
          <w:rStyle w:val="CommentReference"/>
        </w:rPr>
        <w:t>. You are not permitted to edit this statement.</w:t>
      </w:r>
    </w:p>
  </w:comment>
  <w:comment w:id="29" w:author="Author" w:initials="A">
    <w:p w14:paraId="18653AFF" w14:textId="77777777" w:rsidR="005D074C" w:rsidRDefault="005D074C" w:rsidP="005D074C">
      <w:pPr>
        <w:pStyle w:val="CommentText"/>
      </w:pPr>
      <w:r>
        <w:rPr>
          <w:rStyle w:val="CommentReference"/>
        </w:rPr>
        <w:annotationRef/>
      </w:r>
      <w:r>
        <w:t xml:space="preserve">This is an optional advisory statement that you might choose to include based on your course material. </w:t>
      </w:r>
    </w:p>
  </w:comment>
  <w:comment w:id="30" w:author="Author" w:initials="A">
    <w:p w14:paraId="1954FBF7" w14:textId="77777777" w:rsidR="005D074C" w:rsidRPr="00665B71" w:rsidRDefault="005D074C" w:rsidP="005D074C">
      <w:pPr>
        <w:pStyle w:val="CommentText"/>
        <w:rPr>
          <w:color w:val="FF0000"/>
        </w:rPr>
      </w:pPr>
      <w:r>
        <w:rPr>
          <w:rStyle w:val="CommentReference"/>
        </w:rPr>
        <w:annotationRef/>
      </w:r>
      <w:r>
        <w:rPr>
          <w:rStyle w:val="CommentReference"/>
        </w:rPr>
        <w:t>This is a</w:t>
      </w:r>
      <w:r>
        <w:rPr>
          <w:rStyle w:val="CommentReference"/>
        </w:rPr>
        <w:annotationRef/>
      </w:r>
      <w:r>
        <w:rPr>
          <w:rStyle w:val="CommentReference"/>
        </w:rPr>
        <w:t xml:space="preserve">n optional advisory statement that you may choose to include. You may edit this statement to reflect your own course policy. A description of course material use shows that you as an instructor value the course material and expect students to only use the course </w:t>
      </w:r>
      <w:r w:rsidRPr="00184CBF">
        <w:rPr>
          <w:rStyle w:val="CommentReference"/>
        </w:rPr>
        <w:t>material in a manner consistent with your permissions. Material included this section was taken from the Academic Calendar and University Regulations Governing Computer Use.</w:t>
      </w:r>
    </w:p>
    <w:p w14:paraId="6C5301A1" w14:textId="77777777" w:rsidR="005D074C" w:rsidRDefault="005D074C" w:rsidP="005D074C">
      <w:pPr>
        <w:pStyle w:val="CommentText"/>
      </w:pPr>
    </w:p>
  </w:comment>
  <w:comment w:id="31" w:author="Author" w:initials="A">
    <w:p w14:paraId="4E62F6BC" w14:textId="77777777" w:rsidR="005D074C" w:rsidRDefault="005D074C" w:rsidP="005D074C">
      <w:pPr>
        <w:pStyle w:val="CommentText"/>
      </w:pPr>
      <w:r>
        <w:rPr>
          <w:rStyle w:val="CommentReference"/>
        </w:rPr>
        <w:annotationRef/>
      </w:r>
      <w:r>
        <w:rPr>
          <w:rStyle w:val="CommentReference"/>
        </w:rPr>
        <w:t>This is a</w:t>
      </w:r>
      <w:r>
        <w:rPr>
          <w:rStyle w:val="CommentReference"/>
        </w:rPr>
        <w:annotationRef/>
      </w:r>
      <w:r>
        <w:rPr>
          <w:rStyle w:val="CommentReference"/>
        </w:rPr>
        <w:t xml:space="preserve"> required statement by </w:t>
      </w:r>
      <w:r w:rsidRPr="008E417D">
        <w:rPr>
          <w:rStyle w:val="CommentReference"/>
          <w:i/>
        </w:rPr>
        <w:t>MSVU Course Outline Policy</w:t>
      </w:r>
      <w:r>
        <w:rPr>
          <w:rStyle w:val="CommentReference"/>
        </w:rPr>
        <w:t>. You are not permitted to edit this statement.</w:t>
      </w:r>
    </w:p>
  </w:comment>
  <w:comment w:id="32" w:author="Author" w:initials="A">
    <w:p w14:paraId="02D7F97E" w14:textId="7919C33C" w:rsidR="005D074C" w:rsidRPr="00944E58" w:rsidRDefault="005D074C" w:rsidP="005D074C">
      <w:pPr>
        <w:pStyle w:val="CommentText"/>
        <w:rPr>
          <w:rStyle w:val="CommentReference"/>
          <w:rFonts w:cstheme="minorHAnsi"/>
          <w:sz w:val="20"/>
          <w:szCs w:val="20"/>
        </w:rPr>
      </w:pPr>
      <w:r>
        <w:rPr>
          <w:rStyle w:val="CommentReference"/>
        </w:rPr>
        <w:annotationRef/>
      </w:r>
      <w:r w:rsidRPr="00944E58">
        <w:rPr>
          <w:rStyle w:val="CommentReference"/>
          <w:rFonts w:cstheme="minorHAnsi"/>
          <w:sz w:val="20"/>
          <w:szCs w:val="20"/>
        </w:rPr>
        <w:t xml:space="preserve">This </w:t>
      </w:r>
      <w:r w:rsidR="00944E58">
        <w:rPr>
          <w:rStyle w:val="CommentReference"/>
          <w:rFonts w:cstheme="minorHAnsi"/>
          <w:sz w:val="20"/>
          <w:szCs w:val="20"/>
        </w:rPr>
        <w:t xml:space="preserve">academic integrity statement </w:t>
      </w:r>
      <w:r w:rsidRPr="00944E58">
        <w:rPr>
          <w:rStyle w:val="CommentReference"/>
          <w:rFonts w:cstheme="minorHAnsi"/>
          <w:sz w:val="20"/>
          <w:szCs w:val="20"/>
        </w:rPr>
        <w:t>is a</w:t>
      </w:r>
      <w:r w:rsidRPr="00944E58">
        <w:rPr>
          <w:rStyle w:val="CommentReference"/>
          <w:rFonts w:cstheme="minorHAnsi"/>
          <w:sz w:val="20"/>
          <w:szCs w:val="20"/>
        </w:rPr>
        <w:annotationRef/>
      </w:r>
      <w:r w:rsidRPr="00944E58">
        <w:rPr>
          <w:rStyle w:val="CommentReference"/>
          <w:rFonts w:cstheme="minorHAnsi"/>
          <w:sz w:val="20"/>
          <w:szCs w:val="20"/>
        </w:rPr>
        <w:t xml:space="preserve"> required statement by </w:t>
      </w:r>
      <w:r w:rsidRPr="00944E58">
        <w:rPr>
          <w:rStyle w:val="CommentReference"/>
          <w:rFonts w:cstheme="minorHAnsi"/>
          <w:i/>
          <w:sz w:val="20"/>
          <w:szCs w:val="20"/>
        </w:rPr>
        <w:t>MSVU Course Outline Policy</w:t>
      </w:r>
      <w:r w:rsidRPr="00944E58">
        <w:rPr>
          <w:rStyle w:val="CommentReference"/>
          <w:rFonts w:cstheme="minorHAnsi"/>
          <w:sz w:val="20"/>
          <w:szCs w:val="20"/>
        </w:rPr>
        <w:t xml:space="preserve">. You are not permitted to edit this statement. The first and last sentences have been added to the required wording to indicate the expectations of students. </w:t>
      </w:r>
    </w:p>
    <w:p w14:paraId="19715DCF" w14:textId="77777777" w:rsidR="00944E58" w:rsidRPr="00944E58" w:rsidRDefault="00944E58" w:rsidP="005D074C">
      <w:pPr>
        <w:pStyle w:val="CommentText"/>
        <w:rPr>
          <w:rFonts w:cstheme="minorHAnsi"/>
        </w:rPr>
      </w:pPr>
    </w:p>
    <w:p w14:paraId="08F2F927" w14:textId="77777777" w:rsidR="00944E58" w:rsidRPr="00944E58" w:rsidRDefault="00944E58" w:rsidP="00944E58">
      <w:pPr>
        <w:pStyle w:val="NormalWeb"/>
        <w:rPr>
          <w:rFonts w:asciiTheme="minorHAnsi" w:hAnsiTheme="minorHAnsi" w:cstheme="minorHAnsi"/>
          <w:sz w:val="20"/>
          <w:szCs w:val="20"/>
        </w:rPr>
      </w:pPr>
      <w:r w:rsidRPr="00944E58">
        <w:rPr>
          <w:rFonts w:asciiTheme="minorHAnsi" w:hAnsiTheme="minorHAnsi" w:cstheme="minorHAnsi"/>
          <w:sz w:val="20"/>
          <w:szCs w:val="20"/>
        </w:rPr>
        <w:t>Academic integrity demands honesty, trust, respect, and responsible use of the work of other scholars. It is compromised by academic dishonesty such as cheating and plagiarism. A student who is uncertain about whether or not a course of action might constitute cheating or plagiarism should seek in advance the advice of the instructor involved. It is important to provide students with information and opportunities to learn about academic integrity. Consider the following when developing your course outline:</w:t>
      </w:r>
    </w:p>
    <w:p w14:paraId="6C4CF8C6" w14:textId="6C63D1B3" w:rsidR="00944E58" w:rsidRPr="00944E58" w:rsidRDefault="00944E58" w:rsidP="00944E58">
      <w:pPr>
        <w:numPr>
          <w:ilvl w:val="0"/>
          <w:numId w:val="17"/>
        </w:numPr>
        <w:spacing w:before="100" w:beforeAutospacing="1" w:after="100" w:afterAutospacing="1" w:line="240" w:lineRule="auto"/>
        <w:rPr>
          <w:rFonts w:cstheme="minorHAnsi"/>
          <w:sz w:val="20"/>
          <w:szCs w:val="20"/>
        </w:rPr>
      </w:pPr>
      <w:r w:rsidRPr="00944E58">
        <w:rPr>
          <w:rFonts w:cstheme="minorHAnsi"/>
          <w:sz w:val="20"/>
          <w:szCs w:val="20"/>
        </w:rPr>
        <w:t xml:space="preserve">Expand the required academic integrity statement in your course </w:t>
      </w:r>
      <w:bookmarkStart w:id="33" w:name="_GoBack"/>
      <w:bookmarkEnd w:id="33"/>
      <w:r w:rsidRPr="00944E58">
        <w:rPr>
          <w:rFonts w:cstheme="minorHAnsi"/>
          <w:sz w:val="20"/>
          <w:szCs w:val="20"/>
        </w:rPr>
        <w:t>to include specific references and examples of academic dishonest and integrity </w:t>
      </w:r>
    </w:p>
    <w:p w14:paraId="5FF0B931" w14:textId="77777777" w:rsidR="00944E58" w:rsidRPr="00944E58" w:rsidRDefault="00944E58" w:rsidP="00944E58">
      <w:pPr>
        <w:numPr>
          <w:ilvl w:val="0"/>
          <w:numId w:val="17"/>
        </w:numPr>
        <w:spacing w:before="100" w:beforeAutospacing="1" w:after="100" w:afterAutospacing="1" w:line="240" w:lineRule="auto"/>
        <w:rPr>
          <w:rFonts w:cstheme="minorHAnsi"/>
          <w:sz w:val="20"/>
          <w:szCs w:val="20"/>
        </w:rPr>
      </w:pPr>
      <w:r w:rsidRPr="00944E58">
        <w:rPr>
          <w:rFonts w:cstheme="minorHAnsi"/>
          <w:sz w:val="20"/>
          <w:szCs w:val="20"/>
        </w:rPr>
        <w:t>Communicate how your course design and instructional methods will develop students' knowledge and applied practice of academic integrity</w:t>
      </w:r>
    </w:p>
    <w:p w14:paraId="30FD70FB" w14:textId="77777777" w:rsidR="00944E58" w:rsidRPr="00944E58" w:rsidRDefault="00944E58" w:rsidP="00944E58">
      <w:pPr>
        <w:numPr>
          <w:ilvl w:val="0"/>
          <w:numId w:val="17"/>
        </w:numPr>
        <w:spacing w:before="100" w:beforeAutospacing="1" w:after="100" w:afterAutospacing="1" w:line="240" w:lineRule="auto"/>
        <w:rPr>
          <w:rFonts w:cstheme="minorHAnsi"/>
          <w:sz w:val="20"/>
          <w:szCs w:val="20"/>
        </w:rPr>
      </w:pPr>
      <w:r w:rsidRPr="00944E58">
        <w:rPr>
          <w:rFonts w:cstheme="minorHAnsi"/>
          <w:sz w:val="20"/>
          <w:szCs w:val="20"/>
        </w:rPr>
        <w:t>Co-create an academic integrity statement together with your students</w:t>
      </w:r>
    </w:p>
    <w:p w14:paraId="05E42168" w14:textId="77777777" w:rsidR="00944E58" w:rsidRPr="00944E58" w:rsidRDefault="00944E58" w:rsidP="00944E58">
      <w:pPr>
        <w:spacing w:after="0"/>
        <w:rPr>
          <w:rFonts w:cstheme="minorHAnsi"/>
          <w:sz w:val="20"/>
          <w:szCs w:val="20"/>
        </w:rPr>
      </w:pPr>
      <w:r w:rsidRPr="00944E58">
        <w:rPr>
          <w:rFonts w:cstheme="minorHAnsi"/>
          <w:sz w:val="20"/>
          <w:szCs w:val="20"/>
        </w:rPr>
        <w:t>* Each department may have a different variation and expectation of the above.</w:t>
      </w:r>
    </w:p>
    <w:p w14:paraId="1BE24C8E" w14:textId="77777777" w:rsidR="00944E58" w:rsidRPr="00944E58" w:rsidRDefault="00944E58" w:rsidP="00944E58">
      <w:pPr>
        <w:rPr>
          <w:rFonts w:cstheme="minorHAnsi"/>
          <w:sz w:val="20"/>
          <w:szCs w:val="20"/>
        </w:rPr>
      </w:pPr>
    </w:p>
    <w:p w14:paraId="539F98C9" w14:textId="77777777" w:rsidR="00944E58" w:rsidRDefault="00944E58" w:rsidP="00944E58">
      <w:r w:rsidRPr="00944E58">
        <w:rPr>
          <w:rFonts w:cstheme="minorHAnsi"/>
          <w:sz w:val="20"/>
          <w:szCs w:val="20"/>
        </w:rPr>
        <w:t xml:space="preserve">More information on academic integrity and plagiarism can be found in the </w:t>
      </w:r>
      <w:hyperlink r:id="rId33" w:history="1">
        <w:r w:rsidRPr="00944E58">
          <w:rPr>
            <w:rStyle w:val="Hyperlink"/>
            <w:rFonts w:cstheme="minorHAnsi"/>
            <w:sz w:val="20"/>
            <w:szCs w:val="20"/>
          </w:rPr>
          <w:t xml:space="preserve">MSVU Academic Integrity </w:t>
        </w:r>
        <w:proofErr w:type="spellStart"/>
        <w:r w:rsidRPr="00944E58">
          <w:rPr>
            <w:rStyle w:val="Hyperlink"/>
            <w:rFonts w:cstheme="minorHAnsi"/>
            <w:sz w:val="20"/>
            <w:szCs w:val="20"/>
          </w:rPr>
          <w:t>LibGuide</w:t>
        </w:r>
        <w:proofErr w:type="spellEnd"/>
      </w:hyperlink>
      <w:r w:rsidRPr="00944E58">
        <w:rPr>
          <w:rFonts w:cstheme="minorHAnsi"/>
          <w:sz w:val="20"/>
          <w:szCs w:val="20"/>
        </w:rPr>
        <w:t xml:space="preserve"> and in the </w:t>
      </w:r>
      <w:hyperlink r:id="rId34" w:history="1">
        <w:r w:rsidRPr="00944E58">
          <w:rPr>
            <w:rStyle w:val="Hyperlink"/>
            <w:rFonts w:cstheme="minorHAnsi"/>
            <w:sz w:val="20"/>
            <w:szCs w:val="20"/>
          </w:rPr>
          <w:t>Promoting Academic Integrity</w:t>
        </w:r>
      </w:hyperlink>
      <w:r w:rsidRPr="00944E58">
        <w:rPr>
          <w:rFonts w:cstheme="minorHAnsi"/>
          <w:sz w:val="20"/>
          <w:szCs w:val="20"/>
        </w:rPr>
        <w:t xml:space="preserve"> page of this section.</w:t>
      </w:r>
    </w:p>
    <w:p w14:paraId="2033FD0E" w14:textId="328AFF50" w:rsidR="00944E58" w:rsidRDefault="00944E58" w:rsidP="005D074C">
      <w:pPr>
        <w:pStyle w:val="CommentText"/>
      </w:pPr>
    </w:p>
  </w:comment>
  <w:comment w:id="34" w:author="Author" w:initials="A">
    <w:p w14:paraId="562F5B59" w14:textId="77777777" w:rsidR="005D074C" w:rsidRDefault="005D074C" w:rsidP="005D074C">
      <w:pPr>
        <w:pStyle w:val="CommentText"/>
        <w:rPr>
          <w:rStyle w:val="CommentReference"/>
        </w:rPr>
      </w:pPr>
      <w:r>
        <w:rPr>
          <w:rStyle w:val="CommentReference"/>
        </w:rPr>
        <w:annotationRef/>
      </w:r>
      <w:r>
        <w:rPr>
          <w:rStyle w:val="CommentReference"/>
        </w:rPr>
        <w:t>This is a</w:t>
      </w:r>
      <w:r>
        <w:rPr>
          <w:rStyle w:val="CommentReference"/>
        </w:rPr>
        <w:annotationRef/>
      </w:r>
      <w:r>
        <w:rPr>
          <w:rStyle w:val="CommentReference"/>
        </w:rPr>
        <w:t xml:space="preserve"> required statement by </w:t>
      </w:r>
      <w:r w:rsidRPr="008E417D">
        <w:rPr>
          <w:rStyle w:val="CommentReference"/>
          <w:i/>
        </w:rPr>
        <w:t>MSVU Course Outline Policy</w:t>
      </w:r>
      <w:r>
        <w:rPr>
          <w:rStyle w:val="CommentReference"/>
        </w:rPr>
        <w:t xml:space="preserve">. You may edit this statement to reflect your own course policy. You may choose to include here a statement for review of exceptional circumstances. Consider having grace periods for work submissions. This can reduce the number of student inquiries for deadline extensions and establish grounds for not accepting work after the grace period. For example, you may consider an automatic 2-3 day grace period following your deadline where you accept work with no penalty. </w:t>
      </w:r>
    </w:p>
    <w:p w14:paraId="53293009" w14:textId="71D03FEB" w:rsidR="00944E58" w:rsidRDefault="00944E58" w:rsidP="005D074C">
      <w:pPr>
        <w:pStyle w:val="CommentText"/>
      </w:pPr>
    </w:p>
  </w:comment>
  <w:comment w:id="35" w:author="Author" w:initials="A">
    <w:p w14:paraId="233A3E11" w14:textId="77777777" w:rsidR="005D074C" w:rsidRDefault="005D074C" w:rsidP="005D074C">
      <w:pPr>
        <w:pStyle w:val="CommentText"/>
      </w:pPr>
      <w:r>
        <w:rPr>
          <w:rStyle w:val="CommentReference"/>
        </w:rPr>
        <w:annotationRef/>
      </w:r>
      <w:r>
        <w:rPr>
          <w:rStyle w:val="CommentReference"/>
        </w:rPr>
        <w:t>This is a</w:t>
      </w:r>
      <w:r>
        <w:rPr>
          <w:rStyle w:val="CommentReference"/>
        </w:rPr>
        <w:annotationRef/>
      </w:r>
      <w:r>
        <w:rPr>
          <w:rStyle w:val="CommentReference"/>
        </w:rPr>
        <w:t xml:space="preserve"> required statement by </w:t>
      </w:r>
      <w:r w:rsidRPr="008E417D">
        <w:rPr>
          <w:rStyle w:val="CommentReference"/>
          <w:i/>
        </w:rPr>
        <w:t>MSVU Course Outline Policy</w:t>
      </w:r>
      <w:r>
        <w:rPr>
          <w:rStyle w:val="CommentReference"/>
        </w:rPr>
        <w:t>. You are not permitted to edit this statement.</w:t>
      </w:r>
    </w:p>
  </w:comment>
  <w:comment w:id="36" w:author="Author" w:initials="A">
    <w:p w14:paraId="7EB7210F" w14:textId="77777777" w:rsidR="005D074C" w:rsidRDefault="005D074C" w:rsidP="005D074C">
      <w:pPr>
        <w:pStyle w:val="CommentText"/>
      </w:pPr>
      <w:r>
        <w:rPr>
          <w:rStyle w:val="CommentReference"/>
        </w:rPr>
        <w:annotationRef/>
      </w:r>
      <w:r>
        <w:rPr>
          <w:rStyle w:val="CommentReference"/>
        </w:rPr>
        <w:t>This is a</w:t>
      </w:r>
      <w:r>
        <w:rPr>
          <w:rStyle w:val="CommentReference"/>
        </w:rPr>
        <w:annotationRef/>
      </w:r>
      <w:r>
        <w:rPr>
          <w:rStyle w:val="CommentReference"/>
        </w:rPr>
        <w:t xml:space="preserve"> required statement by </w:t>
      </w:r>
      <w:r w:rsidRPr="008E417D">
        <w:rPr>
          <w:rStyle w:val="CommentReference"/>
          <w:i/>
        </w:rPr>
        <w:t>MSVU Course Outline Policy</w:t>
      </w:r>
      <w:r>
        <w:rPr>
          <w:rStyle w:val="CommentReference"/>
        </w:rPr>
        <w:t>. You may edit this statement to reflect your own course policy.</w:t>
      </w:r>
    </w:p>
  </w:comment>
  <w:comment w:id="37" w:author="Author" w:initials="A">
    <w:p w14:paraId="2E7F1A34" w14:textId="77777777" w:rsidR="005D074C" w:rsidRDefault="005D074C" w:rsidP="005D074C">
      <w:pPr>
        <w:pStyle w:val="CommentText"/>
      </w:pPr>
      <w:r>
        <w:rPr>
          <w:rStyle w:val="CommentReference"/>
        </w:rPr>
        <w:annotationRef/>
      </w:r>
      <w:r>
        <w:rPr>
          <w:rStyle w:val="CommentReference"/>
        </w:rPr>
        <w:t>This is a</w:t>
      </w:r>
      <w:r>
        <w:rPr>
          <w:rStyle w:val="CommentReference"/>
        </w:rPr>
        <w:annotationRef/>
      </w:r>
      <w:r>
        <w:rPr>
          <w:rStyle w:val="CommentReference"/>
        </w:rPr>
        <w:t xml:space="preserve">n optional advisory statement that you may choose to include. You might expand the wording here to include a notification via a Moodle post. </w:t>
      </w:r>
    </w:p>
  </w:comment>
  <w:comment w:id="38" w:author="Author" w:initials="A">
    <w:p w14:paraId="33535D1A" w14:textId="51D08640" w:rsidR="009075D7" w:rsidRPr="009075D7" w:rsidRDefault="009075D7" w:rsidP="009075D7">
      <w:pPr>
        <w:rPr>
          <w:color w:val="000000" w:themeColor="text1"/>
        </w:rPr>
      </w:pPr>
      <w:r>
        <w:rPr>
          <w:rStyle w:val="CommentReference"/>
        </w:rPr>
        <w:annotationRef/>
      </w:r>
      <w:r>
        <w:rPr>
          <w:color w:val="000000" w:themeColor="text1"/>
        </w:rPr>
        <w:t>Promoting</w:t>
      </w:r>
      <w:r w:rsidRPr="00F9616D">
        <w:rPr>
          <w:color w:val="000000" w:themeColor="text1"/>
        </w:rPr>
        <w:t xml:space="preserve"> the accessibility of synchronous classes</w:t>
      </w:r>
      <w:r>
        <w:rPr>
          <w:color w:val="000000" w:themeColor="text1"/>
        </w:rPr>
        <w:t>,</w:t>
      </w:r>
      <w:r w:rsidRPr="00F9616D">
        <w:rPr>
          <w:color w:val="000000" w:themeColor="text1"/>
        </w:rPr>
        <w:t xml:space="preserve"> instructors are encouraged to record their Collaborate sessions. This allows students who, for one reason or another, are unable to attend </w:t>
      </w:r>
      <w:r>
        <w:rPr>
          <w:color w:val="000000" w:themeColor="text1"/>
        </w:rPr>
        <w:t xml:space="preserve">class </w:t>
      </w:r>
      <w:r w:rsidRPr="00F9616D">
        <w:rPr>
          <w:color w:val="000000" w:themeColor="text1"/>
        </w:rPr>
        <w:t xml:space="preserve">to review the </w:t>
      </w:r>
      <w:r>
        <w:rPr>
          <w:color w:val="000000" w:themeColor="text1"/>
        </w:rPr>
        <w:t xml:space="preserve">recording </w:t>
      </w:r>
      <w:r w:rsidRPr="00F9616D">
        <w:rPr>
          <w:color w:val="000000" w:themeColor="text1"/>
        </w:rPr>
        <w:t>on their own time. It is important that students be informed that their classroom interactions are being recorded</w:t>
      </w:r>
      <w:r>
        <w:rPr>
          <w:color w:val="000000" w:themeColor="text1"/>
        </w:rPr>
        <w:t xml:space="preserve"> and the intended use of the recordings. </w:t>
      </w:r>
    </w:p>
  </w:comment>
  <w:comment w:id="39" w:author="Author" w:initials="A">
    <w:p w14:paraId="176916B3" w14:textId="1668BE7A" w:rsidR="005D074C" w:rsidRDefault="005D074C" w:rsidP="005D074C">
      <w:pPr>
        <w:pStyle w:val="CommentText"/>
      </w:pPr>
      <w:r>
        <w:rPr>
          <w:rStyle w:val="CommentReference"/>
        </w:rPr>
        <w:annotationRef/>
      </w:r>
      <w:r>
        <w:t xml:space="preserve">This statement is not required as per the </w:t>
      </w:r>
      <w:r w:rsidRPr="008E417D">
        <w:rPr>
          <w:i/>
        </w:rPr>
        <w:t>MSVU Course Outline Policy</w:t>
      </w:r>
      <w:r>
        <w:t xml:space="preserve"> but it is requested by Online Learning to be included in </w:t>
      </w:r>
      <w:r w:rsidR="009075D7">
        <w:t>online</w:t>
      </w:r>
      <w:r>
        <w:t xml:space="preserve"> course out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424837" w15:done="0"/>
  <w15:commentEx w15:paraId="5DEA22BF" w15:done="0"/>
  <w15:commentEx w15:paraId="23494133" w15:done="0"/>
  <w15:commentEx w15:paraId="229FC60F" w15:done="0"/>
  <w15:commentEx w15:paraId="79DE66B9" w15:done="0"/>
  <w15:commentEx w15:paraId="64774A5D" w15:done="0"/>
  <w15:commentEx w15:paraId="5D82D486" w15:done="0"/>
  <w15:commentEx w15:paraId="667104AE" w15:done="0"/>
  <w15:commentEx w15:paraId="048CB003" w15:done="0"/>
  <w15:commentEx w15:paraId="15A2B943" w15:done="0"/>
  <w15:commentEx w15:paraId="1554D294" w15:done="0"/>
  <w15:commentEx w15:paraId="1B308F69" w15:done="0"/>
  <w15:commentEx w15:paraId="1F8B5F03" w15:done="0"/>
  <w15:commentEx w15:paraId="4F47EB79" w15:done="0"/>
  <w15:commentEx w15:paraId="352A1E68" w15:done="0"/>
  <w15:commentEx w15:paraId="097E849F" w15:done="0"/>
  <w15:commentEx w15:paraId="17D2D7CB" w15:done="0"/>
  <w15:commentEx w15:paraId="095BDD55" w15:done="0"/>
  <w15:commentEx w15:paraId="7DD50833" w15:paraIdParent="095BDD55" w15:done="0"/>
  <w15:commentEx w15:paraId="09F265CF" w15:done="0"/>
  <w15:commentEx w15:paraId="54362583" w15:done="0"/>
  <w15:commentEx w15:paraId="33E1B14D" w15:done="0"/>
  <w15:commentEx w15:paraId="213010B3" w15:done="0"/>
  <w15:commentEx w15:paraId="528D2F7B" w15:done="0"/>
  <w15:commentEx w15:paraId="4011511B" w15:done="0"/>
  <w15:commentEx w15:paraId="10C029DD" w15:done="0"/>
  <w15:commentEx w15:paraId="6BD9C169" w15:done="0"/>
  <w15:commentEx w15:paraId="02B87B22" w15:done="0"/>
  <w15:commentEx w15:paraId="18653AFF" w15:done="0"/>
  <w15:commentEx w15:paraId="6C5301A1" w15:done="0"/>
  <w15:commentEx w15:paraId="4E62F6BC" w15:done="0"/>
  <w15:commentEx w15:paraId="2033FD0E" w15:done="0"/>
  <w15:commentEx w15:paraId="53293009" w15:done="0"/>
  <w15:commentEx w15:paraId="233A3E11" w15:done="0"/>
  <w15:commentEx w15:paraId="7EB7210F" w15:done="0"/>
  <w15:commentEx w15:paraId="2E7F1A34" w15:done="0"/>
  <w15:commentEx w15:paraId="33535D1A" w15:done="0"/>
  <w15:commentEx w15:paraId="176916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24837" w16cid:durableId="22A58D7F"/>
  <w16cid:commentId w16cid:paraId="5DEA22BF" w16cid:durableId="1E9C454E"/>
  <w16cid:commentId w16cid:paraId="23494133" w16cid:durableId="1E9C454F"/>
  <w16cid:commentId w16cid:paraId="229FC60F" w16cid:durableId="20850EE7"/>
  <w16cid:commentId w16cid:paraId="79DE66B9" w16cid:durableId="20850EE8"/>
  <w16cid:commentId w16cid:paraId="64774A5D" w16cid:durableId="20850EE9"/>
  <w16cid:commentId w16cid:paraId="5D82D486" w16cid:durableId="20850EEA"/>
  <w16cid:commentId w16cid:paraId="667104AE" w16cid:durableId="20850EEB"/>
  <w16cid:commentId w16cid:paraId="048CB003" w16cid:durableId="22BAEB0F"/>
  <w16cid:commentId w16cid:paraId="15A2B943" w16cid:durableId="20850EEC"/>
  <w16cid:commentId w16cid:paraId="1554D294" w16cid:durableId="20850EED"/>
  <w16cid:commentId w16cid:paraId="1B308F69" w16cid:durableId="20850EEE"/>
  <w16cid:commentId w16cid:paraId="1F8B5F03" w16cid:durableId="20850EEF"/>
  <w16cid:commentId w16cid:paraId="4F47EB79" w16cid:durableId="1E9C4559"/>
  <w16cid:commentId w16cid:paraId="352A1E68" w16cid:durableId="20850EF1"/>
  <w16cid:commentId w16cid:paraId="097E849F" w16cid:durableId="22BAEB59"/>
  <w16cid:commentId w16cid:paraId="17D2D7CB" w16cid:durableId="20850EF2"/>
  <w16cid:commentId w16cid:paraId="095BDD55" w16cid:durableId="22BA6B18"/>
  <w16cid:commentId w16cid:paraId="7DD50833" w16cid:durableId="22DE13FA"/>
  <w16cid:commentId w16cid:paraId="09F265CF" w16cid:durableId="20850EF4"/>
  <w16cid:commentId w16cid:paraId="54362583" w16cid:durableId="20850EF5"/>
  <w16cid:commentId w16cid:paraId="33E1B14D" w16cid:durableId="20850EF6"/>
  <w16cid:commentId w16cid:paraId="213010B3" w16cid:durableId="22BC0406"/>
  <w16cid:commentId w16cid:paraId="528D2F7B" w16cid:durableId="20852F44"/>
  <w16cid:commentId w16cid:paraId="4011511B" w16cid:durableId="1E9C4562"/>
  <w16cid:commentId w16cid:paraId="10C029DD" w16cid:durableId="20850EF9"/>
  <w16cid:commentId w16cid:paraId="6BD9C169" w16cid:durableId="20850EFA"/>
  <w16cid:commentId w16cid:paraId="02B87B22" w16cid:durableId="20850EFB"/>
  <w16cid:commentId w16cid:paraId="18653AFF" w16cid:durableId="20850EFC"/>
  <w16cid:commentId w16cid:paraId="6C5301A1" w16cid:durableId="20850EFD"/>
  <w16cid:commentId w16cid:paraId="4E62F6BC" w16cid:durableId="20850EFE"/>
  <w16cid:commentId w16cid:paraId="2033FD0E" w16cid:durableId="20850EFF"/>
  <w16cid:commentId w16cid:paraId="53293009" w16cid:durableId="20850F00"/>
  <w16cid:commentId w16cid:paraId="233A3E11" w16cid:durableId="20850F01"/>
  <w16cid:commentId w16cid:paraId="7EB7210F" w16cid:durableId="20850F02"/>
  <w16cid:commentId w16cid:paraId="2E7F1A34" w16cid:durableId="20850F03"/>
  <w16cid:commentId w16cid:paraId="33535D1A" w16cid:durableId="22BAC175"/>
  <w16cid:commentId w16cid:paraId="176916B3" w16cid:durableId="20850F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1CF0E" w14:textId="77777777" w:rsidR="00294461" w:rsidRDefault="00294461" w:rsidP="00F8237C">
      <w:pPr>
        <w:spacing w:after="0" w:line="240" w:lineRule="auto"/>
      </w:pPr>
      <w:r>
        <w:separator/>
      </w:r>
    </w:p>
  </w:endnote>
  <w:endnote w:type="continuationSeparator" w:id="0">
    <w:p w14:paraId="2F0E2517" w14:textId="77777777" w:rsidR="00294461" w:rsidRDefault="00294461" w:rsidP="00F82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2833993"/>
      <w:docPartObj>
        <w:docPartGallery w:val="Page Numbers (Bottom of Page)"/>
        <w:docPartUnique/>
      </w:docPartObj>
    </w:sdtPr>
    <w:sdtEndPr>
      <w:rPr>
        <w:noProof/>
      </w:rPr>
    </w:sdtEndPr>
    <w:sdtContent>
      <w:p w14:paraId="0851C15E" w14:textId="768F93B9" w:rsidR="00F8237C" w:rsidRDefault="00F8237C">
        <w:pPr>
          <w:pStyle w:val="Footer"/>
          <w:jc w:val="right"/>
        </w:pPr>
        <w:r>
          <w:fldChar w:fldCharType="begin"/>
        </w:r>
        <w:r>
          <w:instrText xml:space="preserve"> PAGE   \* MERGEFORMAT </w:instrText>
        </w:r>
        <w:r>
          <w:fldChar w:fldCharType="separate"/>
        </w:r>
        <w:r w:rsidR="00D0091D">
          <w:rPr>
            <w:noProof/>
          </w:rPr>
          <w:t>9</w:t>
        </w:r>
        <w:r>
          <w:rPr>
            <w:noProof/>
          </w:rPr>
          <w:fldChar w:fldCharType="end"/>
        </w:r>
      </w:p>
    </w:sdtContent>
  </w:sdt>
  <w:p w14:paraId="40AC8038" w14:textId="77777777" w:rsidR="00F8237C" w:rsidRDefault="00F82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DB3E1" w14:textId="77777777" w:rsidR="00294461" w:rsidRDefault="00294461" w:rsidP="00F8237C">
      <w:pPr>
        <w:spacing w:after="0" w:line="240" w:lineRule="auto"/>
      </w:pPr>
      <w:r>
        <w:separator/>
      </w:r>
    </w:p>
  </w:footnote>
  <w:footnote w:type="continuationSeparator" w:id="0">
    <w:p w14:paraId="59878555" w14:textId="77777777" w:rsidR="00294461" w:rsidRDefault="00294461" w:rsidP="00F823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25998"/>
    <w:multiLevelType w:val="multilevel"/>
    <w:tmpl w:val="E27C4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33734"/>
    <w:multiLevelType w:val="hybridMultilevel"/>
    <w:tmpl w:val="1AB0488A"/>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 w15:restartNumberingAfterBreak="0">
    <w:nsid w:val="03E349DA"/>
    <w:multiLevelType w:val="hybridMultilevel"/>
    <w:tmpl w:val="DA14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E03DE"/>
    <w:multiLevelType w:val="hybridMultilevel"/>
    <w:tmpl w:val="1416D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F160B"/>
    <w:multiLevelType w:val="hybridMultilevel"/>
    <w:tmpl w:val="9B466068"/>
    <w:lvl w:ilvl="0" w:tplc="0409000F">
      <w:start w:val="1"/>
      <w:numFmt w:val="decimal"/>
      <w:lvlText w:val="%1."/>
      <w:lvlJc w:val="left"/>
      <w:pPr>
        <w:ind w:left="6230" w:hanging="360"/>
      </w:pPr>
    </w:lvl>
    <w:lvl w:ilvl="1" w:tplc="04090019" w:tentative="1">
      <w:start w:val="1"/>
      <w:numFmt w:val="lowerLetter"/>
      <w:lvlText w:val="%2."/>
      <w:lvlJc w:val="left"/>
      <w:pPr>
        <w:ind w:left="6950" w:hanging="360"/>
      </w:pPr>
    </w:lvl>
    <w:lvl w:ilvl="2" w:tplc="0409001B" w:tentative="1">
      <w:start w:val="1"/>
      <w:numFmt w:val="lowerRoman"/>
      <w:lvlText w:val="%3."/>
      <w:lvlJc w:val="right"/>
      <w:pPr>
        <w:ind w:left="7670" w:hanging="180"/>
      </w:pPr>
    </w:lvl>
    <w:lvl w:ilvl="3" w:tplc="0409000F" w:tentative="1">
      <w:start w:val="1"/>
      <w:numFmt w:val="decimal"/>
      <w:lvlText w:val="%4."/>
      <w:lvlJc w:val="left"/>
      <w:pPr>
        <w:ind w:left="8390" w:hanging="360"/>
      </w:pPr>
    </w:lvl>
    <w:lvl w:ilvl="4" w:tplc="04090019" w:tentative="1">
      <w:start w:val="1"/>
      <w:numFmt w:val="lowerLetter"/>
      <w:lvlText w:val="%5."/>
      <w:lvlJc w:val="left"/>
      <w:pPr>
        <w:ind w:left="9110" w:hanging="360"/>
      </w:pPr>
    </w:lvl>
    <w:lvl w:ilvl="5" w:tplc="0409001B" w:tentative="1">
      <w:start w:val="1"/>
      <w:numFmt w:val="lowerRoman"/>
      <w:lvlText w:val="%6."/>
      <w:lvlJc w:val="right"/>
      <w:pPr>
        <w:ind w:left="9830" w:hanging="180"/>
      </w:pPr>
    </w:lvl>
    <w:lvl w:ilvl="6" w:tplc="0409000F" w:tentative="1">
      <w:start w:val="1"/>
      <w:numFmt w:val="decimal"/>
      <w:lvlText w:val="%7."/>
      <w:lvlJc w:val="left"/>
      <w:pPr>
        <w:ind w:left="10550" w:hanging="360"/>
      </w:pPr>
    </w:lvl>
    <w:lvl w:ilvl="7" w:tplc="04090019" w:tentative="1">
      <w:start w:val="1"/>
      <w:numFmt w:val="lowerLetter"/>
      <w:lvlText w:val="%8."/>
      <w:lvlJc w:val="left"/>
      <w:pPr>
        <w:ind w:left="11270" w:hanging="360"/>
      </w:pPr>
    </w:lvl>
    <w:lvl w:ilvl="8" w:tplc="0409001B" w:tentative="1">
      <w:start w:val="1"/>
      <w:numFmt w:val="lowerRoman"/>
      <w:lvlText w:val="%9."/>
      <w:lvlJc w:val="right"/>
      <w:pPr>
        <w:ind w:left="11990" w:hanging="180"/>
      </w:pPr>
    </w:lvl>
  </w:abstractNum>
  <w:abstractNum w:abstractNumId="5" w15:restartNumberingAfterBreak="0">
    <w:nsid w:val="246B4F9D"/>
    <w:multiLevelType w:val="multilevel"/>
    <w:tmpl w:val="FB44FF6E"/>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7AB0998"/>
    <w:multiLevelType w:val="hybridMultilevel"/>
    <w:tmpl w:val="7E727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40097C"/>
    <w:multiLevelType w:val="hybridMultilevel"/>
    <w:tmpl w:val="2D660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D254D"/>
    <w:multiLevelType w:val="multilevel"/>
    <w:tmpl w:val="500E9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640E83"/>
    <w:multiLevelType w:val="hybridMultilevel"/>
    <w:tmpl w:val="F4F62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A632A"/>
    <w:multiLevelType w:val="multilevel"/>
    <w:tmpl w:val="0E1CAB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95E52AD"/>
    <w:multiLevelType w:val="hybridMultilevel"/>
    <w:tmpl w:val="E5D6D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C64ADF"/>
    <w:multiLevelType w:val="hybridMultilevel"/>
    <w:tmpl w:val="25547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05387E"/>
    <w:multiLevelType w:val="hybridMultilevel"/>
    <w:tmpl w:val="FB06D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667EFC"/>
    <w:multiLevelType w:val="hybridMultilevel"/>
    <w:tmpl w:val="BCAA7404"/>
    <w:lvl w:ilvl="0" w:tplc="ED3C99F4">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3A0553"/>
    <w:multiLevelType w:val="hybridMultilevel"/>
    <w:tmpl w:val="E834946A"/>
    <w:lvl w:ilvl="0" w:tplc="CB7624A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85258"/>
    <w:multiLevelType w:val="multilevel"/>
    <w:tmpl w:val="67966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15"/>
  </w:num>
  <w:num w:numId="4">
    <w:abstractNumId w:val="6"/>
  </w:num>
  <w:num w:numId="5">
    <w:abstractNumId w:val="13"/>
  </w:num>
  <w:num w:numId="6">
    <w:abstractNumId w:val="3"/>
  </w:num>
  <w:num w:numId="7">
    <w:abstractNumId w:val="12"/>
  </w:num>
  <w:num w:numId="8">
    <w:abstractNumId w:val="7"/>
  </w:num>
  <w:num w:numId="9">
    <w:abstractNumId w:val="9"/>
  </w:num>
  <w:num w:numId="10">
    <w:abstractNumId w:val="11"/>
  </w:num>
  <w:num w:numId="11">
    <w:abstractNumId w:val="4"/>
  </w:num>
  <w:num w:numId="12">
    <w:abstractNumId w:val="1"/>
  </w:num>
  <w:num w:numId="13">
    <w:abstractNumId w:val="10"/>
  </w:num>
  <w:num w:numId="14">
    <w:abstractNumId w:val="5"/>
  </w:num>
  <w:num w:numId="15">
    <w:abstractNumId w:val="0"/>
  </w:num>
  <w:num w:numId="16">
    <w:abstractNumId w:val="16"/>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removePersonalInformation/>
  <w:removeDateAndTim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DI2MDC0NDQ2MDNX0lEKTi0uzszPAykwqgUA/sytdywAAAA="/>
  </w:docVars>
  <w:rsids>
    <w:rsidRoot w:val="004B2C32"/>
    <w:rsid w:val="000024C6"/>
    <w:rsid w:val="00004955"/>
    <w:rsid w:val="000067CD"/>
    <w:rsid w:val="00007D55"/>
    <w:rsid w:val="0004094E"/>
    <w:rsid w:val="00042833"/>
    <w:rsid w:val="00053406"/>
    <w:rsid w:val="000618D2"/>
    <w:rsid w:val="00066508"/>
    <w:rsid w:val="000853CC"/>
    <w:rsid w:val="00091695"/>
    <w:rsid w:val="00093730"/>
    <w:rsid w:val="00094A98"/>
    <w:rsid w:val="00097222"/>
    <w:rsid w:val="00097E9F"/>
    <w:rsid w:val="000A0500"/>
    <w:rsid w:val="000A10A0"/>
    <w:rsid w:val="000A3ABB"/>
    <w:rsid w:val="000D13C6"/>
    <w:rsid w:val="000F4798"/>
    <w:rsid w:val="00106328"/>
    <w:rsid w:val="00122ED2"/>
    <w:rsid w:val="00123EDC"/>
    <w:rsid w:val="001255A1"/>
    <w:rsid w:val="001338EF"/>
    <w:rsid w:val="0013469C"/>
    <w:rsid w:val="0014781B"/>
    <w:rsid w:val="001510AD"/>
    <w:rsid w:val="00153825"/>
    <w:rsid w:val="00156A42"/>
    <w:rsid w:val="00165892"/>
    <w:rsid w:val="001830A2"/>
    <w:rsid w:val="00184CBF"/>
    <w:rsid w:val="00185041"/>
    <w:rsid w:val="0019296B"/>
    <w:rsid w:val="001A0DDD"/>
    <w:rsid w:val="001E57D2"/>
    <w:rsid w:val="001F75C2"/>
    <w:rsid w:val="00200EAA"/>
    <w:rsid w:val="002019F0"/>
    <w:rsid w:val="0020223E"/>
    <w:rsid w:val="00203530"/>
    <w:rsid w:val="00204173"/>
    <w:rsid w:val="00210C6C"/>
    <w:rsid w:val="00211273"/>
    <w:rsid w:val="0021699E"/>
    <w:rsid w:val="00234826"/>
    <w:rsid w:val="0023494B"/>
    <w:rsid w:val="002414F2"/>
    <w:rsid w:val="002561F9"/>
    <w:rsid w:val="00270A09"/>
    <w:rsid w:val="00292CF9"/>
    <w:rsid w:val="00294461"/>
    <w:rsid w:val="002A11BD"/>
    <w:rsid w:val="002B27BD"/>
    <w:rsid w:val="002D1CD8"/>
    <w:rsid w:val="002D634F"/>
    <w:rsid w:val="002D7F19"/>
    <w:rsid w:val="002E274B"/>
    <w:rsid w:val="00306B56"/>
    <w:rsid w:val="003117DD"/>
    <w:rsid w:val="003147CD"/>
    <w:rsid w:val="003257BD"/>
    <w:rsid w:val="003354DA"/>
    <w:rsid w:val="00335C1A"/>
    <w:rsid w:val="00343655"/>
    <w:rsid w:val="003447D5"/>
    <w:rsid w:val="00354AB1"/>
    <w:rsid w:val="00370E08"/>
    <w:rsid w:val="003818C0"/>
    <w:rsid w:val="00391EFE"/>
    <w:rsid w:val="003B0FC7"/>
    <w:rsid w:val="003B2BAB"/>
    <w:rsid w:val="003B3073"/>
    <w:rsid w:val="003B313D"/>
    <w:rsid w:val="003B3185"/>
    <w:rsid w:val="003D0118"/>
    <w:rsid w:val="003D1B16"/>
    <w:rsid w:val="003D1F13"/>
    <w:rsid w:val="003E037F"/>
    <w:rsid w:val="003E2306"/>
    <w:rsid w:val="003E2317"/>
    <w:rsid w:val="003E5BFF"/>
    <w:rsid w:val="003F1655"/>
    <w:rsid w:val="004000D0"/>
    <w:rsid w:val="004049C1"/>
    <w:rsid w:val="0041217B"/>
    <w:rsid w:val="00414B9A"/>
    <w:rsid w:val="00417BA4"/>
    <w:rsid w:val="00420C5E"/>
    <w:rsid w:val="004340DA"/>
    <w:rsid w:val="004352B6"/>
    <w:rsid w:val="00441CDF"/>
    <w:rsid w:val="0044424F"/>
    <w:rsid w:val="0044545C"/>
    <w:rsid w:val="00450ED2"/>
    <w:rsid w:val="0046403E"/>
    <w:rsid w:val="00465F66"/>
    <w:rsid w:val="0047645F"/>
    <w:rsid w:val="004815E8"/>
    <w:rsid w:val="00487829"/>
    <w:rsid w:val="0049163F"/>
    <w:rsid w:val="004A2E4D"/>
    <w:rsid w:val="004A475E"/>
    <w:rsid w:val="004B2C32"/>
    <w:rsid w:val="004C1361"/>
    <w:rsid w:val="004C382E"/>
    <w:rsid w:val="004C3D23"/>
    <w:rsid w:val="004D3389"/>
    <w:rsid w:val="004E0E87"/>
    <w:rsid w:val="004E4191"/>
    <w:rsid w:val="004F7CA3"/>
    <w:rsid w:val="00500EC5"/>
    <w:rsid w:val="00507738"/>
    <w:rsid w:val="00510FCD"/>
    <w:rsid w:val="005133CF"/>
    <w:rsid w:val="0051742E"/>
    <w:rsid w:val="00530445"/>
    <w:rsid w:val="00535C4A"/>
    <w:rsid w:val="0054371D"/>
    <w:rsid w:val="00561332"/>
    <w:rsid w:val="00574F7D"/>
    <w:rsid w:val="00582D5E"/>
    <w:rsid w:val="005854D8"/>
    <w:rsid w:val="00585906"/>
    <w:rsid w:val="005A127C"/>
    <w:rsid w:val="005A5F92"/>
    <w:rsid w:val="005A6ABD"/>
    <w:rsid w:val="005C4247"/>
    <w:rsid w:val="005D074C"/>
    <w:rsid w:val="005D5016"/>
    <w:rsid w:val="006065F5"/>
    <w:rsid w:val="00616BA6"/>
    <w:rsid w:val="0062202E"/>
    <w:rsid w:val="00630C1E"/>
    <w:rsid w:val="00630E04"/>
    <w:rsid w:val="0064229A"/>
    <w:rsid w:val="006424EF"/>
    <w:rsid w:val="006425A1"/>
    <w:rsid w:val="00647BCA"/>
    <w:rsid w:val="00647CF2"/>
    <w:rsid w:val="00655B50"/>
    <w:rsid w:val="00656EDC"/>
    <w:rsid w:val="006636DE"/>
    <w:rsid w:val="00663CBA"/>
    <w:rsid w:val="00665006"/>
    <w:rsid w:val="006700AB"/>
    <w:rsid w:val="00681357"/>
    <w:rsid w:val="006908C0"/>
    <w:rsid w:val="006B12CF"/>
    <w:rsid w:val="006B1AAE"/>
    <w:rsid w:val="006C78AD"/>
    <w:rsid w:val="006D5B02"/>
    <w:rsid w:val="006F47DB"/>
    <w:rsid w:val="00701D63"/>
    <w:rsid w:val="0070580B"/>
    <w:rsid w:val="00720049"/>
    <w:rsid w:val="00720E58"/>
    <w:rsid w:val="0072176C"/>
    <w:rsid w:val="00724ADF"/>
    <w:rsid w:val="00725BB7"/>
    <w:rsid w:val="00736E0E"/>
    <w:rsid w:val="00741620"/>
    <w:rsid w:val="007423EF"/>
    <w:rsid w:val="007453A0"/>
    <w:rsid w:val="00746990"/>
    <w:rsid w:val="00752AD1"/>
    <w:rsid w:val="0076102F"/>
    <w:rsid w:val="00762698"/>
    <w:rsid w:val="007650A1"/>
    <w:rsid w:val="00765886"/>
    <w:rsid w:val="00773FE8"/>
    <w:rsid w:val="00783E6F"/>
    <w:rsid w:val="00786E45"/>
    <w:rsid w:val="00787ED8"/>
    <w:rsid w:val="007B17A1"/>
    <w:rsid w:val="007D6F8A"/>
    <w:rsid w:val="007F33FD"/>
    <w:rsid w:val="007F6199"/>
    <w:rsid w:val="0080154E"/>
    <w:rsid w:val="008164EC"/>
    <w:rsid w:val="00817A55"/>
    <w:rsid w:val="0085410E"/>
    <w:rsid w:val="00854A9F"/>
    <w:rsid w:val="00854F90"/>
    <w:rsid w:val="00872237"/>
    <w:rsid w:val="00883F21"/>
    <w:rsid w:val="008878B6"/>
    <w:rsid w:val="00897DBA"/>
    <w:rsid w:val="008B0C4B"/>
    <w:rsid w:val="008B1862"/>
    <w:rsid w:val="008C524B"/>
    <w:rsid w:val="008D42C6"/>
    <w:rsid w:val="008D5078"/>
    <w:rsid w:val="008E0FCC"/>
    <w:rsid w:val="008E417D"/>
    <w:rsid w:val="009075D7"/>
    <w:rsid w:val="009361EA"/>
    <w:rsid w:val="009363F1"/>
    <w:rsid w:val="00940E51"/>
    <w:rsid w:val="00944E58"/>
    <w:rsid w:val="009463DC"/>
    <w:rsid w:val="0094762E"/>
    <w:rsid w:val="00950E0A"/>
    <w:rsid w:val="00955446"/>
    <w:rsid w:val="00967712"/>
    <w:rsid w:val="0097279E"/>
    <w:rsid w:val="009807D6"/>
    <w:rsid w:val="009817EF"/>
    <w:rsid w:val="00995524"/>
    <w:rsid w:val="009C0094"/>
    <w:rsid w:val="009C6123"/>
    <w:rsid w:val="009D0448"/>
    <w:rsid w:val="009D0CED"/>
    <w:rsid w:val="009D6D47"/>
    <w:rsid w:val="009E0777"/>
    <w:rsid w:val="009E0CAD"/>
    <w:rsid w:val="009E1726"/>
    <w:rsid w:val="009E7567"/>
    <w:rsid w:val="00A06093"/>
    <w:rsid w:val="00A10D7F"/>
    <w:rsid w:val="00A1254C"/>
    <w:rsid w:val="00A36297"/>
    <w:rsid w:val="00A67DFA"/>
    <w:rsid w:val="00A9695B"/>
    <w:rsid w:val="00AA033F"/>
    <w:rsid w:val="00AA11A4"/>
    <w:rsid w:val="00AA7C9C"/>
    <w:rsid w:val="00AB1EEB"/>
    <w:rsid w:val="00AC0F19"/>
    <w:rsid w:val="00AC30E9"/>
    <w:rsid w:val="00AD36DE"/>
    <w:rsid w:val="00AE2D68"/>
    <w:rsid w:val="00AF3401"/>
    <w:rsid w:val="00AF518C"/>
    <w:rsid w:val="00B070FE"/>
    <w:rsid w:val="00B117AF"/>
    <w:rsid w:val="00B21CC0"/>
    <w:rsid w:val="00B2271F"/>
    <w:rsid w:val="00B263DB"/>
    <w:rsid w:val="00B319A4"/>
    <w:rsid w:val="00B33418"/>
    <w:rsid w:val="00B37AE3"/>
    <w:rsid w:val="00B37D54"/>
    <w:rsid w:val="00B44E4B"/>
    <w:rsid w:val="00B52367"/>
    <w:rsid w:val="00B53C26"/>
    <w:rsid w:val="00B53C83"/>
    <w:rsid w:val="00B55EC5"/>
    <w:rsid w:val="00B575F2"/>
    <w:rsid w:val="00B61E4D"/>
    <w:rsid w:val="00B67FF8"/>
    <w:rsid w:val="00B75B7C"/>
    <w:rsid w:val="00B84033"/>
    <w:rsid w:val="00B90F43"/>
    <w:rsid w:val="00B93D86"/>
    <w:rsid w:val="00BA1CA0"/>
    <w:rsid w:val="00BA5AA5"/>
    <w:rsid w:val="00BB630E"/>
    <w:rsid w:val="00BC0641"/>
    <w:rsid w:val="00BD042A"/>
    <w:rsid w:val="00BE3081"/>
    <w:rsid w:val="00BE4D79"/>
    <w:rsid w:val="00C12FD4"/>
    <w:rsid w:val="00C13F48"/>
    <w:rsid w:val="00C23A1D"/>
    <w:rsid w:val="00C31217"/>
    <w:rsid w:val="00C31A31"/>
    <w:rsid w:val="00C3502F"/>
    <w:rsid w:val="00C541F4"/>
    <w:rsid w:val="00C60085"/>
    <w:rsid w:val="00C94013"/>
    <w:rsid w:val="00CA408E"/>
    <w:rsid w:val="00CB72CB"/>
    <w:rsid w:val="00CB731F"/>
    <w:rsid w:val="00CD4C43"/>
    <w:rsid w:val="00CE7A2D"/>
    <w:rsid w:val="00CE7CA7"/>
    <w:rsid w:val="00D0091D"/>
    <w:rsid w:val="00D00E52"/>
    <w:rsid w:val="00D01576"/>
    <w:rsid w:val="00D31F8C"/>
    <w:rsid w:val="00D366E6"/>
    <w:rsid w:val="00D42245"/>
    <w:rsid w:val="00D6375E"/>
    <w:rsid w:val="00D74F7D"/>
    <w:rsid w:val="00D75233"/>
    <w:rsid w:val="00D873EA"/>
    <w:rsid w:val="00D9329E"/>
    <w:rsid w:val="00D93F12"/>
    <w:rsid w:val="00DA4E43"/>
    <w:rsid w:val="00DB634D"/>
    <w:rsid w:val="00DB6FB9"/>
    <w:rsid w:val="00DF36E8"/>
    <w:rsid w:val="00DF5D0E"/>
    <w:rsid w:val="00E16106"/>
    <w:rsid w:val="00E21D89"/>
    <w:rsid w:val="00E258A0"/>
    <w:rsid w:val="00E36604"/>
    <w:rsid w:val="00E447CC"/>
    <w:rsid w:val="00E50D06"/>
    <w:rsid w:val="00E51C1E"/>
    <w:rsid w:val="00E6124A"/>
    <w:rsid w:val="00E805EE"/>
    <w:rsid w:val="00E917B4"/>
    <w:rsid w:val="00E93A00"/>
    <w:rsid w:val="00EA098A"/>
    <w:rsid w:val="00EA0E6B"/>
    <w:rsid w:val="00EC3A8C"/>
    <w:rsid w:val="00EC42B3"/>
    <w:rsid w:val="00F03096"/>
    <w:rsid w:val="00F102DC"/>
    <w:rsid w:val="00F107FE"/>
    <w:rsid w:val="00F1320C"/>
    <w:rsid w:val="00F16848"/>
    <w:rsid w:val="00F21FD8"/>
    <w:rsid w:val="00F24817"/>
    <w:rsid w:val="00F302A3"/>
    <w:rsid w:val="00F303C6"/>
    <w:rsid w:val="00F32BDD"/>
    <w:rsid w:val="00F33946"/>
    <w:rsid w:val="00F402A8"/>
    <w:rsid w:val="00F4218D"/>
    <w:rsid w:val="00F53FA8"/>
    <w:rsid w:val="00F61B5D"/>
    <w:rsid w:val="00F642AB"/>
    <w:rsid w:val="00F8237C"/>
    <w:rsid w:val="00F936CF"/>
    <w:rsid w:val="00FA4387"/>
    <w:rsid w:val="00FA7AD2"/>
    <w:rsid w:val="00FB3448"/>
    <w:rsid w:val="00FB6FF6"/>
    <w:rsid w:val="00FC0A2B"/>
    <w:rsid w:val="00FD1D8B"/>
    <w:rsid w:val="00FF0BEB"/>
    <w:rsid w:val="1040D7FD"/>
    <w:rsid w:val="3E856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6C4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0FC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0F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E0F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E0F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936CF"/>
    <w:pPr>
      <w:keepNext/>
      <w:keepLines/>
      <w:spacing w:before="40" w:after="120"/>
      <w:outlineLvl w:val="4"/>
    </w:pPr>
    <w:rPr>
      <w:rFonts w:ascii="Garamond" w:eastAsiaTheme="majorEastAsia" w:hAnsi="Garamond" w:cstheme="majorBidi"/>
      <w:b/>
      <w:color w:val="1F4E79" w:themeColor="accent1"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2C32"/>
    <w:rPr>
      <w:color w:val="808080"/>
    </w:rPr>
  </w:style>
  <w:style w:type="character" w:styleId="CommentReference">
    <w:name w:val="annotation reference"/>
    <w:basedOn w:val="DefaultParagraphFont"/>
    <w:uiPriority w:val="99"/>
    <w:semiHidden/>
    <w:unhideWhenUsed/>
    <w:rsid w:val="00D93F12"/>
    <w:rPr>
      <w:sz w:val="16"/>
      <w:szCs w:val="16"/>
    </w:rPr>
  </w:style>
  <w:style w:type="paragraph" w:styleId="CommentText">
    <w:name w:val="annotation text"/>
    <w:basedOn w:val="Normal"/>
    <w:link w:val="CommentTextChar"/>
    <w:uiPriority w:val="99"/>
    <w:unhideWhenUsed/>
    <w:rsid w:val="00D93F12"/>
    <w:pPr>
      <w:spacing w:line="240" w:lineRule="auto"/>
    </w:pPr>
    <w:rPr>
      <w:sz w:val="20"/>
      <w:szCs w:val="20"/>
    </w:rPr>
  </w:style>
  <w:style w:type="character" w:customStyle="1" w:styleId="CommentTextChar">
    <w:name w:val="Comment Text Char"/>
    <w:basedOn w:val="DefaultParagraphFont"/>
    <w:link w:val="CommentText"/>
    <w:uiPriority w:val="99"/>
    <w:rsid w:val="00D93F12"/>
    <w:rPr>
      <w:sz w:val="20"/>
      <w:szCs w:val="20"/>
    </w:rPr>
  </w:style>
  <w:style w:type="paragraph" w:styleId="CommentSubject">
    <w:name w:val="annotation subject"/>
    <w:basedOn w:val="CommentText"/>
    <w:next w:val="CommentText"/>
    <w:link w:val="CommentSubjectChar"/>
    <w:uiPriority w:val="99"/>
    <w:semiHidden/>
    <w:unhideWhenUsed/>
    <w:rsid w:val="00D93F12"/>
    <w:rPr>
      <w:b/>
      <w:bCs/>
    </w:rPr>
  </w:style>
  <w:style w:type="character" w:customStyle="1" w:styleId="CommentSubjectChar">
    <w:name w:val="Comment Subject Char"/>
    <w:basedOn w:val="CommentTextChar"/>
    <w:link w:val="CommentSubject"/>
    <w:uiPriority w:val="99"/>
    <w:semiHidden/>
    <w:rsid w:val="00D93F12"/>
    <w:rPr>
      <w:b/>
      <w:bCs/>
      <w:sz w:val="20"/>
      <w:szCs w:val="20"/>
    </w:rPr>
  </w:style>
  <w:style w:type="paragraph" w:styleId="BalloonText">
    <w:name w:val="Balloon Text"/>
    <w:basedOn w:val="Normal"/>
    <w:link w:val="BalloonTextChar"/>
    <w:uiPriority w:val="99"/>
    <w:semiHidden/>
    <w:unhideWhenUsed/>
    <w:rsid w:val="00D93F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F12"/>
    <w:rPr>
      <w:rFonts w:ascii="Segoe UI" w:hAnsi="Segoe UI" w:cs="Segoe UI"/>
      <w:sz w:val="18"/>
      <w:szCs w:val="18"/>
    </w:rPr>
  </w:style>
  <w:style w:type="paragraph" w:styleId="ListParagraph">
    <w:name w:val="List Paragraph"/>
    <w:basedOn w:val="Normal"/>
    <w:uiPriority w:val="34"/>
    <w:qFormat/>
    <w:rsid w:val="00B55EC5"/>
    <w:pPr>
      <w:ind w:left="720"/>
      <w:contextualSpacing/>
    </w:pPr>
  </w:style>
  <w:style w:type="table" w:styleId="TableGrid">
    <w:name w:val="Table Grid"/>
    <w:basedOn w:val="TableNormal"/>
    <w:uiPriority w:val="39"/>
    <w:rsid w:val="00720E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612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E0FC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0FC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E0FC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E0F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936CF"/>
    <w:rPr>
      <w:rFonts w:ascii="Garamond" w:eastAsiaTheme="majorEastAsia" w:hAnsi="Garamond" w:cstheme="majorBidi"/>
      <w:b/>
      <w:color w:val="1F4E79" w:themeColor="accent1" w:themeShade="80"/>
      <w:sz w:val="32"/>
      <w:szCs w:val="32"/>
    </w:rPr>
  </w:style>
  <w:style w:type="character" w:styleId="Hyperlink">
    <w:name w:val="Hyperlink"/>
    <w:rsid w:val="006B12CF"/>
    <w:rPr>
      <w:color w:val="003366"/>
      <w:u w:val="single"/>
    </w:rPr>
  </w:style>
  <w:style w:type="character" w:styleId="Strong">
    <w:name w:val="Strong"/>
    <w:uiPriority w:val="99"/>
    <w:qFormat/>
    <w:rsid w:val="006B12CF"/>
    <w:rPr>
      <w:rFonts w:cs="Arial"/>
      <w:b/>
      <w:bCs/>
      <w:smallCaps/>
      <w:color w:val="000000"/>
      <w:sz w:val="24"/>
      <w:szCs w:val="24"/>
    </w:rPr>
  </w:style>
  <w:style w:type="character" w:styleId="FollowedHyperlink">
    <w:name w:val="FollowedHyperlink"/>
    <w:basedOn w:val="DefaultParagraphFont"/>
    <w:uiPriority w:val="99"/>
    <w:semiHidden/>
    <w:unhideWhenUsed/>
    <w:rsid w:val="006B12CF"/>
    <w:rPr>
      <w:color w:val="954F72" w:themeColor="followedHyperlink"/>
      <w:u w:val="single"/>
    </w:rPr>
  </w:style>
  <w:style w:type="paragraph" w:styleId="NoSpacing">
    <w:name w:val="No Spacing"/>
    <w:uiPriority w:val="1"/>
    <w:qFormat/>
    <w:rsid w:val="006B12CF"/>
    <w:pPr>
      <w:spacing w:after="0" w:line="240" w:lineRule="auto"/>
    </w:pPr>
  </w:style>
  <w:style w:type="paragraph" w:styleId="Header">
    <w:name w:val="header"/>
    <w:basedOn w:val="Normal"/>
    <w:link w:val="HeaderChar"/>
    <w:uiPriority w:val="99"/>
    <w:unhideWhenUsed/>
    <w:rsid w:val="00F82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37C"/>
  </w:style>
  <w:style w:type="paragraph" w:styleId="Footer">
    <w:name w:val="footer"/>
    <w:basedOn w:val="Normal"/>
    <w:link w:val="FooterChar"/>
    <w:uiPriority w:val="99"/>
    <w:unhideWhenUsed/>
    <w:rsid w:val="00F82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37C"/>
  </w:style>
  <w:style w:type="paragraph" w:customStyle="1" w:styleId="paragraph">
    <w:name w:val="paragraph"/>
    <w:basedOn w:val="Normal"/>
    <w:rsid w:val="004C13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C1361"/>
  </w:style>
  <w:style w:type="character" w:customStyle="1" w:styleId="eop">
    <w:name w:val="eop"/>
    <w:basedOn w:val="DefaultParagraphFont"/>
    <w:rsid w:val="004C1361"/>
  </w:style>
  <w:style w:type="character" w:customStyle="1" w:styleId="scxw186077454">
    <w:name w:val="scxw186077454"/>
    <w:basedOn w:val="DefaultParagraphFont"/>
    <w:rsid w:val="004C1361"/>
  </w:style>
  <w:style w:type="character" w:customStyle="1" w:styleId="spellingerror">
    <w:name w:val="spellingerror"/>
    <w:basedOn w:val="DefaultParagraphFont"/>
    <w:rsid w:val="004C1361"/>
  </w:style>
  <w:style w:type="character" w:customStyle="1" w:styleId="scxw98210934">
    <w:name w:val="scxw98210934"/>
    <w:basedOn w:val="DefaultParagraphFont"/>
    <w:rsid w:val="003E037F"/>
  </w:style>
  <w:style w:type="character" w:customStyle="1" w:styleId="scxw182484926">
    <w:name w:val="scxw182484926"/>
    <w:basedOn w:val="DefaultParagraphFont"/>
    <w:rsid w:val="003E037F"/>
  </w:style>
  <w:style w:type="character" w:customStyle="1" w:styleId="UnresolvedMention1">
    <w:name w:val="Unresolved Mention1"/>
    <w:basedOn w:val="DefaultParagraphFont"/>
    <w:uiPriority w:val="99"/>
    <w:semiHidden/>
    <w:unhideWhenUsed/>
    <w:rsid w:val="003F1655"/>
    <w:rPr>
      <w:color w:val="808080"/>
      <w:shd w:val="clear" w:color="auto" w:fill="E6E6E6"/>
    </w:rPr>
  </w:style>
  <w:style w:type="character" w:styleId="UnresolvedMention">
    <w:name w:val="Unresolved Mention"/>
    <w:basedOn w:val="DefaultParagraphFont"/>
    <w:uiPriority w:val="99"/>
    <w:semiHidden/>
    <w:unhideWhenUsed/>
    <w:rsid w:val="00093730"/>
    <w:rPr>
      <w:color w:val="605E5C"/>
      <w:shd w:val="clear" w:color="auto" w:fill="E1DFDD"/>
    </w:rPr>
  </w:style>
  <w:style w:type="character" w:customStyle="1" w:styleId="apple-converted-space">
    <w:name w:val="apple-converted-space"/>
    <w:basedOn w:val="DefaultParagraphFont"/>
    <w:rsid w:val="00561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55244">
      <w:bodyDiv w:val="1"/>
      <w:marLeft w:val="0"/>
      <w:marRight w:val="0"/>
      <w:marTop w:val="0"/>
      <w:marBottom w:val="0"/>
      <w:divBdr>
        <w:top w:val="none" w:sz="0" w:space="0" w:color="auto"/>
        <w:left w:val="none" w:sz="0" w:space="0" w:color="auto"/>
        <w:bottom w:val="none" w:sz="0" w:space="0" w:color="auto"/>
        <w:right w:val="none" w:sz="0" w:space="0" w:color="auto"/>
      </w:divBdr>
    </w:div>
    <w:div w:id="258216259">
      <w:bodyDiv w:val="1"/>
      <w:marLeft w:val="0"/>
      <w:marRight w:val="0"/>
      <w:marTop w:val="0"/>
      <w:marBottom w:val="0"/>
      <w:divBdr>
        <w:top w:val="none" w:sz="0" w:space="0" w:color="auto"/>
        <w:left w:val="none" w:sz="0" w:space="0" w:color="auto"/>
        <w:bottom w:val="none" w:sz="0" w:space="0" w:color="auto"/>
        <w:right w:val="none" w:sz="0" w:space="0" w:color="auto"/>
      </w:divBdr>
    </w:div>
    <w:div w:id="284893749">
      <w:bodyDiv w:val="1"/>
      <w:marLeft w:val="0"/>
      <w:marRight w:val="0"/>
      <w:marTop w:val="0"/>
      <w:marBottom w:val="0"/>
      <w:divBdr>
        <w:top w:val="none" w:sz="0" w:space="0" w:color="auto"/>
        <w:left w:val="none" w:sz="0" w:space="0" w:color="auto"/>
        <w:bottom w:val="none" w:sz="0" w:space="0" w:color="auto"/>
        <w:right w:val="none" w:sz="0" w:space="0" w:color="auto"/>
      </w:divBdr>
      <w:divsChild>
        <w:div w:id="176118567">
          <w:marLeft w:val="0"/>
          <w:marRight w:val="0"/>
          <w:marTop w:val="0"/>
          <w:marBottom w:val="0"/>
          <w:divBdr>
            <w:top w:val="none" w:sz="0" w:space="0" w:color="auto"/>
            <w:left w:val="none" w:sz="0" w:space="0" w:color="auto"/>
            <w:bottom w:val="none" w:sz="0" w:space="0" w:color="auto"/>
            <w:right w:val="none" w:sz="0" w:space="0" w:color="auto"/>
          </w:divBdr>
          <w:divsChild>
            <w:div w:id="916597039">
              <w:marLeft w:val="0"/>
              <w:marRight w:val="0"/>
              <w:marTop w:val="0"/>
              <w:marBottom w:val="0"/>
              <w:divBdr>
                <w:top w:val="none" w:sz="0" w:space="0" w:color="auto"/>
                <w:left w:val="none" w:sz="0" w:space="0" w:color="auto"/>
                <w:bottom w:val="none" w:sz="0" w:space="0" w:color="auto"/>
                <w:right w:val="none" w:sz="0" w:space="0" w:color="auto"/>
              </w:divBdr>
              <w:divsChild>
                <w:div w:id="1090354043">
                  <w:marLeft w:val="0"/>
                  <w:marRight w:val="0"/>
                  <w:marTop w:val="0"/>
                  <w:marBottom w:val="0"/>
                  <w:divBdr>
                    <w:top w:val="none" w:sz="0" w:space="0" w:color="auto"/>
                    <w:left w:val="none" w:sz="0" w:space="0" w:color="auto"/>
                    <w:bottom w:val="none" w:sz="0" w:space="0" w:color="auto"/>
                    <w:right w:val="none" w:sz="0" w:space="0" w:color="auto"/>
                  </w:divBdr>
                  <w:divsChild>
                    <w:div w:id="551426118">
                      <w:marLeft w:val="0"/>
                      <w:marRight w:val="0"/>
                      <w:marTop w:val="0"/>
                      <w:marBottom w:val="0"/>
                      <w:divBdr>
                        <w:top w:val="none" w:sz="0" w:space="0" w:color="auto"/>
                        <w:left w:val="none" w:sz="0" w:space="0" w:color="auto"/>
                        <w:bottom w:val="none" w:sz="0" w:space="0" w:color="auto"/>
                        <w:right w:val="none" w:sz="0" w:space="0" w:color="auto"/>
                      </w:divBdr>
                    </w:div>
                  </w:divsChild>
                </w:div>
                <w:div w:id="928579754">
                  <w:marLeft w:val="0"/>
                  <w:marRight w:val="0"/>
                  <w:marTop w:val="0"/>
                  <w:marBottom w:val="0"/>
                  <w:divBdr>
                    <w:top w:val="none" w:sz="0" w:space="0" w:color="auto"/>
                    <w:left w:val="none" w:sz="0" w:space="0" w:color="auto"/>
                    <w:bottom w:val="none" w:sz="0" w:space="0" w:color="auto"/>
                    <w:right w:val="none" w:sz="0" w:space="0" w:color="auto"/>
                  </w:divBdr>
                  <w:divsChild>
                    <w:div w:id="106248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991550">
      <w:bodyDiv w:val="1"/>
      <w:marLeft w:val="0"/>
      <w:marRight w:val="0"/>
      <w:marTop w:val="0"/>
      <w:marBottom w:val="0"/>
      <w:divBdr>
        <w:top w:val="none" w:sz="0" w:space="0" w:color="auto"/>
        <w:left w:val="none" w:sz="0" w:space="0" w:color="auto"/>
        <w:bottom w:val="none" w:sz="0" w:space="0" w:color="auto"/>
        <w:right w:val="none" w:sz="0" w:space="0" w:color="auto"/>
      </w:divBdr>
    </w:div>
    <w:div w:id="490291957">
      <w:bodyDiv w:val="1"/>
      <w:marLeft w:val="0"/>
      <w:marRight w:val="0"/>
      <w:marTop w:val="0"/>
      <w:marBottom w:val="0"/>
      <w:divBdr>
        <w:top w:val="none" w:sz="0" w:space="0" w:color="auto"/>
        <w:left w:val="none" w:sz="0" w:space="0" w:color="auto"/>
        <w:bottom w:val="none" w:sz="0" w:space="0" w:color="auto"/>
        <w:right w:val="none" w:sz="0" w:space="0" w:color="auto"/>
      </w:divBdr>
      <w:divsChild>
        <w:div w:id="970135211">
          <w:marLeft w:val="450"/>
          <w:marRight w:val="0"/>
          <w:marTop w:val="0"/>
          <w:marBottom w:val="0"/>
          <w:divBdr>
            <w:top w:val="none" w:sz="0" w:space="0" w:color="auto"/>
            <w:left w:val="none" w:sz="0" w:space="0" w:color="auto"/>
            <w:bottom w:val="none" w:sz="0" w:space="0" w:color="auto"/>
            <w:right w:val="none" w:sz="0" w:space="0" w:color="auto"/>
          </w:divBdr>
        </w:div>
        <w:div w:id="2062633089">
          <w:marLeft w:val="450"/>
          <w:marRight w:val="0"/>
          <w:marTop w:val="0"/>
          <w:marBottom w:val="0"/>
          <w:divBdr>
            <w:top w:val="none" w:sz="0" w:space="0" w:color="auto"/>
            <w:left w:val="none" w:sz="0" w:space="0" w:color="auto"/>
            <w:bottom w:val="none" w:sz="0" w:space="0" w:color="auto"/>
            <w:right w:val="none" w:sz="0" w:space="0" w:color="auto"/>
          </w:divBdr>
          <w:divsChild>
            <w:div w:id="71809427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557253989">
      <w:bodyDiv w:val="1"/>
      <w:marLeft w:val="0"/>
      <w:marRight w:val="0"/>
      <w:marTop w:val="0"/>
      <w:marBottom w:val="0"/>
      <w:divBdr>
        <w:top w:val="none" w:sz="0" w:space="0" w:color="auto"/>
        <w:left w:val="none" w:sz="0" w:space="0" w:color="auto"/>
        <w:bottom w:val="none" w:sz="0" w:space="0" w:color="auto"/>
        <w:right w:val="none" w:sz="0" w:space="0" w:color="auto"/>
      </w:divBdr>
      <w:divsChild>
        <w:div w:id="719405678">
          <w:marLeft w:val="0"/>
          <w:marRight w:val="0"/>
          <w:marTop w:val="0"/>
          <w:marBottom w:val="0"/>
          <w:divBdr>
            <w:top w:val="none" w:sz="0" w:space="0" w:color="auto"/>
            <w:left w:val="none" w:sz="0" w:space="0" w:color="auto"/>
            <w:bottom w:val="none" w:sz="0" w:space="0" w:color="auto"/>
            <w:right w:val="none" w:sz="0" w:space="0" w:color="auto"/>
          </w:divBdr>
        </w:div>
        <w:div w:id="1281450705">
          <w:marLeft w:val="0"/>
          <w:marRight w:val="0"/>
          <w:marTop w:val="0"/>
          <w:marBottom w:val="0"/>
          <w:divBdr>
            <w:top w:val="none" w:sz="0" w:space="0" w:color="auto"/>
            <w:left w:val="none" w:sz="0" w:space="0" w:color="auto"/>
            <w:bottom w:val="none" w:sz="0" w:space="0" w:color="auto"/>
            <w:right w:val="none" w:sz="0" w:space="0" w:color="auto"/>
          </w:divBdr>
          <w:divsChild>
            <w:div w:id="481235114">
              <w:marLeft w:val="0"/>
              <w:marRight w:val="0"/>
              <w:marTop w:val="0"/>
              <w:marBottom w:val="0"/>
              <w:divBdr>
                <w:top w:val="none" w:sz="0" w:space="0" w:color="auto"/>
                <w:left w:val="none" w:sz="0" w:space="0" w:color="auto"/>
                <w:bottom w:val="none" w:sz="0" w:space="0" w:color="auto"/>
                <w:right w:val="none" w:sz="0" w:space="0" w:color="auto"/>
              </w:divBdr>
              <w:divsChild>
                <w:div w:id="189806174">
                  <w:marLeft w:val="0"/>
                  <w:marRight w:val="0"/>
                  <w:marTop w:val="0"/>
                  <w:marBottom w:val="0"/>
                  <w:divBdr>
                    <w:top w:val="none" w:sz="0" w:space="0" w:color="auto"/>
                    <w:left w:val="none" w:sz="0" w:space="0" w:color="auto"/>
                    <w:bottom w:val="none" w:sz="0" w:space="0" w:color="auto"/>
                    <w:right w:val="none" w:sz="0" w:space="0" w:color="auto"/>
                  </w:divBdr>
                  <w:divsChild>
                    <w:div w:id="2130539024">
                      <w:marLeft w:val="0"/>
                      <w:marRight w:val="0"/>
                      <w:marTop w:val="0"/>
                      <w:marBottom w:val="0"/>
                      <w:divBdr>
                        <w:top w:val="none" w:sz="0" w:space="0" w:color="auto"/>
                        <w:left w:val="none" w:sz="0" w:space="0" w:color="auto"/>
                        <w:bottom w:val="none" w:sz="0" w:space="0" w:color="auto"/>
                        <w:right w:val="none" w:sz="0" w:space="0" w:color="auto"/>
                      </w:divBdr>
                    </w:div>
                  </w:divsChild>
                </w:div>
                <w:div w:id="2024941917">
                  <w:marLeft w:val="0"/>
                  <w:marRight w:val="0"/>
                  <w:marTop w:val="0"/>
                  <w:marBottom w:val="0"/>
                  <w:divBdr>
                    <w:top w:val="none" w:sz="0" w:space="0" w:color="auto"/>
                    <w:left w:val="none" w:sz="0" w:space="0" w:color="auto"/>
                    <w:bottom w:val="none" w:sz="0" w:space="0" w:color="auto"/>
                    <w:right w:val="none" w:sz="0" w:space="0" w:color="auto"/>
                  </w:divBdr>
                  <w:divsChild>
                    <w:div w:id="1562902818">
                      <w:marLeft w:val="0"/>
                      <w:marRight w:val="0"/>
                      <w:marTop w:val="0"/>
                      <w:marBottom w:val="0"/>
                      <w:divBdr>
                        <w:top w:val="none" w:sz="0" w:space="0" w:color="auto"/>
                        <w:left w:val="none" w:sz="0" w:space="0" w:color="auto"/>
                        <w:bottom w:val="none" w:sz="0" w:space="0" w:color="auto"/>
                        <w:right w:val="none" w:sz="0" w:space="0" w:color="auto"/>
                      </w:divBdr>
                    </w:div>
                  </w:divsChild>
                </w:div>
                <w:div w:id="836382078">
                  <w:marLeft w:val="0"/>
                  <w:marRight w:val="0"/>
                  <w:marTop w:val="0"/>
                  <w:marBottom w:val="0"/>
                  <w:divBdr>
                    <w:top w:val="none" w:sz="0" w:space="0" w:color="auto"/>
                    <w:left w:val="none" w:sz="0" w:space="0" w:color="auto"/>
                    <w:bottom w:val="none" w:sz="0" w:space="0" w:color="auto"/>
                    <w:right w:val="none" w:sz="0" w:space="0" w:color="auto"/>
                  </w:divBdr>
                  <w:divsChild>
                    <w:div w:id="2030640201">
                      <w:marLeft w:val="0"/>
                      <w:marRight w:val="0"/>
                      <w:marTop w:val="0"/>
                      <w:marBottom w:val="0"/>
                      <w:divBdr>
                        <w:top w:val="none" w:sz="0" w:space="0" w:color="auto"/>
                        <w:left w:val="none" w:sz="0" w:space="0" w:color="auto"/>
                        <w:bottom w:val="none" w:sz="0" w:space="0" w:color="auto"/>
                        <w:right w:val="none" w:sz="0" w:space="0" w:color="auto"/>
                      </w:divBdr>
                    </w:div>
                  </w:divsChild>
                </w:div>
                <w:div w:id="892084103">
                  <w:marLeft w:val="0"/>
                  <w:marRight w:val="0"/>
                  <w:marTop w:val="0"/>
                  <w:marBottom w:val="0"/>
                  <w:divBdr>
                    <w:top w:val="none" w:sz="0" w:space="0" w:color="auto"/>
                    <w:left w:val="none" w:sz="0" w:space="0" w:color="auto"/>
                    <w:bottom w:val="none" w:sz="0" w:space="0" w:color="auto"/>
                    <w:right w:val="none" w:sz="0" w:space="0" w:color="auto"/>
                  </w:divBdr>
                  <w:divsChild>
                    <w:div w:id="1625958871">
                      <w:marLeft w:val="0"/>
                      <w:marRight w:val="0"/>
                      <w:marTop w:val="0"/>
                      <w:marBottom w:val="0"/>
                      <w:divBdr>
                        <w:top w:val="none" w:sz="0" w:space="0" w:color="auto"/>
                        <w:left w:val="none" w:sz="0" w:space="0" w:color="auto"/>
                        <w:bottom w:val="none" w:sz="0" w:space="0" w:color="auto"/>
                        <w:right w:val="none" w:sz="0" w:space="0" w:color="auto"/>
                      </w:divBdr>
                    </w:div>
                  </w:divsChild>
                </w:div>
                <w:div w:id="78721200">
                  <w:marLeft w:val="0"/>
                  <w:marRight w:val="0"/>
                  <w:marTop w:val="0"/>
                  <w:marBottom w:val="0"/>
                  <w:divBdr>
                    <w:top w:val="none" w:sz="0" w:space="0" w:color="auto"/>
                    <w:left w:val="none" w:sz="0" w:space="0" w:color="auto"/>
                    <w:bottom w:val="none" w:sz="0" w:space="0" w:color="auto"/>
                    <w:right w:val="none" w:sz="0" w:space="0" w:color="auto"/>
                  </w:divBdr>
                  <w:divsChild>
                    <w:div w:id="302931377">
                      <w:marLeft w:val="0"/>
                      <w:marRight w:val="0"/>
                      <w:marTop w:val="0"/>
                      <w:marBottom w:val="0"/>
                      <w:divBdr>
                        <w:top w:val="none" w:sz="0" w:space="0" w:color="auto"/>
                        <w:left w:val="none" w:sz="0" w:space="0" w:color="auto"/>
                        <w:bottom w:val="none" w:sz="0" w:space="0" w:color="auto"/>
                        <w:right w:val="none" w:sz="0" w:space="0" w:color="auto"/>
                      </w:divBdr>
                    </w:div>
                  </w:divsChild>
                </w:div>
                <w:div w:id="585770717">
                  <w:marLeft w:val="0"/>
                  <w:marRight w:val="0"/>
                  <w:marTop w:val="0"/>
                  <w:marBottom w:val="0"/>
                  <w:divBdr>
                    <w:top w:val="none" w:sz="0" w:space="0" w:color="auto"/>
                    <w:left w:val="none" w:sz="0" w:space="0" w:color="auto"/>
                    <w:bottom w:val="none" w:sz="0" w:space="0" w:color="auto"/>
                    <w:right w:val="none" w:sz="0" w:space="0" w:color="auto"/>
                  </w:divBdr>
                  <w:divsChild>
                    <w:div w:id="1792674447">
                      <w:marLeft w:val="0"/>
                      <w:marRight w:val="0"/>
                      <w:marTop w:val="0"/>
                      <w:marBottom w:val="0"/>
                      <w:divBdr>
                        <w:top w:val="none" w:sz="0" w:space="0" w:color="auto"/>
                        <w:left w:val="none" w:sz="0" w:space="0" w:color="auto"/>
                        <w:bottom w:val="none" w:sz="0" w:space="0" w:color="auto"/>
                        <w:right w:val="none" w:sz="0" w:space="0" w:color="auto"/>
                      </w:divBdr>
                    </w:div>
                  </w:divsChild>
                </w:div>
                <w:div w:id="21976828">
                  <w:marLeft w:val="0"/>
                  <w:marRight w:val="0"/>
                  <w:marTop w:val="0"/>
                  <w:marBottom w:val="0"/>
                  <w:divBdr>
                    <w:top w:val="none" w:sz="0" w:space="0" w:color="auto"/>
                    <w:left w:val="none" w:sz="0" w:space="0" w:color="auto"/>
                    <w:bottom w:val="none" w:sz="0" w:space="0" w:color="auto"/>
                    <w:right w:val="none" w:sz="0" w:space="0" w:color="auto"/>
                  </w:divBdr>
                  <w:divsChild>
                    <w:div w:id="1914780529">
                      <w:marLeft w:val="0"/>
                      <w:marRight w:val="0"/>
                      <w:marTop w:val="0"/>
                      <w:marBottom w:val="0"/>
                      <w:divBdr>
                        <w:top w:val="none" w:sz="0" w:space="0" w:color="auto"/>
                        <w:left w:val="none" w:sz="0" w:space="0" w:color="auto"/>
                        <w:bottom w:val="none" w:sz="0" w:space="0" w:color="auto"/>
                        <w:right w:val="none" w:sz="0" w:space="0" w:color="auto"/>
                      </w:divBdr>
                    </w:div>
                  </w:divsChild>
                </w:div>
                <w:div w:id="2130859299">
                  <w:marLeft w:val="0"/>
                  <w:marRight w:val="0"/>
                  <w:marTop w:val="0"/>
                  <w:marBottom w:val="0"/>
                  <w:divBdr>
                    <w:top w:val="none" w:sz="0" w:space="0" w:color="auto"/>
                    <w:left w:val="none" w:sz="0" w:space="0" w:color="auto"/>
                    <w:bottom w:val="none" w:sz="0" w:space="0" w:color="auto"/>
                    <w:right w:val="none" w:sz="0" w:space="0" w:color="auto"/>
                  </w:divBdr>
                  <w:divsChild>
                    <w:div w:id="432288858">
                      <w:marLeft w:val="0"/>
                      <w:marRight w:val="0"/>
                      <w:marTop w:val="0"/>
                      <w:marBottom w:val="0"/>
                      <w:divBdr>
                        <w:top w:val="none" w:sz="0" w:space="0" w:color="auto"/>
                        <w:left w:val="none" w:sz="0" w:space="0" w:color="auto"/>
                        <w:bottom w:val="none" w:sz="0" w:space="0" w:color="auto"/>
                        <w:right w:val="none" w:sz="0" w:space="0" w:color="auto"/>
                      </w:divBdr>
                    </w:div>
                  </w:divsChild>
                </w:div>
                <w:div w:id="1640265654">
                  <w:marLeft w:val="0"/>
                  <w:marRight w:val="0"/>
                  <w:marTop w:val="0"/>
                  <w:marBottom w:val="0"/>
                  <w:divBdr>
                    <w:top w:val="none" w:sz="0" w:space="0" w:color="auto"/>
                    <w:left w:val="none" w:sz="0" w:space="0" w:color="auto"/>
                    <w:bottom w:val="none" w:sz="0" w:space="0" w:color="auto"/>
                    <w:right w:val="none" w:sz="0" w:space="0" w:color="auto"/>
                  </w:divBdr>
                  <w:divsChild>
                    <w:div w:id="944920264">
                      <w:marLeft w:val="0"/>
                      <w:marRight w:val="0"/>
                      <w:marTop w:val="0"/>
                      <w:marBottom w:val="0"/>
                      <w:divBdr>
                        <w:top w:val="none" w:sz="0" w:space="0" w:color="auto"/>
                        <w:left w:val="none" w:sz="0" w:space="0" w:color="auto"/>
                        <w:bottom w:val="none" w:sz="0" w:space="0" w:color="auto"/>
                        <w:right w:val="none" w:sz="0" w:space="0" w:color="auto"/>
                      </w:divBdr>
                    </w:div>
                  </w:divsChild>
                </w:div>
                <w:div w:id="1863545452">
                  <w:marLeft w:val="0"/>
                  <w:marRight w:val="0"/>
                  <w:marTop w:val="0"/>
                  <w:marBottom w:val="0"/>
                  <w:divBdr>
                    <w:top w:val="none" w:sz="0" w:space="0" w:color="auto"/>
                    <w:left w:val="none" w:sz="0" w:space="0" w:color="auto"/>
                    <w:bottom w:val="none" w:sz="0" w:space="0" w:color="auto"/>
                    <w:right w:val="none" w:sz="0" w:space="0" w:color="auto"/>
                  </w:divBdr>
                  <w:divsChild>
                    <w:div w:id="727461837">
                      <w:marLeft w:val="0"/>
                      <w:marRight w:val="0"/>
                      <w:marTop w:val="0"/>
                      <w:marBottom w:val="0"/>
                      <w:divBdr>
                        <w:top w:val="none" w:sz="0" w:space="0" w:color="auto"/>
                        <w:left w:val="none" w:sz="0" w:space="0" w:color="auto"/>
                        <w:bottom w:val="none" w:sz="0" w:space="0" w:color="auto"/>
                        <w:right w:val="none" w:sz="0" w:space="0" w:color="auto"/>
                      </w:divBdr>
                    </w:div>
                  </w:divsChild>
                </w:div>
                <w:div w:id="394165933">
                  <w:marLeft w:val="0"/>
                  <w:marRight w:val="0"/>
                  <w:marTop w:val="0"/>
                  <w:marBottom w:val="0"/>
                  <w:divBdr>
                    <w:top w:val="none" w:sz="0" w:space="0" w:color="auto"/>
                    <w:left w:val="none" w:sz="0" w:space="0" w:color="auto"/>
                    <w:bottom w:val="none" w:sz="0" w:space="0" w:color="auto"/>
                    <w:right w:val="none" w:sz="0" w:space="0" w:color="auto"/>
                  </w:divBdr>
                  <w:divsChild>
                    <w:div w:id="1249386135">
                      <w:marLeft w:val="0"/>
                      <w:marRight w:val="0"/>
                      <w:marTop w:val="0"/>
                      <w:marBottom w:val="0"/>
                      <w:divBdr>
                        <w:top w:val="none" w:sz="0" w:space="0" w:color="auto"/>
                        <w:left w:val="none" w:sz="0" w:space="0" w:color="auto"/>
                        <w:bottom w:val="none" w:sz="0" w:space="0" w:color="auto"/>
                        <w:right w:val="none" w:sz="0" w:space="0" w:color="auto"/>
                      </w:divBdr>
                    </w:div>
                  </w:divsChild>
                </w:div>
                <w:div w:id="768737500">
                  <w:marLeft w:val="0"/>
                  <w:marRight w:val="0"/>
                  <w:marTop w:val="0"/>
                  <w:marBottom w:val="0"/>
                  <w:divBdr>
                    <w:top w:val="none" w:sz="0" w:space="0" w:color="auto"/>
                    <w:left w:val="none" w:sz="0" w:space="0" w:color="auto"/>
                    <w:bottom w:val="none" w:sz="0" w:space="0" w:color="auto"/>
                    <w:right w:val="none" w:sz="0" w:space="0" w:color="auto"/>
                  </w:divBdr>
                  <w:divsChild>
                    <w:div w:id="1463502043">
                      <w:marLeft w:val="0"/>
                      <w:marRight w:val="0"/>
                      <w:marTop w:val="0"/>
                      <w:marBottom w:val="0"/>
                      <w:divBdr>
                        <w:top w:val="none" w:sz="0" w:space="0" w:color="auto"/>
                        <w:left w:val="none" w:sz="0" w:space="0" w:color="auto"/>
                        <w:bottom w:val="none" w:sz="0" w:space="0" w:color="auto"/>
                        <w:right w:val="none" w:sz="0" w:space="0" w:color="auto"/>
                      </w:divBdr>
                    </w:div>
                  </w:divsChild>
                </w:div>
                <w:div w:id="1548562125">
                  <w:marLeft w:val="0"/>
                  <w:marRight w:val="0"/>
                  <w:marTop w:val="0"/>
                  <w:marBottom w:val="0"/>
                  <w:divBdr>
                    <w:top w:val="none" w:sz="0" w:space="0" w:color="auto"/>
                    <w:left w:val="none" w:sz="0" w:space="0" w:color="auto"/>
                    <w:bottom w:val="none" w:sz="0" w:space="0" w:color="auto"/>
                    <w:right w:val="none" w:sz="0" w:space="0" w:color="auto"/>
                  </w:divBdr>
                  <w:divsChild>
                    <w:div w:id="2143032214">
                      <w:marLeft w:val="0"/>
                      <w:marRight w:val="0"/>
                      <w:marTop w:val="0"/>
                      <w:marBottom w:val="0"/>
                      <w:divBdr>
                        <w:top w:val="none" w:sz="0" w:space="0" w:color="auto"/>
                        <w:left w:val="none" w:sz="0" w:space="0" w:color="auto"/>
                        <w:bottom w:val="none" w:sz="0" w:space="0" w:color="auto"/>
                        <w:right w:val="none" w:sz="0" w:space="0" w:color="auto"/>
                      </w:divBdr>
                    </w:div>
                  </w:divsChild>
                </w:div>
                <w:div w:id="570382653">
                  <w:marLeft w:val="0"/>
                  <w:marRight w:val="0"/>
                  <w:marTop w:val="0"/>
                  <w:marBottom w:val="0"/>
                  <w:divBdr>
                    <w:top w:val="none" w:sz="0" w:space="0" w:color="auto"/>
                    <w:left w:val="none" w:sz="0" w:space="0" w:color="auto"/>
                    <w:bottom w:val="none" w:sz="0" w:space="0" w:color="auto"/>
                    <w:right w:val="none" w:sz="0" w:space="0" w:color="auto"/>
                  </w:divBdr>
                  <w:divsChild>
                    <w:div w:id="88042745">
                      <w:marLeft w:val="0"/>
                      <w:marRight w:val="0"/>
                      <w:marTop w:val="0"/>
                      <w:marBottom w:val="0"/>
                      <w:divBdr>
                        <w:top w:val="none" w:sz="0" w:space="0" w:color="auto"/>
                        <w:left w:val="none" w:sz="0" w:space="0" w:color="auto"/>
                        <w:bottom w:val="none" w:sz="0" w:space="0" w:color="auto"/>
                        <w:right w:val="none" w:sz="0" w:space="0" w:color="auto"/>
                      </w:divBdr>
                    </w:div>
                  </w:divsChild>
                </w:div>
                <w:div w:id="1931769556">
                  <w:marLeft w:val="0"/>
                  <w:marRight w:val="0"/>
                  <w:marTop w:val="0"/>
                  <w:marBottom w:val="0"/>
                  <w:divBdr>
                    <w:top w:val="none" w:sz="0" w:space="0" w:color="auto"/>
                    <w:left w:val="none" w:sz="0" w:space="0" w:color="auto"/>
                    <w:bottom w:val="none" w:sz="0" w:space="0" w:color="auto"/>
                    <w:right w:val="none" w:sz="0" w:space="0" w:color="auto"/>
                  </w:divBdr>
                  <w:divsChild>
                    <w:div w:id="511453386">
                      <w:marLeft w:val="0"/>
                      <w:marRight w:val="0"/>
                      <w:marTop w:val="0"/>
                      <w:marBottom w:val="0"/>
                      <w:divBdr>
                        <w:top w:val="none" w:sz="0" w:space="0" w:color="auto"/>
                        <w:left w:val="none" w:sz="0" w:space="0" w:color="auto"/>
                        <w:bottom w:val="none" w:sz="0" w:space="0" w:color="auto"/>
                        <w:right w:val="none" w:sz="0" w:space="0" w:color="auto"/>
                      </w:divBdr>
                    </w:div>
                  </w:divsChild>
                </w:div>
                <w:div w:id="121465283">
                  <w:marLeft w:val="0"/>
                  <w:marRight w:val="0"/>
                  <w:marTop w:val="0"/>
                  <w:marBottom w:val="0"/>
                  <w:divBdr>
                    <w:top w:val="none" w:sz="0" w:space="0" w:color="auto"/>
                    <w:left w:val="none" w:sz="0" w:space="0" w:color="auto"/>
                    <w:bottom w:val="none" w:sz="0" w:space="0" w:color="auto"/>
                    <w:right w:val="none" w:sz="0" w:space="0" w:color="auto"/>
                  </w:divBdr>
                  <w:divsChild>
                    <w:div w:id="1130514387">
                      <w:marLeft w:val="0"/>
                      <w:marRight w:val="0"/>
                      <w:marTop w:val="0"/>
                      <w:marBottom w:val="0"/>
                      <w:divBdr>
                        <w:top w:val="none" w:sz="0" w:space="0" w:color="auto"/>
                        <w:left w:val="none" w:sz="0" w:space="0" w:color="auto"/>
                        <w:bottom w:val="none" w:sz="0" w:space="0" w:color="auto"/>
                        <w:right w:val="none" w:sz="0" w:space="0" w:color="auto"/>
                      </w:divBdr>
                    </w:div>
                  </w:divsChild>
                </w:div>
                <w:div w:id="1058700663">
                  <w:marLeft w:val="0"/>
                  <w:marRight w:val="0"/>
                  <w:marTop w:val="0"/>
                  <w:marBottom w:val="0"/>
                  <w:divBdr>
                    <w:top w:val="none" w:sz="0" w:space="0" w:color="auto"/>
                    <w:left w:val="none" w:sz="0" w:space="0" w:color="auto"/>
                    <w:bottom w:val="none" w:sz="0" w:space="0" w:color="auto"/>
                    <w:right w:val="none" w:sz="0" w:space="0" w:color="auto"/>
                  </w:divBdr>
                  <w:divsChild>
                    <w:div w:id="136458495">
                      <w:marLeft w:val="0"/>
                      <w:marRight w:val="0"/>
                      <w:marTop w:val="0"/>
                      <w:marBottom w:val="0"/>
                      <w:divBdr>
                        <w:top w:val="none" w:sz="0" w:space="0" w:color="auto"/>
                        <w:left w:val="none" w:sz="0" w:space="0" w:color="auto"/>
                        <w:bottom w:val="none" w:sz="0" w:space="0" w:color="auto"/>
                        <w:right w:val="none" w:sz="0" w:space="0" w:color="auto"/>
                      </w:divBdr>
                    </w:div>
                  </w:divsChild>
                </w:div>
                <w:div w:id="939262326">
                  <w:marLeft w:val="0"/>
                  <w:marRight w:val="0"/>
                  <w:marTop w:val="0"/>
                  <w:marBottom w:val="0"/>
                  <w:divBdr>
                    <w:top w:val="none" w:sz="0" w:space="0" w:color="auto"/>
                    <w:left w:val="none" w:sz="0" w:space="0" w:color="auto"/>
                    <w:bottom w:val="none" w:sz="0" w:space="0" w:color="auto"/>
                    <w:right w:val="none" w:sz="0" w:space="0" w:color="auto"/>
                  </w:divBdr>
                  <w:divsChild>
                    <w:div w:id="2095278249">
                      <w:marLeft w:val="0"/>
                      <w:marRight w:val="0"/>
                      <w:marTop w:val="0"/>
                      <w:marBottom w:val="0"/>
                      <w:divBdr>
                        <w:top w:val="none" w:sz="0" w:space="0" w:color="auto"/>
                        <w:left w:val="none" w:sz="0" w:space="0" w:color="auto"/>
                        <w:bottom w:val="none" w:sz="0" w:space="0" w:color="auto"/>
                        <w:right w:val="none" w:sz="0" w:space="0" w:color="auto"/>
                      </w:divBdr>
                    </w:div>
                  </w:divsChild>
                </w:div>
                <w:div w:id="152378192">
                  <w:marLeft w:val="0"/>
                  <w:marRight w:val="0"/>
                  <w:marTop w:val="0"/>
                  <w:marBottom w:val="0"/>
                  <w:divBdr>
                    <w:top w:val="none" w:sz="0" w:space="0" w:color="auto"/>
                    <w:left w:val="none" w:sz="0" w:space="0" w:color="auto"/>
                    <w:bottom w:val="none" w:sz="0" w:space="0" w:color="auto"/>
                    <w:right w:val="none" w:sz="0" w:space="0" w:color="auto"/>
                  </w:divBdr>
                  <w:divsChild>
                    <w:div w:id="509566410">
                      <w:marLeft w:val="0"/>
                      <w:marRight w:val="0"/>
                      <w:marTop w:val="0"/>
                      <w:marBottom w:val="0"/>
                      <w:divBdr>
                        <w:top w:val="none" w:sz="0" w:space="0" w:color="auto"/>
                        <w:left w:val="none" w:sz="0" w:space="0" w:color="auto"/>
                        <w:bottom w:val="none" w:sz="0" w:space="0" w:color="auto"/>
                        <w:right w:val="none" w:sz="0" w:space="0" w:color="auto"/>
                      </w:divBdr>
                    </w:div>
                    <w:div w:id="946544215">
                      <w:marLeft w:val="0"/>
                      <w:marRight w:val="0"/>
                      <w:marTop w:val="0"/>
                      <w:marBottom w:val="0"/>
                      <w:divBdr>
                        <w:top w:val="none" w:sz="0" w:space="0" w:color="auto"/>
                        <w:left w:val="none" w:sz="0" w:space="0" w:color="auto"/>
                        <w:bottom w:val="none" w:sz="0" w:space="0" w:color="auto"/>
                        <w:right w:val="none" w:sz="0" w:space="0" w:color="auto"/>
                      </w:divBdr>
                    </w:div>
                  </w:divsChild>
                </w:div>
                <w:div w:id="884833193">
                  <w:marLeft w:val="0"/>
                  <w:marRight w:val="0"/>
                  <w:marTop w:val="0"/>
                  <w:marBottom w:val="0"/>
                  <w:divBdr>
                    <w:top w:val="none" w:sz="0" w:space="0" w:color="auto"/>
                    <w:left w:val="none" w:sz="0" w:space="0" w:color="auto"/>
                    <w:bottom w:val="none" w:sz="0" w:space="0" w:color="auto"/>
                    <w:right w:val="none" w:sz="0" w:space="0" w:color="auto"/>
                  </w:divBdr>
                  <w:divsChild>
                    <w:div w:id="1707831492">
                      <w:marLeft w:val="0"/>
                      <w:marRight w:val="0"/>
                      <w:marTop w:val="0"/>
                      <w:marBottom w:val="0"/>
                      <w:divBdr>
                        <w:top w:val="none" w:sz="0" w:space="0" w:color="auto"/>
                        <w:left w:val="none" w:sz="0" w:space="0" w:color="auto"/>
                        <w:bottom w:val="none" w:sz="0" w:space="0" w:color="auto"/>
                        <w:right w:val="none" w:sz="0" w:space="0" w:color="auto"/>
                      </w:divBdr>
                    </w:div>
                    <w:div w:id="667830438">
                      <w:marLeft w:val="0"/>
                      <w:marRight w:val="0"/>
                      <w:marTop w:val="0"/>
                      <w:marBottom w:val="0"/>
                      <w:divBdr>
                        <w:top w:val="none" w:sz="0" w:space="0" w:color="auto"/>
                        <w:left w:val="none" w:sz="0" w:space="0" w:color="auto"/>
                        <w:bottom w:val="none" w:sz="0" w:space="0" w:color="auto"/>
                        <w:right w:val="none" w:sz="0" w:space="0" w:color="auto"/>
                      </w:divBdr>
                    </w:div>
                  </w:divsChild>
                </w:div>
                <w:div w:id="44449378">
                  <w:marLeft w:val="0"/>
                  <w:marRight w:val="0"/>
                  <w:marTop w:val="0"/>
                  <w:marBottom w:val="0"/>
                  <w:divBdr>
                    <w:top w:val="none" w:sz="0" w:space="0" w:color="auto"/>
                    <w:left w:val="none" w:sz="0" w:space="0" w:color="auto"/>
                    <w:bottom w:val="none" w:sz="0" w:space="0" w:color="auto"/>
                    <w:right w:val="none" w:sz="0" w:space="0" w:color="auto"/>
                  </w:divBdr>
                  <w:divsChild>
                    <w:div w:id="765153723">
                      <w:marLeft w:val="0"/>
                      <w:marRight w:val="0"/>
                      <w:marTop w:val="0"/>
                      <w:marBottom w:val="0"/>
                      <w:divBdr>
                        <w:top w:val="none" w:sz="0" w:space="0" w:color="auto"/>
                        <w:left w:val="none" w:sz="0" w:space="0" w:color="auto"/>
                        <w:bottom w:val="none" w:sz="0" w:space="0" w:color="auto"/>
                        <w:right w:val="none" w:sz="0" w:space="0" w:color="auto"/>
                      </w:divBdr>
                    </w:div>
                  </w:divsChild>
                </w:div>
                <w:div w:id="978346443">
                  <w:marLeft w:val="0"/>
                  <w:marRight w:val="0"/>
                  <w:marTop w:val="0"/>
                  <w:marBottom w:val="0"/>
                  <w:divBdr>
                    <w:top w:val="none" w:sz="0" w:space="0" w:color="auto"/>
                    <w:left w:val="none" w:sz="0" w:space="0" w:color="auto"/>
                    <w:bottom w:val="none" w:sz="0" w:space="0" w:color="auto"/>
                    <w:right w:val="none" w:sz="0" w:space="0" w:color="auto"/>
                  </w:divBdr>
                  <w:divsChild>
                    <w:div w:id="1140806930">
                      <w:marLeft w:val="0"/>
                      <w:marRight w:val="0"/>
                      <w:marTop w:val="0"/>
                      <w:marBottom w:val="0"/>
                      <w:divBdr>
                        <w:top w:val="none" w:sz="0" w:space="0" w:color="auto"/>
                        <w:left w:val="none" w:sz="0" w:space="0" w:color="auto"/>
                        <w:bottom w:val="none" w:sz="0" w:space="0" w:color="auto"/>
                        <w:right w:val="none" w:sz="0" w:space="0" w:color="auto"/>
                      </w:divBdr>
                    </w:div>
                  </w:divsChild>
                </w:div>
                <w:div w:id="1829788809">
                  <w:marLeft w:val="0"/>
                  <w:marRight w:val="0"/>
                  <w:marTop w:val="0"/>
                  <w:marBottom w:val="0"/>
                  <w:divBdr>
                    <w:top w:val="none" w:sz="0" w:space="0" w:color="auto"/>
                    <w:left w:val="none" w:sz="0" w:space="0" w:color="auto"/>
                    <w:bottom w:val="none" w:sz="0" w:space="0" w:color="auto"/>
                    <w:right w:val="none" w:sz="0" w:space="0" w:color="auto"/>
                  </w:divBdr>
                  <w:divsChild>
                    <w:div w:id="1553033593">
                      <w:marLeft w:val="0"/>
                      <w:marRight w:val="0"/>
                      <w:marTop w:val="0"/>
                      <w:marBottom w:val="0"/>
                      <w:divBdr>
                        <w:top w:val="none" w:sz="0" w:space="0" w:color="auto"/>
                        <w:left w:val="none" w:sz="0" w:space="0" w:color="auto"/>
                        <w:bottom w:val="none" w:sz="0" w:space="0" w:color="auto"/>
                        <w:right w:val="none" w:sz="0" w:space="0" w:color="auto"/>
                      </w:divBdr>
                    </w:div>
                  </w:divsChild>
                </w:div>
                <w:div w:id="1445727867">
                  <w:marLeft w:val="0"/>
                  <w:marRight w:val="0"/>
                  <w:marTop w:val="0"/>
                  <w:marBottom w:val="0"/>
                  <w:divBdr>
                    <w:top w:val="none" w:sz="0" w:space="0" w:color="auto"/>
                    <w:left w:val="none" w:sz="0" w:space="0" w:color="auto"/>
                    <w:bottom w:val="none" w:sz="0" w:space="0" w:color="auto"/>
                    <w:right w:val="none" w:sz="0" w:space="0" w:color="auto"/>
                  </w:divBdr>
                  <w:divsChild>
                    <w:div w:id="117653878">
                      <w:marLeft w:val="0"/>
                      <w:marRight w:val="0"/>
                      <w:marTop w:val="0"/>
                      <w:marBottom w:val="0"/>
                      <w:divBdr>
                        <w:top w:val="none" w:sz="0" w:space="0" w:color="auto"/>
                        <w:left w:val="none" w:sz="0" w:space="0" w:color="auto"/>
                        <w:bottom w:val="none" w:sz="0" w:space="0" w:color="auto"/>
                        <w:right w:val="none" w:sz="0" w:space="0" w:color="auto"/>
                      </w:divBdr>
                    </w:div>
                  </w:divsChild>
                </w:div>
                <w:div w:id="238907705">
                  <w:marLeft w:val="0"/>
                  <w:marRight w:val="0"/>
                  <w:marTop w:val="0"/>
                  <w:marBottom w:val="0"/>
                  <w:divBdr>
                    <w:top w:val="none" w:sz="0" w:space="0" w:color="auto"/>
                    <w:left w:val="none" w:sz="0" w:space="0" w:color="auto"/>
                    <w:bottom w:val="none" w:sz="0" w:space="0" w:color="auto"/>
                    <w:right w:val="none" w:sz="0" w:space="0" w:color="auto"/>
                  </w:divBdr>
                  <w:divsChild>
                    <w:div w:id="455149532">
                      <w:marLeft w:val="0"/>
                      <w:marRight w:val="0"/>
                      <w:marTop w:val="0"/>
                      <w:marBottom w:val="0"/>
                      <w:divBdr>
                        <w:top w:val="none" w:sz="0" w:space="0" w:color="auto"/>
                        <w:left w:val="none" w:sz="0" w:space="0" w:color="auto"/>
                        <w:bottom w:val="none" w:sz="0" w:space="0" w:color="auto"/>
                        <w:right w:val="none" w:sz="0" w:space="0" w:color="auto"/>
                      </w:divBdr>
                    </w:div>
                  </w:divsChild>
                </w:div>
                <w:div w:id="1825002772">
                  <w:marLeft w:val="0"/>
                  <w:marRight w:val="0"/>
                  <w:marTop w:val="0"/>
                  <w:marBottom w:val="0"/>
                  <w:divBdr>
                    <w:top w:val="none" w:sz="0" w:space="0" w:color="auto"/>
                    <w:left w:val="none" w:sz="0" w:space="0" w:color="auto"/>
                    <w:bottom w:val="none" w:sz="0" w:space="0" w:color="auto"/>
                    <w:right w:val="none" w:sz="0" w:space="0" w:color="auto"/>
                  </w:divBdr>
                  <w:divsChild>
                    <w:div w:id="1116486810">
                      <w:marLeft w:val="0"/>
                      <w:marRight w:val="0"/>
                      <w:marTop w:val="0"/>
                      <w:marBottom w:val="0"/>
                      <w:divBdr>
                        <w:top w:val="none" w:sz="0" w:space="0" w:color="auto"/>
                        <w:left w:val="none" w:sz="0" w:space="0" w:color="auto"/>
                        <w:bottom w:val="none" w:sz="0" w:space="0" w:color="auto"/>
                        <w:right w:val="none" w:sz="0" w:space="0" w:color="auto"/>
                      </w:divBdr>
                    </w:div>
                  </w:divsChild>
                </w:div>
                <w:div w:id="513108568">
                  <w:marLeft w:val="0"/>
                  <w:marRight w:val="0"/>
                  <w:marTop w:val="0"/>
                  <w:marBottom w:val="0"/>
                  <w:divBdr>
                    <w:top w:val="none" w:sz="0" w:space="0" w:color="auto"/>
                    <w:left w:val="none" w:sz="0" w:space="0" w:color="auto"/>
                    <w:bottom w:val="none" w:sz="0" w:space="0" w:color="auto"/>
                    <w:right w:val="none" w:sz="0" w:space="0" w:color="auto"/>
                  </w:divBdr>
                  <w:divsChild>
                    <w:div w:id="2000111118">
                      <w:marLeft w:val="0"/>
                      <w:marRight w:val="0"/>
                      <w:marTop w:val="0"/>
                      <w:marBottom w:val="0"/>
                      <w:divBdr>
                        <w:top w:val="none" w:sz="0" w:space="0" w:color="auto"/>
                        <w:left w:val="none" w:sz="0" w:space="0" w:color="auto"/>
                        <w:bottom w:val="none" w:sz="0" w:space="0" w:color="auto"/>
                        <w:right w:val="none" w:sz="0" w:space="0" w:color="auto"/>
                      </w:divBdr>
                    </w:div>
                  </w:divsChild>
                </w:div>
                <w:div w:id="575556734">
                  <w:marLeft w:val="0"/>
                  <w:marRight w:val="0"/>
                  <w:marTop w:val="0"/>
                  <w:marBottom w:val="0"/>
                  <w:divBdr>
                    <w:top w:val="none" w:sz="0" w:space="0" w:color="auto"/>
                    <w:left w:val="none" w:sz="0" w:space="0" w:color="auto"/>
                    <w:bottom w:val="none" w:sz="0" w:space="0" w:color="auto"/>
                    <w:right w:val="none" w:sz="0" w:space="0" w:color="auto"/>
                  </w:divBdr>
                  <w:divsChild>
                    <w:div w:id="1495758884">
                      <w:marLeft w:val="0"/>
                      <w:marRight w:val="0"/>
                      <w:marTop w:val="0"/>
                      <w:marBottom w:val="0"/>
                      <w:divBdr>
                        <w:top w:val="none" w:sz="0" w:space="0" w:color="auto"/>
                        <w:left w:val="none" w:sz="0" w:space="0" w:color="auto"/>
                        <w:bottom w:val="none" w:sz="0" w:space="0" w:color="auto"/>
                        <w:right w:val="none" w:sz="0" w:space="0" w:color="auto"/>
                      </w:divBdr>
                    </w:div>
                  </w:divsChild>
                </w:div>
                <w:div w:id="229730681">
                  <w:marLeft w:val="0"/>
                  <w:marRight w:val="0"/>
                  <w:marTop w:val="0"/>
                  <w:marBottom w:val="0"/>
                  <w:divBdr>
                    <w:top w:val="none" w:sz="0" w:space="0" w:color="auto"/>
                    <w:left w:val="none" w:sz="0" w:space="0" w:color="auto"/>
                    <w:bottom w:val="none" w:sz="0" w:space="0" w:color="auto"/>
                    <w:right w:val="none" w:sz="0" w:space="0" w:color="auto"/>
                  </w:divBdr>
                  <w:divsChild>
                    <w:div w:id="503976328">
                      <w:marLeft w:val="0"/>
                      <w:marRight w:val="0"/>
                      <w:marTop w:val="0"/>
                      <w:marBottom w:val="0"/>
                      <w:divBdr>
                        <w:top w:val="none" w:sz="0" w:space="0" w:color="auto"/>
                        <w:left w:val="none" w:sz="0" w:space="0" w:color="auto"/>
                        <w:bottom w:val="none" w:sz="0" w:space="0" w:color="auto"/>
                        <w:right w:val="none" w:sz="0" w:space="0" w:color="auto"/>
                      </w:divBdr>
                    </w:div>
                  </w:divsChild>
                </w:div>
                <w:div w:id="1346520484">
                  <w:marLeft w:val="0"/>
                  <w:marRight w:val="0"/>
                  <w:marTop w:val="0"/>
                  <w:marBottom w:val="0"/>
                  <w:divBdr>
                    <w:top w:val="none" w:sz="0" w:space="0" w:color="auto"/>
                    <w:left w:val="none" w:sz="0" w:space="0" w:color="auto"/>
                    <w:bottom w:val="none" w:sz="0" w:space="0" w:color="auto"/>
                    <w:right w:val="none" w:sz="0" w:space="0" w:color="auto"/>
                  </w:divBdr>
                  <w:divsChild>
                    <w:div w:id="2083290293">
                      <w:marLeft w:val="0"/>
                      <w:marRight w:val="0"/>
                      <w:marTop w:val="0"/>
                      <w:marBottom w:val="0"/>
                      <w:divBdr>
                        <w:top w:val="none" w:sz="0" w:space="0" w:color="auto"/>
                        <w:left w:val="none" w:sz="0" w:space="0" w:color="auto"/>
                        <w:bottom w:val="none" w:sz="0" w:space="0" w:color="auto"/>
                        <w:right w:val="none" w:sz="0" w:space="0" w:color="auto"/>
                      </w:divBdr>
                    </w:div>
                  </w:divsChild>
                </w:div>
                <w:div w:id="437288245">
                  <w:marLeft w:val="0"/>
                  <w:marRight w:val="0"/>
                  <w:marTop w:val="0"/>
                  <w:marBottom w:val="0"/>
                  <w:divBdr>
                    <w:top w:val="none" w:sz="0" w:space="0" w:color="auto"/>
                    <w:left w:val="none" w:sz="0" w:space="0" w:color="auto"/>
                    <w:bottom w:val="none" w:sz="0" w:space="0" w:color="auto"/>
                    <w:right w:val="none" w:sz="0" w:space="0" w:color="auto"/>
                  </w:divBdr>
                  <w:divsChild>
                    <w:div w:id="1065833722">
                      <w:marLeft w:val="0"/>
                      <w:marRight w:val="0"/>
                      <w:marTop w:val="0"/>
                      <w:marBottom w:val="0"/>
                      <w:divBdr>
                        <w:top w:val="none" w:sz="0" w:space="0" w:color="auto"/>
                        <w:left w:val="none" w:sz="0" w:space="0" w:color="auto"/>
                        <w:bottom w:val="none" w:sz="0" w:space="0" w:color="auto"/>
                        <w:right w:val="none" w:sz="0" w:space="0" w:color="auto"/>
                      </w:divBdr>
                    </w:div>
                  </w:divsChild>
                </w:div>
                <w:div w:id="1902011068">
                  <w:marLeft w:val="0"/>
                  <w:marRight w:val="0"/>
                  <w:marTop w:val="0"/>
                  <w:marBottom w:val="0"/>
                  <w:divBdr>
                    <w:top w:val="none" w:sz="0" w:space="0" w:color="auto"/>
                    <w:left w:val="none" w:sz="0" w:space="0" w:color="auto"/>
                    <w:bottom w:val="none" w:sz="0" w:space="0" w:color="auto"/>
                    <w:right w:val="none" w:sz="0" w:space="0" w:color="auto"/>
                  </w:divBdr>
                  <w:divsChild>
                    <w:div w:id="322200389">
                      <w:marLeft w:val="0"/>
                      <w:marRight w:val="0"/>
                      <w:marTop w:val="0"/>
                      <w:marBottom w:val="0"/>
                      <w:divBdr>
                        <w:top w:val="none" w:sz="0" w:space="0" w:color="auto"/>
                        <w:left w:val="none" w:sz="0" w:space="0" w:color="auto"/>
                        <w:bottom w:val="none" w:sz="0" w:space="0" w:color="auto"/>
                        <w:right w:val="none" w:sz="0" w:space="0" w:color="auto"/>
                      </w:divBdr>
                    </w:div>
                  </w:divsChild>
                </w:div>
                <w:div w:id="1358897033">
                  <w:marLeft w:val="0"/>
                  <w:marRight w:val="0"/>
                  <w:marTop w:val="0"/>
                  <w:marBottom w:val="0"/>
                  <w:divBdr>
                    <w:top w:val="none" w:sz="0" w:space="0" w:color="auto"/>
                    <w:left w:val="none" w:sz="0" w:space="0" w:color="auto"/>
                    <w:bottom w:val="none" w:sz="0" w:space="0" w:color="auto"/>
                    <w:right w:val="none" w:sz="0" w:space="0" w:color="auto"/>
                  </w:divBdr>
                  <w:divsChild>
                    <w:div w:id="1499343897">
                      <w:marLeft w:val="0"/>
                      <w:marRight w:val="0"/>
                      <w:marTop w:val="0"/>
                      <w:marBottom w:val="0"/>
                      <w:divBdr>
                        <w:top w:val="none" w:sz="0" w:space="0" w:color="auto"/>
                        <w:left w:val="none" w:sz="0" w:space="0" w:color="auto"/>
                        <w:bottom w:val="none" w:sz="0" w:space="0" w:color="auto"/>
                        <w:right w:val="none" w:sz="0" w:space="0" w:color="auto"/>
                      </w:divBdr>
                    </w:div>
                  </w:divsChild>
                </w:div>
                <w:div w:id="2090538756">
                  <w:marLeft w:val="0"/>
                  <w:marRight w:val="0"/>
                  <w:marTop w:val="0"/>
                  <w:marBottom w:val="0"/>
                  <w:divBdr>
                    <w:top w:val="none" w:sz="0" w:space="0" w:color="auto"/>
                    <w:left w:val="none" w:sz="0" w:space="0" w:color="auto"/>
                    <w:bottom w:val="none" w:sz="0" w:space="0" w:color="auto"/>
                    <w:right w:val="none" w:sz="0" w:space="0" w:color="auto"/>
                  </w:divBdr>
                  <w:divsChild>
                    <w:div w:id="1717311993">
                      <w:marLeft w:val="0"/>
                      <w:marRight w:val="0"/>
                      <w:marTop w:val="0"/>
                      <w:marBottom w:val="0"/>
                      <w:divBdr>
                        <w:top w:val="none" w:sz="0" w:space="0" w:color="auto"/>
                        <w:left w:val="none" w:sz="0" w:space="0" w:color="auto"/>
                        <w:bottom w:val="none" w:sz="0" w:space="0" w:color="auto"/>
                        <w:right w:val="none" w:sz="0" w:space="0" w:color="auto"/>
                      </w:divBdr>
                    </w:div>
                  </w:divsChild>
                </w:div>
                <w:div w:id="363167380">
                  <w:marLeft w:val="0"/>
                  <w:marRight w:val="0"/>
                  <w:marTop w:val="0"/>
                  <w:marBottom w:val="0"/>
                  <w:divBdr>
                    <w:top w:val="none" w:sz="0" w:space="0" w:color="auto"/>
                    <w:left w:val="none" w:sz="0" w:space="0" w:color="auto"/>
                    <w:bottom w:val="none" w:sz="0" w:space="0" w:color="auto"/>
                    <w:right w:val="none" w:sz="0" w:space="0" w:color="auto"/>
                  </w:divBdr>
                  <w:divsChild>
                    <w:div w:id="2065256814">
                      <w:marLeft w:val="0"/>
                      <w:marRight w:val="0"/>
                      <w:marTop w:val="0"/>
                      <w:marBottom w:val="0"/>
                      <w:divBdr>
                        <w:top w:val="none" w:sz="0" w:space="0" w:color="auto"/>
                        <w:left w:val="none" w:sz="0" w:space="0" w:color="auto"/>
                        <w:bottom w:val="none" w:sz="0" w:space="0" w:color="auto"/>
                        <w:right w:val="none" w:sz="0" w:space="0" w:color="auto"/>
                      </w:divBdr>
                    </w:div>
                  </w:divsChild>
                </w:div>
                <w:div w:id="561795897">
                  <w:marLeft w:val="0"/>
                  <w:marRight w:val="0"/>
                  <w:marTop w:val="0"/>
                  <w:marBottom w:val="0"/>
                  <w:divBdr>
                    <w:top w:val="none" w:sz="0" w:space="0" w:color="auto"/>
                    <w:left w:val="none" w:sz="0" w:space="0" w:color="auto"/>
                    <w:bottom w:val="none" w:sz="0" w:space="0" w:color="auto"/>
                    <w:right w:val="none" w:sz="0" w:space="0" w:color="auto"/>
                  </w:divBdr>
                  <w:divsChild>
                    <w:div w:id="30246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523062">
      <w:bodyDiv w:val="1"/>
      <w:marLeft w:val="0"/>
      <w:marRight w:val="0"/>
      <w:marTop w:val="0"/>
      <w:marBottom w:val="0"/>
      <w:divBdr>
        <w:top w:val="none" w:sz="0" w:space="0" w:color="auto"/>
        <w:left w:val="none" w:sz="0" w:space="0" w:color="auto"/>
        <w:bottom w:val="none" w:sz="0" w:space="0" w:color="auto"/>
        <w:right w:val="none" w:sz="0" w:space="0" w:color="auto"/>
      </w:divBdr>
      <w:divsChild>
        <w:div w:id="231819431">
          <w:marLeft w:val="0"/>
          <w:marRight w:val="0"/>
          <w:marTop w:val="0"/>
          <w:marBottom w:val="0"/>
          <w:divBdr>
            <w:top w:val="none" w:sz="0" w:space="0" w:color="auto"/>
            <w:left w:val="none" w:sz="0" w:space="0" w:color="auto"/>
            <w:bottom w:val="none" w:sz="0" w:space="0" w:color="auto"/>
            <w:right w:val="none" w:sz="0" w:space="0" w:color="auto"/>
          </w:divBdr>
        </w:div>
        <w:div w:id="1372455491">
          <w:marLeft w:val="0"/>
          <w:marRight w:val="0"/>
          <w:marTop w:val="0"/>
          <w:marBottom w:val="0"/>
          <w:divBdr>
            <w:top w:val="none" w:sz="0" w:space="0" w:color="auto"/>
            <w:left w:val="none" w:sz="0" w:space="0" w:color="auto"/>
            <w:bottom w:val="none" w:sz="0" w:space="0" w:color="auto"/>
            <w:right w:val="none" w:sz="0" w:space="0" w:color="auto"/>
          </w:divBdr>
        </w:div>
        <w:div w:id="1485121680">
          <w:marLeft w:val="0"/>
          <w:marRight w:val="0"/>
          <w:marTop w:val="0"/>
          <w:marBottom w:val="0"/>
          <w:divBdr>
            <w:top w:val="none" w:sz="0" w:space="0" w:color="auto"/>
            <w:left w:val="none" w:sz="0" w:space="0" w:color="auto"/>
            <w:bottom w:val="none" w:sz="0" w:space="0" w:color="auto"/>
            <w:right w:val="none" w:sz="0" w:space="0" w:color="auto"/>
          </w:divBdr>
        </w:div>
      </w:divsChild>
    </w:div>
    <w:div w:id="914120565">
      <w:bodyDiv w:val="1"/>
      <w:marLeft w:val="0"/>
      <w:marRight w:val="0"/>
      <w:marTop w:val="0"/>
      <w:marBottom w:val="0"/>
      <w:divBdr>
        <w:top w:val="none" w:sz="0" w:space="0" w:color="auto"/>
        <w:left w:val="none" w:sz="0" w:space="0" w:color="auto"/>
        <w:bottom w:val="none" w:sz="0" w:space="0" w:color="auto"/>
        <w:right w:val="none" w:sz="0" w:space="0" w:color="auto"/>
      </w:divBdr>
      <w:divsChild>
        <w:div w:id="1788504382">
          <w:marLeft w:val="0"/>
          <w:marRight w:val="0"/>
          <w:marTop w:val="0"/>
          <w:marBottom w:val="0"/>
          <w:divBdr>
            <w:top w:val="none" w:sz="0" w:space="0" w:color="auto"/>
            <w:left w:val="none" w:sz="0" w:space="0" w:color="auto"/>
            <w:bottom w:val="none" w:sz="0" w:space="0" w:color="auto"/>
            <w:right w:val="none" w:sz="0" w:space="0" w:color="auto"/>
          </w:divBdr>
        </w:div>
        <w:div w:id="120155609">
          <w:marLeft w:val="0"/>
          <w:marRight w:val="0"/>
          <w:marTop w:val="0"/>
          <w:marBottom w:val="0"/>
          <w:divBdr>
            <w:top w:val="none" w:sz="0" w:space="0" w:color="auto"/>
            <w:left w:val="none" w:sz="0" w:space="0" w:color="auto"/>
            <w:bottom w:val="none" w:sz="0" w:space="0" w:color="auto"/>
            <w:right w:val="none" w:sz="0" w:space="0" w:color="auto"/>
          </w:divBdr>
        </w:div>
      </w:divsChild>
    </w:div>
    <w:div w:id="932199217">
      <w:bodyDiv w:val="1"/>
      <w:marLeft w:val="0"/>
      <w:marRight w:val="0"/>
      <w:marTop w:val="0"/>
      <w:marBottom w:val="0"/>
      <w:divBdr>
        <w:top w:val="none" w:sz="0" w:space="0" w:color="auto"/>
        <w:left w:val="none" w:sz="0" w:space="0" w:color="auto"/>
        <w:bottom w:val="none" w:sz="0" w:space="0" w:color="auto"/>
        <w:right w:val="none" w:sz="0" w:space="0" w:color="auto"/>
      </w:divBdr>
      <w:divsChild>
        <w:div w:id="222911306">
          <w:marLeft w:val="450"/>
          <w:marRight w:val="0"/>
          <w:marTop w:val="0"/>
          <w:marBottom w:val="0"/>
          <w:divBdr>
            <w:top w:val="none" w:sz="0" w:space="0" w:color="auto"/>
            <w:left w:val="none" w:sz="0" w:space="0" w:color="auto"/>
            <w:bottom w:val="none" w:sz="0" w:space="0" w:color="auto"/>
            <w:right w:val="none" w:sz="0" w:space="0" w:color="auto"/>
          </w:divBdr>
        </w:div>
        <w:div w:id="1149442412">
          <w:marLeft w:val="450"/>
          <w:marRight w:val="0"/>
          <w:marTop w:val="0"/>
          <w:marBottom w:val="0"/>
          <w:divBdr>
            <w:top w:val="none" w:sz="0" w:space="0" w:color="auto"/>
            <w:left w:val="none" w:sz="0" w:space="0" w:color="auto"/>
            <w:bottom w:val="none" w:sz="0" w:space="0" w:color="auto"/>
            <w:right w:val="none" w:sz="0" w:space="0" w:color="auto"/>
          </w:divBdr>
        </w:div>
        <w:div w:id="1206912115">
          <w:marLeft w:val="450"/>
          <w:marRight w:val="0"/>
          <w:marTop w:val="0"/>
          <w:marBottom w:val="0"/>
          <w:divBdr>
            <w:top w:val="none" w:sz="0" w:space="0" w:color="auto"/>
            <w:left w:val="none" w:sz="0" w:space="0" w:color="auto"/>
            <w:bottom w:val="none" w:sz="0" w:space="0" w:color="auto"/>
            <w:right w:val="none" w:sz="0" w:space="0" w:color="auto"/>
          </w:divBdr>
        </w:div>
      </w:divsChild>
    </w:div>
    <w:div w:id="1107384366">
      <w:bodyDiv w:val="1"/>
      <w:marLeft w:val="0"/>
      <w:marRight w:val="0"/>
      <w:marTop w:val="0"/>
      <w:marBottom w:val="0"/>
      <w:divBdr>
        <w:top w:val="none" w:sz="0" w:space="0" w:color="auto"/>
        <w:left w:val="none" w:sz="0" w:space="0" w:color="auto"/>
        <w:bottom w:val="none" w:sz="0" w:space="0" w:color="auto"/>
        <w:right w:val="none" w:sz="0" w:space="0" w:color="auto"/>
      </w:divBdr>
      <w:divsChild>
        <w:div w:id="1096292346">
          <w:marLeft w:val="0"/>
          <w:marRight w:val="0"/>
          <w:marTop w:val="0"/>
          <w:marBottom w:val="0"/>
          <w:divBdr>
            <w:top w:val="none" w:sz="0" w:space="0" w:color="auto"/>
            <w:left w:val="none" w:sz="0" w:space="0" w:color="auto"/>
            <w:bottom w:val="none" w:sz="0" w:space="0" w:color="auto"/>
            <w:right w:val="none" w:sz="0" w:space="0" w:color="auto"/>
          </w:divBdr>
        </w:div>
        <w:div w:id="18359367">
          <w:marLeft w:val="0"/>
          <w:marRight w:val="0"/>
          <w:marTop w:val="0"/>
          <w:marBottom w:val="0"/>
          <w:divBdr>
            <w:top w:val="none" w:sz="0" w:space="0" w:color="auto"/>
            <w:left w:val="none" w:sz="0" w:space="0" w:color="auto"/>
            <w:bottom w:val="none" w:sz="0" w:space="0" w:color="auto"/>
            <w:right w:val="none" w:sz="0" w:space="0" w:color="auto"/>
          </w:divBdr>
          <w:divsChild>
            <w:div w:id="1889758022">
              <w:marLeft w:val="0"/>
              <w:marRight w:val="0"/>
              <w:marTop w:val="0"/>
              <w:marBottom w:val="0"/>
              <w:divBdr>
                <w:top w:val="none" w:sz="0" w:space="0" w:color="auto"/>
                <w:left w:val="none" w:sz="0" w:space="0" w:color="auto"/>
                <w:bottom w:val="none" w:sz="0" w:space="0" w:color="auto"/>
                <w:right w:val="none" w:sz="0" w:space="0" w:color="auto"/>
              </w:divBdr>
              <w:divsChild>
                <w:div w:id="2041054335">
                  <w:marLeft w:val="0"/>
                  <w:marRight w:val="0"/>
                  <w:marTop w:val="0"/>
                  <w:marBottom w:val="0"/>
                  <w:divBdr>
                    <w:top w:val="none" w:sz="0" w:space="0" w:color="auto"/>
                    <w:left w:val="none" w:sz="0" w:space="0" w:color="auto"/>
                    <w:bottom w:val="none" w:sz="0" w:space="0" w:color="auto"/>
                    <w:right w:val="none" w:sz="0" w:space="0" w:color="auto"/>
                  </w:divBdr>
                  <w:divsChild>
                    <w:div w:id="1879274721">
                      <w:marLeft w:val="0"/>
                      <w:marRight w:val="0"/>
                      <w:marTop w:val="0"/>
                      <w:marBottom w:val="0"/>
                      <w:divBdr>
                        <w:top w:val="none" w:sz="0" w:space="0" w:color="auto"/>
                        <w:left w:val="none" w:sz="0" w:space="0" w:color="auto"/>
                        <w:bottom w:val="none" w:sz="0" w:space="0" w:color="auto"/>
                        <w:right w:val="none" w:sz="0" w:space="0" w:color="auto"/>
                      </w:divBdr>
                    </w:div>
                  </w:divsChild>
                </w:div>
                <w:div w:id="1481311989">
                  <w:marLeft w:val="0"/>
                  <w:marRight w:val="0"/>
                  <w:marTop w:val="0"/>
                  <w:marBottom w:val="0"/>
                  <w:divBdr>
                    <w:top w:val="none" w:sz="0" w:space="0" w:color="auto"/>
                    <w:left w:val="none" w:sz="0" w:space="0" w:color="auto"/>
                    <w:bottom w:val="none" w:sz="0" w:space="0" w:color="auto"/>
                    <w:right w:val="none" w:sz="0" w:space="0" w:color="auto"/>
                  </w:divBdr>
                  <w:divsChild>
                    <w:div w:id="240792098">
                      <w:marLeft w:val="0"/>
                      <w:marRight w:val="0"/>
                      <w:marTop w:val="0"/>
                      <w:marBottom w:val="0"/>
                      <w:divBdr>
                        <w:top w:val="none" w:sz="0" w:space="0" w:color="auto"/>
                        <w:left w:val="none" w:sz="0" w:space="0" w:color="auto"/>
                        <w:bottom w:val="none" w:sz="0" w:space="0" w:color="auto"/>
                        <w:right w:val="none" w:sz="0" w:space="0" w:color="auto"/>
                      </w:divBdr>
                    </w:div>
                  </w:divsChild>
                </w:div>
                <w:div w:id="1458450352">
                  <w:marLeft w:val="0"/>
                  <w:marRight w:val="0"/>
                  <w:marTop w:val="0"/>
                  <w:marBottom w:val="0"/>
                  <w:divBdr>
                    <w:top w:val="none" w:sz="0" w:space="0" w:color="auto"/>
                    <w:left w:val="none" w:sz="0" w:space="0" w:color="auto"/>
                    <w:bottom w:val="none" w:sz="0" w:space="0" w:color="auto"/>
                    <w:right w:val="none" w:sz="0" w:space="0" w:color="auto"/>
                  </w:divBdr>
                  <w:divsChild>
                    <w:div w:id="1990984927">
                      <w:marLeft w:val="0"/>
                      <w:marRight w:val="0"/>
                      <w:marTop w:val="0"/>
                      <w:marBottom w:val="0"/>
                      <w:divBdr>
                        <w:top w:val="none" w:sz="0" w:space="0" w:color="auto"/>
                        <w:left w:val="none" w:sz="0" w:space="0" w:color="auto"/>
                        <w:bottom w:val="none" w:sz="0" w:space="0" w:color="auto"/>
                        <w:right w:val="none" w:sz="0" w:space="0" w:color="auto"/>
                      </w:divBdr>
                    </w:div>
                  </w:divsChild>
                </w:div>
                <w:div w:id="569004330">
                  <w:marLeft w:val="0"/>
                  <w:marRight w:val="0"/>
                  <w:marTop w:val="0"/>
                  <w:marBottom w:val="0"/>
                  <w:divBdr>
                    <w:top w:val="none" w:sz="0" w:space="0" w:color="auto"/>
                    <w:left w:val="none" w:sz="0" w:space="0" w:color="auto"/>
                    <w:bottom w:val="none" w:sz="0" w:space="0" w:color="auto"/>
                    <w:right w:val="none" w:sz="0" w:space="0" w:color="auto"/>
                  </w:divBdr>
                  <w:divsChild>
                    <w:div w:id="59140688">
                      <w:marLeft w:val="0"/>
                      <w:marRight w:val="0"/>
                      <w:marTop w:val="0"/>
                      <w:marBottom w:val="0"/>
                      <w:divBdr>
                        <w:top w:val="none" w:sz="0" w:space="0" w:color="auto"/>
                        <w:left w:val="none" w:sz="0" w:space="0" w:color="auto"/>
                        <w:bottom w:val="none" w:sz="0" w:space="0" w:color="auto"/>
                        <w:right w:val="none" w:sz="0" w:space="0" w:color="auto"/>
                      </w:divBdr>
                    </w:div>
                  </w:divsChild>
                </w:div>
                <w:div w:id="509570184">
                  <w:marLeft w:val="0"/>
                  <w:marRight w:val="0"/>
                  <w:marTop w:val="0"/>
                  <w:marBottom w:val="0"/>
                  <w:divBdr>
                    <w:top w:val="none" w:sz="0" w:space="0" w:color="auto"/>
                    <w:left w:val="none" w:sz="0" w:space="0" w:color="auto"/>
                    <w:bottom w:val="none" w:sz="0" w:space="0" w:color="auto"/>
                    <w:right w:val="none" w:sz="0" w:space="0" w:color="auto"/>
                  </w:divBdr>
                  <w:divsChild>
                    <w:div w:id="1394935082">
                      <w:marLeft w:val="0"/>
                      <w:marRight w:val="0"/>
                      <w:marTop w:val="0"/>
                      <w:marBottom w:val="0"/>
                      <w:divBdr>
                        <w:top w:val="none" w:sz="0" w:space="0" w:color="auto"/>
                        <w:left w:val="none" w:sz="0" w:space="0" w:color="auto"/>
                        <w:bottom w:val="none" w:sz="0" w:space="0" w:color="auto"/>
                        <w:right w:val="none" w:sz="0" w:space="0" w:color="auto"/>
                      </w:divBdr>
                    </w:div>
                  </w:divsChild>
                </w:div>
                <w:div w:id="300699521">
                  <w:marLeft w:val="0"/>
                  <w:marRight w:val="0"/>
                  <w:marTop w:val="0"/>
                  <w:marBottom w:val="0"/>
                  <w:divBdr>
                    <w:top w:val="none" w:sz="0" w:space="0" w:color="auto"/>
                    <w:left w:val="none" w:sz="0" w:space="0" w:color="auto"/>
                    <w:bottom w:val="none" w:sz="0" w:space="0" w:color="auto"/>
                    <w:right w:val="none" w:sz="0" w:space="0" w:color="auto"/>
                  </w:divBdr>
                  <w:divsChild>
                    <w:div w:id="1432238905">
                      <w:marLeft w:val="0"/>
                      <w:marRight w:val="0"/>
                      <w:marTop w:val="0"/>
                      <w:marBottom w:val="0"/>
                      <w:divBdr>
                        <w:top w:val="none" w:sz="0" w:space="0" w:color="auto"/>
                        <w:left w:val="none" w:sz="0" w:space="0" w:color="auto"/>
                        <w:bottom w:val="none" w:sz="0" w:space="0" w:color="auto"/>
                        <w:right w:val="none" w:sz="0" w:space="0" w:color="auto"/>
                      </w:divBdr>
                    </w:div>
                  </w:divsChild>
                </w:div>
                <w:div w:id="170877498">
                  <w:marLeft w:val="0"/>
                  <w:marRight w:val="0"/>
                  <w:marTop w:val="0"/>
                  <w:marBottom w:val="0"/>
                  <w:divBdr>
                    <w:top w:val="none" w:sz="0" w:space="0" w:color="auto"/>
                    <w:left w:val="none" w:sz="0" w:space="0" w:color="auto"/>
                    <w:bottom w:val="none" w:sz="0" w:space="0" w:color="auto"/>
                    <w:right w:val="none" w:sz="0" w:space="0" w:color="auto"/>
                  </w:divBdr>
                  <w:divsChild>
                    <w:div w:id="703797010">
                      <w:marLeft w:val="0"/>
                      <w:marRight w:val="0"/>
                      <w:marTop w:val="0"/>
                      <w:marBottom w:val="0"/>
                      <w:divBdr>
                        <w:top w:val="none" w:sz="0" w:space="0" w:color="auto"/>
                        <w:left w:val="none" w:sz="0" w:space="0" w:color="auto"/>
                        <w:bottom w:val="none" w:sz="0" w:space="0" w:color="auto"/>
                        <w:right w:val="none" w:sz="0" w:space="0" w:color="auto"/>
                      </w:divBdr>
                    </w:div>
                  </w:divsChild>
                </w:div>
                <w:div w:id="2008051930">
                  <w:marLeft w:val="0"/>
                  <w:marRight w:val="0"/>
                  <w:marTop w:val="0"/>
                  <w:marBottom w:val="0"/>
                  <w:divBdr>
                    <w:top w:val="none" w:sz="0" w:space="0" w:color="auto"/>
                    <w:left w:val="none" w:sz="0" w:space="0" w:color="auto"/>
                    <w:bottom w:val="none" w:sz="0" w:space="0" w:color="auto"/>
                    <w:right w:val="none" w:sz="0" w:space="0" w:color="auto"/>
                  </w:divBdr>
                  <w:divsChild>
                    <w:div w:id="2009944159">
                      <w:marLeft w:val="0"/>
                      <w:marRight w:val="0"/>
                      <w:marTop w:val="0"/>
                      <w:marBottom w:val="0"/>
                      <w:divBdr>
                        <w:top w:val="none" w:sz="0" w:space="0" w:color="auto"/>
                        <w:left w:val="none" w:sz="0" w:space="0" w:color="auto"/>
                        <w:bottom w:val="none" w:sz="0" w:space="0" w:color="auto"/>
                        <w:right w:val="none" w:sz="0" w:space="0" w:color="auto"/>
                      </w:divBdr>
                    </w:div>
                  </w:divsChild>
                </w:div>
                <w:div w:id="1461410965">
                  <w:marLeft w:val="0"/>
                  <w:marRight w:val="0"/>
                  <w:marTop w:val="0"/>
                  <w:marBottom w:val="0"/>
                  <w:divBdr>
                    <w:top w:val="none" w:sz="0" w:space="0" w:color="auto"/>
                    <w:left w:val="none" w:sz="0" w:space="0" w:color="auto"/>
                    <w:bottom w:val="none" w:sz="0" w:space="0" w:color="auto"/>
                    <w:right w:val="none" w:sz="0" w:space="0" w:color="auto"/>
                  </w:divBdr>
                  <w:divsChild>
                    <w:div w:id="33166029">
                      <w:marLeft w:val="0"/>
                      <w:marRight w:val="0"/>
                      <w:marTop w:val="0"/>
                      <w:marBottom w:val="0"/>
                      <w:divBdr>
                        <w:top w:val="none" w:sz="0" w:space="0" w:color="auto"/>
                        <w:left w:val="none" w:sz="0" w:space="0" w:color="auto"/>
                        <w:bottom w:val="none" w:sz="0" w:space="0" w:color="auto"/>
                        <w:right w:val="none" w:sz="0" w:space="0" w:color="auto"/>
                      </w:divBdr>
                    </w:div>
                  </w:divsChild>
                </w:div>
                <w:div w:id="1151214828">
                  <w:marLeft w:val="0"/>
                  <w:marRight w:val="0"/>
                  <w:marTop w:val="0"/>
                  <w:marBottom w:val="0"/>
                  <w:divBdr>
                    <w:top w:val="none" w:sz="0" w:space="0" w:color="auto"/>
                    <w:left w:val="none" w:sz="0" w:space="0" w:color="auto"/>
                    <w:bottom w:val="none" w:sz="0" w:space="0" w:color="auto"/>
                    <w:right w:val="none" w:sz="0" w:space="0" w:color="auto"/>
                  </w:divBdr>
                  <w:divsChild>
                    <w:div w:id="1810125565">
                      <w:marLeft w:val="0"/>
                      <w:marRight w:val="0"/>
                      <w:marTop w:val="0"/>
                      <w:marBottom w:val="0"/>
                      <w:divBdr>
                        <w:top w:val="none" w:sz="0" w:space="0" w:color="auto"/>
                        <w:left w:val="none" w:sz="0" w:space="0" w:color="auto"/>
                        <w:bottom w:val="none" w:sz="0" w:space="0" w:color="auto"/>
                        <w:right w:val="none" w:sz="0" w:space="0" w:color="auto"/>
                      </w:divBdr>
                    </w:div>
                  </w:divsChild>
                </w:div>
                <w:div w:id="598567445">
                  <w:marLeft w:val="0"/>
                  <w:marRight w:val="0"/>
                  <w:marTop w:val="0"/>
                  <w:marBottom w:val="0"/>
                  <w:divBdr>
                    <w:top w:val="none" w:sz="0" w:space="0" w:color="auto"/>
                    <w:left w:val="none" w:sz="0" w:space="0" w:color="auto"/>
                    <w:bottom w:val="none" w:sz="0" w:space="0" w:color="auto"/>
                    <w:right w:val="none" w:sz="0" w:space="0" w:color="auto"/>
                  </w:divBdr>
                  <w:divsChild>
                    <w:div w:id="39206614">
                      <w:marLeft w:val="0"/>
                      <w:marRight w:val="0"/>
                      <w:marTop w:val="0"/>
                      <w:marBottom w:val="0"/>
                      <w:divBdr>
                        <w:top w:val="none" w:sz="0" w:space="0" w:color="auto"/>
                        <w:left w:val="none" w:sz="0" w:space="0" w:color="auto"/>
                        <w:bottom w:val="none" w:sz="0" w:space="0" w:color="auto"/>
                        <w:right w:val="none" w:sz="0" w:space="0" w:color="auto"/>
                      </w:divBdr>
                    </w:div>
                  </w:divsChild>
                </w:div>
                <w:div w:id="1324120219">
                  <w:marLeft w:val="0"/>
                  <w:marRight w:val="0"/>
                  <w:marTop w:val="0"/>
                  <w:marBottom w:val="0"/>
                  <w:divBdr>
                    <w:top w:val="none" w:sz="0" w:space="0" w:color="auto"/>
                    <w:left w:val="none" w:sz="0" w:space="0" w:color="auto"/>
                    <w:bottom w:val="none" w:sz="0" w:space="0" w:color="auto"/>
                    <w:right w:val="none" w:sz="0" w:space="0" w:color="auto"/>
                  </w:divBdr>
                  <w:divsChild>
                    <w:div w:id="13514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734650">
      <w:bodyDiv w:val="1"/>
      <w:marLeft w:val="0"/>
      <w:marRight w:val="0"/>
      <w:marTop w:val="0"/>
      <w:marBottom w:val="0"/>
      <w:divBdr>
        <w:top w:val="none" w:sz="0" w:space="0" w:color="auto"/>
        <w:left w:val="none" w:sz="0" w:space="0" w:color="auto"/>
        <w:bottom w:val="none" w:sz="0" w:space="0" w:color="auto"/>
        <w:right w:val="none" w:sz="0" w:space="0" w:color="auto"/>
      </w:divBdr>
    </w:div>
    <w:div w:id="1514107692">
      <w:bodyDiv w:val="1"/>
      <w:marLeft w:val="0"/>
      <w:marRight w:val="0"/>
      <w:marTop w:val="0"/>
      <w:marBottom w:val="0"/>
      <w:divBdr>
        <w:top w:val="none" w:sz="0" w:space="0" w:color="auto"/>
        <w:left w:val="none" w:sz="0" w:space="0" w:color="auto"/>
        <w:bottom w:val="none" w:sz="0" w:space="0" w:color="auto"/>
        <w:right w:val="none" w:sz="0" w:space="0" w:color="auto"/>
      </w:divBdr>
    </w:div>
    <w:div w:id="1716267952">
      <w:bodyDiv w:val="1"/>
      <w:marLeft w:val="0"/>
      <w:marRight w:val="0"/>
      <w:marTop w:val="0"/>
      <w:marBottom w:val="0"/>
      <w:divBdr>
        <w:top w:val="none" w:sz="0" w:space="0" w:color="auto"/>
        <w:left w:val="none" w:sz="0" w:space="0" w:color="auto"/>
        <w:bottom w:val="none" w:sz="0" w:space="0" w:color="auto"/>
        <w:right w:val="none" w:sz="0" w:space="0" w:color="auto"/>
      </w:divBdr>
    </w:div>
    <w:div w:id="1739396529">
      <w:bodyDiv w:val="1"/>
      <w:marLeft w:val="0"/>
      <w:marRight w:val="0"/>
      <w:marTop w:val="0"/>
      <w:marBottom w:val="0"/>
      <w:divBdr>
        <w:top w:val="none" w:sz="0" w:space="0" w:color="auto"/>
        <w:left w:val="none" w:sz="0" w:space="0" w:color="auto"/>
        <w:bottom w:val="none" w:sz="0" w:space="0" w:color="auto"/>
        <w:right w:val="none" w:sz="0" w:space="0" w:color="auto"/>
      </w:divBdr>
    </w:div>
    <w:div w:id="1756436362">
      <w:bodyDiv w:val="1"/>
      <w:marLeft w:val="0"/>
      <w:marRight w:val="0"/>
      <w:marTop w:val="0"/>
      <w:marBottom w:val="0"/>
      <w:divBdr>
        <w:top w:val="none" w:sz="0" w:space="0" w:color="auto"/>
        <w:left w:val="none" w:sz="0" w:space="0" w:color="auto"/>
        <w:bottom w:val="none" w:sz="0" w:space="0" w:color="auto"/>
        <w:right w:val="none" w:sz="0" w:space="0" w:color="auto"/>
      </w:divBdr>
    </w:div>
    <w:div w:id="1811360198">
      <w:bodyDiv w:val="1"/>
      <w:marLeft w:val="0"/>
      <w:marRight w:val="0"/>
      <w:marTop w:val="0"/>
      <w:marBottom w:val="0"/>
      <w:divBdr>
        <w:top w:val="none" w:sz="0" w:space="0" w:color="auto"/>
        <w:left w:val="none" w:sz="0" w:space="0" w:color="auto"/>
        <w:bottom w:val="none" w:sz="0" w:space="0" w:color="auto"/>
        <w:right w:val="none" w:sz="0" w:space="0" w:color="auto"/>
      </w:divBdr>
    </w:div>
    <w:div w:id="2069188969">
      <w:bodyDiv w:val="1"/>
      <w:marLeft w:val="0"/>
      <w:marRight w:val="0"/>
      <w:marTop w:val="0"/>
      <w:marBottom w:val="0"/>
      <w:divBdr>
        <w:top w:val="none" w:sz="0" w:space="0" w:color="auto"/>
        <w:left w:val="none" w:sz="0" w:space="0" w:color="auto"/>
        <w:bottom w:val="none" w:sz="0" w:space="0" w:color="auto"/>
        <w:right w:val="none" w:sz="0" w:space="0" w:color="auto"/>
      </w:divBdr>
    </w:div>
    <w:div w:id="208525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3" Type="http://schemas.openxmlformats.org/officeDocument/2006/relationships/hyperlink" Target="mailto:online@msvu.ca" TargetMode="External"/><Relationship Id="rId18" Type="http://schemas.openxmlformats.org/officeDocument/2006/relationships/hyperlink" Target="http://udloncampus.cast.org/page/planning_syllabus" TargetMode="External"/><Relationship Id="rId26" Type="http://schemas.openxmlformats.org/officeDocument/2006/relationships/hyperlink" Target="https://www.mindsetworks.com/science/Impact" TargetMode="External"/><Relationship Id="rId3" Type="http://schemas.openxmlformats.org/officeDocument/2006/relationships/hyperlink" Target="mailto:deanoff@msvu.ca" TargetMode="External"/><Relationship Id="rId21" Type="http://schemas.openxmlformats.org/officeDocument/2006/relationships/hyperlink" Target="https://foipop.ns.ca/legislation" TargetMode="External"/><Relationship Id="rId34" Type="http://schemas.openxmlformats.org/officeDocument/2006/relationships/hyperlink" Target="https://facdev1.msvu.ca/m23/mod/page/view.php?id=42191" TargetMode="External"/><Relationship Id="rId7" Type="http://schemas.openxmlformats.org/officeDocument/2006/relationships/hyperlink" Target="https://www.montclair.edu/academy/teaching-and-learning-resources/teaching-topics/syllabus-design-2/" TargetMode="External"/><Relationship Id="rId12" Type="http://schemas.openxmlformats.org/officeDocument/2006/relationships/hyperlink" Target="http://online@msvu.ca" TargetMode="External"/><Relationship Id="rId17" Type="http://schemas.openxmlformats.org/officeDocument/2006/relationships/hyperlink" Target="http://online@msvu.ca" TargetMode="External"/><Relationship Id="rId25" Type="http://schemas.openxmlformats.org/officeDocument/2006/relationships/hyperlink" Target="https://piktochart.com/" TargetMode="External"/><Relationship Id="rId33" Type="http://schemas.openxmlformats.org/officeDocument/2006/relationships/hyperlink" Target="https://libguides.msvu.ca/c.php?g=707361&amp;p=5034454" TargetMode="External"/><Relationship Id="rId2" Type="http://schemas.openxmlformats.org/officeDocument/2006/relationships/hyperlink" Target="mailto:TLCOL@msvu.ca" TargetMode="External"/><Relationship Id="rId16" Type="http://schemas.openxmlformats.org/officeDocument/2006/relationships/hyperlink" Target="http://helpdesk@msvu.ca" TargetMode="External"/><Relationship Id="rId20" Type="http://schemas.openxmlformats.org/officeDocument/2006/relationships/hyperlink" Target="http://www2.msvu.ca/DocumentCentral/Documents/Faculty%20Staff%20Email%20Policy.pdf" TargetMode="External"/><Relationship Id="rId29" Type="http://schemas.openxmlformats.org/officeDocument/2006/relationships/hyperlink" Target="https://novanet-primo.hosted.exlibrisgroup.com/primo-explore/fulldisplay?docid=NOVANET_ALEPH004643010&amp;context=L&amp;vid=MSVU&amp;search_scope=default_scope&amp;tab=default_tab&amp;lang=en_US" TargetMode="External"/><Relationship Id="rId1" Type="http://schemas.openxmlformats.org/officeDocument/2006/relationships/hyperlink" Target="http://www2.msvu.ca/DocumentCentral/Documents/Course%20Outline%20Policy.pdf" TargetMode="External"/><Relationship Id="rId6" Type="http://schemas.openxmlformats.org/officeDocument/2006/relationships/hyperlink" Target="https://www.chronicle.com/article/The-Promising-Syllabus/46748" TargetMode="External"/><Relationship Id="rId11" Type="http://schemas.openxmlformats.org/officeDocument/2006/relationships/hyperlink" Target="https://www.chronicle.com/article/Small-Changes-in-Teaching-The/234869" TargetMode="External"/><Relationship Id="rId24" Type="http://schemas.openxmlformats.org/officeDocument/2006/relationships/hyperlink" Target="https://sites.google.com/site/dlframework/toolsandsupport/exploringdl" TargetMode="External"/><Relationship Id="rId32" Type="http://schemas.openxmlformats.org/officeDocument/2006/relationships/hyperlink" Target="http://www.msvu.ca/en/home/programsdepartments/academiccalendars/undergradprograms/regulations/examinationpolicy.aspx" TargetMode="External"/><Relationship Id="rId5" Type="http://schemas.openxmlformats.org/officeDocument/2006/relationships/hyperlink" Target="http://www.msvu.ca/en/home/programsdepartments/academiccalendars/adddropdates/default.aspx" TargetMode="External"/><Relationship Id="rId15" Type="http://schemas.openxmlformats.org/officeDocument/2006/relationships/hyperlink" Target="http://helpdesk@msvu.ca" TargetMode="External"/><Relationship Id="rId23" Type="http://schemas.openxmlformats.org/officeDocument/2006/relationships/hyperlink" Target="https://www.facultyfocus.com/articles/instructional-design/scaffolding-student-learning-tips-for-getting-started/" TargetMode="External"/><Relationship Id="rId28" Type="http://schemas.openxmlformats.org/officeDocument/2006/relationships/hyperlink" Target="http://www.msvu.ca/en/home/studentservices/officeofstudentexperience/learningstrategistservices/default.aspx" TargetMode="External"/><Relationship Id="rId10" Type="http://schemas.openxmlformats.org/officeDocument/2006/relationships/hyperlink" Target="http://www.visiblethinkingpz.org/VisibleThinking_html_files/03_ThinkingRoutines/03a_ThinkingRoutines.html" TargetMode="External"/><Relationship Id="rId19" Type="http://schemas.openxmlformats.org/officeDocument/2006/relationships/hyperlink" Target="https://facdev1.msvu.ca/m23/course/view.php?id=756&amp;section=2" TargetMode="External"/><Relationship Id="rId31" Type="http://schemas.openxmlformats.org/officeDocument/2006/relationships/hyperlink" Target="https://www.cmu.edu/teaching/assessment/basics/alignment.html" TargetMode="External"/><Relationship Id="rId4" Type="http://schemas.openxmlformats.org/officeDocument/2006/relationships/hyperlink" Target="mailto:Education@msvu.ca)" TargetMode="External"/><Relationship Id="rId9" Type="http://schemas.openxmlformats.org/officeDocument/2006/relationships/hyperlink" Target="https://www.msvu.ca/en/home/programsdepartments/tlcol/takeonlinecourses/course-delivery-modes.aspx" TargetMode="External"/><Relationship Id="rId14" Type="http://schemas.openxmlformats.org/officeDocument/2006/relationships/hyperlink" Target="http://online@msvu.ca" TargetMode="External"/><Relationship Id="rId22" Type="http://schemas.openxmlformats.org/officeDocument/2006/relationships/hyperlink" Target="https://ebookcentral-proquest-com.ezproxy.msvu.ca/lib/msvu/detail.action?docID=469208" TargetMode="External"/><Relationship Id="rId27" Type="http://schemas.openxmlformats.org/officeDocument/2006/relationships/hyperlink" Target="https://laulima.hawaii.edu/access/content/user/cynthiae/Netiquette%20Infographic/Netiquette_Infographic.html" TargetMode="External"/><Relationship Id="rId30" Type="http://schemas.openxmlformats.org/officeDocument/2006/relationships/hyperlink" Target="http://www.msvu.ca/en/home/programsdepartments/academiccalendars/adddropdates/default.aspx" TargetMode="External"/><Relationship Id="rId8" Type="http://schemas.openxmlformats.org/officeDocument/2006/relationships/hyperlink" Target="https://www.queensu.ca/ctl/sites/webpublish.queensu.ca.ctlwww/files/files/Publications/Developing%20Effective%20Learning%20Outcomes%20Guide%20May%202015%20creative%20commons.pdf"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msvu.ca/en/home/studentservices/officeofstudentexperience/accessibilityservices/default.aspx" TargetMode="External"/><Relationship Id="rId26" Type="http://schemas.openxmlformats.org/officeDocument/2006/relationships/hyperlink" Target="https://www.msvu.ca/en/home/studentservices/registrarsoffice/exams/default.aspx" TargetMode="External"/><Relationship Id="rId39" Type="http://schemas.openxmlformats.org/officeDocument/2006/relationships/hyperlink" Target="mailto:advising@msvu.ca" TargetMode="External"/><Relationship Id="rId21" Type="http://schemas.openxmlformats.org/officeDocument/2006/relationships/hyperlink" Target="http://www.msvu.ca/site/media/msvu/Preparing%20for%20Effective%20Note%20Taking_Jan%202017(1).pdf" TargetMode="External"/><Relationship Id="rId34" Type="http://schemas.openxmlformats.org/officeDocument/2006/relationships/hyperlink" Target="https://www.msvu.ca/en/home/studentservices/registrarsoffice/exams/default.aspx" TargetMode="External"/><Relationship Id="rId42" Type="http://schemas.openxmlformats.org/officeDocument/2006/relationships/hyperlink" Target="mailto:careerplanning@msvu.ca" TargetMode="External"/><Relationship Id="rId47" Type="http://schemas.openxmlformats.org/officeDocument/2006/relationships/hyperlink" Target="mailto:helpdesk@msvu.ca" TargetMode="External"/><Relationship Id="rId50" Type="http://schemas.openxmlformats.org/officeDocument/2006/relationships/hyperlink" Target="mailto:print.shop@msvu.ca"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www.msvu.ca/en/home/programsdepartments/undergradprograms/regulations/academicoffenses.aspx" TargetMode="External"/><Relationship Id="rId11" Type="http://schemas.openxmlformats.org/officeDocument/2006/relationships/image" Target="media/image1.jpeg"/><Relationship Id="rId24" Type="http://schemas.openxmlformats.org/officeDocument/2006/relationships/hyperlink" Target="http://www.msvu.ca/en/home/programsdepartments/academiccalendars/undergradprograms/regulations/gradingexaminations.aspx" TargetMode="External"/><Relationship Id="rId32" Type="http://schemas.openxmlformats.org/officeDocument/2006/relationships/hyperlink" Target="http://www2.msvu.ca/classcancellation/Pages/index.aspx" TargetMode="External"/><Relationship Id="rId37" Type="http://schemas.openxmlformats.org/officeDocument/2006/relationships/image" Target="media/image8.png"/><Relationship Id="rId40" Type="http://schemas.openxmlformats.org/officeDocument/2006/relationships/hyperlink" Target="mailto:accessibilityservices@msvu.ca" TargetMode="External"/><Relationship Id="rId45" Type="http://schemas.openxmlformats.org/officeDocument/2006/relationships/hyperlink" Target="mailto:financial.services@msvu.ca" TargetMode="External"/><Relationship Id="rId53" Type="http://schemas.openxmlformats.org/officeDocument/2006/relationships/hyperlink" Target="mailto:writing@msvu.ca" TargetMode="Externa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www.msvu.ca/en/home/studentservices/officeofstudentexperience/learningstrategistservices/default.aspx" TargetMode="External"/><Relationship Id="rId27" Type="http://schemas.openxmlformats.org/officeDocument/2006/relationships/hyperlink" Target="https://www.msvu.ca/en/home/studentservices/officeofstudentexperience/accessibilityservices/default.aspx" TargetMode="External"/><Relationship Id="rId30" Type="http://schemas.openxmlformats.org/officeDocument/2006/relationships/hyperlink" Target="https://www.msvu.ca/en/home/research/researchethics/policies.aspx" TargetMode="External"/><Relationship Id="rId35" Type="http://schemas.openxmlformats.org/officeDocument/2006/relationships/hyperlink" Target="https://creativecommons.org/licenses/by-nc-sa/4.0/" TargetMode="External"/><Relationship Id="rId43" Type="http://schemas.openxmlformats.org/officeDocument/2006/relationships/hyperlink" Target="mailto:counselling@msvu.ca" TargetMode="External"/><Relationship Id="rId48" Type="http://schemas.openxmlformats.org/officeDocument/2006/relationships/hyperlink" Target="mailto:learning.strategist@msvu.ca"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mailto:registration@msvu.ca"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Users/distance/Desktop/online@msvu.ca" TargetMode="External"/><Relationship Id="rId25" Type="http://schemas.openxmlformats.org/officeDocument/2006/relationships/hyperlink" Target="https://www.msvu.ca/en/home/programsdepartments/academiccalendars/graduatecalendar/regulations/graduatelevelgradingscheme.aspx" TargetMode="External"/><Relationship Id="rId33" Type="http://schemas.openxmlformats.org/officeDocument/2006/relationships/hyperlink" Target="https://www.msvu.ca/en/home/studentservices/registrarsoffice/exams/proctor-sites.aspx" TargetMode="External"/><Relationship Id="rId38" Type="http://schemas.openxmlformats.org/officeDocument/2006/relationships/hyperlink" Target="mailto:aboriginalcentre@msvu.ca" TargetMode="External"/><Relationship Id="rId46" Type="http://schemas.openxmlformats.org/officeDocument/2006/relationships/hyperlink" Target="mailto:international@msvu.ca" TargetMode="External"/><Relationship Id="rId20" Type="http://schemas.openxmlformats.org/officeDocument/2006/relationships/image" Target="media/image5.png"/><Relationship Id="rId41" Type="http://schemas.openxmlformats.org/officeDocument/2006/relationships/hyperlink" Target="mailto:africentricsupport@msvu.ca"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6.png"/><Relationship Id="rId28" Type="http://schemas.openxmlformats.org/officeDocument/2006/relationships/hyperlink" Target="http://www.msvu.ca" TargetMode="External"/><Relationship Id="rId36" Type="http://schemas.openxmlformats.org/officeDocument/2006/relationships/image" Target="media/image7.png"/><Relationship Id="rId49" Type="http://schemas.openxmlformats.org/officeDocument/2006/relationships/hyperlink" Target="mailto:library@msvu.ca"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msvu.ca/en/home/programsdepartments/academiccalendars/undergradprograms/regulations/classattendance.aspx" TargetMode="External"/><Relationship Id="rId44" Type="http://schemas.openxmlformats.org/officeDocument/2006/relationships/hyperlink" Target="mailto:financial.aid@msvu.ca" TargetMode="External"/><Relationship Id="rId52" Type="http://schemas.openxmlformats.org/officeDocument/2006/relationships/hyperlink" Target="mailto:rez.life@msvu.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6E72339EE7E4D9ABB3C39403B7C008D"/>
        <w:category>
          <w:name w:val="General"/>
          <w:gallery w:val="placeholder"/>
        </w:category>
        <w:types>
          <w:type w:val="bbPlcHdr"/>
        </w:types>
        <w:behaviors>
          <w:behavior w:val="content"/>
        </w:behaviors>
        <w:guid w:val="{7F851FD6-38AC-49BF-8666-49FD634D46E8}"/>
      </w:docPartPr>
      <w:docPartBody>
        <w:p w:rsidR="00682B6A" w:rsidRDefault="004857A7" w:rsidP="004857A7">
          <w:pPr>
            <w:pStyle w:val="46E72339EE7E4D9ABB3C39403B7C008D56"/>
          </w:pPr>
          <w:r w:rsidRPr="00762698">
            <w:rPr>
              <w:rFonts w:ascii="Garamond" w:hAnsi="Garamond"/>
              <w:b/>
              <w:sz w:val="40"/>
              <w:szCs w:val="40"/>
            </w:rPr>
            <w:t>Click here to enter course name and code</w:t>
          </w:r>
        </w:p>
      </w:docPartBody>
    </w:docPart>
    <w:docPart>
      <w:docPartPr>
        <w:name w:val="6F05F43B802B49708496EEB168D1510E"/>
        <w:category>
          <w:name w:val="General"/>
          <w:gallery w:val="placeholder"/>
        </w:category>
        <w:types>
          <w:type w:val="bbPlcHdr"/>
        </w:types>
        <w:behaviors>
          <w:behavior w:val="content"/>
        </w:behaviors>
        <w:guid w:val="{76379161-5B32-4CD4-914A-DB620B8450F4}"/>
      </w:docPartPr>
      <w:docPartBody>
        <w:p w:rsidR="00A61415" w:rsidRDefault="004857A7" w:rsidP="004857A7">
          <w:pPr>
            <w:pStyle w:val="6F05F43B802B49708496EEB168D1510E43"/>
          </w:pPr>
          <w:r w:rsidRPr="00123EDC">
            <w:rPr>
              <w:rStyle w:val="PlaceholderText"/>
              <w:rFonts w:ascii="Garamond" w:hAnsi="Garamond"/>
              <w:sz w:val="32"/>
              <w:szCs w:val="32"/>
            </w:rPr>
            <w:t>Choose a faculty.</w:t>
          </w:r>
        </w:p>
      </w:docPartBody>
    </w:docPart>
    <w:docPart>
      <w:docPartPr>
        <w:name w:val="B3B984E73C294D6FA50E9D71ADAA6949"/>
        <w:category>
          <w:name w:val="General"/>
          <w:gallery w:val="placeholder"/>
        </w:category>
        <w:types>
          <w:type w:val="bbPlcHdr"/>
        </w:types>
        <w:behaviors>
          <w:behavior w:val="content"/>
        </w:behaviors>
        <w:guid w:val="{491EE5D6-A70A-4176-9300-635925F2350D}"/>
      </w:docPartPr>
      <w:docPartBody>
        <w:p w:rsidR="00A61415" w:rsidRDefault="004857A7" w:rsidP="004857A7">
          <w:pPr>
            <w:pStyle w:val="B3B984E73C294D6FA50E9D71ADAA694942"/>
          </w:pPr>
          <w:r w:rsidRPr="00123EDC">
            <w:rPr>
              <w:rStyle w:val="PlaceholderText"/>
              <w:rFonts w:ascii="Garamond" w:hAnsi="Garamond"/>
              <w:sz w:val="32"/>
              <w:szCs w:val="32"/>
            </w:rPr>
            <w:t>Choose a semester.</w:t>
          </w:r>
        </w:p>
      </w:docPartBody>
    </w:docPart>
    <w:docPart>
      <w:docPartPr>
        <w:name w:val="DEA7871B3FD64DEFAD9FD318B186D11D"/>
        <w:category>
          <w:name w:val="General"/>
          <w:gallery w:val="placeholder"/>
        </w:category>
        <w:types>
          <w:type w:val="bbPlcHdr"/>
        </w:types>
        <w:behaviors>
          <w:behavior w:val="content"/>
        </w:behaviors>
        <w:guid w:val="{0E8475E0-D4F1-4C3E-B39B-CBDA369D5175}"/>
      </w:docPartPr>
      <w:docPartBody>
        <w:p w:rsidR="00A61415" w:rsidRDefault="004857A7" w:rsidP="004857A7">
          <w:pPr>
            <w:pStyle w:val="DEA7871B3FD64DEFAD9FD318B186D11D42"/>
          </w:pPr>
          <w:r w:rsidRPr="00123EDC">
            <w:rPr>
              <w:rStyle w:val="PlaceholderText"/>
              <w:rFonts w:ascii="Garamond" w:hAnsi="Garamond"/>
              <w:sz w:val="32"/>
              <w:szCs w:val="32"/>
            </w:rPr>
            <w:t>Choose a year.</w:t>
          </w:r>
        </w:p>
      </w:docPartBody>
    </w:docPart>
    <w:docPart>
      <w:docPartPr>
        <w:name w:val="F964EC56E2BF4B0F9B5CCC6D97FCD66A"/>
        <w:category>
          <w:name w:val="General"/>
          <w:gallery w:val="placeholder"/>
        </w:category>
        <w:types>
          <w:type w:val="bbPlcHdr"/>
        </w:types>
        <w:behaviors>
          <w:behavior w:val="content"/>
        </w:behaviors>
        <w:guid w:val="{DAAB6313-C425-413E-9252-AE90C748A821}"/>
      </w:docPartPr>
      <w:docPartBody>
        <w:p w:rsidR="004B45E3" w:rsidRDefault="004857A7" w:rsidP="004857A7">
          <w:pPr>
            <w:pStyle w:val="F964EC56E2BF4B0F9B5CCC6D97FCD66A35"/>
          </w:pPr>
          <w:r w:rsidRPr="00123EDC">
            <w:rPr>
              <w:rStyle w:val="PlaceholderText"/>
              <w:rFonts w:ascii="Garamond" w:hAnsi="Garamond"/>
              <w:sz w:val="32"/>
              <w:szCs w:val="32"/>
            </w:rPr>
            <w:t>Click here to enter department.</w:t>
          </w:r>
        </w:p>
      </w:docPartBody>
    </w:docPart>
    <w:docPart>
      <w:docPartPr>
        <w:name w:val="4E80FD396F684AB4BECA4ACB993953DB"/>
        <w:category>
          <w:name w:val="General"/>
          <w:gallery w:val="placeholder"/>
        </w:category>
        <w:types>
          <w:type w:val="bbPlcHdr"/>
        </w:types>
        <w:behaviors>
          <w:behavior w:val="content"/>
        </w:behaviors>
        <w:guid w:val="{26F5E2BC-9C9B-4844-9567-0392A3A9A976}"/>
      </w:docPartPr>
      <w:docPartBody>
        <w:p w:rsidR="000B7CD0" w:rsidRDefault="004857A7" w:rsidP="004857A7">
          <w:pPr>
            <w:pStyle w:val="4E80FD396F684AB4BECA4ACB993953DB19"/>
          </w:pPr>
          <w:r w:rsidRPr="000853CC">
            <w:rPr>
              <w:rStyle w:val="PlaceholderText"/>
              <w:rFonts w:ascii="Garamond" w:hAnsi="Garamond"/>
              <w:sz w:val="24"/>
              <w:szCs w:val="24"/>
            </w:rPr>
            <w:t xml:space="preserve">Click here to enter an assessment activity. You may identify activities such as participation/engagement, quick writes, quizzes, assignments, presentations, term papers, projects, laboratory components and/or exams. </w:t>
          </w:r>
        </w:p>
      </w:docPartBody>
    </w:docPart>
    <w:docPart>
      <w:docPartPr>
        <w:name w:val="2CE6D54F8DBB4BE6B5E90195650B4BC6"/>
        <w:category>
          <w:name w:val="General"/>
          <w:gallery w:val="placeholder"/>
        </w:category>
        <w:types>
          <w:type w:val="bbPlcHdr"/>
        </w:types>
        <w:behaviors>
          <w:behavior w:val="content"/>
        </w:behaviors>
        <w:guid w:val="{6E49176C-9C5F-4820-8013-C7FA169497BB}"/>
      </w:docPartPr>
      <w:docPartBody>
        <w:p w:rsidR="00AC0548" w:rsidRDefault="004857A7" w:rsidP="004857A7">
          <w:pPr>
            <w:pStyle w:val="2CE6D54F8DBB4BE6B5E90195650B4BC618"/>
          </w:pPr>
          <w:r w:rsidRPr="000853CC">
            <w:rPr>
              <w:rStyle w:val="PlaceholderText"/>
              <w:rFonts w:ascii="Garamond" w:hAnsi="Garamond"/>
              <w:sz w:val="24"/>
              <w:szCs w:val="24"/>
            </w:rPr>
            <w:t>Click here to enter a description of the assessment activity. You may link or reference another resource such as an assignment guideline. If there is a due date for the assessme</w:t>
          </w:r>
          <w:r>
            <w:rPr>
              <w:rStyle w:val="PlaceholderText"/>
              <w:rFonts w:ascii="Garamond" w:hAnsi="Garamond"/>
              <w:sz w:val="24"/>
              <w:szCs w:val="24"/>
            </w:rPr>
            <w:t>nt it should be included here. C</w:t>
          </w:r>
          <w:r w:rsidRPr="000853CC">
            <w:rPr>
              <w:rStyle w:val="PlaceholderText"/>
              <w:rFonts w:ascii="Garamond" w:hAnsi="Garamond"/>
              <w:sz w:val="24"/>
              <w:szCs w:val="24"/>
            </w:rPr>
            <w:t>onsider bolding the date to emphasize it.</w:t>
          </w:r>
        </w:p>
      </w:docPartBody>
    </w:docPart>
    <w:docPart>
      <w:docPartPr>
        <w:name w:val="C4A8923B31944826925EEFEF42F453AA"/>
        <w:category>
          <w:name w:val="General"/>
          <w:gallery w:val="placeholder"/>
        </w:category>
        <w:types>
          <w:type w:val="bbPlcHdr"/>
        </w:types>
        <w:behaviors>
          <w:behavior w:val="content"/>
        </w:behaviors>
        <w:guid w:val="{128257B3-1F5B-4302-883D-AB4E2F282617}"/>
      </w:docPartPr>
      <w:docPartBody>
        <w:p w:rsidR="00AC0548" w:rsidRDefault="004857A7" w:rsidP="004857A7">
          <w:pPr>
            <w:pStyle w:val="C4A8923B31944826925EEFEF42F453AA18"/>
          </w:pPr>
          <w:r w:rsidRPr="000853CC">
            <w:rPr>
              <w:rStyle w:val="PlaceholderText"/>
              <w:rFonts w:ascii="Garamond" w:hAnsi="Garamond"/>
              <w:sz w:val="24"/>
              <w:szCs w:val="24"/>
            </w:rPr>
            <w:t xml:space="preserve">Click here to enter the value </w:t>
          </w:r>
          <w:r>
            <w:rPr>
              <w:rStyle w:val="PlaceholderText"/>
              <w:rFonts w:ascii="Garamond" w:hAnsi="Garamond"/>
              <w:sz w:val="24"/>
              <w:szCs w:val="24"/>
            </w:rPr>
            <w:t xml:space="preserve">that </w:t>
          </w:r>
          <w:r w:rsidRPr="000853CC">
            <w:rPr>
              <w:rStyle w:val="PlaceholderText"/>
              <w:rFonts w:ascii="Garamond" w:hAnsi="Garamond"/>
              <w:sz w:val="24"/>
              <w:szCs w:val="24"/>
            </w:rPr>
            <w:t xml:space="preserve">this assessment </w:t>
          </w:r>
          <w:r>
            <w:rPr>
              <w:rStyle w:val="PlaceholderText"/>
              <w:rFonts w:ascii="Garamond" w:hAnsi="Garamond"/>
              <w:sz w:val="24"/>
              <w:szCs w:val="24"/>
            </w:rPr>
            <w:t>activity</w:t>
          </w:r>
          <w:r w:rsidRPr="000853CC">
            <w:rPr>
              <w:rStyle w:val="PlaceholderText"/>
              <w:rFonts w:ascii="Garamond" w:hAnsi="Garamond"/>
              <w:sz w:val="24"/>
              <w:szCs w:val="24"/>
            </w:rPr>
            <w:t xml:space="preserve"> contributes to the final course grade.</w:t>
          </w:r>
        </w:p>
      </w:docPartBody>
    </w:docPart>
    <w:docPart>
      <w:docPartPr>
        <w:name w:val="02834795EA6445DA9098785C63D7ABFB"/>
        <w:category>
          <w:name w:val="General"/>
          <w:gallery w:val="placeholder"/>
        </w:category>
        <w:types>
          <w:type w:val="bbPlcHdr"/>
        </w:types>
        <w:behaviors>
          <w:behavior w:val="content"/>
        </w:behaviors>
        <w:guid w:val="{8AB31CBE-6C5E-4517-BE69-2FC28D40236F}"/>
      </w:docPartPr>
      <w:docPartBody>
        <w:p w:rsidR="00AC0548" w:rsidRDefault="0070550C" w:rsidP="0070550C">
          <w:pPr>
            <w:pStyle w:val="02834795EA6445DA9098785C63D7ABFB"/>
          </w:pPr>
          <w:r w:rsidRPr="00785476">
            <w:rPr>
              <w:rStyle w:val="PlaceholderText"/>
            </w:rPr>
            <w:t>Click here to enter text.</w:t>
          </w:r>
        </w:p>
      </w:docPartBody>
    </w:docPart>
    <w:docPart>
      <w:docPartPr>
        <w:name w:val="A72AAC203A7A44E0AD0304A835E25100"/>
        <w:category>
          <w:name w:val="General"/>
          <w:gallery w:val="placeholder"/>
        </w:category>
        <w:types>
          <w:type w:val="bbPlcHdr"/>
        </w:types>
        <w:behaviors>
          <w:behavior w:val="content"/>
        </w:behaviors>
        <w:guid w:val="{DADDE0EE-03BB-4241-B070-AAF900B276DA}"/>
      </w:docPartPr>
      <w:docPartBody>
        <w:p w:rsidR="00AC0548" w:rsidRDefault="004857A7" w:rsidP="004857A7">
          <w:pPr>
            <w:pStyle w:val="A72AAC203A7A44E0AD0304A835E2510017"/>
          </w:pPr>
          <w:r w:rsidRPr="000853CC">
            <w:rPr>
              <w:rStyle w:val="PlaceholderText"/>
              <w:rFonts w:ascii="Garamond" w:hAnsi="Garamond"/>
              <w:sz w:val="24"/>
              <w:szCs w:val="24"/>
            </w:rPr>
            <w:t xml:space="preserve">Click here to enter an assessment activity. You may identify activities such as participation/engagement, quick writes, quizzes, assignments, presentations, term papers, projects, laboratory components and/or exams. </w:t>
          </w:r>
        </w:p>
      </w:docPartBody>
    </w:docPart>
    <w:docPart>
      <w:docPartPr>
        <w:name w:val="D8950D9D03064A9191647176169592FD"/>
        <w:category>
          <w:name w:val="General"/>
          <w:gallery w:val="placeholder"/>
        </w:category>
        <w:types>
          <w:type w:val="bbPlcHdr"/>
        </w:types>
        <w:behaviors>
          <w:behavior w:val="content"/>
        </w:behaviors>
        <w:guid w:val="{DD57BE37-624C-4C34-99C0-DFE7C6CD57D1}"/>
      </w:docPartPr>
      <w:docPartBody>
        <w:p w:rsidR="00AC0548" w:rsidRDefault="004857A7" w:rsidP="004857A7">
          <w:pPr>
            <w:pStyle w:val="D8950D9D03064A9191647176169592FD17"/>
          </w:pPr>
          <w:r w:rsidRPr="000853CC">
            <w:rPr>
              <w:rStyle w:val="PlaceholderText"/>
              <w:rFonts w:ascii="Garamond" w:hAnsi="Garamond"/>
              <w:sz w:val="24"/>
              <w:szCs w:val="24"/>
            </w:rPr>
            <w:t>Click here to enter a description of the assessment activity. You may link or reference another resource such as an assignment guideline. If there is a due date for the assessme</w:t>
          </w:r>
          <w:r>
            <w:rPr>
              <w:rStyle w:val="PlaceholderText"/>
              <w:rFonts w:ascii="Garamond" w:hAnsi="Garamond"/>
              <w:sz w:val="24"/>
              <w:szCs w:val="24"/>
            </w:rPr>
            <w:t>nt it should be included here. C</w:t>
          </w:r>
          <w:r w:rsidRPr="000853CC">
            <w:rPr>
              <w:rStyle w:val="PlaceholderText"/>
              <w:rFonts w:ascii="Garamond" w:hAnsi="Garamond"/>
              <w:sz w:val="24"/>
              <w:szCs w:val="24"/>
            </w:rPr>
            <w:t>onsider bolding the date to emphasize it.</w:t>
          </w:r>
        </w:p>
      </w:docPartBody>
    </w:docPart>
    <w:docPart>
      <w:docPartPr>
        <w:name w:val="15D56CEA94354F0BA40B1B2EA3B749C7"/>
        <w:category>
          <w:name w:val="General"/>
          <w:gallery w:val="placeholder"/>
        </w:category>
        <w:types>
          <w:type w:val="bbPlcHdr"/>
        </w:types>
        <w:behaviors>
          <w:behavior w:val="content"/>
        </w:behaviors>
        <w:guid w:val="{DA32BF3E-9E6D-469F-9165-412DA2E88A4C}"/>
      </w:docPartPr>
      <w:docPartBody>
        <w:p w:rsidR="004E3B77" w:rsidRDefault="004857A7" w:rsidP="004857A7">
          <w:pPr>
            <w:pStyle w:val="15D56CEA94354F0BA40B1B2EA3B749C78"/>
          </w:pPr>
          <w:r w:rsidRPr="00123EDC">
            <w:rPr>
              <w:rStyle w:val="PlaceholderText"/>
              <w:rFonts w:ascii="Garamond" w:hAnsi="Garamond"/>
              <w:sz w:val="32"/>
              <w:szCs w:val="32"/>
            </w:rPr>
            <w:t>Click here to enter name of faculty member.</w:t>
          </w:r>
        </w:p>
      </w:docPartBody>
    </w:docPart>
    <w:docPart>
      <w:docPartPr>
        <w:name w:val="AF0FE4D5AF864BE789CFCB3355BA5F20"/>
        <w:category>
          <w:name w:val="General"/>
          <w:gallery w:val="placeholder"/>
        </w:category>
        <w:types>
          <w:type w:val="bbPlcHdr"/>
        </w:types>
        <w:behaviors>
          <w:behavior w:val="content"/>
        </w:behaviors>
        <w:guid w:val="{8CB05C00-346B-4E55-BC88-4A87DBFB2467}"/>
      </w:docPartPr>
      <w:docPartBody>
        <w:p w:rsidR="00E81D24" w:rsidRDefault="004857A7" w:rsidP="004857A7">
          <w:pPr>
            <w:pStyle w:val="AF0FE4D5AF864BE789CFCB3355BA5F203"/>
          </w:pPr>
          <w:r w:rsidRPr="0080154E">
            <w:rPr>
              <w:rStyle w:val="PlaceholderText"/>
              <w:rFonts w:ascii="Garamond" w:hAnsi="Garamond"/>
              <w:color w:val="808080" w:themeColor="background1" w:themeShade="80"/>
              <w:sz w:val="24"/>
              <w:szCs w:val="24"/>
            </w:rPr>
            <w:t>Click here to enter course learning outcomes identified above.</w:t>
          </w:r>
        </w:p>
      </w:docPartBody>
    </w:docPart>
    <w:docPart>
      <w:docPartPr>
        <w:name w:val="6117BE8A50694A5E8753B95484F4B91F"/>
        <w:category>
          <w:name w:val="General"/>
          <w:gallery w:val="placeholder"/>
        </w:category>
        <w:types>
          <w:type w:val="bbPlcHdr"/>
        </w:types>
        <w:behaviors>
          <w:behavior w:val="content"/>
        </w:behaviors>
        <w:guid w:val="{A94952CE-27F2-4580-9634-A3EF75761DDA}"/>
      </w:docPartPr>
      <w:docPartBody>
        <w:p w:rsidR="00E81D24" w:rsidRDefault="004857A7" w:rsidP="004857A7">
          <w:pPr>
            <w:pStyle w:val="6117BE8A50694A5E8753B95484F4B91F3"/>
          </w:pPr>
          <w:r w:rsidRPr="0080154E">
            <w:rPr>
              <w:rStyle w:val="PlaceholderText"/>
              <w:rFonts w:ascii="Garamond" w:hAnsi="Garamond"/>
              <w:color w:val="808080" w:themeColor="background1" w:themeShade="80"/>
              <w:sz w:val="24"/>
              <w:szCs w:val="24"/>
            </w:rPr>
            <w:t>Click here to enter the various activities offered that will provide students with opportunities to make progress to</w:t>
          </w:r>
          <w:r>
            <w:rPr>
              <w:rStyle w:val="PlaceholderText"/>
              <w:rFonts w:ascii="Garamond" w:hAnsi="Garamond"/>
              <w:color w:val="808080" w:themeColor="background1" w:themeShade="80"/>
              <w:sz w:val="24"/>
              <w:szCs w:val="24"/>
            </w:rPr>
            <w:t>wards achieving</w:t>
          </w:r>
          <w:r w:rsidRPr="0080154E">
            <w:rPr>
              <w:rStyle w:val="PlaceholderText"/>
              <w:rFonts w:ascii="Garamond" w:hAnsi="Garamond"/>
              <w:color w:val="808080" w:themeColor="background1" w:themeShade="80"/>
              <w:sz w:val="24"/>
              <w:szCs w:val="24"/>
            </w:rPr>
            <w:t xml:space="preserve"> the learning outcome. </w:t>
          </w:r>
        </w:p>
      </w:docPartBody>
    </w:docPart>
    <w:docPart>
      <w:docPartPr>
        <w:name w:val="1668EC02AF3E479D987FFB58DD8D286F"/>
        <w:category>
          <w:name w:val="General"/>
          <w:gallery w:val="placeholder"/>
        </w:category>
        <w:types>
          <w:type w:val="bbPlcHdr"/>
        </w:types>
        <w:behaviors>
          <w:behavior w:val="content"/>
        </w:behaviors>
        <w:guid w:val="{2EAE9625-EF9C-44C0-BAB4-8D38C2E593C2}"/>
      </w:docPartPr>
      <w:docPartBody>
        <w:p w:rsidR="00E81D24" w:rsidRDefault="004857A7" w:rsidP="004857A7">
          <w:pPr>
            <w:pStyle w:val="1668EC02AF3E479D987FFB58DD8D286F3"/>
          </w:pPr>
          <w:r w:rsidRPr="0080154E">
            <w:rPr>
              <w:rStyle w:val="PlaceholderText"/>
              <w:rFonts w:ascii="Garamond" w:hAnsi="Garamond"/>
              <w:sz w:val="24"/>
              <w:szCs w:val="24"/>
            </w:rPr>
            <w:t>Click here to describe the value of the activities to student learning and indicate the value relating to future learning, academic program, work and/or personal life.</w:t>
          </w:r>
        </w:p>
      </w:docPartBody>
    </w:docPart>
    <w:docPart>
      <w:docPartPr>
        <w:name w:val="B3BCCC4A5C11462381C82624C7136A0A"/>
        <w:category>
          <w:name w:val="General"/>
          <w:gallery w:val="placeholder"/>
        </w:category>
        <w:types>
          <w:type w:val="bbPlcHdr"/>
        </w:types>
        <w:behaviors>
          <w:behavior w:val="content"/>
        </w:behaviors>
        <w:guid w:val="{6F467073-0941-463D-9DD2-5E5087656D3F}"/>
      </w:docPartPr>
      <w:docPartBody>
        <w:p w:rsidR="00597941" w:rsidRDefault="00781DB0" w:rsidP="00781DB0">
          <w:pPr>
            <w:pStyle w:val="B3BCCC4A5C11462381C82624C7136A0A"/>
          </w:pPr>
          <w:r w:rsidRPr="00B070FE">
            <w:rPr>
              <w:rFonts w:ascii="Garamond" w:hAnsi="Garamond"/>
              <w:color w:val="808080" w:themeColor="background1" w:themeShade="80"/>
              <w:sz w:val="24"/>
              <w:szCs w:val="24"/>
            </w:rPr>
            <w:t xml:space="preserve">Click here to describe your course in a few sentences. Engage your students by telling a </w:t>
          </w:r>
          <w:r>
            <w:rPr>
              <w:rFonts w:ascii="Garamond" w:hAnsi="Garamond"/>
              <w:color w:val="808080" w:themeColor="background1" w:themeShade="80"/>
              <w:sz w:val="24"/>
              <w:szCs w:val="24"/>
            </w:rPr>
            <w:t xml:space="preserve">framing </w:t>
          </w:r>
          <w:r w:rsidRPr="00B070FE">
            <w:rPr>
              <w:rFonts w:ascii="Garamond" w:hAnsi="Garamond"/>
              <w:color w:val="808080" w:themeColor="background1" w:themeShade="80"/>
              <w:sz w:val="24"/>
              <w:szCs w:val="24"/>
            </w:rPr>
            <w:t>story, by posing central questions</w:t>
          </w:r>
          <w:r>
            <w:rPr>
              <w:rFonts w:ascii="Garamond" w:hAnsi="Garamond"/>
              <w:color w:val="808080" w:themeColor="background1" w:themeShade="80"/>
              <w:sz w:val="24"/>
              <w:szCs w:val="24"/>
            </w:rPr>
            <w:t>,</w:t>
          </w:r>
          <w:r w:rsidRPr="00B070FE">
            <w:rPr>
              <w:rFonts w:ascii="Garamond" w:hAnsi="Garamond"/>
              <w:color w:val="808080" w:themeColor="background1" w:themeShade="80"/>
              <w:sz w:val="24"/>
              <w:szCs w:val="24"/>
            </w:rPr>
            <w:t xml:space="preserve"> and/or by communicating </w:t>
          </w:r>
          <w:r>
            <w:rPr>
              <w:rFonts w:ascii="Garamond" w:hAnsi="Garamond"/>
              <w:color w:val="808080" w:themeColor="background1" w:themeShade="80"/>
              <w:sz w:val="24"/>
              <w:szCs w:val="24"/>
            </w:rPr>
            <w:t>the</w:t>
          </w:r>
          <w:r w:rsidRPr="00B070FE">
            <w:rPr>
              <w:rFonts w:ascii="Garamond" w:hAnsi="Garamond"/>
              <w:color w:val="808080" w:themeColor="background1" w:themeShade="80"/>
              <w:sz w:val="24"/>
              <w:szCs w:val="24"/>
            </w:rPr>
            <w:t xml:space="preserve"> use and value</w:t>
          </w:r>
          <w:r>
            <w:rPr>
              <w:rFonts w:ascii="Garamond" w:hAnsi="Garamond"/>
              <w:color w:val="808080" w:themeColor="background1" w:themeShade="80"/>
              <w:sz w:val="24"/>
              <w:szCs w:val="24"/>
            </w:rPr>
            <w:t xml:space="preserve"> of the course</w:t>
          </w:r>
          <w:r w:rsidRPr="00B070FE">
            <w:rPr>
              <w:rFonts w:ascii="Garamond" w:hAnsi="Garamond"/>
              <w:color w:val="808080" w:themeColor="background1" w:themeShade="80"/>
              <w:sz w:val="24"/>
              <w:szCs w:val="24"/>
            </w:rPr>
            <w:t>.</w:t>
          </w:r>
        </w:p>
      </w:docPartBody>
    </w:docPart>
    <w:docPart>
      <w:docPartPr>
        <w:name w:val="9DF1E223404D44B38827A45371AECC8F"/>
        <w:category>
          <w:name w:val="General"/>
          <w:gallery w:val="placeholder"/>
        </w:category>
        <w:types>
          <w:type w:val="bbPlcHdr"/>
        </w:types>
        <w:behaviors>
          <w:behavior w:val="content"/>
        </w:behaviors>
        <w:guid w:val="{6A077FDD-654A-4E69-A7A0-19CE2914B2C8}"/>
      </w:docPartPr>
      <w:docPartBody>
        <w:p w:rsidR="00597941" w:rsidRDefault="00781DB0" w:rsidP="00781DB0">
          <w:pPr>
            <w:pStyle w:val="9DF1E223404D44B38827A45371AECC8F"/>
          </w:pPr>
          <w:r w:rsidRPr="00785476">
            <w:rPr>
              <w:rStyle w:val="PlaceholderText"/>
            </w:rPr>
            <w:t>Click here to enter text.</w:t>
          </w:r>
        </w:p>
      </w:docPartBody>
    </w:docPart>
    <w:docPart>
      <w:docPartPr>
        <w:name w:val="3161D3740E844E6F98B3B22032736C15"/>
        <w:category>
          <w:name w:val="General"/>
          <w:gallery w:val="placeholder"/>
        </w:category>
        <w:types>
          <w:type w:val="bbPlcHdr"/>
        </w:types>
        <w:behaviors>
          <w:behavior w:val="content"/>
        </w:behaviors>
        <w:guid w:val="{985C58B8-27D5-4C75-9A87-05139E4241B9}"/>
      </w:docPartPr>
      <w:docPartBody>
        <w:p w:rsidR="00597941" w:rsidRDefault="00781DB0" w:rsidP="00781DB0">
          <w:pPr>
            <w:pStyle w:val="3161D3740E844E6F98B3B22032736C15"/>
          </w:pPr>
          <w:r w:rsidRPr="00B070FE">
            <w:rPr>
              <w:rStyle w:val="PlaceholderText"/>
              <w:rFonts w:ascii="Garamond" w:hAnsi="Garamond"/>
              <w:color w:val="808080" w:themeColor="background1" w:themeShade="80"/>
              <w:sz w:val="24"/>
              <w:szCs w:val="24"/>
            </w:rPr>
            <w:t xml:space="preserve">Click here to describe the </w:t>
          </w:r>
          <w:r>
            <w:rPr>
              <w:rStyle w:val="PlaceholderText"/>
              <w:rFonts w:ascii="Garamond" w:hAnsi="Garamond"/>
              <w:color w:val="808080" w:themeColor="background1" w:themeShade="80"/>
              <w:sz w:val="24"/>
              <w:szCs w:val="24"/>
            </w:rPr>
            <w:t xml:space="preserve">course learning environment </w:t>
          </w:r>
          <w:r w:rsidRPr="00B070FE">
            <w:rPr>
              <w:rStyle w:val="PlaceholderText"/>
              <w:rFonts w:ascii="Garamond" w:hAnsi="Garamond"/>
              <w:color w:val="808080" w:themeColor="background1" w:themeShade="80"/>
              <w:sz w:val="24"/>
              <w:szCs w:val="24"/>
            </w:rPr>
            <w:t xml:space="preserve">and the reasons for </w:t>
          </w:r>
          <w:r>
            <w:rPr>
              <w:rStyle w:val="PlaceholderText"/>
              <w:rFonts w:ascii="Garamond" w:hAnsi="Garamond"/>
              <w:color w:val="808080" w:themeColor="background1" w:themeShade="80"/>
              <w:sz w:val="24"/>
              <w:szCs w:val="24"/>
            </w:rPr>
            <w:t>its</w:t>
          </w:r>
          <w:r w:rsidRPr="00B070FE">
            <w:rPr>
              <w:rStyle w:val="PlaceholderText"/>
              <w:rFonts w:ascii="Garamond" w:hAnsi="Garamond"/>
              <w:color w:val="808080" w:themeColor="background1" w:themeShade="80"/>
              <w:sz w:val="24"/>
              <w:szCs w:val="24"/>
            </w:rPr>
            <w:t xml:space="preserve"> adoption. </w:t>
          </w:r>
          <w:r>
            <w:rPr>
              <w:rStyle w:val="PlaceholderText"/>
              <w:rFonts w:ascii="Garamond" w:hAnsi="Garamond"/>
              <w:color w:val="808080" w:themeColor="background1" w:themeShade="80"/>
              <w:sz w:val="24"/>
              <w:szCs w:val="24"/>
            </w:rPr>
            <w:t>P</w:t>
          </w:r>
          <w:r w:rsidRPr="00B070FE">
            <w:rPr>
              <w:rStyle w:val="PlaceholderText"/>
              <w:rFonts w:ascii="Garamond" w:hAnsi="Garamond"/>
              <w:color w:val="808080" w:themeColor="background1" w:themeShade="80"/>
              <w:sz w:val="24"/>
              <w:szCs w:val="24"/>
            </w:rPr>
            <w:t>resent learning routines you hope to establish in-class, out of class</w:t>
          </w:r>
          <w:r>
            <w:rPr>
              <w:rStyle w:val="PlaceholderText"/>
              <w:rFonts w:ascii="Garamond" w:hAnsi="Garamond"/>
              <w:color w:val="808080" w:themeColor="background1" w:themeShade="80"/>
              <w:sz w:val="24"/>
              <w:szCs w:val="24"/>
            </w:rPr>
            <w:t>,</w:t>
          </w:r>
          <w:r w:rsidRPr="00B070FE">
            <w:rPr>
              <w:rStyle w:val="PlaceholderText"/>
              <w:rFonts w:ascii="Garamond" w:hAnsi="Garamond"/>
              <w:color w:val="808080" w:themeColor="background1" w:themeShade="80"/>
              <w:sz w:val="24"/>
              <w:szCs w:val="24"/>
            </w:rPr>
            <w:t xml:space="preserve"> and online. </w:t>
          </w:r>
        </w:p>
      </w:docPartBody>
    </w:docPart>
    <w:docPart>
      <w:docPartPr>
        <w:name w:val="BDE1EE524238414791E6D55927E64A54"/>
        <w:category>
          <w:name w:val="General"/>
          <w:gallery w:val="placeholder"/>
        </w:category>
        <w:types>
          <w:type w:val="bbPlcHdr"/>
        </w:types>
        <w:behaviors>
          <w:behavior w:val="content"/>
        </w:behaviors>
        <w:guid w:val="{1ADCCCD1-A919-4A61-9DE4-2606E4FF9A23}"/>
      </w:docPartPr>
      <w:docPartBody>
        <w:p w:rsidR="00597941" w:rsidRDefault="00781DB0" w:rsidP="00781DB0">
          <w:pPr>
            <w:pStyle w:val="BDE1EE524238414791E6D55927E64A54"/>
          </w:pPr>
          <w:r w:rsidRPr="00B070FE">
            <w:rPr>
              <w:rFonts w:ascii="Garamond" w:hAnsi="Garamond"/>
              <w:color w:val="808080" w:themeColor="background1" w:themeShade="80"/>
              <w:sz w:val="24"/>
              <w:szCs w:val="24"/>
            </w:rPr>
            <w:t xml:space="preserve">Click here to describe the teaching and learning technologies that you will </w:t>
          </w:r>
          <w:r>
            <w:rPr>
              <w:rFonts w:ascii="Garamond" w:hAnsi="Garamond"/>
              <w:color w:val="808080" w:themeColor="background1" w:themeShade="80"/>
              <w:sz w:val="24"/>
              <w:szCs w:val="24"/>
            </w:rPr>
            <w:t xml:space="preserve">use </w:t>
          </w:r>
          <w:r w:rsidRPr="00B070FE">
            <w:rPr>
              <w:rFonts w:ascii="Garamond" w:hAnsi="Garamond"/>
              <w:color w:val="808080" w:themeColor="background1" w:themeShade="80"/>
              <w:sz w:val="24"/>
              <w:szCs w:val="24"/>
            </w:rPr>
            <w:t xml:space="preserve">and the value they have for your teaching and for your students’ learning. Consider technologies such as Moodle, Blackboard Collaborate, Nearpod, OneNote, Yammer, video platforms etc. </w:t>
          </w:r>
          <w:r w:rsidRPr="00B070FE">
            <w:rPr>
              <w:rStyle w:val="PlaceholderText"/>
              <w:rFonts w:ascii="Garamond" w:hAnsi="Garamond"/>
              <w:color w:val="808080" w:themeColor="background1" w:themeShade="80"/>
              <w:sz w:val="24"/>
              <w:szCs w:val="24"/>
            </w:rPr>
            <w:t xml:space="preserve"> </w:t>
          </w:r>
        </w:p>
      </w:docPartBody>
    </w:docPart>
    <w:docPart>
      <w:docPartPr>
        <w:name w:val="1A15D2265E2A4470BDCF0BFC85297C4A"/>
        <w:category>
          <w:name w:val="General"/>
          <w:gallery w:val="placeholder"/>
        </w:category>
        <w:types>
          <w:type w:val="bbPlcHdr"/>
        </w:types>
        <w:behaviors>
          <w:behavior w:val="content"/>
        </w:behaviors>
        <w:guid w:val="{EF5FFBA8-EC8A-4B1D-946C-EB231CB545A9}"/>
      </w:docPartPr>
      <w:docPartBody>
        <w:p w:rsidR="00597941" w:rsidRDefault="00781DB0" w:rsidP="00781DB0">
          <w:pPr>
            <w:pStyle w:val="1A15D2265E2A4470BDCF0BFC85297C4A"/>
          </w:pPr>
          <w:r w:rsidRPr="00B070FE">
            <w:rPr>
              <w:rFonts w:ascii="Garamond" w:hAnsi="Garamond"/>
              <w:color w:val="808080" w:themeColor="background1" w:themeShade="80"/>
              <w:sz w:val="24"/>
              <w:szCs w:val="24"/>
            </w:rPr>
            <w:t>Click here to enter your name and credentials.</w:t>
          </w:r>
        </w:p>
      </w:docPartBody>
    </w:docPart>
    <w:docPart>
      <w:docPartPr>
        <w:name w:val="89D1502B5A2C4D63A20507D586740B42"/>
        <w:category>
          <w:name w:val="General"/>
          <w:gallery w:val="placeholder"/>
        </w:category>
        <w:types>
          <w:type w:val="bbPlcHdr"/>
        </w:types>
        <w:behaviors>
          <w:behavior w:val="content"/>
        </w:behaviors>
        <w:guid w:val="{80502F75-C1F1-428A-99EE-4B7EF016DB13}"/>
      </w:docPartPr>
      <w:docPartBody>
        <w:p w:rsidR="00597941" w:rsidRDefault="00781DB0" w:rsidP="00781DB0">
          <w:pPr>
            <w:pStyle w:val="89D1502B5A2C4D63A20507D586740B42"/>
          </w:pPr>
          <w:r w:rsidRPr="00B070FE">
            <w:rPr>
              <w:rFonts w:ascii="Garamond" w:hAnsi="Garamond"/>
              <w:color w:val="808080" w:themeColor="background1" w:themeShade="80"/>
              <w:sz w:val="24"/>
              <w:szCs w:val="24"/>
            </w:rPr>
            <w:t xml:space="preserve">Click here to </w:t>
          </w:r>
          <w:r>
            <w:rPr>
              <w:rFonts w:ascii="Garamond" w:hAnsi="Garamond"/>
              <w:color w:val="808080" w:themeColor="background1" w:themeShade="80"/>
              <w:sz w:val="24"/>
              <w:szCs w:val="24"/>
            </w:rPr>
            <w:t>describe</w:t>
          </w:r>
          <w:r w:rsidRPr="00B070FE">
            <w:rPr>
              <w:rFonts w:ascii="Garamond" w:hAnsi="Garamond"/>
              <w:color w:val="808080" w:themeColor="background1" w:themeShade="80"/>
              <w:sz w:val="24"/>
              <w:szCs w:val="24"/>
            </w:rPr>
            <w:t xml:space="preserve"> your personal teaching belief</w:t>
          </w:r>
          <w:r>
            <w:rPr>
              <w:rFonts w:ascii="Garamond" w:hAnsi="Garamond"/>
              <w:color w:val="808080" w:themeColor="background1" w:themeShade="80"/>
              <w:sz w:val="24"/>
              <w:szCs w:val="24"/>
            </w:rPr>
            <w:t>s</w:t>
          </w:r>
          <w:r w:rsidRPr="00B070FE">
            <w:rPr>
              <w:rFonts w:ascii="Garamond" w:hAnsi="Garamond"/>
              <w:color w:val="808080" w:themeColor="background1" w:themeShade="80"/>
              <w:sz w:val="24"/>
              <w:szCs w:val="24"/>
            </w:rPr>
            <w:t xml:space="preserve"> and values. Describe how </w:t>
          </w:r>
          <w:r>
            <w:rPr>
              <w:rFonts w:ascii="Garamond" w:hAnsi="Garamond"/>
              <w:color w:val="808080" w:themeColor="background1" w:themeShade="80"/>
              <w:sz w:val="24"/>
              <w:szCs w:val="24"/>
            </w:rPr>
            <w:t>these beliefs and values impact your teaching practices</w:t>
          </w:r>
          <w:r w:rsidRPr="00B070FE">
            <w:rPr>
              <w:rFonts w:ascii="Garamond" w:hAnsi="Garamond"/>
              <w:color w:val="808080" w:themeColor="background1" w:themeShade="80"/>
              <w:sz w:val="24"/>
              <w:szCs w:val="24"/>
            </w:rPr>
            <w:t xml:space="preserve">.  </w:t>
          </w:r>
        </w:p>
      </w:docPartBody>
    </w:docPart>
    <w:docPart>
      <w:docPartPr>
        <w:name w:val="E47ADD421EEE4796961819C09EFCBCD1"/>
        <w:category>
          <w:name w:val="General"/>
          <w:gallery w:val="placeholder"/>
        </w:category>
        <w:types>
          <w:type w:val="bbPlcHdr"/>
        </w:types>
        <w:behaviors>
          <w:behavior w:val="content"/>
        </w:behaviors>
        <w:guid w:val="{E74DD206-E05E-4E3C-B53D-7D11566EFD88}"/>
      </w:docPartPr>
      <w:docPartBody>
        <w:p w:rsidR="00597941" w:rsidRDefault="00781DB0" w:rsidP="00781DB0">
          <w:pPr>
            <w:pStyle w:val="E47ADD421EEE4796961819C09EFCBCD1"/>
          </w:pPr>
          <w:r w:rsidRPr="00B070FE">
            <w:rPr>
              <w:rFonts w:ascii="Garamond" w:hAnsi="Garamond"/>
              <w:color w:val="808080" w:themeColor="background1" w:themeShade="80"/>
              <w:sz w:val="24"/>
              <w:szCs w:val="24"/>
            </w:rPr>
            <w:t>Click here to enter your MSVU email address.</w:t>
          </w:r>
        </w:p>
      </w:docPartBody>
    </w:docPart>
    <w:docPart>
      <w:docPartPr>
        <w:name w:val="348D67E480B94653B48771A93C69533C"/>
        <w:category>
          <w:name w:val="General"/>
          <w:gallery w:val="placeholder"/>
        </w:category>
        <w:types>
          <w:type w:val="bbPlcHdr"/>
        </w:types>
        <w:behaviors>
          <w:behavior w:val="content"/>
        </w:behaviors>
        <w:guid w:val="{B428C7B1-36CF-4D96-948F-B2D62A63B896}"/>
      </w:docPartPr>
      <w:docPartBody>
        <w:p w:rsidR="00597941" w:rsidRDefault="00781DB0" w:rsidP="00781DB0">
          <w:pPr>
            <w:pStyle w:val="348D67E480B94653B48771A93C69533C"/>
          </w:pPr>
          <w:r w:rsidRPr="00B070FE">
            <w:rPr>
              <w:rFonts w:ascii="Garamond" w:hAnsi="Garamond"/>
              <w:color w:val="808080" w:themeColor="background1" w:themeShade="80"/>
              <w:sz w:val="24"/>
              <w:szCs w:val="24"/>
            </w:rPr>
            <w:t>Click here to enter your office location and phone number.</w:t>
          </w:r>
        </w:p>
      </w:docPartBody>
    </w:docPart>
    <w:docPart>
      <w:docPartPr>
        <w:name w:val="EC1A4270B0A74E3F9168794606E441BD"/>
        <w:category>
          <w:name w:val="General"/>
          <w:gallery w:val="placeholder"/>
        </w:category>
        <w:types>
          <w:type w:val="bbPlcHdr"/>
        </w:types>
        <w:behaviors>
          <w:behavior w:val="content"/>
        </w:behaviors>
        <w:guid w:val="{4E267E51-FF38-440D-ACF9-B71750D189C5}"/>
      </w:docPartPr>
      <w:docPartBody>
        <w:p w:rsidR="00597941" w:rsidRDefault="00781DB0" w:rsidP="00781DB0">
          <w:pPr>
            <w:pStyle w:val="EC1A4270B0A74E3F9168794606E441BD"/>
          </w:pPr>
          <w:r w:rsidRPr="00B070FE">
            <w:rPr>
              <w:rFonts w:ascii="Garamond" w:hAnsi="Garamond"/>
              <w:color w:val="808080" w:themeColor="background1" w:themeShade="80"/>
              <w:sz w:val="24"/>
              <w:szCs w:val="24"/>
            </w:rPr>
            <w:t xml:space="preserve">Click here to enter your </w:t>
          </w:r>
          <w:r>
            <w:rPr>
              <w:rFonts w:ascii="Garamond" w:hAnsi="Garamond"/>
              <w:color w:val="808080" w:themeColor="background1" w:themeShade="80"/>
              <w:sz w:val="24"/>
              <w:szCs w:val="24"/>
            </w:rPr>
            <w:t xml:space="preserve">email </w:t>
          </w:r>
          <w:r w:rsidRPr="00B070FE">
            <w:rPr>
              <w:rFonts w:ascii="Garamond" w:hAnsi="Garamond"/>
              <w:color w:val="808080" w:themeColor="background1" w:themeShade="80"/>
              <w:sz w:val="24"/>
              <w:szCs w:val="24"/>
            </w:rPr>
            <w:t xml:space="preserve">availability and </w:t>
          </w:r>
          <w:r>
            <w:rPr>
              <w:rFonts w:ascii="Garamond" w:hAnsi="Garamond"/>
              <w:color w:val="808080" w:themeColor="background1" w:themeShade="80"/>
              <w:sz w:val="24"/>
              <w:szCs w:val="24"/>
            </w:rPr>
            <w:t xml:space="preserve">your </w:t>
          </w:r>
          <w:r w:rsidRPr="00B070FE">
            <w:rPr>
              <w:rFonts w:ascii="Garamond" w:hAnsi="Garamond"/>
              <w:color w:val="808080" w:themeColor="background1" w:themeShade="80"/>
              <w:sz w:val="24"/>
              <w:szCs w:val="24"/>
            </w:rPr>
            <w:t>office hours.</w:t>
          </w:r>
        </w:p>
      </w:docPartBody>
    </w:docPart>
    <w:docPart>
      <w:docPartPr>
        <w:name w:val="A8B2180E78034DE188F8E5424533127D"/>
        <w:category>
          <w:name w:val="General"/>
          <w:gallery w:val="placeholder"/>
        </w:category>
        <w:types>
          <w:type w:val="bbPlcHdr"/>
        </w:types>
        <w:behaviors>
          <w:behavior w:val="content"/>
        </w:behaviors>
        <w:guid w:val="{06428DFA-923C-43D8-8165-48876AA0C211}"/>
      </w:docPartPr>
      <w:docPartBody>
        <w:p w:rsidR="00597941" w:rsidRDefault="00781DB0" w:rsidP="00781DB0">
          <w:pPr>
            <w:pStyle w:val="A8B2180E78034DE188F8E5424533127D"/>
          </w:pPr>
          <w:r w:rsidRPr="00B070FE">
            <w:rPr>
              <w:rFonts w:ascii="Garamond" w:hAnsi="Garamond"/>
              <w:color w:val="808080" w:themeColor="background1" w:themeShade="80"/>
              <w:sz w:val="24"/>
              <w:szCs w:val="24"/>
            </w:rPr>
            <w:t xml:space="preserve">Click here to describe the </w:t>
          </w:r>
          <w:r>
            <w:rPr>
              <w:rFonts w:ascii="Garamond" w:hAnsi="Garamond"/>
              <w:color w:val="808080" w:themeColor="background1" w:themeShade="80"/>
              <w:sz w:val="24"/>
              <w:szCs w:val="24"/>
            </w:rPr>
            <w:t>one-on-one support</w:t>
          </w:r>
          <w:r w:rsidRPr="00B070FE">
            <w:rPr>
              <w:rFonts w:ascii="Garamond" w:hAnsi="Garamond"/>
              <w:color w:val="808080" w:themeColor="background1" w:themeShade="80"/>
              <w:sz w:val="24"/>
              <w:szCs w:val="24"/>
            </w:rPr>
            <w:t xml:space="preserve"> </w:t>
          </w:r>
          <w:r>
            <w:rPr>
              <w:rFonts w:ascii="Garamond" w:hAnsi="Garamond"/>
              <w:color w:val="808080" w:themeColor="background1" w:themeShade="80"/>
              <w:sz w:val="24"/>
              <w:szCs w:val="24"/>
            </w:rPr>
            <w:t>you can provide</w:t>
          </w:r>
          <w:r w:rsidRPr="00B070FE">
            <w:rPr>
              <w:rFonts w:ascii="Garamond" w:hAnsi="Garamond"/>
              <w:color w:val="808080" w:themeColor="background1" w:themeShade="80"/>
              <w:sz w:val="24"/>
              <w:szCs w:val="24"/>
            </w:rPr>
            <w:t xml:space="preserve"> to students via email and during office hours.</w:t>
          </w:r>
        </w:p>
      </w:docPartBody>
    </w:docPart>
    <w:docPart>
      <w:docPartPr>
        <w:name w:val="01C050AFC2C44304A0429BB6C178AE87"/>
        <w:category>
          <w:name w:val="General"/>
          <w:gallery w:val="placeholder"/>
        </w:category>
        <w:types>
          <w:type w:val="bbPlcHdr"/>
        </w:types>
        <w:behaviors>
          <w:behavior w:val="content"/>
        </w:behaviors>
        <w:guid w:val="{D97F2E57-0B8F-4BD3-BD77-703F2D4374FF}"/>
      </w:docPartPr>
      <w:docPartBody>
        <w:p w:rsidR="00597941" w:rsidRDefault="00781DB0" w:rsidP="00781DB0">
          <w:pPr>
            <w:pStyle w:val="01C050AFC2C44304A0429BB6C178AE87"/>
          </w:pPr>
          <w:r w:rsidRPr="00B070FE">
            <w:rPr>
              <w:rFonts w:ascii="Garamond" w:hAnsi="Garamond"/>
              <w:color w:val="808080" w:themeColor="background1" w:themeShade="80"/>
              <w:sz w:val="24"/>
              <w:szCs w:val="24"/>
            </w:rPr>
            <w:t xml:space="preserve">Click here to add </w:t>
          </w:r>
          <w:r>
            <w:rPr>
              <w:rFonts w:ascii="Garamond" w:hAnsi="Garamond"/>
              <w:color w:val="808080" w:themeColor="background1" w:themeShade="80"/>
              <w:sz w:val="24"/>
              <w:szCs w:val="24"/>
            </w:rPr>
            <w:t>a text,</w:t>
          </w:r>
          <w:r w:rsidRPr="00B070FE">
            <w:rPr>
              <w:rFonts w:ascii="Garamond" w:hAnsi="Garamond"/>
              <w:color w:val="808080" w:themeColor="background1" w:themeShade="80"/>
              <w:sz w:val="24"/>
              <w:szCs w:val="24"/>
            </w:rPr>
            <w:t xml:space="preserve"> table, SmartArt, diagram</w:t>
          </w:r>
          <w:r>
            <w:rPr>
              <w:rFonts w:ascii="Garamond" w:hAnsi="Garamond"/>
              <w:color w:val="808080" w:themeColor="background1" w:themeShade="80"/>
              <w:sz w:val="24"/>
              <w:szCs w:val="24"/>
            </w:rPr>
            <w:t>, or other graphic representation of your course schedule or</w:t>
          </w:r>
          <w:r w:rsidRPr="00B070FE">
            <w:rPr>
              <w:rFonts w:ascii="Garamond" w:hAnsi="Garamond"/>
              <w:color w:val="808080" w:themeColor="background1" w:themeShade="80"/>
              <w:sz w:val="24"/>
              <w:szCs w:val="24"/>
            </w:rPr>
            <w:t xml:space="preserve"> calendar. </w:t>
          </w:r>
          <w:r>
            <w:rPr>
              <w:rFonts w:ascii="Garamond" w:hAnsi="Garamond"/>
              <w:color w:val="808080" w:themeColor="background1" w:themeShade="80"/>
              <w:sz w:val="24"/>
              <w:szCs w:val="24"/>
            </w:rPr>
            <w:t>Use this space to</w:t>
          </w:r>
          <w:r w:rsidRPr="00B070FE">
            <w:rPr>
              <w:rFonts w:ascii="Garamond" w:hAnsi="Garamond"/>
              <w:color w:val="808080" w:themeColor="background1" w:themeShade="80"/>
              <w:sz w:val="24"/>
              <w:szCs w:val="24"/>
            </w:rPr>
            <w:t xml:space="preserve"> present tentative topics, readings and/or course material. </w:t>
          </w:r>
        </w:p>
      </w:docPartBody>
    </w:docPart>
    <w:docPart>
      <w:docPartPr>
        <w:name w:val="25A469F20B2D4B978431A94D83B9A375"/>
        <w:category>
          <w:name w:val="General"/>
          <w:gallery w:val="placeholder"/>
        </w:category>
        <w:types>
          <w:type w:val="bbPlcHdr"/>
        </w:types>
        <w:behaviors>
          <w:behavior w:val="content"/>
        </w:behaviors>
        <w:guid w:val="{FBE7AF02-4FD5-4CD2-997B-54165FFBC0DF}"/>
      </w:docPartPr>
      <w:docPartBody>
        <w:p w:rsidR="00597941" w:rsidRDefault="00781DB0" w:rsidP="00781DB0">
          <w:pPr>
            <w:pStyle w:val="25A469F20B2D4B978431A94D83B9A375"/>
          </w:pPr>
          <w:r w:rsidRPr="00B070FE">
            <w:rPr>
              <w:rStyle w:val="PlaceholderText"/>
              <w:rFonts w:ascii="Garamond" w:hAnsi="Garamond"/>
              <w:sz w:val="24"/>
              <w:szCs w:val="24"/>
            </w:rPr>
            <w:t>Click here to describe any specific ways you expect students to participate in the course. Clarify your expectations for attendance and participation in group or online activities. Share a statement about your commitment to supporting the benefits of active student engagement in learning.</w:t>
          </w:r>
        </w:p>
      </w:docPartBody>
    </w:docPart>
    <w:docPart>
      <w:docPartPr>
        <w:name w:val="822DAAD7ABE54E7E87F82ACBA86222C9"/>
        <w:category>
          <w:name w:val="General"/>
          <w:gallery w:val="placeholder"/>
        </w:category>
        <w:types>
          <w:type w:val="bbPlcHdr"/>
        </w:types>
        <w:behaviors>
          <w:behavior w:val="content"/>
        </w:behaviors>
        <w:guid w:val="{F61B4603-57C6-47DB-B77D-948B507E1891}"/>
      </w:docPartPr>
      <w:docPartBody>
        <w:p w:rsidR="00597941" w:rsidRDefault="00781DB0" w:rsidP="00781DB0">
          <w:pPr>
            <w:pStyle w:val="822DAAD7ABE54E7E87F82ACBA86222C9"/>
          </w:pPr>
          <w:r w:rsidRPr="00B070FE">
            <w:rPr>
              <w:rStyle w:val="PlaceholderText"/>
              <w:rFonts w:ascii="Garamond" w:hAnsi="Garamond"/>
              <w:sz w:val="24"/>
              <w:szCs w:val="24"/>
            </w:rPr>
            <w:t>Click here to enter your learning tip.</w:t>
          </w:r>
        </w:p>
      </w:docPartBody>
    </w:docPart>
    <w:docPart>
      <w:docPartPr>
        <w:name w:val="564AB3E9298A468884C3CF3C766EDC4A"/>
        <w:category>
          <w:name w:val="General"/>
          <w:gallery w:val="placeholder"/>
        </w:category>
        <w:types>
          <w:type w:val="bbPlcHdr"/>
        </w:types>
        <w:behaviors>
          <w:behavior w:val="content"/>
        </w:behaviors>
        <w:guid w:val="{C2AA9448-D8E8-4C98-9BBB-F7C03510F621}"/>
      </w:docPartPr>
      <w:docPartBody>
        <w:p w:rsidR="00597941" w:rsidRDefault="00781DB0" w:rsidP="00781DB0">
          <w:pPr>
            <w:pStyle w:val="564AB3E9298A468884C3CF3C766EDC4A"/>
          </w:pPr>
          <w:r w:rsidRPr="00B070FE">
            <w:rPr>
              <w:rStyle w:val="PlaceholderText"/>
              <w:rFonts w:ascii="Garamond" w:hAnsi="Garamond"/>
              <w:sz w:val="24"/>
              <w:szCs w:val="24"/>
            </w:rPr>
            <w:t>Click here to enter your learning tip.</w:t>
          </w:r>
        </w:p>
      </w:docPartBody>
    </w:docPart>
    <w:docPart>
      <w:docPartPr>
        <w:name w:val="E29AA7CD09E249A0B028849F65BAB17E"/>
        <w:category>
          <w:name w:val="General"/>
          <w:gallery w:val="placeholder"/>
        </w:category>
        <w:types>
          <w:type w:val="bbPlcHdr"/>
        </w:types>
        <w:behaviors>
          <w:behavior w:val="content"/>
        </w:behaviors>
        <w:guid w:val="{D2E36DF3-3980-4F57-9DA8-89DA54ADBACB}"/>
      </w:docPartPr>
      <w:docPartBody>
        <w:p w:rsidR="00597941" w:rsidRDefault="00781DB0" w:rsidP="00781DB0">
          <w:pPr>
            <w:pStyle w:val="E29AA7CD09E249A0B028849F65BAB17E"/>
          </w:pPr>
          <w:r w:rsidRPr="00B070FE">
            <w:rPr>
              <w:rStyle w:val="PlaceholderText"/>
              <w:rFonts w:ascii="Garamond" w:hAnsi="Garamond"/>
              <w:sz w:val="24"/>
              <w:szCs w:val="24"/>
            </w:rPr>
            <w:t>Click here to enter a date</w:t>
          </w:r>
        </w:p>
      </w:docPartBody>
    </w:docPart>
    <w:docPart>
      <w:docPartPr>
        <w:name w:val="1F7CE192828241A5B8948D3AF5B96144"/>
        <w:category>
          <w:name w:val="General"/>
          <w:gallery w:val="placeholder"/>
        </w:category>
        <w:types>
          <w:type w:val="bbPlcHdr"/>
        </w:types>
        <w:behaviors>
          <w:behavior w:val="content"/>
        </w:behaviors>
        <w:guid w:val="{57050069-B0D2-4679-BAF7-2BC065899BB4}"/>
      </w:docPartPr>
      <w:docPartBody>
        <w:p w:rsidR="00597941" w:rsidRDefault="00781DB0" w:rsidP="00781DB0">
          <w:pPr>
            <w:pStyle w:val="1F7CE192828241A5B8948D3AF5B96144"/>
          </w:pPr>
          <w:r w:rsidRPr="004E4191">
            <w:rPr>
              <w:rStyle w:val="PlaceholderText"/>
              <w:rFonts w:ascii="Garamond" w:hAnsi="Garamond"/>
              <w:sz w:val="24"/>
              <w:szCs w:val="24"/>
            </w:rPr>
            <w:t>Click here to enter details of your policy on accepting missed and/or late pieces of student work and missed quizzes or exams. If there are penalties</w:t>
          </w:r>
          <w:r>
            <w:rPr>
              <w:rStyle w:val="PlaceholderText"/>
              <w:rFonts w:ascii="Garamond" w:hAnsi="Garamond"/>
              <w:sz w:val="24"/>
              <w:szCs w:val="24"/>
            </w:rPr>
            <w:t xml:space="preserve"> associated</w:t>
          </w:r>
          <w:r w:rsidRPr="004E4191">
            <w:rPr>
              <w:rStyle w:val="PlaceholderText"/>
              <w:rFonts w:ascii="Garamond" w:hAnsi="Garamond"/>
              <w:sz w:val="24"/>
              <w:szCs w:val="24"/>
            </w:rPr>
            <w:t xml:space="preserve"> with accepting missed or late work they should be stated here. </w:t>
          </w:r>
        </w:p>
      </w:docPartBody>
    </w:docPart>
    <w:docPart>
      <w:docPartPr>
        <w:name w:val="D860AA4CE508A2468AD79E53FA7A2572"/>
        <w:category>
          <w:name w:val="General"/>
          <w:gallery w:val="placeholder"/>
        </w:category>
        <w:types>
          <w:type w:val="bbPlcHdr"/>
        </w:types>
        <w:behaviors>
          <w:behavior w:val="content"/>
        </w:behaviors>
        <w:guid w:val="{EEACEE93-A7B5-8045-8AE7-08467AD94344}"/>
      </w:docPartPr>
      <w:docPartBody>
        <w:p w:rsidR="005C5FE2" w:rsidRDefault="00DA2470" w:rsidP="00DA2470">
          <w:pPr>
            <w:pStyle w:val="D860AA4CE508A2468AD79E53FA7A2572"/>
          </w:pPr>
          <w:r w:rsidRPr="00B070FE">
            <w:rPr>
              <w:rFonts w:ascii="Garamond" w:hAnsi="Garamond"/>
              <w:color w:val="808080" w:themeColor="background1" w:themeShade="80"/>
            </w:rPr>
            <w:t xml:space="preserve">Click here to describe the teaching and learning technologies that you will </w:t>
          </w:r>
          <w:r>
            <w:rPr>
              <w:rFonts w:ascii="Garamond" w:hAnsi="Garamond"/>
              <w:color w:val="808080" w:themeColor="background1" w:themeShade="80"/>
            </w:rPr>
            <w:t xml:space="preserve">use </w:t>
          </w:r>
          <w:r w:rsidRPr="00B070FE">
            <w:rPr>
              <w:rFonts w:ascii="Garamond" w:hAnsi="Garamond"/>
              <w:color w:val="808080" w:themeColor="background1" w:themeShade="80"/>
            </w:rPr>
            <w:t xml:space="preserve">and the value they have for your teaching and for your students’ learning. Consider technologies such as Moodle, Blackboard Collaborate, Nearpod, OneNote, Yammer, video platforms etc. </w:t>
          </w:r>
          <w:r w:rsidRPr="00B070FE">
            <w:rPr>
              <w:rStyle w:val="PlaceholderText"/>
              <w:rFonts w:ascii="Garamond" w:hAnsi="Garamond"/>
              <w:color w:val="808080" w:themeColor="background1" w:themeShade="8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3950"/>
    <w:rsid w:val="000368C2"/>
    <w:rsid w:val="000B7CD0"/>
    <w:rsid w:val="000E4EBC"/>
    <w:rsid w:val="000F2BFF"/>
    <w:rsid w:val="00103C57"/>
    <w:rsid w:val="003F7585"/>
    <w:rsid w:val="00470484"/>
    <w:rsid w:val="00471CAC"/>
    <w:rsid w:val="004857A7"/>
    <w:rsid w:val="004B45E3"/>
    <w:rsid w:val="004B64F3"/>
    <w:rsid w:val="004E3B77"/>
    <w:rsid w:val="00597941"/>
    <w:rsid w:val="005A60E0"/>
    <w:rsid w:val="005C5FE2"/>
    <w:rsid w:val="00682B6A"/>
    <w:rsid w:val="006A1099"/>
    <w:rsid w:val="0070550C"/>
    <w:rsid w:val="00781DB0"/>
    <w:rsid w:val="00800656"/>
    <w:rsid w:val="00825225"/>
    <w:rsid w:val="00957E7A"/>
    <w:rsid w:val="009C7DB1"/>
    <w:rsid w:val="00A61415"/>
    <w:rsid w:val="00AC0548"/>
    <w:rsid w:val="00C06BEB"/>
    <w:rsid w:val="00C86EFD"/>
    <w:rsid w:val="00CC3950"/>
    <w:rsid w:val="00DA2470"/>
    <w:rsid w:val="00DD5BDD"/>
    <w:rsid w:val="00E07A58"/>
    <w:rsid w:val="00E81D24"/>
    <w:rsid w:val="00EF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2470"/>
    <w:rPr>
      <w:color w:val="808080"/>
    </w:rPr>
  </w:style>
  <w:style w:type="paragraph" w:customStyle="1" w:styleId="E2F7DEE824B547F28C9E3B47A6DCF150">
    <w:name w:val="E2F7DEE824B547F28C9E3B47A6DCF150"/>
    <w:rsid w:val="00CC3950"/>
    <w:rPr>
      <w:rFonts w:eastAsiaTheme="minorHAnsi"/>
    </w:rPr>
  </w:style>
  <w:style w:type="paragraph" w:customStyle="1" w:styleId="E2F7DEE824B547F28C9E3B47A6DCF1501">
    <w:name w:val="E2F7DEE824B547F28C9E3B47A6DCF1501"/>
    <w:rsid w:val="00CC3950"/>
    <w:rPr>
      <w:rFonts w:eastAsiaTheme="minorHAnsi"/>
    </w:rPr>
  </w:style>
  <w:style w:type="paragraph" w:customStyle="1" w:styleId="E2F7DEE824B547F28C9E3B47A6DCF1502">
    <w:name w:val="E2F7DEE824B547F28C9E3B47A6DCF1502"/>
    <w:rsid w:val="00CC3950"/>
    <w:rPr>
      <w:rFonts w:eastAsiaTheme="minorHAnsi"/>
    </w:rPr>
  </w:style>
  <w:style w:type="paragraph" w:customStyle="1" w:styleId="1C93DF4013B241A9B5FEA0C089A2B0DD">
    <w:name w:val="1C93DF4013B241A9B5FEA0C089A2B0DD"/>
    <w:rsid w:val="00CC3950"/>
    <w:rPr>
      <w:rFonts w:eastAsiaTheme="minorHAnsi"/>
    </w:rPr>
  </w:style>
  <w:style w:type="paragraph" w:customStyle="1" w:styleId="46E72339EE7E4D9ABB3C39403B7C008D">
    <w:name w:val="46E72339EE7E4D9ABB3C39403B7C008D"/>
    <w:rsid w:val="00CC3950"/>
    <w:rPr>
      <w:rFonts w:eastAsiaTheme="minorHAnsi"/>
    </w:rPr>
  </w:style>
  <w:style w:type="paragraph" w:customStyle="1" w:styleId="E2F7DEE824B547F28C9E3B47A6DCF1503">
    <w:name w:val="E2F7DEE824B547F28C9E3B47A6DCF1503"/>
    <w:rsid w:val="00CC3950"/>
    <w:rPr>
      <w:rFonts w:eastAsiaTheme="minorHAnsi"/>
    </w:rPr>
  </w:style>
  <w:style w:type="paragraph" w:customStyle="1" w:styleId="1C93DF4013B241A9B5FEA0C089A2B0DD1">
    <w:name w:val="1C93DF4013B241A9B5FEA0C089A2B0DD1"/>
    <w:rsid w:val="00CC3950"/>
    <w:rPr>
      <w:rFonts w:eastAsiaTheme="minorHAnsi"/>
    </w:rPr>
  </w:style>
  <w:style w:type="paragraph" w:customStyle="1" w:styleId="46E72339EE7E4D9ABB3C39403B7C008D1">
    <w:name w:val="46E72339EE7E4D9ABB3C39403B7C008D1"/>
    <w:rsid w:val="00CC3950"/>
    <w:rPr>
      <w:rFonts w:eastAsiaTheme="minorHAnsi"/>
    </w:rPr>
  </w:style>
  <w:style w:type="paragraph" w:customStyle="1" w:styleId="E2F7DEE824B547F28C9E3B47A6DCF1504">
    <w:name w:val="E2F7DEE824B547F28C9E3B47A6DCF1504"/>
    <w:rsid w:val="00CC3950"/>
    <w:rPr>
      <w:rFonts w:eastAsiaTheme="minorHAnsi"/>
    </w:rPr>
  </w:style>
  <w:style w:type="paragraph" w:customStyle="1" w:styleId="1C93DF4013B241A9B5FEA0C089A2B0DD2">
    <w:name w:val="1C93DF4013B241A9B5FEA0C089A2B0DD2"/>
    <w:rsid w:val="00CC3950"/>
    <w:rPr>
      <w:rFonts w:eastAsiaTheme="minorHAnsi"/>
    </w:rPr>
  </w:style>
  <w:style w:type="paragraph" w:customStyle="1" w:styleId="46E72339EE7E4D9ABB3C39403B7C008D2">
    <w:name w:val="46E72339EE7E4D9ABB3C39403B7C008D2"/>
    <w:rsid w:val="00CC3950"/>
    <w:rPr>
      <w:rFonts w:eastAsiaTheme="minorHAnsi"/>
    </w:rPr>
  </w:style>
  <w:style w:type="paragraph" w:customStyle="1" w:styleId="E2F7DEE824B547F28C9E3B47A6DCF1505">
    <w:name w:val="E2F7DEE824B547F28C9E3B47A6DCF1505"/>
    <w:rsid w:val="00CC3950"/>
    <w:rPr>
      <w:rFonts w:eastAsiaTheme="minorHAnsi"/>
    </w:rPr>
  </w:style>
  <w:style w:type="paragraph" w:customStyle="1" w:styleId="1C93DF4013B241A9B5FEA0C089A2B0DD3">
    <w:name w:val="1C93DF4013B241A9B5FEA0C089A2B0DD3"/>
    <w:rsid w:val="00CC3950"/>
    <w:rPr>
      <w:rFonts w:eastAsiaTheme="minorHAnsi"/>
    </w:rPr>
  </w:style>
  <w:style w:type="paragraph" w:customStyle="1" w:styleId="46E72339EE7E4D9ABB3C39403B7C008D3">
    <w:name w:val="46E72339EE7E4D9ABB3C39403B7C008D3"/>
    <w:rsid w:val="00CC3950"/>
    <w:rPr>
      <w:rFonts w:eastAsiaTheme="minorHAnsi"/>
    </w:rPr>
  </w:style>
  <w:style w:type="paragraph" w:customStyle="1" w:styleId="E2F7DEE824B547F28C9E3B47A6DCF1506">
    <w:name w:val="E2F7DEE824B547F28C9E3B47A6DCF1506"/>
    <w:rsid w:val="00CC3950"/>
    <w:rPr>
      <w:rFonts w:eastAsiaTheme="minorHAnsi"/>
    </w:rPr>
  </w:style>
  <w:style w:type="paragraph" w:customStyle="1" w:styleId="1C93DF4013B241A9B5FEA0C089A2B0DD4">
    <w:name w:val="1C93DF4013B241A9B5FEA0C089A2B0DD4"/>
    <w:rsid w:val="00CC3950"/>
    <w:rPr>
      <w:rFonts w:eastAsiaTheme="minorHAnsi"/>
    </w:rPr>
  </w:style>
  <w:style w:type="paragraph" w:customStyle="1" w:styleId="46E72339EE7E4D9ABB3C39403B7C008D4">
    <w:name w:val="46E72339EE7E4D9ABB3C39403B7C008D4"/>
    <w:rsid w:val="00CC3950"/>
    <w:rPr>
      <w:rFonts w:eastAsiaTheme="minorHAnsi"/>
    </w:rPr>
  </w:style>
  <w:style w:type="paragraph" w:customStyle="1" w:styleId="E2F7DEE824B547F28C9E3B47A6DCF1507">
    <w:name w:val="E2F7DEE824B547F28C9E3B47A6DCF1507"/>
    <w:rsid w:val="00CC3950"/>
    <w:rPr>
      <w:rFonts w:eastAsiaTheme="minorHAnsi"/>
    </w:rPr>
  </w:style>
  <w:style w:type="paragraph" w:customStyle="1" w:styleId="1C93DF4013B241A9B5FEA0C089A2B0DD5">
    <w:name w:val="1C93DF4013B241A9B5FEA0C089A2B0DD5"/>
    <w:rsid w:val="00CC3950"/>
    <w:rPr>
      <w:rFonts w:eastAsiaTheme="minorHAnsi"/>
    </w:rPr>
  </w:style>
  <w:style w:type="paragraph" w:customStyle="1" w:styleId="46E72339EE7E4D9ABB3C39403B7C008D5">
    <w:name w:val="46E72339EE7E4D9ABB3C39403B7C008D5"/>
    <w:rsid w:val="00CC3950"/>
    <w:rPr>
      <w:rFonts w:eastAsiaTheme="minorHAnsi"/>
    </w:rPr>
  </w:style>
  <w:style w:type="paragraph" w:customStyle="1" w:styleId="E2F7DEE824B547F28C9E3B47A6DCF1508">
    <w:name w:val="E2F7DEE824B547F28C9E3B47A6DCF1508"/>
    <w:rsid w:val="00CC3950"/>
    <w:rPr>
      <w:rFonts w:eastAsiaTheme="minorHAnsi"/>
    </w:rPr>
  </w:style>
  <w:style w:type="paragraph" w:customStyle="1" w:styleId="1C93DF4013B241A9B5FEA0C089A2B0DD6">
    <w:name w:val="1C93DF4013B241A9B5FEA0C089A2B0DD6"/>
    <w:rsid w:val="00CC3950"/>
    <w:rPr>
      <w:rFonts w:eastAsiaTheme="minorHAnsi"/>
    </w:rPr>
  </w:style>
  <w:style w:type="paragraph" w:customStyle="1" w:styleId="CEFC538AB3474E568F6644F97FAB0BE4">
    <w:name w:val="CEFC538AB3474E568F6644F97FAB0BE4"/>
    <w:rsid w:val="00CC3950"/>
    <w:rPr>
      <w:rFonts w:eastAsiaTheme="minorHAnsi"/>
    </w:rPr>
  </w:style>
  <w:style w:type="paragraph" w:customStyle="1" w:styleId="46E72339EE7E4D9ABB3C39403B7C008D6">
    <w:name w:val="46E72339EE7E4D9ABB3C39403B7C008D6"/>
    <w:rsid w:val="00CC3950"/>
    <w:rPr>
      <w:rFonts w:eastAsiaTheme="minorHAnsi"/>
    </w:rPr>
  </w:style>
  <w:style w:type="paragraph" w:customStyle="1" w:styleId="E2F7DEE824B547F28C9E3B47A6DCF1509">
    <w:name w:val="E2F7DEE824B547F28C9E3B47A6DCF1509"/>
    <w:rsid w:val="00CC3950"/>
    <w:rPr>
      <w:rFonts w:eastAsiaTheme="minorHAnsi"/>
    </w:rPr>
  </w:style>
  <w:style w:type="paragraph" w:customStyle="1" w:styleId="1C93DF4013B241A9B5FEA0C089A2B0DD7">
    <w:name w:val="1C93DF4013B241A9B5FEA0C089A2B0DD7"/>
    <w:rsid w:val="00CC3950"/>
    <w:rPr>
      <w:rFonts w:eastAsiaTheme="minorHAnsi"/>
    </w:rPr>
  </w:style>
  <w:style w:type="paragraph" w:customStyle="1" w:styleId="CEFC538AB3474E568F6644F97FAB0BE41">
    <w:name w:val="CEFC538AB3474E568F6644F97FAB0BE41"/>
    <w:rsid w:val="00CC3950"/>
    <w:rPr>
      <w:rFonts w:eastAsiaTheme="minorHAnsi"/>
    </w:rPr>
  </w:style>
  <w:style w:type="paragraph" w:customStyle="1" w:styleId="46E72339EE7E4D9ABB3C39403B7C008D7">
    <w:name w:val="46E72339EE7E4D9ABB3C39403B7C008D7"/>
    <w:rsid w:val="00CC3950"/>
    <w:rPr>
      <w:rFonts w:eastAsiaTheme="minorHAnsi"/>
    </w:rPr>
  </w:style>
  <w:style w:type="paragraph" w:customStyle="1" w:styleId="E2F7DEE824B547F28C9E3B47A6DCF15010">
    <w:name w:val="E2F7DEE824B547F28C9E3B47A6DCF15010"/>
    <w:rsid w:val="00CC3950"/>
    <w:rPr>
      <w:rFonts w:eastAsiaTheme="minorHAnsi"/>
    </w:rPr>
  </w:style>
  <w:style w:type="paragraph" w:customStyle="1" w:styleId="1C93DF4013B241A9B5FEA0C089A2B0DD8">
    <w:name w:val="1C93DF4013B241A9B5FEA0C089A2B0DD8"/>
    <w:rsid w:val="00CC3950"/>
    <w:rPr>
      <w:rFonts w:eastAsiaTheme="minorHAnsi"/>
    </w:rPr>
  </w:style>
  <w:style w:type="paragraph" w:customStyle="1" w:styleId="CEFC538AB3474E568F6644F97FAB0BE42">
    <w:name w:val="CEFC538AB3474E568F6644F97FAB0BE42"/>
    <w:rsid w:val="00CC3950"/>
    <w:rPr>
      <w:rFonts w:eastAsiaTheme="minorHAnsi"/>
    </w:rPr>
  </w:style>
  <w:style w:type="paragraph" w:customStyle="1" w:styleId="36D11F4D9558499CA95404FDFFED105B">
    <w:name w:val="36D11F4D9558499CA95404FDFFED105B"/>
    <w:rsid w:val="00CC3950"/>
    <w:rPr>
      <w:rFonts w:eastAsiaTheme="minorHAnsi"/>
    </w:rPr>
  </w:style>
  <w:style w:type="paragraph" w:customStyle="1" w:styleId="46E72339EE7E4D9ABB3C39403B7C008D8">
    <w:name w:val="46E72339EE7E4D9ABB3C39403B7C008D8"/>
    <w:rsid w:val="00CC3950"/>
    <w:rPr>
      <w:rFonts w:eastAsiaTheme="minorHAnsi"/>
    </w:rPr>
  </w:style>
  <w:style w:type="paragraph" w:customStyle="1" w:styleId="E2F7DEE824B547F28C9E3B47A6DCF15011">
    <w:name w:val="E2F7DEE824B547F28C9E3B47A6DCF15011"/>
    <w:rsid w:val="00CC3950"/>
    <w:rPr>
      <w:rFonts w:eastAsiaTheme="minorHAnsi"/>
    </w:rPr>
  </w:style>
  <w:style w:type="paragraph" w:customStyle="1" w:styleId="1C93DF4013B241A9B5FEA0C089A2B0DD9">
    <w:name w:val="1C93DF4013B241A9B5FEA0C089A2B0DD9"/>
    <w:rsid w:val="00CC3950"/>
    <w:rPr>
      <w:rFonts w:eastAsiaTheme="minorHAnsi"/>
    </w:rPr>
  </w:style>
  <w:style w:type="paragraph" w:customStyle="1" w:styleId="CEFC538AB3474E568F6644F97FAB0BE43">
    <w:name w:val="CEFC538AB3474E568F6644F97FAB0BE43"/>
    <w:rsid w:val="00CC3950"/>
    <w:rPr>
      <w:rFonts w:eastAsiaTheme="minorHAnsi"/>
    </w:rPr>
  </w:style>
  <w:style w:type="paragraph" w:customStyle="1" w:styleId="36D11F4D9558499CA95404FDFFED105B1">
    <w:name w:val="36D11F4D9558499CA95404FDFFED105B1"/>
    <w:rsid w:val="00CC3950"/>
    <w:rPr>
      <w:rFonts w:eastAsiaTheme="minorHAnsi"/>
    </w:rPr>
  </w:style>
  <w:style w:type="paragraph" w:customStyle="1" w:styleId="46E72339EE7E4D9ABB3C39403B7C008D9">
    <w:name w:val="46E72339EE7E4D9ABB3C39403B7C008D9"/>
    <w:rsid w:val="00CC3950"/>
    <w:rPr>
      <w:rFonts w:eastAsiaTheme="minorHAnsi"/>
    </w:rPr>
  </w:style>
  <w:style w:type="paragraph" w:customStyle="1" w:styleId="E2F7DEE824B547F28C9E3B47A6DCF15012">
    <w:name w:val="E2F7DEE824B547F28C9E3B47A6DCF15012"/>
    <w:rsid w:val="00CC3950"/>
    <w:rPr>
      <w:rFonts w:eastAsiaTheme="minorHAnsi"/>
    </w:rPr>
  </w:style>
  <w:style w:type="paragraph" w:customStyle="1" w:styleId="1C93DF4013B241A9B5FEA0C089A2B0DD10">
    <w:name w:val="1C93DF4013B241A9B5FEA0C089A2B0DD10"/>
    <w:rsid w:val="00CC3950"/>
    <w:rPr>
      <w:rFonts w:eastAsiaTheme="minorHAnsi"/>
    </w:rPr>
  </w:style>
  <w:style w:type="paragraph" w:customStyle="1" w:styleId="CEFC538AB3474E568F6644F97FAB0BE44">
    <w:name w:val="CEFC538AB3474E568F6644F97FAB0BE44"/>
    <w:rsid w:val="00CC3950"/>
    <w:rPr>
      <w:rFonts w:eastAsiaTheme="minorHAnsi"/>
    </w:rPr>
  </w:style>
  <w:style w:type="paragraph" w:customStyle="1" w:styleId="36D11F4D9558499CA95404FDFFED105B2">
    <w:name w:val="36D11F4D9558499CA95404FDFFED105B2"/>
    <w:rsid w:val="00CC3950"/>
    <w:rPr>
      <w:rFonts w:eastAsiaTheme="minorHAnsi"/>
    </w:rPr>
  </w:style>
  <w:style w:type="paragraph" w:customStyle="1" w:styleId="4B3F0557E28044A5B6CB965650C9CE9E">
    <w:name w:val="4B3F0557E28044A5B6CB965650C9CE9E"/>
    <w:rsid w:val="00CC3950"/>
    <w:rPr>
      <w:rFonts w:eastAsiaTheme="minorHAnsi"/>
    </w:rPr>
  </w:style>
  <w:style w:type="paragraph" w:customStyle="1" w:styleId="46E72339EE7E4D9ABB3C39403B7C008D10">
    <w:name w:val="46E72339EE7E4D9ABB3C39403B7C008D10"/>
    <w:rsid w:val="00CC3950"/>
    <w:rPr>
      <w:rFonts w:eastAsiaTheme="minorHAnsi"/>
    </w:rPr>
  </w:style>
  <w:style w:type="paragraph" w:customStyle="1" w:styleId="E2F7DEE824B547F28C9E3B47A6DCF15013">
    <w:name w:val="E2F7DEE824B547F28C9E3B47A6DCF15013"/>
    <w:rsid w:val="00CC3950"/>
    <w:rPr>
      <w:rFonts w:eastAsiaTheme="minorHAnsi"/>
    </w:rPr>
  </w:style>
  <w:style w:type="paragraph" w:customStyle="1" w:styleId="1C93DF4013B241A9B5FEA0C089A2B0DD11">
    <w:name w:val="1C93DF4013B241A9B5FEA0C089A2B0DD11"/>
    <w:rsid w:val="00CC3950"/>
    <w:rPr>
      <w:rFonts w:eastAsiaTheme="minorHAnsi"/>
    </w:rPr>
  </w:style>
  <w:style w:type="paragraph" w:customStyle="1" w:styleId="CEFC538AB3474E568F6644F97FAB0BE45">
    <w:name w:val="CEFC538AB3474E568F6644F97FAB0BE45"/>
    <w:rsid w:val="00CC3950"/>
    <w:rPr>
      <w:rFonts w:eastAsiaTheme="minorHAnsi"/>
    </w:rPr>
  </w:style>
  <w:style w:type="paragraph" w:customStyle="1" w:styleId="36D11F4D9558499CA95404FDFFED105B3">
    <w:name w:val="36D11F4D9558499CA95404FDFFED105B3"/>
    <w:rsid w:val="00CC3950"/>
    <w:rPr>
      <w:rFonts w:eastAsiaTheme="minorHAnsi"/>
    </w:rPr>
  </w:style>
  <w:style w:type="paragraph" w:customStyle="1" w:styleId="4B3F0557E28044A5B6CB965650C9CE9E1">
    <w:name w:val="4B3F0557E28044A5B6CB965650C9CE9E1"/>
    <w:rsid w:val="00CC3950"/>
    <w:rPr>
      <w:rFonts w:eastAsiaTheme="minorHAnsi"/>
    </w:rPr>
  </w:style>
  <w:style w:type="paragraph" w:customStyle="1" w:styleId="46E72339EE7E4D9ABB3C39403B7C008D11">
    <w:name w:val="46E72339EE7E4D9ABB3C39403B7C008D11"/>
    <w:rsid w:val="00CC3950"/>
    <w:rPr>
      <w:rFonts w:eastAsiaTheme="minorHAnsi"/>
    </w:rPr>
  </w:style>
  <w:style w:type="paragraph" w:customStyle="1" w:styleId="E2F7DEE824B547F28C9E3B47A6DCF15014">
    <w:name w:val="E2F7DEE824B547F28C9E3B47A6DCF15014"/>
    <w:rsid w:val="00CC3950"/>
    <w:rPr>
      <w:rFonts w:eastAsiaTheme="minorHAnsi"/>
    </w:rPr>
  </w:style>
  <w:style w:type="paragraph" w:customStyle="1" w:styleId="1C93DF4013B241A9B5FEA0C089A2B0DD12">
    <w:name w:val="1C93DF4013B241A9B5FEA0C089A2B0DD12"/>
    <w:rsid w:val="00CC3950"/>
    <w:rPr>
      <w:rFonts w:eastAsiaTheme="minorHAnsi"/>
    </w:rPr>
  </w:style>
  <w:style w:type="paragraph" w:customStyle="1" w:styleId="CEFC538AB3474E568F6644F97FAB0BE46">
    <w:name w:val="CEFC538AB3474E568F6644F97FAB0BE46"/>
    <w:rsid w:val="00CC3950"/>
    <w:rPr>
      <w:rFonts w:eastAsiaTheme="minorHAnsi"/>
    </w:rPr>
  </w:style>
  <w:style w:type="paragraph" w:customStyle="1" w:styleId="36D11F4D9558499CA95404FDFFED105B4">
    <w:name w:val="36D11F4D9558499CA95404FDFFED105B4"/>
    <w:rsid w:val="00CC3950"/>
    <w:rPr>
      <w:rFonts w:eastAsiaTheme="minorHAnsi"/>
    </w:rPr>
  </w:style>
  <w:style w:type="paragraph" w:customStyle="1" w:styleId="4B3F0557E28044A5B6CB965650C9CE9E2">
    <w:name w:val="4B3F0557E28044A5B6CB965650C9CE9E2"/>
    <w:rsid w:val="00CC3950"/>
    <w:rPr>
      <w:rFonts w:eastAsiaTheme="minorHAnsi"/>
    </w:rPr>
  </w:style>
  <w:style w:type="paragraph" w:customStyle="1" w:styleId="A4B6FF3325F940AD97449D92C2B10FB0">
    <w:name w:val="A4B6FF3325F940AD97449D92C2B10FB0"/>
    <w:rsid w:val="00CC3950"/>
    <w:rPr>
      <w:rFonts w:eastAsiaTheme="minorHAnsi"/>
    </w:rPr>
  </w:style>
  <w:style w:type="paragraph" w:customStyle="1" w:styleId="D8AE12ED231B5841B2AE8F20820D4367">
    <w:name w:val="D8AE12ED231B5841B2AE8F20820D4367"/>
    <w:rsid w:val="00682B6A"/>
    <w:pPr>
      <w:spacing w:after="0" w:line="240" w:lineRule="auto"/>
    </w:pPr>
    <w:rPr>
      <w:sz w:val="24"/>
      <w:szCs w:val="24"/>
    </w:rPr>
  </w:style>
  <w:style w:type="paragraph" w:customStyle="1" w:styleId="5DA80B060A54FF42B30E723F56359950">
    <w:name w:val="5DA80B060A54FF42B30E723F56359950"/>
    <w:rsid w:val="00682B6A"/>
    <w:pPr>
      <w:spacing w:after="0" w:line="240" w:lineRule="auto"/>
    </w:pPr>
    <w:rPr>
      <w:sz w:val="24"/>
      <w:szCs w:val="24"/>
    </w:rPr>
  </w:style>
  <w:style w:type="paragraph" w:customStyle="1" w:styleId="46E72339EE7E4D9ABB3C39403B7C008D12">
    <w:name w:val="46E72339EE7E4D9ABB3C39403B7C008D12"/>
    <w:rsid w:val="00E07A58"/>
    <w:rPr>
      <w:rFonts w:eastAsiaTheme="minorHAnsi"/>
    </w:rPr>
  </w:style>
  <w:style w:type="paragraph" w:customStyle="1" w:styleId="E2F7DEE824B547F28C9E3B47A6DCF15015">
    <w:name w:val="E2F7DEE824B547F28C9E3B47A6DCF15015"/>
    <w:rsid w:val="00E07A58"/>
    <w:rPr>
      <w:rFonts w:eastAsiaTheme="minorHAnsi"/>
    </w:rPr>
  </w:style>
  <w:style w:type="paragraph" w:customStyle="1" w:styleId="1C93DF4013B241A9B5FEA0C089A2B0DD13">
    <w:name w:val="1C93DF4013B241A9B5FEA0C089A2B0DD13"/>
    <w:rsid w:val="00E07A58"/>
    <w:rPr>
      <w:rFonts w:eastAsiaTheme="minorHAnsi"/>
    </w:rPr>
  </w:style>
  <w:style w:type="paragraph" w:customStyle="1" w:styleId="CEFC538AB3474E568F6644F97FAB0BE47">
    <w:name w:val="CEFC538AB3474E568F6644F97FAB0BE47"/>
    <w:rsid w:val="00E07A58"/>
    <w:rPr>
      <w:rFonts w:eastAsiaTheme="minorHAnsi"/>
    </w:rPr>
  </w:style>
  <w:style w:type="paragraph" w:customStyle="1" w:styleId="8628E5ACECB4417B84E4F977FEBBD2B4">
    <w:name w:val="8628E5ACECB4417B84E4F977FEBBD2B4"/>
    <w:rsid w:val="00E07A58"/>
    <w:rPr>
      <w:rFonts w:eastAsiaTheme="minorHAnsi"/>
    </w:rPr>
  </w:style>
  <w:style w:type="paragraph" w:customStyle="1" w:styleId="D8AE12ED231B5841B2AE8F20820D43671">
    <w:name w:val="D8AE12ED231B5841B2AE8F20820D43671"/>
    <w:rsid w:val="00E07A58"/>
    <w:rPr>
      <w:rFonts w:eastAsiaTheme="minorHAnsi"/>
    </w:rPr>
  </w:style>
  <w:style w:type="paragraph" w:customStyle="1" w:styleId="5DA80B060A54FF42B30E723F563599501">
    <w:name w:val="5DA80B060A54FF42B30E723F563599501"/>
    <w:rsid w:val="00E07A58"/>
    <w:rPr>
      <w:rFonts w:eastAsiaTheme="minorHAnsi"/>
    </w:rPr>
  </w:style>
  <w:style w:type="paragraph" w:customStyle="1" w:styleId="46E72339EE7E4D9ABB3C39403B7C008D13">
    <w:name w:val="46E72339EE7E4D9ABB3C39403B7C008D13"/>
    <w:rsid w:val="00E07A58"/>
    <w:rPr>
      <w:rFonts w:eastAsiaTheme="minorHAnsi"/>
    </w:rPr>
  </w:style>
  <w:style w:type="paragraph" w:customStyle="1" w:styleId="6F05F43B802B49708496EEB168D1510E">
    <w:name w:val="6F05F43B802B49708496EEB168D1510E"/>
    <w:rsid w:val="00E07A58"/>
    <w:rPr>
      <w:rFonts w:eastAsiaTheme="minorHAnsi"/>
    </w:rPr>
  </w:style>
  <w:style w:type="paragraph" w:customStyle="1" w:styleId="1C93DF4013B241A9B5FEA0C089A2B0DD14">
    <w:name w:val="1C93DF4013B241A9B5FEA0C089A2B0DD14"/>
    <w:rsid w:val="00E07A58"/>
    <w:rPr>
      <w:rFonts w:eastAsiaTheme="minorHAnsi"/>
    </w:rPr>
  </w:style>
  <w:style w:type="paragraph" w:customStyle="1" w:styleId="CEFC538AB3474E568F6644F97FAB0BE48">
    <w:name w:val="CEFC538AB3474E568F6644F97FAB0BE48"/>
    <w:rsid w:val="00E07A58"/>
    <w:rPr>
      <w:rFonts w:eastAsiaTheme="minorHAnsi"/>
    </w:rPr>
  </w:style>
  <w:style w:type="paragraph" w:customStyle="1" w:styleId="8628E5ACECB4417B84E4F977FEBBD2B41">
    <w:name w:val="8628E5ACECB4417B84E4F977FEBBD2B41"/>
    <w:rsid w:val="00E07A58"/>
    <w:rPr>
      <w:rFonts w:eastAsiaTheme="minorHAnsi"/>
    </w:rPr>
  </w:style>
  <w:style w:type="paragraph" w:customStyle="1" w:styleId="D8AE12ED231B5841B2AE8F20820D43672">
    <w:name w:val="D8AE12ED231B5841B2AE8F20820D43672"/>
    <w:rsid w:val="00E07A58"/>
    <w:rPr>
      <w:rFonts w:eastAsiaTheme="minorHAnsi"/>
    </w:rPr>
  </w:style>
  <w:style w:type="paragraph" w:customStyle="1" w:styleId="5DA80B060A54FF42B30E723F563599502">
    <w:name w:val="5DA80B060A54FF42B30E723F563599502"/>
    <w:rsid w:val="00E07A58"/>
    <w:rPr>
      <w:rFonts w:eastAsiaTheme="minorHAnsi"/>
    </w:rPr>
  </w:style>
  <w:style w:type="paragraph" w:customStyle="1" w:styleId="46E72339EE7E4D9ABB3C39403B7C008D14">
    <w:name w:val="46E72339EE7E4D9ABB3C39403B7C008D14"/>
    <w:rsid w:val="00E07A58"/>
    <w:rPr>
      <w:rFonts w:eastAsiaTheme="minorHAnsi"/>
    </w:rPr>
  </w:style>
  <w:style w:type="paragraph" w:customStyle="1" w:styleId="6F05F43B802B49708496EEB168D1510E1">
    <w:name w:val="6F05F43B802B49708496EEB168D1510E1"/>
    <w:rsid w:val="00E07A58"/>
    <w:rPr>
      <w:rFonts w:eastAsiaTheme="minorHAnsi"/>
    </w:rPr>
  </w:style>
  <w:style w:type="paragraph" w:customStyle="1" w:styleId="2FED26CD361B4876A5D3DCB0F8FDD55B">
    <w:name w:val="2FED26CD361B4876A5D3DCB0F8FDD55B"/>
    <w:rsid w:val="00E07A58"/>
    <w:rPr>
      <w:rFonts w:eastAsiaTheme="minorHAnsi"/>
    </w:rPr>
  </w:style>
  <w:style w:type="paragraph" w:customStyle="1" w:styleId="B3B984E73C294D6FA50E9D71ADAA6949">
    <w:name w:val="B3B984E73C294D6FA50E9D71ADAA6949"/>
    <w:rsid w:val="00E07A58"/>
    <w:rPr>
      <w:rFonts w:eastAsiaTheme="minorHAnsi"/>
    </w:rPr>
  </w:style>
  <w:style w:type="paragraph" w:customStyle="1" w:styleId="DEA7871B3FD64DEFAD9FD318B186D11D">
    <w:name w:val="DEA7871B3FD64DEFAD9FD318B186D11D"/>
    <w:rsid w:val="00E07A58"/>
    <w:rPr>
      <w:rFonts w:eastAsiaTheme="minorHAnsi"/>
    </w:rPr>
  </w:style>
  <w:style w:type="paragraph" w:customStyle="1" w:styleId="8628E5ACECB4417B84E4F977FEBBD2B42">
    <w:name w:val="8628E5ACECB4417B84E4F977FEBBD2B42"/>
    <w:rsid w:val="00E07A58"/>
    <w:rPr>
      <w:rFonts w:eastAsiaTheme="minorHAnsi"/>
    </w:rPr>
  </w:style>
  <w:style w:type="paragraph" w:customStyle="1" w:styleId="D8AE12ED231B5841B2AE8F20820D43673">
    <w:name w:val="D8AE12ED231B5841B2AE8F20820D43673"/>
    <w:rsid w:val="00E07A58"/>
    <w:rPr>
      <w:rFonts w:eastAsiaTheme="minorHAnsi"/>
    </w:rPr>
  </w:style>
  <w:style w:type="paragraph" w:customStyle="1" w:styleId="5DA80B060A54FF42B30E723F563599503">
    <w:name w:val="5DA80B060A54FF42B30E723F563599503"/>
    <w:rsid w:val="00E07A58"/>
    <w:rPr>
      <w:rFonts w:eastAsiaTheme="minorHAnsi"/>
    </w:rPr>
  </w:style>
  <w:style w:type="paragraph" w:customStyle="1" w:styleId="46E72339EE7E4D9ABB3C39403B7C008D15">
    <w:name w:val="46E72339EE7E4D9ABB3C39403B7C008D15"/>
    <w:rsid w:val="00E07A58"/>
    <w:rPr>
      <w:rFonts w:eastAsiaTheme="minorHAnsi"/>
    </w:rPr>
  </w:style>
  <w:style w:type="paragraph" w:customStyle="1" w:styleId="6F05F43B802B49708496EEB168D1510E2">
    <w:name w:val="6F05F43B802B49708496EEB168D1510E2"/>
    <w:rsid w:val="00E07A58"/>
    <w:rPr>
      <w:rFonts w:eastAsiaTheme="minorHAnsi"/>
    </w:rPr>
  </w:style>
  <w:style w:type="paragraph" w:customStyle="1" w:styleId="2FED26CD361B4876A5D3DCB0F8FDD55B1">
    <w:name w:val="2FED26CD361B4876A5D3DCB0F8FDD55B1"/>
    <w:rsid w:val="00E07A58"/>
    <w:rPr>
      <w:rFonts w:eastAsiaTheme="minorHAnsi"/>
    </w:rPr>
  </w:style>
  <w:style w:type="paragraph" w:customStyle="1" w:styleId="B3B984E73C294D6FA50E9D71ADAA69491">
    <w:name w:val="B3B984E73C294D6FA50E9D71ADAA69491"/>
    <w:rsid w:val="00E07A58"/>
    <w:rPr>
      <w:rFonts w:eastAsiaTheme="minorHAnsi"/>
    </w:rPr>
  </w:style>
  <w:style w:type="paragraph" w:customStyle="1" w:styleId="DEA7871B3FD64DEFAD9FD318B186D11D1">
    <w:name w:val="DEA7871B3FD64DEFAD9FD318B186D11D1"/>
    <w:rsid w:val="00E07A58"/>
    <w:rPr>
      <w:rFonts w:eastAsiaTheme="minorHAnsi"/>
    </w:rPr>
  </w:style>
  <w:style w:type="paragraph" w:customStyle="1" w:styleId="8628E5ACECB4417B84E4F977FEBBD2B43">
    <w:name w:val="8628E5ACECB4417B84E4F977FEBBD2B43"/>
    <w:rsid w:val="00E07A58"/>
    <w:rPr>
      <w:rFonts w:eastAsiaTheme="minorHAnsi"/>
    </w:rPr>
  </w:style>
  <w:style w:type="paragraph" w:customStyle="1" w:styleId="D8AE12ED231B5841B2AE8F20820D43674">
    <w:name w:val="D8AE12ED231B5841B2AE8F20820D43674"/>
    <w:rsid w:val="00E07A58"/>
    <w:rPr>
      <w:rFonts w:eastAsiaTheme="minorHAnsi"/>
    </w:rPr>
  </w:style>
  <w:style w:type="paragraph" w:customStyle="1" w:styleId="5DA80B060A54FF42B30E723F563599504">
    <w:name w:val="5DA80B060A54FF42B30E723F563599504"/>
    <w:rsid w:val="00E07A58"/>
    <w:rPr>
      <w:rFonts w:eastAsiaTheme="minorHAnsi"/>
    </w:rPr>
  </w:style>
  <w:style w:type="paragraph" w:customStyle="1" w:styleId="46E72339EE7E4D9ABB3C39403B7C008D16">
    <w:name w:val="46E72339EE7E4D9ABB3C39403B7C008D16"/>
    <w:rsid w:val="00E07A58"/>
    <w:rPr>
      <w:rFonts w:eastAsiaTheme="minorHAnsi"/>
    </w:rPr>
  </w:style>
  <w:style w:type="paragraph" w:customStyle="1" w:styleId="6F05F43B802B49708496EEB168D1510E3">
    <w:name w:val="6F05F43B802B49708496EEB168D1510E3"/>
    <w:rsid w:val="00E07A58"/>
    <w:rPr>
      <w:rFonts w:eastAsiaTheme="minorHAnsi"/>
    </w:rPr>
  </w:style>
  <w:style w:type="paragraph" w:customStyle="1" w:styleId="2FED26CD361B4876A5D3DCB0F8FDD55B2">
    <w:name w:val="2FED26CD361B4876A5D3DCB0F8FDD55B2"/>
    <w:rsid w:val="00E07A58"/>
    <w:rPr>
      <w:rFonts w:eastAsiaTheme="minorHAnsi"/>
    </w:rPr>
  </w:style>
  <w:style w:type="paragraph" w:customStyle="1" w:styleId="B3B984E73C294D6FA50E9D71ADAA69492">
    <w:name w:val="B3B984E73C294D6FA50E9D71ADAA69492"/>
    <w:rsid w:val="00E07A58"/>
    <w:rPr>
      <w:rFonts w:eastAsiaTheme="minorHAnsi"/>
    </w:rPr>
  </w:style>
  <w:style w:type="paragraph" w:customStyle="1" w:styleId="DEA7871B3FD64DEFAD9FD318B186D11D2">
    <w:name w:val="DEA7871B3FD64DEFAD9FD318B186D11D2"/>
    <w:rsid w:val="00E07A58"/>
    <w:rPr>
      <w:rFonts w:eastAsiaTheme="minorHAnsi"/>
    </w:rPr>
  </w:style>
  <w:style w:type="paragraph" w:customStyle="1" w:styleId="8628E5ACECB4417B84E4F977FEBBD2B44">
    <w:name w:val="8628E5ACECB4417B84E4F977FEBBD2B44"/>
    <w:rsid w:val="00E07A58"/>
    <w:rPr>
      <w:rFonts w:eastAsiaTheme="minorHAnsi"/>
    </w:rPr>
  </w:style>
  <w:style w:type="paragraph" w:customStyle="1" w:styleId="5A98814A534F4BC3A1EAB622FD654891">
    <w:name w:val="5A98814A534F4BC3A1EAB622FD654891"/>
    <w:rsid w:val="00E07A58"/>
    <w:rPr>
      <w:rFonts w:eastAsiaTheme="minorHAnsi"/>
    </w:rPr>
  </w:style>
  <w:style w:type="paragraph" w:customStyle="1" w:styleId="D8AE12ED231B5841B2AE8F20820D43675">
    <w:name w:val="D8AE12ED231B5841B2AE8F20820D43675"/>
    <w:rsid w:val="00E07A58"/>
    <w:rPr>
      <w:rFonts w:eastAsiaTheme="minorHAnsi"/>
    </w:rPr>
  </w:style>
  <w:style w:type="paragraph" w:customStyle="1" w:styleId="5DA80B060A54FF42B30E723F563599505">
    <w:name w:val="5DA80B060A54FF42B30E723F563599505"/>
    <w:rsid w:val="00E07A58"/>
    <w:rPr>
      <w:rFonts w:eastAsiaTheme="minorHAnsi"/>
    </w:rPr>
  </w:style>
  <w:style w:type="paragraph" w:customStyle="1" w:styleId="F8FBF031FDF94E569A2241B654A48892">
    <w:name w:val="F8FBF031FDF94E569A2241B654A48892"/>
    <w:rsid w:val="00E07A58"/>
    <w:rPr>
      <w:rFonts w:eastAsiaTheme="minorHAnsi"/>
    </w:rPr>
  </w:style>
  <w:style w:type="paragraph" w:customStyle="1" w:styleId="46E72339EE7E4D9ABB3C39403B7C008D17">
    <w:name w:val="46E72339EE7E4D9ABB3C39403B7C008D17"/>
    <w:rsid w:val="00E07A58"/>
    <w:rPr>
      <w:rFonts w:eastAsiaTheme="minorHAnsi"/>
    </w:rPr>
  </w:style>
  <w:style w:type="paragraph" w:customStyle="1" w:styleId="6F05F43B802B49708496EEB168D1510E4">
    <w:name w:val="6F05F43B802B49708496EEB168D1510E4"/>
    <w:rsid w:val="00E07A58"/>
    <w:rPr>
      <w:rFonts w:eastAsiaTheme="minorHAnsi"/>
    </w:rPr>
  </w:style>
  <w:style w:type="paragraph" w:customStyle="1" w:styleId="2FED26CD361B4876A5D3DCB0F8FDD55B3">
    <w:name w:val="2FED26CD361B4876A5D3DCB0F8FDD55B3"/>
    <w:rsid w:val="00E07A58"/>
    <w:rPr>
      <w:rFonts w:eastAsiaTheme="minorHAnsi"/>
    </w:rPr>
  </w:style>
  <w:style w:type="paragraph" w:customStyle="1" w:styleId="B3B984E73C294D6FA50E9D71ADAA69493">
    <w:name w:val="B3B984E73C294D6FA50E9D71ADAA69493"/>
    <w:rsid w:val="00E07A58"/>
    <w:rPr>
      <w:rFonts w:eastAsiaTheme="minorHAnsi"/>
    </w:rPr>
  </w:style>
  <w:style w:type="paragraph" w:customStyle="1" w:styleId="DEA7871B3FD64DEFAD9FD318B186D11D3">
    <w:name w:val="DEA7871B3FD64DEFAD9FD318B186D11D3"/>
    <w:rsid w:val="00E07A58"/>
    <w:rPr>
      <w:rFonts w:eastAsiaTheme="minorHAnsi"/>
    </w:rPr>
  </w:style>
  <w:style w:type="paragraph" w:customStyle="1" w:styleId="8628E5ACECB4417B84E4F977FEBBD2B45">
    <w:name w:val="8628E5ACECB4417B84E4F977FEBBD2B45"/>
    <w:rsid w:val="00E07A58"/>
    <w:rPr>
      <w:rFonts w:eastAsiaTheme="minorHAnsi"/>
    </w:rPr>
  </w:style>
  <w:style w:type="paragraph" w:customStyle="1" w:styleId="5A98814A534F4BC3A1EAB622FD6548911">
    <w:name w:val="5A98814A534F4BC3A1EAB622FD6548911"/>
    <w:rsid w:val="00E07A58"/>
    <w:rPr>
      <w:rFonts w:eastAsiaTheme="minorHAnsi"/>
    </w:rPr>
  </w:style>
  <w:style w:type="paragraph" w:customStyle="1" w:styleId="D8AE12ED231B5841B2AE8F20820D43676">
    <w:name w:val="D8AE12ED231B5841B2AE8F20820D43676"/>
    <w:rsid w:val="00E07A58"/>
    <w:rPr>
      <w:rFonts w:eastAsiaTheme="minorHAnsi"/>
    </w:rPr>
  </w:style>
  <w:style w:type="paragraph" w:customStyle="1" w:styleId="5DA80B060A54FF42B30E723F563599506">
    <w:name w:val="5DA80B060A54FF42B30E723F563599506"/>
    <w:rsid w:val="00E07A58"/>
    <w:rPr>
      <w:rFonts w:eastAsiaTheme="minorHAnsi"/>
    </w:rPr>
  </w:style>
  <w:style w:type="paragraph" w:customStyle="1" w:styleId="F8FBF031FDF94E569A2241B654A488921">
    <w:name w:val="F8FBF031FDF94E569A2241B654A488921"/>
    <w:rsid w:val="00E07A58"/>
    <w:rPr>
      <w:rFonts w:eastAsiaTheme="minorHAnsi"/>
    </w:rPr>
  </w:style>
  <w:style w:type="paragraph" w:customStyle="1" w:styleId="E88FC5FDC0364DD2836F71DB34A8F12D">
    <w:name w:val="E88FC5FDC0364DD2836F71DB34A8F12D"/>
    <w:rsid w:val="00E07A58"/>
    <w:rPr>
      <w:rFonts w:eastAsiaTheme="minorHAnsi"/>
    </w:rPr>
  </w:style>
  <w:style w:type="paragraph" w:customStyle="1" w:styleId="46E72339EE7E4D9ABB3C39403B7C008D18">
    <w:name w:val="46E72339EE7E4D9ABB3C39403B7C008D18"/>
    <w:rsid w:val="00E07A58"/>
    <w:rPr>
      <w:rFonts w:eastAsiaTheme="minorHAnsi"/>
    </w:rPr>
  </w:style>
  <w:style w:type="paragraph" w:customStyle="1" w:styleId="6F05F43B802B49708496EEB168D1510E5">
    <w:name w:val="6F05F43B802B49708496EEB168D1510E5"/>
    <w:rsid w:val="00E07A58"/>
    <w:rPr>
      <w:rFonts w:eastAsiaTheme="minorHAnsi"/>
    </w:rPr>
  </w:style>
  <w:style w:type="paragraph" w:customStyle="1" w:styleId="2FED26CD361B4876A5D3DCB0F8FDD55B4">
    <w:name w:val="2FED26CD361B4876A5D3DCB0F8FDD55B4"/>
    <w:rsid w:val="00E07A58"/>
    <w:rPr>
      <w:rFonts w:eastAsiaTheme="minorHAnsi"/>
    </w:rPr>
  </w:style>
  <w:style w:type="paragraph" w:customStyle="1" w:styleId="B3B984E73C294D6FA50E9D71ADAA69494">
    <w:name w:val="B3B984E73C294D6FA50E9D71ADAA69494"/>
    <w:rsid w:val="00E07A58"/>
    <w:rPr>
      <w:rFonts w:eastAsiaTheme="minorHAnsi"/>
    </w:rPr>
  </w:style>
  <w:style w:type="paragraph" w:customStyle="1" w:styleId="DEA7871B3FD64DEFAD9FD318B186D11D4">
    <w:name w:val="DEA7871B3FD64DEFAD9FD318B186D11D4"/>
    <w:rsid w:val="00E07A58"/>
    <w:rPr>
      <w:rFonts w:eastAsiaTheme="minorHAnsi"/>
    </w:rPr>
  </w:style>
  <w:style w:type="paragraph" w:customStyle="1" w:styleId="8628E5ACECB4417B84E4F977FEBBD2B46">
    <w:name w:val="8628E5ACECB4417B84E4F977FEBBD2B46"/>
    <w:rsid w:val="00E07A58"/>
    <w:rPr>
      <w:rFonts w:eastAsiaTheme="minorHAnsi"/>
    </w:rPr>
  </w:style>
  <w:style w:type="paragraph" w:customStyle="1" w:styleId="5A98814A534F4BC3A1EAB622FD6548912">
    <w:name w:val="5A98814A534F4BC3A1EAB622FD6548912"/>
    <w:rsid w:val="00E07A58"/>
    <w:rPr>
      <w:rFonts w:eastAsiaTheme="minorHAnsi"/>
    </w:rPr>
  </w:style>
  <w:style w:type="paragraph" w:customStyle="1" w:styleId="D8AE12ED231B5841B2AE8F20820D43677">
    <w:name w:val="D8AE12ED231B5841B2AE8F20820D43677"/>
    <w:rsid w:val="00E07A58"/>
    <w:rPr>
      <w:rFonts w:eastAsiaTheme="minorHAnsi"/>
    </w:rPr>
  </w:style>
  <w:style w:type="paragraph" w:customStyle="1" w:styleId="5DA80B060A54FF42B30E723F563599507">
    <w:name w:val="5DA80B060A54FF42B30E723F563599507"/>
    <w:rsid w:val="00E07A58"/>
    <w:rPr>
      <w:rFonts w:eastAsiaTheme="minorHAnsi"/>
    </w:rPr>
  </w:style>
  <w:style w:type="paragraph" w:customStyle="1" w:styleId="F8FBF031FDF94E569A2241B654A488922">
    <w:name w:val="F8FBF031FDF94E569A2241B654A488922"/>
    <w:rsid w:val="00E07A58"/>
    <w:rPr>
      <w:rFonts w:eastAsiaTheme="minorHAnsi"/>
    </w:rPr>
  </w:style>
  <w:style w:type="paragraph" w:customStyle="1" w:styleId="E88FC5FDC0364DD2836F71DB34A8F12D1">
    <w:name w:val="E88FC5FDC0364DD2836F71DB34A8F12D1"/>
    <w:rsid w:val="00E07A58"/>
    <w:rPr>
      <w:rFonts w:eastAsiaTheme="minorHAnsi"/>
    </w:rPr>
  </w:style>
  <w:style w:type="paragraph" w:customStyle="1" w:styleId="46E72339EE7E4D9ABB3C39403B7C008D19">
    <w:name w:val="46E72339EE7E4D9ABB3C39403B7C008D19"/>
    <w:rsid w:val="00E07A58"/>
    <w:rPr>
      <w:rFonts w:eastAsiaTheme="minorHAnsi"/>
    </w:rPr>
  </w:style>
  <w:style w:type="paragraph" w:customStyle="1" w:styleId="6F05F43B802B49708496EEB168D1510E6">
    <w:name w:val="6F05F43B802B49708496EEB168D1510E6"/>
    <w:rsid w:val="00E07A58"/>
    <w:rPr>
      <w:rFonts w:eastAsiaTheme="minorHAnsi"/>
    </w:rPr>
  </w:style>
  <w:style w:type="paragraph" w:customStyle="1" w:styleId="2FED26CD361B4876A5D3DCB0F8FDD55B5">
    <w:name w:val="2FED26CD361B4876A5D3DCB0F8FDD55B5"/>
    <w:rsid w:val="00E07A58"/>
    <w:rPr>
      <w:rFonts w:eastAsiaTheme="minorHAnsi"/>
    </w:rPr>
  </w:style>
  <w:style w:type="paragraph" w:customStyle="1" w:styleId="B3B984E73C294D6FA50E9D71ADAA69495">
    <w:name w:val="B3B984E73C294D6FA50E9D71ADAA69495"/>
    <w:rsid w:val="00E07A58"/>
    <w:rPr>
      <w:rFonts w:eastAsiaTheme="minorHAnsi"/>
    </w:rPr>
  </w:style>
  <w:style w:type="paragraph" w:customStyle="1" w:styleId="DEA7871B3FD64DEFAD9FD318B186D11D5">
    <w:name w:val="DEA7871B3FD64DEFAD9FD318B186D11D5"/>
    <w:rsid w:val="00E07A58"/>
    <w:rPr>
      <w:rFonts w:eastAsiaTheme="minorHAnsi"/>
    </w:rPr>
  </w:style>
  <w:style w:type="paragraph" w:customStyle="1" w:styleId="8628E5ACECB4417B84E4F977FEBBD2B47">
    <w:name w:val="8628E5ACECB4417B84E4F977FEBBD2B47"/>
    <w:rsid w:val="00E07A58"/>
    <w:rPr>
      <w:rFonts w:eastAsiaTheme="minorHAnsi"/>
    </w:rPr>
  </w:style>
  <w:style w:type="paragraph" w:customStyle="1" w:styleId="5A98814A534F4BC3A1EAB622FD6548913">
    <w:name w:val="5A98814A534F4BC3A1EAB622FD6548913"/>
    <w:rsid w:val="00E07A58"/>
    <w:rPr>
      <w:rFonts w:eastAsiaTheme="minorHAnsi"/>
    </w:rPr>
  </w:style>
  <w:style w:type="paragraph" w:customStyle="1" w:styleId="D8AE12ED231B5841B2AE8F20820D43678">
    <w:name w:val="D8AE12ED231B5841B2AE8F20820D43678"/>
    <w:rsid w:val="00E07A58"/>
    <w:rPr>
      <w:rFonts w:eastAsiaTheme="minorHAnsi"/>
    </w:rPr>
  </w:style>
  <w:style w:type="paragraph" w:customStyle="1" w:styleId="5DA80B060A54FF42B30E723F563599508">
    <w:name w:val="5DA80B060A54FF42B30E723F563599508"/>
    <w:rsid w:val="00E07A58"/>
    <w:rPr>
      <w:rFonts w:eastAsiaTheme="minorHAnsi"/>
    </w:rPr>
  </w:style>
  <w:style w:type="paragraph" w:customStyle="1" w:styleId="F8FBF031FDF94E569A2241B654A488923">
    <w:name w:val="F8FBF031FDF94E569A2241B654A488923"/>
    <w:rsid w:val="00E07A58"/>
    <w:rPr>
      <w:rFonts w:eastAsiaTheme="minorHAnsi"/>
    </w:rPr>
  </w:style>
  <w:style w:type="paragraph" w:customStyle="1" w:styleId="E88FC5FDC0364DD2836F71DB34A8F12D2">
    <w:name w:val="E88FC5FDC0364DD2836F71DB34A8F12D2"/>
    <w:rsid w:val="00E07A58"/>
    <w:rPr>
      <w:rFonts w:eastAsiaTheme="minorHAnsi"/>
    </w:rPr>
  </w:style>
  <w:style w:type="paragraph" w:customStyle="1" w:styleId="F5BFA846549C4865BC90796C3BA42C39">
    <w:name w:val="F5BFA846549C4865BC90796C3BA42C39"/>
    <w:rsid w:val="00E07A58"/>
    <w:rPr>
      <w:rFonts w:eastAsiaTheme="minorHAnsi"/>
    </w:rPr>
  </w:style>
  <w:style w:type="paragraph" w:customStyle="1" w:styleId="46E72339EE7E4D9ABB3C39403B7C008D20">
    <w:name w:val="46E72339EE7E4D9ABB3C39403B7C008D20"/>
    <w:rsid w:val="00E07A58"/>
    <w:rPr>
      <w:rFonts w:eastAsiaTheme="minorHAnsi"/>
    </w:rPr>
  </w:style>
  <w:style w:type="paragraph" w:customStyle="1" w:styleId="6F05F43B802B49708496EEB168D1510E7">
    <w:name w:val="6F05F43B802B49708496EEB168D1510E7"/>
    <w:rsid w:val="00E07A58"/>
    <w:rPr>
      <w:rFonts w:eastAsiaTheme="minorHAnsi"/>
    </w:rPr>
  </w:style>
  <w:style w:type="paragraph" w:customStyle="1" w:styleId="2FED26CD361B4876A5D3DCB0F8FDD55B6">
    <w:name w:val="2FED26CD361B4876A5D3DCB0F8FDD55B6"/>
    <w:rsid w:val="00E07A58"/>
    <w:rPr>
      <w:rFonts w:eastAsiaTheme="minorHAnsi"/>
    </w:rPr>
  </w:style>
  <w:style w:type="paragraph" w:customStyle="1" w:styleId="B3B984E73C294D6FA50E9D71ADAA69496">
    <w:name w:val="B3B984E73C294D6FA50E9D71ADAA69496"/>
    <w:rsid w:val="00E07A58"/>
    <w:rPr>
      <w:rFonts w:eastAsiaTheme="minorHAnsi"/>
    </w:rPr>
  </w:style>
  <w:style w:type="paragraph" w:customStyle="1" w:styleId="DEA7871B3FD64DEFAD9FD318B186D11D6">
    <w:name w:val="DEA7871B3FD64DEFAD9FD318B186D11D6"/>
    <w:rsid w:val="00E07A58"/>
    <w:rPr>
      <w:rFonts w:eastAsiaTheme="minorHAnsi"/>
    </w:rPr>
  </w:style>
  <w:style w:type="paragraph" w:customStyle="1" w:styleId="8628E5ACECB4417B84E4F977FEBBD2B48">
    <w:name w:val="8628E5ACECB4417B84E4F977FEBBD2B48"/>
    <w:rsid w:val="00E07A58"/>
    <w:rPr>
      <w:rFonts w:eastAsiaTheme="minorHAnsi"/>
    </w:rPr>
  </w:style>
  <w:style w:type="paragraph" w:customStyle="1" w:styleId="5A98814A534F4BC3A1EAB622FD6548914">
    <w:name w:val="5A98814A534F4BC3A1EAB622FD6548914"/>
    <w:rsid w:val="00E07A58"/>
    <w:rPr>
      <w:rFonts w:eastAsiaTheme="minorHAnsi"/>
    </w:rPr>
  </w:style>
  <w:style w:type="paragraph" w:customStyle="1" w:styleId="D8AE12ED231B5841B2AE8F20820D43679">
    <w:name w:val="D8AE12ED231B5841B2AE8F20820D43679"/>
    <w:rsid w:val="00E07A58"/>
    <w:rPr>
      <w:rFonts w:eastAsiaTheme="minorHAnsi"/>
    </w:rPr>
  </w:style>
  <w:style w:type="paragraph" w:customStyle="1" w:styleId="5DA80B060A54FF42B30E723F563599509">
    <w:name w:val="5DA80B060A54FF42B30E723F563599509"/>
    <w:rsid w:val="00E07A58"/>
    <w:rPr>
      <w:rFonts w:eastAsiaTheme="minorHAnsi"/>
    </w:rPr>
  </w:style>
  <w:style w:type="paragraph" w:customStyle="1" w:styleId="F8FBF031FDF94E569A2241B654A488924">
    <w:name w:val="F8FBF031FDF94E569A2241B654A488924"/>
    <w:rsid w:val="00E07A58"/>
    <w:rPr>
      <w:rFonts w:eastAsiaTheme="minorHAnsi"/>
    </w:rPr>
  </w:style>
  <w:style w:type="paragraph" w:customStyle="1" w:styleId="E88FC5FDC0364DD2836F71DB34A8F12D3">
    <w:name w:val="E88FC5FDC0364DD2836F71DB34A8F12D3"/>
    <w:rsid w:val="00E07A58"/>
    <w:rPr>
      <w:rFonts w:eastAsiaTheme="minorHAnsi"/>
    </w:rPr>
  </w:style>
  <w:style w:type="paragraph" w:customStyle="1" w:styleId="F5BFA846549C4865BC90796C3BA42C391">
    <w:name w:val="F5BFA846549C4865BC90796C3BA42C391"/>
    <w:rsid w:val="00E07A58"/>
    <w:rPr>
      <w:rFonts w:eastAsiaTheme="minorHAnsi"/>
    </w:rPr>
  </w:style>
  <w:style w:type="paragraph" w:customStyle="1" w:styleId="46E72339EE7E4D9ABB3C39403B7C008D21">
    <w:name w:val="46E72339EE7E4D9ABB3C39403B7C008D21"/>
    <w:rsid w:val="00A61415"/>
    <w:rPr>
      <w:rFonts w:eastAsiaTheme="minorHAnsi"/>
    </w:rPr>
  </w:style>
  <w:style w:type="paragraph" w:customStyle="1" w:styleId="6F05F43B802B49708496EEB168D1510E8">
    <w:name w:val="6F05F43B802B49708496EEB168D1510E8"/>
    <w:rsid w:val="00A61415"/>
    <w:rPr>
      <w:rFonts w:eastAsiaTheme="minorHAnsi"/>
    </w:rPr>
  </w:style>
  <w:style w:type="paragraph" w:customStyle="1" w:styleId="F964EC56E2BF4B0F9B5CCC6D97FCD66A">
    <w:name w:val="F964EC56E2BF4B0F9B5CCC6D97FCD66A"/>
    <w:rsid w:val="00A61415"/>
    <w:rPr>
      <w:rFonts w:eastAsiaTheme="minorHAnsi"/>
    </w:rPr>
  </w:style>
  <w:style w:type="paragraph" w:customStyle="1" w:styleId="B3B984E73C294D6FA50E9D71ADAA69497">
    <w:name w:val="B3B984E73C294D6FA50E9D71ADAA69497"/>
    <w:rsid w:val="00A61415"/>
    <w:rPr>
      <w:rFonts w:eastAsiaTheme="minorHAnsi"/>
    </w:rPr>
  </w:style>
  <w:style w:type="paragraph" w:customStyle="1" w:styleId="DEA7871B3FD64DEFAD9FD318B186D11D7">
    <w:name w:val="DEA7871B3FD64DEFAD9FD318B186D11D7"/>
    <w:rsid w:val="00A61415"/>
    <w:rPr>
      <w:rFonts w:eastAsiaTheme="minorHAnsi"/>
    </w:rPr>
  </w:style>
  <w:style w:type="paragraph" w:customStyle="1" w:styleId="8628E5ACECB4417B84E4F977FEBBD2B49">
    <w:name w:val="8628E5ACECB4417B84E4F977FEBBD2B49"/>
    <w:rsid w:val="00A61415"/>
    <w:rPr>
      <w:rFonts w:eastAsiaTheme="minorHAnsi"/>
    </w:rPr>
  </w:style>
  <w:style w:type="paragraph" w:customStyle="1" w:styleId="5A98814A534F4BC3A1EAB622FD6548915">
    <w:name w:val="5A98814A534F4BC3A1EAB622FD6548915"/>
    <w:rsid w:val="00A61415"/>
    <w:rPr>
      <w:rFonts w:eastAsiaTheme="minorHAnsi"/>
    </w:rPr>
  </w:style>
  <w:style w:type="paragraph" w:customStyle="1" w:styleId="D8AE12ED231B5841B2AE8F20820D436710">
    <w:name w:val="D8AE12ED231B5841B2AE8F20820D436710"/>
    <w:rsid w:val="00A61415"/>
    <w:rPr>
      <w:rFonts w:eastAsiaTheme="minorHAnsi"/>
    </w:rPr>
  </w:style>
  <w:style w:type="paragraph" w:customStyle="1" w:styleId="5DA80B060A54FF42B30E723F5635995010">
    <w:name w:val="5DA80B060A54FF42B30E723F5635995010"/>
    <w:rsid w:val="00A61415"/>
    <w:rPr>
      <w:rFonts w:eastAsiaTheme="minorHAnsi"/>
    </w:rPr>
  </w:style>
  <w:style w:type="paragraph" w:customStyle="1" w:styleId="F8FBF031FDF94E569A2241B654A488925">
    <w:name w:val="F8FBF031FDF94E569A2241B654A488925"/>
    <w:rsid w:val="00A61415"/>
    <w:rPr>
      <w:rFonts w:eastAsiaTheme="minorHAnsi"/>
    </w:rPr>
  </w:style>
  <w:style w:type="paragraph" w:customStyle="1" w:styleId="E88FC5FDC0364DD2836F71DB34A8F12D4">
    <w:name w:val="E88FC5FDC0364DD2836F71DB34A8F12D4"/>
    <w:rsid w:val="00A61415"/>
    <w:rPr>
      <w:rFonts w:eastAsiaTheme="minorHAnsi"/>
    </w:rPr>
  </w:style>
  <w:style w:type="paragraph" w:customStyle="1" w:styleId="F5BFA846549C4865BC90796C3BA42C392">
    <w:name w:val="F5BFA846549C4865BC90796C3BA42C392"/>
    <w:rsid w:val="00A61415"/>
    <w:rPr>
      <w:rFonts w:eastAsiaTheme="minorHAnsi"/>
    </w:rPr>
  </w:style>
  <w:style w:type="paragraph" w:customStyle="1" w:styleId="46E72339EE7E4D9ABB3C39403B7C008D22">
    <w:name w:val="46E72339EE7E4D9ABB3C39403B7C008D22"/>
    <w:rsid w:val="00A61415"/>
    <w:rPr>
      <w:rFonts w:eastAsiaTheme="minorHAnsi"/>
    </w:rPr>
  </w:style>
  <w:style w:type="paragraph" w:customStyle="1" w:styleId="6F05F43B802B49708496EEB168D1510E9">
    <w:name w:val="6F05F43B802B49708496EEB168D1510E9"/>
    <w:rsid w:val="00A61415"/>
    <w:rPr>
      <w:rFonts w:eastAsiaTheme="minorHAnsi"/>
    </w:rPr>
  </w:style>
  <w:style w:type="paragraph" w:customStyle="1" w:styleId="F964EC56E2BF4B0F9B5CCC6D97FCD66A1">
    <w:name w:val="F964EC56E2BF4B0F9B5CCC6D97FCD66A1"/>
    <w:rsid w:val="00A61415"/>
    <w:rPr>
      <w:rFonts w:eastAsiaTheme="minorHAnsi"/>
    </w:rPr>
  </w:style>
  <w:style w:type="paragraph" w:customStyle="1" w:styleId="B3B984E73C294D6FA50E9D71ADAA69498">
    <w:name w:val="B3B984E73C294D6FA50E9D71ADAA69498"/>
    <w:rsid w:val="00A61415"/>
    <w:rPr>
      <w:rFonts w:eastAsiaTheme="minorHAnsi"/>
    </w:rPr>
  </w:style>
  <w:style w:type="paragraph" w:customStyle="1" w:styleId="DEA7871B3FD64DEFAD9FD318B186D11D8">
    <w:name w:val="DEA7871B3FD64DEFAD9FD318B186D11D8"/>
    <w:rsid w:val="00A61415"/>
    <w:rPr>
      <w:rFonts w:eastAsiaTheme="minorHAnsi"/>
    </w:rPr>
  </w:style>
  <w:style w:type="paragraph" w:customStyle="1" w:styleId="8628E5ACECB4417B84E4F977FEBBD2B410">
    <w:name w:val="8628E5ACECB4417B84E4F977FEBBD2B410"/>
    <w:rsid w:val="00A61415"/>
    <w:rPr>
      <w:rFonts w:eastAsiaTheme="minorHAnsi"/>
    </w:rPr>
  </w:style>
  <w:style w:type="paragraph" w:customStyle="1" w:styleId="5A98814A534F4BC3A1EAB622FD6548916">
    <w:name w:val="5A98814A534F4BC3A1EAB622FD6548916"/>
    <w:rsid w:val="00A61415"/>
    <w:rPr>
      <w:rFonts w:eastAsiaTheme="minorHAnsi"/>
    </w:rPr>
  </w:style>
  <w:style w:type="paragraph" w:customStyle="1" w:styleId="D8AE12ED231B5841B2AE8F20820D436711">
    <w:name w:val="D8AE12ED231B5841B2AE8F20820D436711"/>
    <w:rsid w:val="00A61415"/>
    <w:rPr>
      <w:rFonts w:eastAsiaTheme="minorHAnsi"/>
    </w:rPr>
  </w:style>
  <w:style w:type="paragraph" w:customStyle="1" w:styleId="5DA80B060A54FF42B30E723F5635995011">
    <w:name w:val="5DA80B060A54FF42B30E723F5635995011"/>
    <w:rsid w:val="00A61415"/>
    <w:rPr>
      <w:rFonts w:eastAsiaTheme="minorHAnsi"/>
    </w:rPr>
  </w:style>
  <w:style w:type="paragraph" w:customStyle="1" w:styleId="F8FBF031FDF94E569A2241B654A488926">
    <w:name w:val="F8FBF031FDF94E569A2241B654A488926"/>
    <w:rsid w:val="00A61415"/>
    <w:rPr>
      <w:rFonts w:eastAsiaTheme="minorHAnsi"/>
    </w:rPr>
  </w:style>
  <w:style w:type="paragraph" w:customStyle="1" w:styleId="E88FC5FDC0364DD2836F71DB34A8F12D5">
    <w:name w:val="E88FC5FDC0364DD2836F71DB34A8F12D5"/>
    <w:rsid w:val="00A61415"/>
    <w:rPr>
      <w:rFonts w:eastAsiaTheme="minorHAnsi"/>
    </w:rPr>
  </w:style>
  <w:style w:type="paragraph" w:customStyle="1" w:styleId="F5BFA846549C4865BC90796C3BA42C393">
    <w:name w:val="F5BFA846549C4865BC90796C3BA42C393"/>
    <w:rsid w:val="00A61415"/>
    <w:rPr>
      <w:rFonts w:eastAsiaTheme="minorHAnsi"/>
    </w:rPr>
  </w:style>
  <w:style w:type="paragraph" w:customStyle="1" w:styleId="46E72339EE7E4D9ABB3C39403B7C008D23">
    <w:name w:val="46E72339EE7E4D9ABB3C39403B7C008D23"/>
    <w:rsid w:val="00A61415"/>
    <w:rPr>
      <w:rFonts w:eastAsiaTheme="minorHAnsi"/>
    </w:rPr>
  </w:style>
  <w:style w:type="paragraph" w:customStyle="1" w:styleId="6F05F43B802B49708496EEB168D1510E10">
    <w:name w:val="6F05F43B802B49708496EEB168D1510E10"/>
    <w:rsid w:val="00A61415"/>
    <w:rPr>
      <w:rFonts w:eastAsiaTheme="minorHAnsi"/>
    </w:rPr>
  </w:style>
  <w:style w:type="paragraph" w:customStyle="1" w:styleId="F964EC56E2BF4B0F9B5CCC6D97FCD66A2">
    <w:name w:val="F964EC56E2BF4B0F9B5CCC6D97FCD66A2"/>
    <w:rsid w:val="00A61415"/>
    <w:rPr>
      <w:rFonts w:eastAsiaTheme="minorHAnsi"/>
    </w:rPr>
  </w:style>
  <w:style w:type="paragraph" w:customStyle="1" w:styleId="B3B984E73C294D6FA50E9D71ADAA69499">
    <w:name w:val="B3B984E73C294D6FA50E9D71ADAA69499"/>
    <w:rsid w:val="00A61415"/>
    <w:rPr>
      <w:rFonts w:eastAsiaTheme="minorHAnsi"/>
    </w:rPr>
  </w:style>
  <w:style w:type="paragraph" w:customStyle="1" w:styleId="DEA7871B3FD64DEFAD9FD318B186D11D9">
    <w:name w:val="DEA7871B3FD64DEFAD9FD318B186D11D9"/>
    <w:rsid w:val="00A61415"/>
    <w:rPr>
      <w:rFonts w:eastAsiaTheme="minorHAnsi"/>
    </w:rPr>
  </w:style>
  <w:style w:type="paragraph" w:customStyle="1" w:styleId="8628E5ACECB4417B84E4F977FEBBD2B411">
    <w:name w:val="8628E5ACECB4417B84E4F977FEBBD2B411"/>
    <w:rsid w:val="00A61415"/>
    <w:rPr>
      <w:rFonts w:eastAsiaTheme="minorHAnsi"/>
    </w:rPr>
  </w:style>
  <w:style w:type="paragraph" w:customStyle="1" w:styleId="5A98814A534F4BC3A1EAB622FD6548917">
    <w:name w:val="5A98814A534F4BC3A1EAB622FD6548917"/>
    <w:rsid w:val="00A61415"/>
    <w:rPr>
      <w:rFonts w:eastAsiaTheme="minorHAnsi"/>
    </w:rPr>
  </w:style>
  <w:style w:type="paragraph" w:customStyle="1" w:styleId="D8AE12ED231B5841B2AE8F20820D436712">
    <w:name w:val="D8AE12ED231B5841B2AE8F20820D436712"/>
    <w:rsid w:val="00A61415"/>
    <w:rPr>
      <w:rFonts w:eastAsiaTheme="minorHAnsi"/>
    </w:rPr>
  </w:style>
  <w:style w:type="paragraph" w:customStyle="1" w:styleId="5DA80B060A54FF42B30E723F5635995012">
    <w:name w:val="5DA80B060A54FF42B30E723F5635995012"/>
    <w:rsid w:val="00A61415"/>
    <w:rPr>
      <w:rFonts w:eastAsiaTheme="minorHAnsi"/>
    </w:rPr>
  </w:style>
  <w:style w:type="paragraph" w:customStyle="1" w:styleId="F8FBF031FDF94E569A2241B654A488927">
    <w:name w:val="F8FBF031FDF94E569A2241B654A488927"/>
    <w:rsid w:val="00A61415"/>
    <w:rPr>
      <w:rFonts w:eastAsiaTheme="minorHAnsi"/>
    </w:rPr>
  </w:style>
  <w:style w:type="paragraph" w:customStyle="1" w:styleId="E88FC5FDC0364DD2836F71DB34A8F12D6">
    <w:name w:val="E88FC5FDC0364DD2836F71DB34A8F12D6"/>
    <w:rsid w:val="00A61415"/>
    <w:rPr>
      <w:rFonts w:eastAsiaTheme="minorHAnsi"/>
    </w:rPr>
  </w:style>
  <w:style w:type="paragraph" w:customStyle="1" w:styleId="F5BFA846549C4865BC90796C3BA42C394">
    <w:name w:val="F5BFA846549C4865BC90796C3BA42C394"/>
    <w:rsid w:val="00A61415"/>
    <w:rPr>
      <w:rFonts w:eastAsiaTheme="minorHAnsi"/>
    </w:rPr>
  </w:style>
  <w:style w:type="paragraph" w:customStyle="1" w:styleId="46E72339EE7E4D9ABB3C39403B7C008D24">
    <w:name w:val="46E72339EE7E4D9ABB3C39403B7C008D24"/>
    <w:rsid w:val="00A61415"/>
    <w:rPr>
      <w:rFonts w:eastAsiaTheme="minorHAnsi"/>
    </w:rPr>
  </w:style>
  <w:style w:type="paragraph" w:customStyle="1" w:styleId="6F05F43B802B49708496EEB168D1510E11">
    <w:name w:val="6F05F43B802B49708496EEB168D1510E11"/>
    <w:rsid w:val="00A61415"/>
    <w:rPr>
      <w:rFonts w:eastAsiaTheme="minorHAnsi"/>
    </w:rPr>
  </w:style>
  <w:style w:type="paragraph" w:customStyle="1" w:styleId="F964EC56E2BF4B0F9B5CCC6D97FCD66A3">
    <w:name w:val="F964EC56E2BF4B0F9B5CCC6D97FCD66A3"/>
    <w:rsid w:val="00A61415"/>
    <w:rPr>
      <w:rFonts w:eastAsiaTheme="minorHAnsi"/>
    </w:rPr>
  </w:style>
  <w:style w:type="paragraph" w:customStyle="1" w:styleId="B3B984E73C294D6FA50E9D71ADAA694910">
    <w:name w:val="B3B984E73C294D6FA50E9D71ADAA694910"/>
    <w:rsid w:val="00A61415"/>
    <w:rPr>
      <w:rFonts w:eastAsiaTheme="minorHAnsi"/>
    </w:rPr>
  </w:style>
  <w:style w:type="paragraph" w:customStyle="1" w:styleId="DEA7871B3FD64DEFAD9FD318B186D11D10">
    <w:name w:val="DEA7871B3FD64DEFAD9FD318B186D11D10"/>
    <w:rsid w:val="00A61415"/>
    <w:rPr>
      <w:rFonts w:eastAsiaTheme="minorHAnsi"/>
    </w:rPr>
  </w:style>
  <w:style w:type="paragraph" w:customStyle="1" w:styleId="8628E5ACECB4417B84E4F977FEBBD2B412">
    <w:name w:val="8628E5ACECB4417B84E4F977FEBBD2B412"/>
    <w:rsid w:val="00A61415"/>
    <w:rPr>
      <w:rFonts w:eastAsiaTheme="minorHAnsi"/>
    </w:rPr>
  </w:style>
  <w:style w:type="paragraph" w:customStyle="1" w:styleId="5A98814A534F4BC3A1EAB622FD6548918">
    <w:name w:val="5A98814A534F4BC3A1EAB622FD6548918"/>
    <w:rsid w:val="00A61415"/>
    <w:rPr>
      <w:rFonts w:eastAsiaTheme="minorHAnsi"/>
    </w:rPr>
  </w:style>
  <w:style w:type="paragraph" w:customStyle="1" w:styleId="D8AE12ED231B5841B2AE8F20820D436713">
    <w:name w:val="D8AE12ED231B5841B2AE8F20820D436713"/>
    <w:rsid w:val="00A61415"/>
    <w:rPr>
      <w:rFonts w:eastAsiaTheme="minorHAnsi"/>
    </w:rPr>
  </w:style>
  <w:style w:type="paragraph" w:customStyle="1" w:styleId="5DA80B060A54FF42B30E723F5635995013">
    <w:name w:val="5DA80B060A54FF42B30E723F5635995013"/>
    <w:rsid w:val="00A61415"/>
    <w:rPr>
      <w:rFonts w:eastAsiaTheme="minorHAnsi"/>
    </w:rPr>
  </w:style>
  <w:style w:type="paragraph" w:customStyle="1" w:styleId="F8FBF031FDF94E569A2241B654A488928">
    <w:name w:val="F8FBF031FDF94E569A2241B654A488928"/>
    <w:rsid w:val="00A61415"/>
    <w:rPr>
      <w:rFonts w:eastAsiaTheme="minorHAnsi"/>
    </w:rPr>
  </w:style>
  <w:style w:type="paragraph" w:customStyle="1" w:styleId="E88FC5FDC0364DD2836F71DB34A8F12D7">
    <w:name w:val="E88FC5FDC0364DD2836F71DB34A8F12D7"/>
    <w:rsid w:val="00A61415"/>
    <w:rPr>
      <w:rFonts w:eastAsiaTheme="minorHAnsi"/>
    </w:rPr>
  </w:style>
  <w:style w:type="paragraph" w:customStyle="1" w:styleId="F5BFA846549C4865BC90796C3BA42C395">
    <w:name w:val="F5BFA846549C4865BC90796C3BA42C395"/>
    <w:rsid w:val="00A61415"/>
    <w:rPr>
      <w:rFonts w:eastAsiaTheme="minorHAnsi"/>
    </w:rPr>
  </w:style>
  <w:style w:type="paragraph" w:customStyle="1" w:styleId="46E72339EE7E4D9ABB3C39403B7C008D25">
    <w:name w:val="46E72339EE7E4D9ABB3C39403B7C008D25"/>
    <w:rsid w:val="00A61415"/>
    <w:rPr>
      <w:rFonts w:eastAsiaTheme="minorHAnsi"/>
    </w:rPr>
  </w:style>
  <w:style w:type="paragraph" w:customStyle="1" w:styleId="6F05F43B802B49708496EEB168D1510E12">
    <w:name w:val="6F05F43B802B49708496EEB168D1510E12"/>
    <w:rsid w:val="00A61415"/>
    <w:rPr>
      <w:rFonts w:eastAsiaTheme="minorHAnsi"/>
    </w:rPr>
  </w:style>
  <w:style w:type="paragraph" w:customStyle="1" w:styleId="F964EC56E2BF4B0F9B5CCC6D97FCD66A4">
    <w:name w:val="F964EC56E2BF4B0F9B5CCC6D97FCD66A4"/>
    <w:rsid w:val="00A61415"/>
    <w:rPr>
      <w:rFonts w:eastAsiaTheme="minorHAnsi"/>
    </w:rPr>
  </w:style>
  <w:style w:type="paragraph" w:customStyle="1" w:styleId="B3B984E73C294D6FA50E9D71ADAA694911">
    <w:name w:val="B3B984E73C294D6FA50E9D71ADAA694911"/>
    <w:rsid w:val="00A61415"/>
    <w:rPr>
      <w:rFonts w:eastAsiaTheme="minorHAnsi"/>
    </w:rPr>
  </w:style>
  <w:style w:type="paragraph" w:customStyle="1" w:styleId="DEA7871B3FD64DEFAD9FD318B186D11D11">
    <w:name w:val="DEA7871B3FD64DEFAD9FD318B186D11D11"/>
    <w:rsid w:val="00A61415"/>
    <w:rPr>
      <w:rFonts w:eastAsiaTheme="minorHAnsi"/>
    </w:rPr>
  </w:style>
  <w:style w:type="paragraph" w:customStyle="1" w:styleId="8628E5ACECB4417B84E4F977FEBBD2B413">
    <w:name w:val="8628E5ACECB4417B84E4F977FEBBD2B413"/>
    <w:rsid w:val="00A61415"/>
    <w:rPr>
      <w:rFonts w:eastAsiaTheme="minorHAnsi"/>
    </w:rPr>
  </w:style>
  <w:style w:type="paragraph" w:customStyle="1" w:styleId="1799654EF09E456081686D77D52059F3">
    <w:name w:val="1799654EF09E456081686D77D52059F3"/>
    <w:rsid w:val="00A61415"/>
    <w:rPr>
      <w:rFonts w:eastAsiaTheme="minorHAnsi"/>
    </w:rPr>
  </w:style>
  <w:style w:type="paragraph" w:customStyle="1" w:styleId="5A98814A534F4BC3A1EAB622FD6548919">
    <w:name w:val="5A98814A534F4BC3A1EAB622FD6548919"/>
    <w:rsid w:val="00A61415"/>
    <w:rPr>
      <w:rFonts w:eastAsiaTheme="minorHAnsi"/>
    </w:rPr>
  </w:style>
  <w:style w:type="paragraph" w:customStyle="1" w:styleId="D8AE12ED231B5841B2AE8F20820D436714">
    <w:name w:val="D8AE12ED231B5841B2AE8F20820D436714"/>
    <w:rsid w:val="00A61415"/>
    <w:rPr>
      <w:rFonts w:eastAsiaTheme="minorHAnsi"/>
    </w:rPr>
  </w:style>
  <w:style w:type="paragraph" w:customStyle="1" w:styleId="5DA80B060A54FF42B30E723F5635995014">
    <w:name w:val="5DA80B060A54FF42B30E723F5635995014"/>
    <w:rsid w:val="00A61415"/>
    <w:rPr>
      <w:rFonts w:eastAsiaTheme="minorHAnsi"/>
    </w:rPr>
  </w:style>
  <w:style w:type="paragraph" w:customStyle="1" w:styleId="F8FBF031FDF94E569A2241B654A488929">
    <w:name w:val="F8FBF031FDF94E569A2241B654A488929"/>
    <w:rsid w:val="00A61415"/>
    <w:rPr>
      <w:rFonts w:eastAsiaTheme="minorHAnsi"/>
    </w:rPr>
  </w:style>
  <w:style w:type="paragraph" w:customStyle="1" w:styleId="E88FC5FDC0364DD2836F71DB34A8F12D8">
    <w:name w:val="E88FC5FDC0364DD2836F71DB34A8F12D8"/>
    <w:rsid w:val="00A61415"/>
    <w:rPr>
      <w:rFonts w:eastAsiaTheme="minorHAnsi"/>
    </w:rPr>
  </w:style>
  <w:style w:type="paragraph" w:customStyle="1" w:styleId="F5BFA846549C4865BC90796C3BA42C396">
    <w:name w:val="F5BFA846549C4865BC90796C3BA42C396"/>
    <w:rsid w:val="00A61415"/>
    <w:rPr>
      <w:rFonts w:eastAsiaTheme="minorHAnsi"/>
    </w:rPr>
  </w:style>
  <w:style w:type="paragraph" w:customStyle="1" w:styleId="46E72339EE7E4D9ABB3C39403B7C008D26">
    <w:name w:val="46E72339EE7E4D9ABB3C39403B7C008D26"/>
    <w:rsid w:val="00A61415"/>
    <w:rPr>
      <w:rFonts w:eastAsiaTheme="minorHAnsi"/>
    </w:rPr>
  </w:style>
  <w:style w:type="paragraph" w:customStyle="1" w:styleId="6F05F43B802B49708496EEB168D1510E13">
    <w:name w:val="6F05F43B802B49708496EEB168D1510E13"/>
    <w:rsid w:val="00A61415"/>
    <w:rPr>
      <w:rFonts w:eastAsiaTheme="minorHAnsi"/>
    </w:rPr>
  </w:style>
  <w:style w:type="paragraph" w:customStyle="1" w:styleId="F964EC56E2BF4B0F9B5CCC6D97FCD66A5">
    <w:name w:val="F964EC56E2BF4B0F9B5CCC6D97FCD66A5"/>
    <w:rsid w:val="00A61415"/>
    <w:rPr>
      <w:rFonts w:eastAsiaTheme="minorHAnsi"/>
    </w:rPr>
  </w:style>
  <w:style w:type="paragraph" w:customStyle="1" w:styleId="B3B984E73C294D6FA50E9D71ADAA694912">
    <w:name w:val="B3B984E73C294D6FA50E9D71ADAA694912"/>
    <w:rsid w:val="00A61415"/>
    <w:rPr>
      <w:rFonts w:eastAsiaTheme="minorHAnsi"/>
    </w:rPr>
  </w:style>
  <w:style w:type="paragraph" w:customStyle="1" w:styleId="DEA7871B3FD64DEFAD9FD318B186D11D12">
    <w:name w:val="DEA7871B3FD64DEFAD9FD318B186D11D12"/>
    <w:rsid w:val="00A61415"/>
    <w:rPr>
      <w:rFonts w:eastAsiaTheme="minorHAnsi"/>
    </w:rPr>
  </w:style>
  <w:style w:type="paragraph" w:customStyle="1" w:styleId="8628E5ACECB4417B84E4F977FEBBD2B414">
    <w:name w:val="8628E5ACECB4417B84E4F977FEBBD2B414"/>
    <w:rsid w:val="00A61415"/>
    <w:rPr>
      <w:rFonts w:eastAsiaTheme="minorHAnsi"/>
    </w:rPr>
  </w:style>
  <w:style w:type="paragraph" w:customStyle="1" w:styleId="1799654EF09E456081686D77D52059F31">
    <w:name w:val="1799654EF09E456081686D77D52059F31"/>
    <w:rsid w:val="00A61415"/>
    <w:rPr>
      <w:rFonts w:eastAsiaTheme="minorHAnsi"/>
    </w:rPr>
  </w:style>
  <w:style w:type="paragraph" w:customStyle="1" w:styleId="5A98814A534F4BC3A1EAB622FD65489110">
    <w:name w:val="5A98814A534F4BC3A1EAB622FD65489110"/>
    <w:rsid w:val="00A61415"/>
    <w:rPr>
      <w:rFonts w:eastAsiaTheme="minorHAnsi"/>
    </w:rPr>
  </w:style>
  <w:style w:type="paragraph" w:customStyle="1" w:styleId="D8AE12ED231B5841B2AE8F20820D436715">
    <w:name w:val="D8AE12ED231B5841B2AE8F20820D436715"/>
    <w:rsid w:val="00A61415"/>
    <w:rPr>
      <w:rFonts w:eastAsiaTheme="minorHAnsi"/>
    </w:rPr>
  </w:style>
  <w:style w:type="paragraph" w:customStyle="1" w:styleId="5DA80B060A54FF42B30E723F5635995015">
    <w:name w:val="5DA80B060A54FF42B30E723F5635995015"/>
    <w:rsid w:val="00A61415"/>
    <w:rPr>
      <w:rFonts w:eastAsiaTheme="minorHAnsi"/>
    </w:rPr>
  </w:style>
  <w:style w:type="paragraph" w:customStyle="1" w:styleId="F8FBF031FDF94E569A2241B654A4889210">
    <w:name w:val="F8FBF031FDF94E569A2241B654A4889210"/>
    <w:rsid w:val="00A61415"/>
    <w:rPr>
      <w:rFonts w:eastAsiaTheme="minorHAnsi"/>
    </w:rPr>
  </w:style>
  <w:style w:type="paragraph" w:customStyle="1" w:styleId="E88FC5FDC0364DD2836F71DB34A8F12D9">
    <w:name w:val="E88FC5FDC0364DD2836F71DB34A8F12D9"/>
    <w:rsid w:val="00A61415"/>
    <w:rPr>
      <w:rFonts w:eastAsiaTheme="minorHAnsi"/>
    </w:rPr>
  </w:style>
  <w:style w:type="paragraph" w:customStyle="1" w:styleId="F5BFA846549C4865BC90796C3BA42C397">
    <w:name w:val="F5BFA846549C4865BC90796C3BA42C397"/>
    <w:rsid w:val="00A61415"/>
    <w:rPr>
      <w:rFonts w:eastAsiaTheme="minorHAnsi"/>
    </w:rPr>
  </w:style>
  <w:style w:type="paragraph" w:customStyle="1" w:styleId="46E72339EE7E4D9ABB3C39403B7C008D27">
    <w:name w:val="46E72339EE7E4D9ABB3C39403B7C008D27"/>
    <w:rsid w:val="00A61415"/>
    <w:rPr>
      <w:rFonts w:eastAsiaTheme="minorHAnsi"/>
    </w:rPr>
  </w:style>
  <w:style w:type="paragraph" w:customStyle="1" w:styleId="6F05F43B802B49708496EEB168D1510E14">
    <w:name w:val="6F05F43B802B49708496EEB168D1510E14"/>
    <w:rsid w:val="00A61415"/>
    <w:rPr>
      <w:rFonts w:eastAsiaTheme="minorHAnsi"/>
    </w:rPr>
  </w:style>
  <w:style w:type="paragraph" w:customStyle="1" w:styleId="F964EC56E2BF4B0F9B5CCC6D97FCD66A6">
    <w:name w:val="F964EC56E2BF4B0F9B5CCC6D97FCD66A6"/>
    <w:rsid w:val="00A61415"/>
    <w:rPr>
      <w:rFonts w:eastAsiaTheme="minorHAnsi"/>
    </w:rPr>
  </w:style>
  <w:style w:type="paragraph" w:customStyle="1" w:styleId="B3B984E73C294D6FA50E9D71ADAA694913">
    <w:name w:val="B3B984E73C294D6FA50E9D71ADAA694913"/>
    <w:rsid w:val="00A61415"/>
    <w:rPr>
      <w:rFonts w:eastAsiaTheme="minorHAnsi"/>
    </w:rPr>
  </w:style>
  <w:style w:type="paragraph" w:customStyle="1" w:styleId="DEA7871B3FD64DEFAD9FD318B186D11D13">
    <w:name w:val="DEA7871B3FD64DEFAD9FD318B186D11D13"/>
    <w:rsid w:val="00A61415"/>
    <w:rPr>
      <w:rFonts w:eastAsiaTheme="minorHAnsi"/>
    </w:rPr>
  </w:style>
  <w:style w:type="paragraph" w:customStyle="1" w:styleId="8628E5ACECB4417B84E4F977FEBBD2B415">
    <w:name w:val="8628E5ACECB4417B84E4F977FEBBD2B415"/>
    <w:rsid w:val="00A61415"/>
    <w:rPr>
      <w:rFonts w:eastAsiaTheme="minorHAnsi"/>
    </w:rPr>
  </w:style>
  <w:style w:type="paragraph" w:customStyle="1" w:styleId="1799654EF09E456081686D77D52059F32">
    <w:name w:val="1799654EF09E456081686D77D52059F32"/>
    <w:rsid w:val="00A61415"/>
    <w:rPr>
      <w:rFonts w:eastAsiaTheme="minorHAnsi"/>
    </w:rPr>
  </w:style>
  <w:style w:type="paragraph" w:customStyle="1" w:styleId="0DE8368643B74F6A9196676E341191D4">
    <w:name w:val="0DE8368643B74F6A9196676E341191D4"/>
    <w:rsid w:val="00A61415"/>
    <w:rPr>
      <w:rFonts w:eastAsiaTheme="minorHAnsi"/>
    </w:rPr>
  </w:style>
  <w:style w:type="paragraph" w:customStyle="1" w:styleId="5A98814A534F4BC3A1EAB622FD65489111">
    <w:name w:val="5A98814A534F4BC3A1EAB622FD65489111"/>
    <w:rsid w:val="00A61415"/>
    <w:rPr>
      <w:rFonts w:eastAsiaTheme="minorHAnsi"/>
    </w:rPr>
  </w:style>
  <w:style w:type="paragraph" w:customStyle="1" w:styleId="D8AE12ED231B5841B2AE8F20820D436716">
    <w:name w:val="D8AE12ED231B5841B2AE8F20820D436716"/>
    <w:rsid w:val="00A61415"/>
    <w:rPr>
      <w:rFonts w:eastAsiaTheme="minorHAnsi"/>
    </w:rPr>
  </w:style>
  <w:style w:type="paragraph" w:customStyle="1" w:styleId="5DA80B060A54FF42B30E723F5635995016">
    <w:name w:val="5DA80B060A54FF42B30E723F5635995016"/>
    <w:rsid w:val="00A61415"/>
    <w:rPr>
      <w:rFonts w:eastAsiaTheme="minorHAnsi"/>
    </w:rPr>
  </w:style>
  <w:style w:type="paragraph" w:customStyle="1" w:styleId="F8FBF031FDF94E569A2241B654A4889211">
    <w:name w:val="F8FBF031FDF94E569A2241B654A4889211"/>
    <w:rsid w:val="00A61415"/>
    <w:rPr>
      <w:rFonts w:eastAsiaTheme="minorHAnsi"/>
    </w:rPr>
  </w:style>
  <w:style w:type="paragraph" w:customStyle="1" w:styleId="E88FC5FDC0364DD2836F71DB34A8F12D10">
    <w:name w:val="E88FC5FDC0364DD2836F71DB34A8F12D10"/>
    <w:rsid w:val="00A61415"/>
    <w:rPr>
      <w:rFonts w:eastAsiaTheme="minorHAnsi"/>
    </w:rPr>
  </w:style>
  <w:style w:type="paragraph" w:customStyle="1" w:styleId="F5BFA846549C4865BC90796C3BA42C398">
    <w:name w:val="F5BFA846549C4865BC90796C3BA42C398"/>
    <w:rsid w:val="00A61415"/>
    <w:rPr>
      <w:rFonts w:eastAsiaTheme="minorHAnsi"/>
    </w:rPr>
  </w:style>
  <w:style w:type="paragraph" w:customStyle="1" w:styleId="46E72339EE7E4D9ABB3C39403B7C008D28">
    <w:name w:val="46E72339EE7E4D9ABB3C39403B7C008D28"/>
    <w:rsid w:val="00A61415"/>
    <w:rPr>
      <w:rFonts w:eastAsiaTheme="minorHAnsi"/>
    </w:rPr>
  </w:style>
  <w:style w:type="paragraph" w:customStyle="1" w:styleId="6F05F43B802B49708496EEB168D1510E15">
    <w:name w:val="6F05F43B802B49708496EEB168D1510E15"/>
    <w:rsid w:val="00A61415"/>
    <w:rPr>
      <w:rFonts w:eastAsiaTheme="minorHAnsi"/>
    </w:rPr>
  </w:style>
  <w:style w:type="paragraph" w:customStyle="1" w:styleId="F964EC56E2BF4B0F9B5CCC6D97FCD66A7">
    <w:name w:val="F964EC56E2BF4B0F9B5CCC6D97FCD66A7"/>
    <w:rsid w:val="00A61415"/>
    <w:rPr>
      <w:rFonts w:eastAsiaTheme="minorHAnsi"/>
    </w:rPr>
  </w:style>
  <w:style w:type="paragraph" w:customStyle="1" w:styleId="B3B984E73C294D6FA50E9D71ADAA694914">
    <w:name w:val="B3B984E73C294D6FA50E9D71ADAA694914"/>
    <w:rsid w:val="00A61415"/>
    <w:rPr>
      <w:rFonts w:eastAsiaTheme="minorHAnsi"/>
    </w:rPr>
  </w:style>
  <w:style w:type="paragraph" w:customStyle="1" w:styleId="DEA7871B3FD64DEFAD9FD318B186D11D14">
    <w:name w:val="DEA7871B3FD64DEFAD9FD318B186D11D14"/>
    <w:rsid w:val="00A61415"/>
    <w:rPr>
      <w:rFonts w:eastAsiaTheme="minorHAnsi"/>
    </w:rPr>
  </w:style>
  <w:style w:type="paragraph" w:customStyle="1" w:styleId="8628E5ACECB4417B84E4F977FEBBD2B416">
    <w:name w:val="8628E5ACECB4417B84E4F977FEBBD2B416"/>
    <w:rsid w:val="00A61415"/>
    <w:rPr>
      <w:rFonts w:eastAsiaTheme="minorHAnsi"/>
    </w:rPr>
  </w:style>
  <w:style w:type="paragraph" w:customStyle="1" w:styleId="1799654EF09E456081686D77D52059F33">
    <w:name w:val="1799654EF09E456081686D77D52059F33"/>
    <w:rsid w:val="00A61415"/>
    <w:rPr>
      <w:rFonts w:eastAsiaTheme="minorHAnsi"/>
    </w:rPr>
  </w:style>
  <w:style w:type="paragraph" w:customStyle="1" w:styleId="0DE8368643B74F6A9196676E341191D41">
    <w:name w:val="0DE8368643B74F6A9196676E341191D41"/>
    <w:rsid w:val="00A61415"/>
    <w:rPr>
      <w:rFonts w:eastAsiaTheme="minorHAnsi"/>
    </w:rPr>
  </w:style>
  <w:style w:type="paragraph" w:customStyle="1" w:styleId="46E72339EE7E4D9ABB3C39403B7C008D29">
    <w:name w:val="46E72339EE7E4D9ABB3C39403B7C008D29"/>
    <w:rsid w:val="00A61415"/>
    <w:rPr>
      <w:rFonts w:eastAsiaTheme="minorHAnsi"/>
    </w:rPr>
  </w:style>
  <w:style w:type="paragraph" w:customStyle="1" w:styleId="6F05F43B802B49708496EEB168D1510E16">
    <w:name w:val="6F05F43B802B49708496EEB168D1510E16"/>
    <w:rsid w:val="00A61415"/>
    <w:rPr>
      <w:rFonts w:eastAsiaTheme="minorHAnsi"/>
    </w:rPr>
  </w:style>
  <w:style w:type="paragraph" w:customStyle="1" w:styleId="F964EC56E2BF4B0F9B5CCC6D97FCD66A8">
    <w:name w:val="F964EC56E2BF4B0F9B5CCC6D97FCD66A8"/>
    <w:rsid w:val="00A61415"/>
    <w:rPr>
      <w:rFonts w:eastAsiaTheme="minorHAnsi"/>
    </w:rPr>
  </w:style>
  <w:style w:type="paragraph" w:customStyle="1" w:styleId="B3B984E73C294D6FA50E9D71ADAA694915">
    <w:name w:val="B3B984E73C294D6FA50E9D71ADAA694915"/>
    <w:rsid w:val="00A61415"/>
    <w:rPr>
      <w:rFonts w:eastAsiaTheme="minorHAnsi"/>
    </w:rPr>
  </w:style>
  <w:style w:type="paragraph" w:customStyle="1" w:styleId="DEA7871B3FD64DEFAD9FD318B186D11D15">
    <w:name w:val="DEA7871B3FD64DEFAD9FD318B186D11D15"/>
    <w:rsid w:val="00A61415"/>
    <w:rPr>
      <w:rFonts w:eastAsiaTheme="minorHAnsi"/>
    </w:rPr>
  </w:style>
  <w:style w:type="paragraph" w:customStyle="1" w:styleId="8628E5ACECB4417B84E4F977FEBBD2B417">
    <w:name w:val="8628E5ACECB4417B84E4F977FEBBD2B417"/>
    <w:rsid w:val="00A61415"/>
    <w:rPr>
      <w:rFonts w:eastAsiaTheme="minorHAnsi"/>
    </w:rPr>
  </w:style>
  <w:style w:type="paragraph" w:customStyle="1" w:styleId="1799654EF09E456081686D77D52059F34">
    <w:name w:val="1799654EF09E456081686D77D52059F34"/>
    <w:rsid w:val="00A61415"/>
    <w:rPr>
      <w:rFonts w:eastAsiaTheme="minorHAnsi"/>
    </w:rPr>
  </w:style>
  <w:style w:type="paragraph" w:customStyle="1" w:styleId="0DE8368643B74F6A9196676E341191D42">
    <w:name w:val="0DE8368643B74F6A9196676E341191D42"/>
    <w:rsid w:val="00A61415"/>
    <w:rPr>
      <w:rFonts w:eastAsiaTheme="minorHAnsi"/>
    </w:rPr>
  </w:style>
  <w:style w:type="paragraph" w:customStyle="1" w:styleId="DFD65E62C2CB454B9FEB20237732C175">
    <w:name w:val="DFD65E62C2CB454B9FEB20237732C175"/>
    <w:rsid w:val="00A61415"/>
    <w:rPr>
      <w:rFonts w:eastAsiaTheme="minorHAnsi"/>
    </w:rPr>
  </w:style>
  <w:style w:type="paragraph" w:customStyle="1" w:styleId="5A98814A534F4BC3A1EAB622FD65489112">
    <w:name w:val="5A98814A534F4BC3A1EAB622FD65489112"/>
    <w:rsid w:val="00A61415"/>
    <w:rPr>
      <w:rFonts w:eastAsiaTheme="minorHAnsi"/>
    </w:rPr>
  </w:style>
  <w:style w:type="paragraph" w:customStyle="1" w:styleId="D8AE12ED231B5841B2AE8F20820D436717">
    <w:name w:val="D8AE12ED231B5841B2AE8F20820D436717"/>
    <w:rsid w:val="00A61415"/>
    <w:rPr>
      <w:rFonts w:eastAsiaTheme="minorHAnsi"/>
    </w:rPr>
  </w:style>
  <w:style w:type="paragraph" w:customStyle="1" w:styleId="5DA80B060A54FF42B30E723F5635995017">
    <w:name w:val="5DA80B060A54FF42B30E723F5635995017"/>
    <w:rsid w:val="00A61415"/>
    <w:rPr>
      <w:rFonts w:eastAsiaTheme="minorHAnsi"/>
    </w:rPr>
  </w:style>
  <w:style w:type="paragraph" w:customStyle="1" w:styleId="F8FBF031FDF94E569A2241B654A4889212">
    <w:name w:val="F8FBF031FDF94E569A2241B654A4889212"/>
    <w:rsid w:val="00A61415"/>
    <w:rPr>
      <w:rFonts w:eastAsiaTheme="minorHAnsi"/>
    </w:rPr>
  </w:style>
  <w:style w:type="paragraph" w:customStyle="1" w:styleId="E88FC5FDC0364DD2836F71DB34A8F12D11">
    <w:name w:val="E88FC5FDC0364DD2836F71DB34A8F12D11"/>
    <w:rsid w:val="00A61415"/>
    <w:rPr>
      <w:rFonts w:eastAsiaTheme="minorHAnsi"/>
    </w:rPr>
  </w:style>
  <w:style w:type="paragraph" w:customStyle="1" w:styleId="F5BFA846549C4865BC90796C3BA42C399">
    <w:name w:val="F5BFA846549C4865BC90796C3BA42C399"/>
    <w:rsid w:val="00A61415"/>
    <w:rPr>
      <w:rFonts w:eastAsiaTheme="minorHAnsi"/>
    </w:rPr>
  </w:style>
  <w:style w:type="paragraph" w:customStyle="1" w:styleId="46E72339EE7E4D9ABB3C39403B7C008D30">
    <w:name w:val="46E72339EE7E4D9ABB3C39403B7C008D30"/>
    <w:rsid w:val="00A61415"/>
    <w:rPr>
      <w:rFonts w:eastAsiaTheme="minorHAnsi"/>
    </w:rPr>
  </w:style>
  <w:style w:type="paragraph" w:customStyle="1" w:styleId="6F05F43B802B49708496EEB168D1510E17">
    <w:name w:val="6F05F43B802B49708496EEB168D1510E17"/>
    <w:rsid w:val="00A61415"/>
    <w:rPr>
      <w:rFonts w:eastAsiaTheme="minorHAnsi"/>
    </w:rPr>
  </w:style>
  <w:style w:type="paragraph" w:customStyle="1" w:styleId="F964EC56E2BF4B0F9B5CCC6D97FCD66A9">
    <w:name w:val="F964EC56E2BF4B0F9B5CCC6D97FCD66A9"/>
    <w:rsid w:val="00A61415"/>
    <w:rPr>
      <w:rFonts w:eastAsiaTheme="minorHAnsi"/>
    </w:rPr>
  </w:style>
  <w:style w:type="paragraph" w:customStyle="1" w:styleId="B3B984E73C294D6FA50E9D71ADAA694916">
    <w:name w:val="B3B984E73C294D6FA50E9D71ADAA694916"/>
    <w:rsid w:val="00A61415"/>
    <w:rPr>
      <w:rFonts w:eastAsiaTheme="minorHAnsi"/>
    </w:rPr>
  </w:style>
  <w:style w:type="paragraph" w:customStyle="1" w:styleId="DEA7871B3FD64DEFAD9FD318B186D11D16">
    <w:name w:val="DEA7871B3FD64DEFAD9FD318B186D11D16"/>
    <w:rsid w:val="00A61415"/>
    <w:rPr>
      <w:rFonts w:eastAsiaTheme="minorHAnsi"/>
    </w:rPr>
  </w:style>
  <w:style w:type="paragraph" w:customStyle="1" w:styleId="8628E5ACECB4417B84E4F977FEBBD2B418">
    <w:name w:val="8628E5ACECB4417B84E4F977FEBBD2B418"/>
    <w:rsid w:val="00A61415"/>
    <w:rPr>
      <w:rFonts w:eastAsiaTheme="minorHAnsi"/>
    </w:rPr>
  </w:style>
  <w:style w:type="paragraph" w:customStyle="1" w:styleId="1799654EF09E456081686D77D52059F35">
    <w:name w:val="1799654EF09E456081686D77D52059F35"/>
    <w:rsid w:val="00A61415"/>
    <w:rPr>
      <w:rFonts w:eastAsiaTheme="minorHAnsi"/>
    </w:rPr>
  </w:style>
  <w:style w:type="paragraph" w:customStyle="1" w:styleId="0DE8368643B74F6A9196676E341191D43">
    <w:name w:val="0DE8368643B74F6A9196676E341191D43"/>
    <w:rsid w:val="00A61415"/>
    <w:rPr>
      <w:rFonts w:eastAsiaTheme="minorHAnsi"/>
    </w:rPr>
  </w:style>
  <w:style w:type="paragraph" w:customStyle="1" w:styleId="5A98814A534F4BC3A1EAB622FD65489113">
    <w:name w:val="5A98814A534F4BC3A1EAB622FD65489113"/>
    <w:rsid w:val="00A61415"/>
    <w:rPr>
      <w:rFonts w:eastAsiaTheme="minorHAnsi"/>
    </w:rPr>
  </w:style>
  <w:style w:type="paragraph" w:customStyle="1" w:styleId="D8AE12ED231B5841B2AE8F20820D436718">
    <w:name w:val="D8AE12ED231B5841B2AE8F20820D436718"/>
    <w:rsid w:val="00A61415"/>
    <w:rPr>
      <w:rFonts w:eastAsiaTheme="minorHAnsi"/>
    </w:rPr>
  </w:style>
  <w:style w:type="paragraph" w:customStyle="1" w:styleId="5DA80B060A54FF42B30E723F5635995018">
    <w:name w:val="5DA80B060A54FF42B30E723F5635995018"/>
    <w:rsid w:val="00A61415"/>
    <w:rPr>
      <w:rFonts w:eastAsiaTheme="minorHAnsi"/>
    </w:rPr>
  </w:style>
  <w:style w:type="paragraph" w:customStyle="1" w:styleId="F8FBF031FDF94E569A2241B654A4889213">
    <w:name w:val="F8FBF031FDF94E569A2241B654A4889213"/>
    <w:rsid w:val="00A61415"/>
    <w:rPr>
      <w:rFonts w:eastAsiaTheme="minorHAnsi"/>
    </w:rPr>
  </w:style>
  <w:style w:type="paragraph" w:customStyle="1" w:styleId="E88FC5FDC0364DD2836F71DB34A8F12D12">
    <w:name w:val="E88FC5FDC0364DD2836F71DB34A8F12D12"/>
    <w:rsid w:val="00A61415"/>
    <w:rPr>
      <w:rFonts w:eastAsiaTheme="minorHAnsi"/>
    </w:rPr>
  </w:style>
  <w:style w:type="paragraph" w:customStyle="1" w:styleId="F5BFA846549C4865BC90796C3BA42C3910">
    <w:name w:val="F5BFA846549C4865BC90796C3BA42C3910"/>
    <w:rsid w:val="00A61415"/>
    <w:rPr>
      <w:rFonts w:eastAsiaTheme="minorHAnsi"/>
    </w:rPr>
  </w:style>
  <w:style w:type="paragraph" w:customStyle="1" w:styleId="46E72339EE7E4D9ABB3C39403B7C008D31">
    <w:name w:val="46E72339EE7E4D9ABB3C39403B7C008D31"/>
    <w:rsid w:val="00A61415"/>
    <w:rPr>
      <w:rFonts w:eastAsiaTheme="minorHAnsi"/>
    </w:rPr>
  </w:style>
  <w:style w:type="paragraph" w:customStyle="1" w:styleId="6F05F43B802B49708496EEB168D1510E18">
    <w:name w:val="6F05F43B802B49708496EEB168D1510E18"/>
    <w:rsid w:val="00A61415"/>
    <w:rPr>
      <w:rFonts w:eastAsiaTheme="minorHAnsi"/>
    </w:rPr>
  </w:style>
  <w:style w:type="paragraph" w:customStyle="1" w:styleId="F964EC56E2BF4B0F9B5CCC6D97FCD66A10">
    <w:name w:val="F964EC56E2BF4B0F9B5CCC6D97FCD66A10"/>
    <w:rsid w:val="00A61415"/>
    <w:rPr>
      <w:rFonts w:eastAsiaTheme="minorHAnsi"/>
    </w:rPr>
  </w:style>
  <w:style w:type="paragraph" w:customStyle="1" w:styleId="B3B984E73C294D6FA50E9D71ADAA694917">
    <w:name w:val="B3B984E73C294D6FA50E9D71ADAA694917"/>
    <w:rsid w:val="00A61415"/>
    <w:rPr>
      <w:rFonts w:eastAsiaTheme="minorHAnsi"/>
    </w:rPr>
  </w:style>
  <w:style w:type="paragraph" w:customStyle="1" w:styleId="DEA7871B3FD64DEFAD9FD318B186D11D17">
    <w:name w:val="DEA7871B3FD64DEFAD9FD318B186D11D17"/>
    <w:rsid w:val="00A61415"/>
    <w:rPr>
      <w:rFonts w:eastAsiaTheme="minorHAnsi"/>
    </w:rPr>
  </w:style>
  <w:style w:type="paragraph" w:customStyle="1" w:styleId="8628E5ACECB4417B84E4F977FEBBD2B419">
    <w:name w:val="8628E5ACECB4417B84E4F977FEBBD2B419"/>
    <w:rsid w:val="00A61415"/>
    <w:rPr>
      <w:rFonts w:eastAsiaTheme="minorHAnsi"/>
    </w:rPr>
  </w:style>
  <w:style w:type="paragraph" w:customStyle="1" w:styleId="1799654EF09E456081686D77D52059F36">
    <w:name w:val="1799654EF09E456081686D77D52059F36"/>
    <w:rsid w:val="00A61415"/>
    <w:rPr>
      <w:rFonts w:eastAsiaTheme="minorHAnsi"/>
    </w:rPr>
  </w:style>
  <w:style w:type="paragraph" w:customStyle="1" w:styleId="0DE8368643B74F6A9196676E341191D44">
    <w:name w:val="0DE8368643B74F6A9196676E341191D44"/>
    <w:rsid w:val="00A61415"/>
    <w:rPr>
      <w:rFonts w:eastAsiaTheme="minorHAnsi"/>
    </w:rPr>
  </w:style>
  <w:style w:type="paragraph" w:customStyle="1" w:styleId="5A98814A534F4BC3A1EAB622FD65489114">
    <w:name w:val="5A98814A534F4BC3A1EAB622FD65489114"/>
    <w:rsid w:val="00A61415"/>
    <w:rPr>
      <w:rFonts w:eastAsiaTheme="minorHAnsi"/>
    </w:rPr>
  </w:style>
  <w:style w:type="paragraph" w:customStyle="1" w:styleId="D8AE12ED231B5841B2AE8F20820D436719">
    <w:name w:val="D8AE12ED231B5841B2AE8F20820D436719"/>
    <w:rsid w:val="00A61415"/>
    <w:rPr>
      <w:rFonts w:eastAsiaTheme="minorHAnsi"/>
    </w:rPr>
  </w:style>
  <w:style w:type="paragraph" w:customStyle="1" w:styleId="5DA80B060A54FF42B30E723F5635995019">
    <w:name w:val="5DA80B060A54FF42B30E723F5635995019"/>
    <w:rsid w:val="00A61415"/>
    <w:rPr>
      <w:rFonts w:eastAsiaTheme="minorHAnsi"/>
    </w:rPr>
  </w:style>
  <w:style w:type="paragraph" w:customStyle="1" w:styleId="F8FBF031FDF94E569A2241B654A4889214">
    <w:name w:val="F8FBF031FDF94E569A2241B654A4889214"/>
    <w:rsid w:val="00A61415"/>
    <w:rPr>
      <w:rFonts w:eastAsiaTheme="minorHAnsi"/>
    </w:rPr>
  </w:style>
  <w:style w:type="paragraph" w:customStyle="1" w:styleId="E88FC5FDC0364DD2836F71DB34A8F12D13">
    <w:name w:val="E88FC5FDC0364DD2836F71DB34A8F12D13"/>
    <w:rsid w:val="00A61415"/>
    <w:rPr>
      <w:rFonts w:eastAsiaTheme="minorHAnsi"/>
    </w:rPr>
  </w:style>
  <w:style w:type="paragraph" w:customStyle="1" w:styleId="F5BFA846549C4865BC90796C3BA42C3911">
    <w:name w:val="F5BFA846549C4865BC90796C3BA42C3911"/>
    <w:rsid w:val="00A61415"/>
    <w:rPr>
      <w:rFonts w:eastAsiaTheme="minorHAnsi"/>
    </w:rPr>
  </w:style>
  <w:style w:type="paragraph" w:customStyle="1" w:styleId="46E72339EE7E4D9ABB3C39403B7C008D32">
    <w:name w:val="46E72339EE7E4D9ABB3C39403B7C008D32"/>
    <w:rsid w:val="00800656"/>
    <w:rPr>
      <w:rFonts w:eastAsiaTheme="minorHAnsi"/>
    </w:rPr>
  </w:style>
  <w:style w:type="paragraph" w:customStyle="1" w:styleId="6F05F43B802B49708496EEB168D1510E19">
    <w:name w:val="6F05F43B802B49708496EEB168D1510E19"/>
    <w:rsid w:val="00800656"/>
    <w:rPr>
      <w:rFonts w:eastAsiaTheme="minorHAnsi"/>
    </w:rPr>
  </w:style>
  <w:style w:type="paragraph" w:customStyle="1" w:styleId="F964EC56E2BF4B0F9B5CCC6D97FCD66A11">
    <w:name w:val="F964EC56E2BF4B0F9B5CCC6D97FCD66A11"/>
    <w:rsid w:val="00800656"/>
    <w:rPr>
      <w:rFonts w:eastAsiaTheme="minorHAnsi"/>
    </w:rPr>
  </w:style>
  <w:style w:type="paragraph" w:customStyle="1" w:styleId="B3B984E73C294D6FA50E9D71ADAA694918">
    <w:name w:val="B3B984E73C294D6FA50E9D71ADAA694918"/>
    <w:rsid w:val="00800656"/>
    <w:rPr>
      <w:rFonts w:eastAsiaTheme="minorHAnsi"/>
    </w:rPr>
  </w:style>
  <w:style w:type="paragraph" w:customStyle="1" w:styleId="DEA7871B3FD64DEFAD9FD318B186D11D18">
    <w:name w:val="DEA7871B3FD64DEFAD9FD318B186D11D18"/>
    <w:rsid w:val="00800656"/>
    <w:rPr>
      <w:rFonts w:eastAsiaTheme="minorHAnsi"/>
    </w:rPr>
  </w:style>
  <w:style w:type="paragraph" w:customStyle="1" w:styleId="8628E5ACECB4417B84E4F977FEBBD2B420">
    <w:name w:val="8628E5ACECB4417B84E4F977FEBBD2B420"/>
    <w:rsid w:val="00800656"/>
    <w:rPr>
      <w:rFonts w:eastAsiaTheme="minorHAnsi"/>
    </w:rPr>
  </w:style>
  <w:style w:type="paragraph" w:customStyle="1" w:styleId="1799654EF09E456081686D77D52059F37">
    <w:name w:val="1799654EF09E456081686D77D52059F37"/>
    <w:rsid w:val="00800656"/>
    <w:rPr>
      <w:rFonts w:eastAsiaTheme="minorHAnsi"/>
    </w:rPr>
  </w:style>
  <w:style w:type="paragraph" w:customStyle="1" w:styleId="0DE8368643B74F6A9196676E341191D45">
    <w:name w:val="0DE8368643B74F6A9196676E341191D45"/>
    <w:rsid w:val="00800656"/>
    <w:rPr>
      <w:rFonts w:eastAsiaTheme="minorHAnsi"/>
    </w:rPr>
  </w:style>
  <w:style w:type="paragraph" w:customStyle="1" w:styleId="5A98814A534F4BC3A1EAB622FD65489115">
    <w:name w:val="5A98814A534F4BC3A1EAB622FD65489115"/>
    <w:rsid w:val="00800656"/>
    <w:rPr>
      <w:rFonts w:eastAsiaTheme="minorHAnsi"/>
    </w:rPr>
  </w:style>
  <w:style w:type="paragraph" w:customStyle="1" w:styleId="D8AE12ED231B5841B2AE8F20820D436720">
    <w:name w:val="D8AE12ED231B5841B2AE8F20820D436720"/>
    <w:rsid w:val="00800656"/>
    <w:rPr>
      <w:rFonts w:eastAsiaTheme="minorHAnsi"/>
    </w:rPr>
  </w:style>
  <w:style w:type="paragraph" w:customStyle="1" w:styleId="5DA80B060A54FF42B30E723F5635995020">
    <w:name w:val="5DA80B060A54FF42B30E723F5635995020"/>
    <w:rsid w:val="00800656"/>
    <w:rPr>
      <w:rFonts w:eastAsiaTheme="minorHAnsi"/>
    </w:rPr>
  </w:style>
  <w:style w:type="paragraph" w:customStyle="1" w:styleId="F8FBF031FDF94E569A2241B654A4889215">
    <w:name w:val="F8FBF031FDF94E569A2241B654A4889215"/>
    <w:rsid w:val="00800656"/>
    <w:rPr>
      <w:rFonts w:eastAsiaTheme="minorHAnsi"/>
    </w:rPr>
  </w:style>
  <w:style w:type="paragraph" w:customStyle="1" w:styleId="E88FC5FDC0364DD2836F71DB34A8F12D14">
    <w:name w:val="E88FC5FDC0364DD2836F71DB34A8F12D14"/>
    <w:rsid w:val="00800656"/>
    <w:rPr>
      <w:rFonts w:eastAsiaTheme="minorHAnsi"/>
    </w:rPr>
  </w:style>
  <w:style w:type="paragraph" w:customStyle="1" w:styleId="F5BFA846549C4865BC90796C3BA42C3912">
    <w:name w:val="F5BFA846549C4865BC90796C3BA42C3912"/>
    <w:rsid w:val="00800656"/>
    <w:rPr>
      <w:rFonts w:eastAsiaTheme="minorHAnsi"/>
    </w:rPr>
  </w:style>
  <w:style w:type="paragraph" w:customStyle="1" w:styleId="46E72339EE7E4D9ABB3C39403B7C008D33">
    <w:name w:val="46E72339EE7E4D9ABB3C39403B7C008D33"/>
    <w:rsid w:val="00800656"/>
    <w:rPr>
      <w:rFonts w:eastAsiaTheme="minorHAnsi"/>
    </w:rPr>
  </w:style>
  <w:style w:type="paragraph" w:customStyle="1" w:styleId="6F05F43B802B49708496EEB168D1510E20">
    <w:name w:val="6F05F43B802B49708496EEB168D1510E20"/>
    <w:rsid w:val="00800656"/>
    <w:rPr>
      <w:rFonts w:eastAsiaTheme="minorHAnsi"/>
    </w:rPr>
  </w:style>
  <w:style w:type="paragraph" w:customStyle="1" w:styleId="F964EC56E2BF4B0F9B5CCC6D97FCD66A12">
    <w:name w:val="F964EC56E2BF4B0F9B5CCC6D97FCD66A12"/>
    <w:rsid w:val="00800656"/>
    <w:rPr>
      <w:rFonts w:eastAsiaTheme="minorHAnsi"/>
    </w:rPr>
  </w:style>
  <w:style w:type="paragraph" w:customStyle="1" w:styleId="B3B984E73C294D6FA50E9D71ADAA694919">
    <w:name w:val="B3B984E73C294D6FA50E9D71ADAA694919"/>
    <w:rsid w:val="00800656"/>
    <w:rPr>
      <w:rFonts w:eastAsiaTheme="minorHAnsi"/>
    </w:rPr>
  </w:style>
  <w:style w:type="paragraph" w:customStyle="1" w:styleId="DEA7871B3FD64DEFAD9FD318B186D11D19">
    <w:name w:val="DEA7871B3FD64DEFAD9FD318B186D11D19"/>
    <w:rsid w:val="00800656"/>
    <w:rPr>
      <w:rFonts w:eastAsiaTheme="minorHAnsi"/>
    </w:rPr>
  </w:style>
  <w:style w:type="paragraph" w:customStyle="1" w:styleId="8628E5ACECB4417B84E4F977FEBBD2B421">
    <w:name w:val="8628E5ACECB4417B84E4F977FEBBD2B421"/>
    <w:rsid w:val="00800656"/>
    <w:rPr>
      <w:rFonts w:eastAsiaTheme="minorHAnsi"/>
    </w:rPr>
  </w:style>
  <w:style w:type="paragraph" w:customStyle="1" w:styleId="1799654EF09E456081686D77D52059F38">
    <w:name w:val="1799654EF09E456081686D77D52059F38"/>
    <w:rsid w:val="00800656"/>
    <w:rPr>
      <w:rFonts w:eastAsiaTheme="minorHAnsi"/>
    </w:rPr>
  </w:style>
  <w:style w:type="paragraph" w:customStyle="1" w:styleId="0DE8368643B74F6A9196676E341191D46">
    <w:name w:val="0DE8368643B74F6A9196676E341191D46"/>
    <w:rsid w:val="00800656"/>
    <w:rPr>
      <w:rFonts w:eastAsiaTheme="minorHAnsi"/>
    </w:rPr>
  </w:style>
  <w:style w:type="paragraph" w:customStyle="1" w:styleId="5A98814A534F4BC3A1EAB622FD65489116">
    <w:name w:val="5A98814A534F4BC3A1EAB622FD65489116"/>
    <w:rsid w:val="00800656"/>
    <w:rPr>
      <w:rFonts w:eastAsiaTheme="minorHAnsi"/>
    </w:rPr>
  </w:style>
  <w:style w:type="paragraph" w:customStyle="1" w:styleId="D8AE12ED231B5841B2AE8F20820D436721">
    <w:name w:val="D8AE12ED231B5841B2AE8F20820D436721"/>
    <w:rsid w:val="00800656"/>
    <w:rPr>
      <w:rFonts w:eastAsiaTheme="minorHAnsi"/>
    </w:rPr>
  </w:style>
  <w:style w:type="paragraph" w:customStyle="1" w:styleId="5DA80B060A54FF42B30E723F5635995021">
    <w:name w:val="5DA80B060A54FF42B30E723F5635995021"/>
    <w:rsid w:val="00800656"/>
    <w:rPr>
      <w:rFonts w:eastAsiaTheme="minorHAnsi"/>
    </w:rPr>
  </w:style>
  <w:style w:type="paragraph" w:customStyle="1" w:styleId="F8FBF031FDF94E569A2241B654A4889216">
    <w:name w:val="F8FBF031FDF94E569A2241B654A4889216"/>
    <w:rsid w:val="00800656"/>
    <w:rPr>
      <w:rFonts w:eastAsiaTheme="minorHAnsi"/>
    </w:rPr>
  </w:style>
  <w:style w:type="paragraph" w:customStyle="1" w:styleId="E88FC5FDC0364DD2836F71DB34A8F12D15">
    <w:name w:val="E88FC5FDC0364DD2836F71DB34A8F12D15"/>
    <w:rsid w:val="00800656"/>
    <w:rPr>
      <w:rFonts w:eastAsiaTheme="minorHAnsi"/>
    </w:rPr>
  </w:style>
  <w:style w:type="paragraph" w:customStyle="1" w:styleId="F5BFA846549C4865BC90796C3BA42C3913">
    <w:name w:val="F5BFA846549C4865BC90796C3BA42C3913"/>
    <w:rsid w:val="00800656"/>
    <w:rPr>
      <w:rFonts w:eastAsiaTheme="minorHAnsi"/>
    </w:rPr>
  </w:style>
  <w:style w:type="paragraph" w:customStyle="1" w:styleId="84577E09B32C4ABCB0DC051B51130189">
    <w:name w:val="84577E09B32C4ABCB0DC051B51130189"/>
    <w:rsid w:val="00800656"/>
    <w:rPr>
      <w:rFonts w:eastAsiaTheme="minorHAnsi"/>
    </w:rPr>
  </w:style>
  <w:style w:type="paragraph" w:customStyle="1" w:styleId="933ED3FE00544931A7A627E7C4389060">
    <w:name w:val="933ED3FE00544931A7A627E7C4389060"/>
    <w:rsid w:val="00800656"/>
    <w:rPr>
      <w:rFonts w:eastAsiaTheme="minorHAnsi"/>
    </w:rPr>
  </w:style>
  <w:style w:type="paragraph" w:customStyle="1" w:styleId="737F839EC7CB4DFF852705E89BBAD0C2">
    <w:name w:val="737F839EC7CB4DFF852705E89BBAD0C2"/>
    <w:rsid w:val="00800656"/>
    <w:rPr>
      <w:rFonts w:eastAsiaTheme="minorHAnsi"/>
    </w:rPr>
  </w:style>
  <w:style w:type="paragraph" w:customStyle="1" w:styleId="46E72339EE7E4D9ABB3C39403B7C008D34">
    <w:name w:val="46E72339EE7E4D9ABB3C39403B7C008D34"/>
    <w:rsid w:val="00800656"/>
    <w:rPr>
      <w:rFonts w:eastAsiaTheme="minorHAnsi"/>
    </w:rPr>
  </w:style>
  <w:style w:type="paragraph" w:customStyle="1" w:styleId="6F05F43B802B49708496EEB168D1510E21">
    <w:name w:val="6F05F43B802B49708496EEB168D1510E21"/>
    <w:rsid w:val="00800656"/>
    <w:rPr>
      <w:rFonts w:eastAsiaTheme="minorHAnsi"/>
    </w:rPr>
  </w:style>
  <w:style w:type="paragraph" w:customStyle="1" w:styleId="F964EC56E2BF4B0F9B5CCC6D97FCD66A13">
    <w:name w:val="F964EC56E2BF4B0F9B5CCC6D97FCD66A13"/>
    <w:rsid w:val="00800656"/>
    <w:rPr>
      <w:rFonts w:eastAsiaTheme="minorHAnsi"/>
    </w:rPr>
  </w:style>
  <w:style w:type="paragraph" w:customStyle="1" w:styleId="B3B984E73C294D6FA50E9D71ADAA694920">
    <w:name w:val="B3B984E73C294D6FA50E9D71ADAA694920"/>
    <w:rsid w:val="00800656"/>
    <w:rPr>
      <w:rFonts w:eastAsiaTheme="minorHAnsi"/>
    </w:rPr>
  </w:style>
  <w:style w:type="paragraph" w:customStyle="1" w:styleId="DEA7871B3FD64DEFAD9FD318B186D11D20">
    <w:name w:val="DEA7871B3FD64DEFAD9FD318B186D11D20"/>
    <w:rsid w:val="00800656"/>
    <w:rPr>
      <w:rFonts w:eastAsiaTheme="minorHAnsi"/>
    </w:rPr>
  </w:style>
  <w:style w:type="paragraph" w:customStyle="1" w:styleId="8628E5ACECB4417B84E4F977FEBBD2B422">
    <w:name w:val="8628E5ACECB4417B84E4F977FEBBD2B422"/>
    <w:rsid w:val="00800656"/>
    <w:rPr>
      <w:rFonts w:eastAsiaTheme="minorHAnsi"/>
    </w:rPr>
  </w:style>
  <w:style w:type="paragraph" w:customStyle="1" w:styleId="1799654EF09E456081686D77D52059F39">
    <w:name w:val="1799654EF09E456081686D77D52059F39"/>
    <w:rsid w:val="00800656"/>
    <w:rPr>
      <w:rFonts w:eastAsiaTheme="minorHAnsi"/>
    </w:rPr>
  </w:style>
  <w:style w:type="paragraph" w:customStyle="1" w:styleId="0DE8368643B74F6A9196676E341191D47">
    <w:name w:val="0DE8368643B74F6A9196676E341191D47"/>
    <w:rsid w:val="00800656"/>
    <w:rPr>
      <w:rFonts w:eastAsiaTheme="minorHAnsi"/>
    </w:rPr>
  </w:style>
  <w:style w:type="paragraph" w:customStyle="1" w:styleId="5A98814A534F4BC3A1EAB622FD65489117">
    <w:name w:val="5A98814A534F4BC3A1EAB622FD65489117"/>
    <w:rsid w:val="00800656"/>
    <w:rPr>
      <w:rFonts w:eastAsiaTheme="minorHAnsi"/>
    </w:rPr>
  </w:style>
  <w:style w:type="paragraph" w:customStyle="1" w:styleId="D8AE12ED231B5841B2AE8F20820D436722">
    <w:name w:val="D8AE12ED231B5841B2AE8F20820D436722"/>
    <w:rsid w:val="00800656"/>
    <w:rPr>
      <w:rFonts w:eastAsiaTheme="minorHAnsi"/>
    </w:rPr>
  </w:style>
  <w:style w:type="paragraph" w:customStyle="1" w:styleId="5DA80B060A54FF42B30E723F5635995022">
    <w:name w:val="5DA80B060A54FF42B30E723F5635995022"/>
    <w:rsid w:val="00800656"/>
    <w:rPr>
      <w:rFonts w:eastAsiaTheme="minorHAnsi"/>
    </w:rPr>
  </w:style>
  <w:style w:type="paragraph" w:customStyle="1" w:styleId="F8FBF031FDF94E569A2241B654A4889217">
    <w:name w:val="F8FBF031FDF94E569A2241B654A4889217"/>
    <w:rsid w:val="00800656"/>
    <w:rPr>
      <w:rFonts w:eastAsiaTheme="minorHAnsi"/>
    </w:rPr>
  </w:style>
  <w:style w:type="paragraph" w:customStyle="1" w:styleId="E88FC5FDC0364DD2836F71DB34A8F12D16">
    <w:name w:val="E88FC5FDC0364DD2836F71DB34A8F12D16"/>
    <w:rsid w:val="00800656"/>
    <w:rPr>
      <w:rFonts w:eastAsiaTheme="minorHAnsi"/>
    </w:rPr>
  </w:style>
  <w:style w:type="paragraph" w:customStyle="1" w:styleId="F5BFA846549C4865BC90796C3BA42C3914">
    <w:name w:val="F5BFA846549C4865BC90796C3BA42C3914"/>
    <w:rsid w:val="00800656"/>
    <w:rPr>
      <w:rFonts w:eastAsiaTheme="minorHAnsi"/>
    </w:rPr>
  </w:style>
  <w:style w:type="paragraph" w:customStyle="1" w:styleId="84577E09B32C4ABCB0DC051B511301891">
    <w:name w:val="84577E09B32C4ABCB0DC051B511301891"/>
    <w:rsid w:val="00800656"/>
    <w:rPr>
      <w:rFonts w:eastAsiaTheme="minorHAnsi"/>
    </w:rPr>
  </w:style>
  <w:style w:type="paragraph" w:customStyle="1" w:styleId="933ED3FE00544931A7A627E7C43890601">
    <w:name w:val="933ED3FE00544931A7A627E7C43890601"/>
    <w:rsid w:val="00800656"/>
    <w:rPr>
      <w:rFonts w:eastAsiaTheme="minorHAnsi"/>
    </w:rPr>
  </w:style>
  <w:style w:type="paragraph" w:customStyle="1" w:styleId="737F839EC7CB4DFF852705E89BBAD0C21">
    <w:name w:val="737F839EC7CB4DFF852705E89BBAD0C21"/>
    <w:rsid w:val="00800656"/>
    <w:rPr>
      <w:rFonts w:eastAsiaTheme="minorHAnsi"/>
    </w:rPr>
  </w:style>
  <w:style w:type="paragraph" w:customStyle="1" w:styleId="F5297E04914840729388C7686AD8D2AB">
    <w:name w:val="F5297E04914840729388C7686AD8D2AB"/>
    <w:rsid w:val="00800656"/>
    <w:rPr>
      <w:rFonts w:eastAsiaTheme="minorHAnsi"/>
    </w:rPr>
  </w:style>
  <w:style w:type="paragraph" w:customStyle="1" w:styleId="46E72339EE7E4D9ABB3C39403B7C008D35">
    <w:name w:val="46E72339EE7E4D9ABB3C39403B7C008D35"/>
    <w:rsid w:val="00800656"/>
    <w:rPr>
      <w:rFonts w:eastAsiaTheme="minorHAnsi"/>
    </w:rPr>
  </w:style>
  <w:style w:type="paragraph" w:customStyle="1" w:styleId="6F05F43B802B49708496EEB168D1510E22">
    <w:name w:val="6F05F43B802B49708496EEB168D1510E22"/>
    <w:rsid w:val="00800656"/>
    <w:rPr>
      <w:rFonts w:eastAsiaTheme="minorHAnsi"/>
    </w:rPr>
  </w:style>
  <w:style w:type="paragraph" w:customStyle="1" w:styleId="F964EC56E2BF4B0F9B5CCC6D97FCD66A14">
    <w:name w:val="F964EC56E2BF4B0F9B5CCC6D97FCD66A14"/>
    <w:rsid w:val="00800656"/>
    <w:rPr>
      <w:rFonts w:eastAsiaTheme="minorHAnsi"/>
    </w:rPr>
  </w:style>
  <w:style w:type="paragraph" w:customStyle="1" w:styleId="B3B984E73C294D6FA50E9D71ADAA694921">
    <w:name w:val="B3B984E73C294D6FA50E9D71ADAA694921"/>
    <w:rsid w:val="00800656"/>
    <w:rPr>
      <w:rFonts w:eastAsiaTheme="minorHAnsi"/>
    </w:rPr>
  </w:style>
  <w:style w:type="paragraph" w:customStyle="1" w:styleId="DEA7871B3FD64DEFAD9FD318B186D11D21">
    <w:name w:val="DEA7871B3FD64DEFAD9FD318B186D11D21"/>
    <w:rsid w:val="00800656"/>
    <w:rPr>
      <w:rFonts w:eastAsiaTheme="minorHAnsi"/>
    </w:rPr>
  </w:style>
  <w:style w:type="paragraph" w:customStyle="1" w:styleId="8628E5ACECB4417B84E4F977FEBBD2B423">
    <w:name w:val="8628E5ACECB4417B84E4F977FEBBD2B423"/>
    <w:rsid w:val="00800656"/>
    <w:rPr>
      <w:rFonts w:eastAsiaTheme="minorHAnsi"/>
    </w:rPr>
  </w:style>
  <w:style w:type="paragraph" w:customStyle="1" w:styleId="1799654EF09E456081686D77D52059F310">
    <w:name w:val="1799654EF09E456081686D77D52059F310"/>
    <w:rsid w:val="00800656"/>
    <w:rPr>
      <w:rFonts w:eastAsiaTheme="minorHAnsi"/>
    </w:rPr>
  </w:style>
  <w:style w:type="paragraph" w:customStyle="1" w:styleId="0DE8368643B74F6A9196676E341191D48">
    <w:name w:val="0DE8368643B74F6A9196676E341191D48"/>
    <w:rsid w:val="00800656"/>
    <w:rPr>
      <w:rFonts w:eastAsiaTheme="minorHAnsi"/>
    </w:rPr>
  </w:style>
  <w:style w:type="paragraph" w:customStyle="1" w:styleId="5A98814A534F4BC3A1EAB622FD65489118">
    <w:name w:val="5A98814A534F4BC3A1EAB622FD65489118"/>
    <w:rsid w:val="00800656"/>
    <w:rPr>
      <w:rFonts w:eastAsiaTheme="minorHAnsi"/>
    </w:rPr>
  </w:style>
  <w:style w:type="paragraph" w:customStyle="1" w:styleId="D8AE12ED231B5841B2AE8F20820D436723">
    <w:name w:val="D8AE12ED231B5841B2AE8F20820D436723"/>
    <w:rsid w:val="00800656"/>
    <w:rPr>
      <w:rFonts w:eastAsiaTheme="minorHAnsi"/>
    </w:rPr>
  </w:style>
  <w:style w:type="paragraph" w:customStyle="1" w:styleId="5DA80B060A54FF42B30E723F5635995023">
    <w:name w:val="5DA80B060A54FF42B30E723F5635995023"/>
    <w:rsid w:val="00800656"/>
    <w:rPr>
      <w:rFonts w:eastAsiaTheme="minorHAnsi"/>
    </w:rPr>
  </w:style>
  <w:style w:type="paragraph" w:customStyle="1" w:styleId="F8FBF031FDF94E569A2241B654A4889218">
    <w:name w:val="F8FBF031FDF94E569A2241B654A4889218"/>
    <w:rsid w:val="00800656"/>
    <w:rPr>
      <w:rFonts w:eastAsiaTheme="minorHAnsi"/>
    </w:rPr>
  </w:style>
  <w:style w:type="paragraph" w:customStyle="1" w:styleId="E88FC5FDC0364DD2836F71DB34A8F12D17">
    <w:name w:val="E88FC5FDC0364DD2836F71DB34A8F12D17"/>
    <w:rsid w:val="00800656"/>
    <w:rPr>
      <w:rFonts w:eastAsiaTheme="minorHAnsi"/>
    </w:rPr>
  </w:style>
  <w:style w:type="paragraph" w:customStyle="1" w:styleId="F5BFA846549C4865BC90796C3BA42C3915">
    <w:name w:val="F5BFA846549C4865BC90796C3BA42C3915"/>
    <w:rsid w:val="00800656"/>
    <w:rPr>
      <w:rFonts w:eastAsiaTheme="minorHAnsi"/>
    </w:rPr>
  </w:style>
  <w:style w:type="paragraph" w:customStyle="1" w:styleId="84577E09B32C4ABCB0DC051B511301892">
    <w:name w:val="84577E09B32C4ABCB0DC051B511301892"/>
    <w:rsid w:val="00800656"/>
    <w:rPr>
      <w:rFonts w:eastAsiaTheme="minorHAnsi"/>
    </w:rPr>
  </w:style>
  <w:style w:type="paragraph" w:customStyle="1" w:styleId="933ED3FE00544931A7A627E7C43890602">
    <w:name w:val="933ED3FE00544931A7A627E7C43890602"/>
    <w:rsid w:val="00800656"/>
    <w:rPr>
      <w:rFonts w:eastAsiaTheme="minorHAnsi"/>
    </w:rPr>
  </w:style>
  <w:style w:type="paragraph" w:customStyle="1" w:styleId="737F839EC7CB4DFF852705E89BBAD0C22">
    <w:name w:val="737F839EC7CB4DFF852705E89BBAD0C22"/>
    <w:rsid w:val="00800656"/>
    <w:rPr>
      <w:rFonts w:eastAsiaTheme="minorHAnsi"/>
    </w:rPr>
  </w:style>
  <w:style w:type="paragraph" w:customStyle="1" w:styleId="F5297E04914840729388C7686AD8D2AB1">
    <w:name w:val="F5297E04914840729388C7686AD8D2AB1"/>
    <w:rsid w:val="00800656"/>
    <w:rPr>
      <w:rFonts w:eastAsiaTheme="minorHAnsi"/>
    </w:rPr>
  </w:style>
  <w:style w:type="paragraph" w:customStyle="1" w:styleId="67F6D692FAC94B9D9B72DB3D22B1F9B1">
    <w:name w:val="67F6D692FAC94B9D9B72DB3D22B1F9B1"/>
    <w:rsid w:val="00800656"/>
    <w:pPr>
      <w:ind w:left="720"/>
      <w:contextualSpacing/>
    </w:pPr>
    <w:rPr>
      <w:rFonts w:eastAsiaTheme="minorHAnsi"/>
    </w:rPr>
  </w:style>
  <w:style w:type="paragraph" w:customStyle="1" w:styleId="4059AC3F8ECC4B23BC3EE05B0D38E21B">
    <w:name w:val="4059AC3F8ECC4B23BC3EE05B0D38E21B"/>
    <w:rsid w:val="00800656"/>
    <w:pPr>
      <w:ind w:left="720"/>
      <w:contextualSpacing/>
    </w:pPr>
    <w:rPr>
      <w:rFonts w:eastAsiaTheme="minorHAnsi"/>
    </w:rPr>
  </w:style>
  <w:style w:type="paragraph" w:customStyle="1" w:styleId="46E72339EE7E4D9ABB3C39403B7C008D36">
    <w:name w:val="46E72339EE7E4D9ABB3C39403B7C008D36"/>
    <w:rsid w:val="00800656"/>
    <w:rPr>
      <w:rFonts w:eastAsiaTheme="minorHAnsi"/>
    </w:rPr>
  </w:style>
  <w:style w:type="paragraph" w:customStyle="1" w:styleId="6F05F43B802B49708496EEB168D1510E23">
    <w:name w:val="6F05F43B802B49708496EEB168D1510E23"/>
    <w:rsid w:val="00800656"/>
    <w:rPr>
      <w:rFonts w:eastAsiaTheme="minorHAnsi"/>
    </w:rPr>
  </w:style>
  <w:style w:type="paragraph" w:customStyle="1" w:styleId="F964EC56E2BF4B0F9B5CCC6D97FCD66A15">
    <w:name w:val="F964EC56E2BF4B0F9B5CCC6D97FCD66A15"/>
    <w:rsid w:val="00800656"/>
    <w:rPr>
      <w:rFonts w:eastAsiaTheme="minorHAnsi"/>
    </w:rPr>
  </w:style>
  <w:style w:type="paragraph" w:customStyle="1" w:styleId="B3B984E73C294D6FA50E9D71ADAA694922">
    <w:name w:val="B3B984E73C294D6FA50E9D71ADAA694922"/>
    <w:rsid w:val="00800656"/>
    <w:rPr>
      <w:rFonts w:eastAsiaTheme="minorHAnsi"/>
    </w:rPr>
  </w:style>
  <w:style w:type="paragraph" w:customStyle="1" w:styleId="DEA7871B3FD64DEFAD9FD318B186D11D22">
    <w:name w:val="DEA7871B3FD64DEFAD9FD318B186D11D22"/>
    <w:rsid w:val="00800656"/>
    <w:rPr>
      <w:rFonts w:eastAsiaTheme="minorHAnsi"/>
    </w:rPr>
  </w:style>
  <w:style w:type="paragraph" w:customStyle="1" w:styleId="8628E5ACECB4417B84E4F977FEBBD2B424">
    <w:name w:val="8628E5ACECB4417B84E4F977FEBBD2B424"/>
    <w:rsid w:val="00800656"/>
    <w:rPr>
      <w:rFonts w:eastAsiaTheme="minorHAnsi"/>
    </w:rPr>
  </w:style>
  <w:style w:type="paragraph" w:customStyle="1" w:styleId="1799654EF09E456081686D77D52059F311">
    <w:name w:val="1799654EF09E456081686D77D52059F311"/>
    <w:rsid w:val="00800656"/>
    <w:rPr>
      <w:rFonts w:eastAsiaTheme="minorHAnsi"/>
    </w:rPr>
  </w:style>
  <w:style w:type="paragraph" w:customStyle="1" w:styleId="0DE8368643B74F6A9196676E341191D49">
    <w:name w:val="0DE8368643B74F6A9196676E341191D49"/>
    <w:rsid w:val="00800656"/>
    <w:rPr>
      <w:rFonts w:eastAsiaTheme="minorHAnsi"/>
    </w:rPr>
  </w:style>
  <w:style w:type="paragraph" w:customStyle="1" w:styleId="5A98814A534F4BC3A1EAB622FD65489119">
    <w:name w:val="5A98814A534F4BC3A1EAB622FD65489119"/>
    <w:rsid w:val="00800656"/>
    <w:rPr>
      <w:rFonts w:eastAsiaTheme="minorHAnsi"/>
    </w:rPr>
  </w:style>
  <w:style w:type="paragraph" w:customStyle="1" w:styleId="D8AE12ED231B5841B2AE8F20820D436724">
    <w:name w:val="D8AE12ED231B5841B2AE8F20820D436724"/>
    <w:rsid w:val="00800656"/>
    <w:rPr>
      <w:rFonts w:eastAsiaTheme="minorHAnsi"/>
    </w:rPr>
  </w:style>
  <w:style w:type="paragraph" w:customStyle="1" w:styleId="5DA80B060A54FF42B30E723F5635995024">
    <w:name w:val="5DA80B060A54FF42B30E723F5635995024"/>
    <w:rsid w:val="00800656"/>
    <w:rPr>
      <w:rFonts w:eastAsiaTheme="minorHAnsi"/>
    </w:rPr>
  </w:style>
  <w:style w:type="paragraph" w:customStyle="1" w:styleId="F8FBF031FDF94E569A2241B654A4889219">
    <w:name w:val="F8FBF031FDF94E569A2241B654A4889219"/>
    <w:rsid w:val="00800656"/>
    <w:rPr>
      <w:rFonts w:eastAsiaTheme="minorHAnsi"/>
    </w:rPr>
  </w:style>
  <w:style w:type="paragraph" w:customStyle="1" w:styleId="E88FC5FDC0364DD2836F71DB34A8F12D18">
    <w:name w:val="E88FC5FDC0364DD2836F71DB34A8F12D18"/>
    <w:rsid w:val="00800656"/>
    <w:rPr>
      <w:rFonts w:eastAsiaTheme="minorHAnsi"/>
    </w:rPr>
  </w:style>
  <w:style w:type="paragraph" w:customStyle="1" w:styleId="F5BFA846549C4865BC90796C3BA42C3916">
    <w:name w:val="F5BFA846549C4865BC90796C3BA42C3916"/>
    <w:rsid w:val="00800656"/>
    <w:rPr>
      <w:rFonts w:eastAsiaTheme="minorHAnsi"/>
    </w:rPr>
  </w:style>
  <w:style w:type="paragraph" w:customStyle="1" w:styleId="84577E09B32C4ABCB0DC051B511301893">
    <w:name w:val="84577E09B32C4ABCB0DC051B511301893"/>
    <w:rsid w:val="00800656"/>
    <w:rPr>
      <w:rFonts w:eastAsiaTheme="minorHAnsi"/>
    </w:rPr>
  </w:style>
  <w:style w:type="paragraph" w:customStyle="1" w:styleId="933ED3FE00544931A7A627E7C43890603">
    <w:name w:val="933ED3FE00544931A7A627E7C43890603"/>
    <w:rsid w:val="00800656"/>
    <w:rPr>
      <w:rFonts w:eastAsiaTheme="minorHAnsi"/>
    </w:rPr>
  </w:style>
  <w:style w:type="paragraph" w:customStyle="1" w:styleId="737F839EC7CB4DFF852705E89BBAD0C23">
    <w:name w:val="737F839EC7CB4DFF852705E89BBAD0C23"/>
    <w:rsid w:val="00800656"/>
    <w:rPr>
      <w:rFonts w:eastAsiaTheme="minorHAnsi"/>
    </w:rPr>
  </w:style>
  <w:style w:type="paragraph" w:customStyle="1" w:styleId="F5297E04914840729388C7686AD8D2AB2">
    <w:name w:val="F5297E04914840729388C7686AD8D2AB2"/>
    <w:rsid w:val="00800656"/>
    <w:rPr>
      <w:rFonts w:eastAsiaTheme="minorHAnsi"/>
    </w:rPr>
  </w:style>
  <w:style w:type="paragraph" w:customStyle="1" w:styleId="67F6D692FAC94B9D9B72DB3D22B1F9B11">
    <w:name w:val="67F6D692FAC94B9D9B72DB3D22B1F9B11"/>
    <w:rsid w:val="00800656"/>
    <w:pPr>
      <w:ind w:left="720"/>
      <w:contextualSpacing/>
    </w:pPr>
    <w:rPr>
      <w:rFonts w:eastAsiaTheme="minorHAnsi"/>
    </w:rPr>
  </w:style>
  <w:style w:type="paragraph" w:customStyle="1" w:styleId="4059AC3F8ECC4B23BC3EE05B0D38E21B1">
    <w:name w:val="4059AC3F8ECC4B23BC3EE05B0D38E21B1"/>
    <w:rsid w:val="00800656"/>
    <w:pPr>
      <w:ind w:left="720"/>
      <w:contextualSpacing/>
    </w:pPr>
    <w:rPr>
      <w:rFonts w:eastAsiaTheme="minorHAnsi"/>
    </w:rPr>
  </w:style>
  <w:style w:type="paragraph" w:customStyle="1" w:styleId="46E72339EE7E4D9ABB3C39403B7C008D37">
    <w:name w:val="46E72339EE7E4D9ABB3C39403B7C008D37"/>
    <w:rsid w:val="00800656"/>
    <w:rPr>
      <w:rFonts w:eastAsiaTheme="minorHAnsi"/>
    </w:rPr>
  </w:style>
  <w:style w:type="paragraph" w:customStyle="1" w:styleId="6F05F43B802B49708496EEB168D1510E24">
    <w:name w:val="6F05F43B802B49708496EEB168D1510E24"/>
    <w:rsid w:val="00800656"/>
    <w:rPr>
      <w:rFonts w:eastAsiaTheme="minorHAnsi"/>
    </w:rPr>
  </w:style>
  <w:style w:type="paragraph" w:customStyle="1" w:styleId="F964EC56E2BF4B0F9B5CCC6D97FCD66A16">
    <w:name w:val="F964EC56E2BF4B0F9B5CCC6D97FCD66A16"/>
    <w:rsid w:val="00800656"/>
    <w:rPr>
      <w:rFonts w:eastAsiaTheme="minorHAnsi"/>
    </w:rPr>
  </w:style>
  <w:style w:type="paragraph" w:customStyle="1" w:styleId="B3B984E73C294D6FA50E9D71ADAA694923">
    <w:name w:val="B3B984E73C294D6FA50E9D71ADAA694923"/>
    <w:rsid w:val="00800656"/>
    <w:rPr>
      <w:rFonts w:eastAsiaTheme="minorHAnsi"/>
    </w:rPr>
  </w:style>
  <w:style w:type="paragraph" w:customStyle="1" w:styleId="DEA7871B3FD64DEFAD9FD318B186D11D23">
    <w:name w:val="DEA7871B3FD64DEFAD9FD318B186D11D23"/>
    <w:rsid w:val="00800656"/>
    <w:rPr>
      <w:rFonts w:eastAsiaTheme="minorHAnsi"/>
    </w:rPr>
  </w:style>
  <w:style w:type="paragraph" w:customStyle="1" w:styleId="8628E5ACECB4417B84E4F977FEBBD2B425">
    <w:name w:val="8628E5ACECB4417B84E4F977FEBBD2B425"/>
    <w:rsid w:val="00800656"/>
    <w:rPr>
      <w:rFonts w:eastAsiaTheme="minorHAnsi"/>
    </w:rPr>
  </w:style>
  <w:style w:type="paragraph" w:customStyle="1" w:styleId="1799654EF09E456081686D77D52059F312">
    <w:name w:val="1799654EF09E456081686D77D52059F312"/>
    <w:rsid w:val="00800656"/>
    <w:rPr>
      <w:rFonts w:eastAsiaTheme="minorHAnsi"/>
    </w:rPr>
  </w:style>
  <w:style w:type="paragraph" w:customStyle="1" w:styleId="0DE8368643B74F6A9196676E341191D410">
    <w:name w:val="0DE8368643B74F6A9196676E341191D410"/>
    <w:rsid w:val="00800656"/>
    <w:rPr>
      <w:rFonts w:eastAsiaTheme="minorHAnsi"/>
    </w:rPr>
  </w:style>
  <w:style w:type="paragraph" w:customStyle="1" w:styleId="5A98814A534F4BC3A1EAB622FD65489120">
    <w:name w:val="5A98814A534F4BC3A1EAB622FD65489120"/>
    <w:rsid w:val="00800656"/>
    <w:rPr>
      <w:rFonts w:eastAsiaTheme="minorHAnsi"/>
    </w:rPr>
  </w:style>
  <w:style w:type="paragraph" w:customStyle="1" w:styleId="D8AE12ED231B5841B2AE8F20820D436725">
    <w:name w:val="D8AE12ED231B5841B2AE8F20820D436725"/>
    <w:rsid w:val="00800656"/>
    <w:rPr>
      <w:rFonts w:eastAsiaTheme="minorHAnsi"/>
    </w:rPr>
  </w:style>
  <w:style w:type="paragraph" w:customStyle="1" w:styleId="5DA80B060A54FF42B30E723F5635995025">
    <w:name w:val="5DA80B060A54FF42B30E723F5635995025"/>
    <w:rsid w:val="00800656"/>
    <w:rPr>
      <w:rFonts w:eastAsiaTheme="minorHAnsi"/>
    </w:rPr>
  </w:style>
  <w:style w:type="paragraph" w:customStyle="1" w:styleId="F8FBF031FDF94E569A2241B654A4889220">
    <w:name w:val="F8FBF031FDF94E569A2241B654A4889220"/>
    <w:rsid w:val="00800656"/>
    <w:rPr>
      <w:rFonts w:eastAsiaTheme="minorHAnsi"/>
    </w:rPr>
  </w:style>
  <w:style w:type="paragraph" w:customStyle="1" w:styleId="E88FC5FDC0364DD2836F71DB34A8F12D19">
    <w:name w:val="E88FC5FDC0364DD2836F71DB34A8F12D19"/>
    <w:rsid w:val="00800656"/>
    <w:rPr>
      <w:rFonts w:eastAsiaTheme="minorHAnsi"/>
    </w:rPr>
  </w:style>
  <w:style w:type="paragraph" w:customStyle="1" w:styleId="F5BFA846549C4865BC90796C3BA42C3917">
    <w:name w:val="F5BFA846549C4865BC90796C3BA42C3917"/>
    <w:rsid w:val="00800656"/>
    <w:rPr>
      <w:rFonts w:eastAsiaTheme="minorHAnsi"/>
    </w:rPr>
  </w:style>
  <w:style w:type="paragraph" w:customStyle="1" w:styleId="84577E09B32C4ABCB0DC051B511301894">
    <w:name w:val="84577E09B32C4ABCB0DC051B511301894"/>
    <w:rsid w:val="00800656"/>
    <w:rPr>
      <w:rFonts w:eastAsiaTheme="minorHAnsi"/>
    </w:rPr>
  </w:style>
  <w:style w:type="paragraph" w:customStyle="1" w:styleId="933ED3FE00544931A7A627E7C43890604">
    <w:name w:val="933ED3FE00544931A7A627E7C43890604"/>
    <w:rsid w:val="00800656"/>
    <w:rPr>
      <w:rFonts w:eastAsiaTheme="minorHAnsi"/>
    </w:rPr>
  </w:style>
  <w:style w:type="paragraph" w:customStyle="1" w:styleId="737F839EC7CB4DFF852705E89BBAD0C24">
    <w:name w:val="737F839EC7CB4DFF852705E89BBAD0C24"/>
    <w:rsid w:val="00800656"/>
    <w:rPr>
      <w:rFonts w:eastAsiaTheme="minorHAnsi"/>
    </w:rPr>
  </w:style>
  <w:style w:type="paragraph" w:customStyle="1" w:styleId="F5297E04914840729388C7686AD8D2AB3">
    <w:name w:val="F5297E04914840729388C7686AD8D2AB3"/>
    <w:rsid w:val="00800656"/>
    <w:rPr>
      <w:rFonts w:eastAsiaTheme="minorHAnsi"/>
    </w:rPr>
  </w:style>
  <w:style w:type="paragraph" w:customStyle="1" w:styleId="67F6D692FAC94B9D9B72DB3D22B1F9B12">
    <w:name w:val="67F6D692FAC94B9D9B72DB3D22B1F9B12"/>
    <w:rsid w:val="00800656"/>
    <w:rPr>
      <w:rFonts w:eastAsiaTheme="minorHAnsi"/>
    </w:rPr>
  </w:style>
  <w:style w:type="paragraph" w:customStyle="1" w:styleId="4059AC3F8ECC4B23BC3EE05B0D38E21B2">
    <w:name w:val="4059AC3F8ECC4B23BC3EE05B0D38E21B2"/>
    <w:rsid w:val="00800656"/>
    <w:rPr>
      <w:rFonts w:eastAsiaTheme="minorHAnsi"/>
    </w:rPr>
  </w:style>
  <w:style w:type="paragraph" w:customStyle="1" w:styleId="4E80FD396F684AB4BECA4ACB993953DB">
    <w:name w:val="4E80FD396F684AB4BECA4ACB993953DB"/>
    <w:rsid w:val="00800656"/>
    <w:rPr>
      <w:rFonts w:eastAsiaTheme="minorHAnsi"/>
    </w:rPr>
  </w:style>
  <w:style w:type="paragraph" w:customStyle="1" w:styleId="F185370C293CBA4D8C4035DD699F6AD6">
    <w:name w:val="F185370C293CBA4D8C4035DD699F6AD6"/>
    <w:rsid w:val="000B7CD0"/>
    <w:pPr>
      <w:spacing w:after="0" w:line="240" w:lineRule="auto"/>
    </w:pPr>
    <w:rPr>
      <w:sz w:val="24"/>
      <w:szCs w:val="24"/>
    </w:rPr>
  </w:style>
  <w:style w:type="paragraph" w:customStyle="1" w:styleId="F908B42800C5F449AAAD8E898E7E1EDD">
    <w:name w:val="F908B42800C5F449AAAD8E898E7E1EDD"/>
    <w:rsid w:val="000B7CD0"/>
    <w:pPr>
      <w:spacing w:after="0" w:line="240" w:lineRule="auto"/>
    </w:pPr>
    <w:rPr>
      <w:sz w:val="24"/>
      <w:szCs w:val="24"/>
    </w:rPr>
  </w:style>
  <w:style w:type="paragraph" w:customStyle="1" w:styleId="243F7A554D5AB5459C4C58A5A36AEBD3">
    <w:name w:val="243F7A554D5AB5459C4C58A5A36AEBD3"/>
    <w:rsid w:val="000B7CD0"/>
    <w:pPr>
      <w:spacing w:after="0" w:line="240" w:lineRule="auto"/>
    </w:pPr>
    <w:rPr>
      <w:sz w:val="24"/>
      <w:szCs w:val="24"/>
    </w:rPr>
  </w:style>
  <w:style w:type="paragraph" w:customStyle="1" w:styleId="0A977187AD42674EA1663D42B223789B">
    <w:name w:val="0A977187AD42674EA1663D42B223789B"/>
    <w:rsid w:val="000B7CD0"/>
    <w:pPr>
      <w:spacing w:after="0" w:line="240" w:lineRule="auto"/>
    </w:pPr>
    <w:rPr>
      <w:sz w:val="24"/>
      <w:szCs w:val="24"/>
    </w:rPr>
  </w:style>
  <w:style w:type="paragraph" w:customStyle="1" w:styleId="D0268EA646C3A0489307F15D8C561D76">
    <w:name w:val="D0268EA646C3A0489307F15D8C561D76"/>
    <w:rsid w:val="000B7CD0"/>
    <w:pPr>
      <w:spacing w:after="0" w:line="240" w:lineRule="auto"/>
    </w:pPr>
    <w:rPr>
      <w:sz w:val="24"/>
      <w:szCs w:val="24"/>
    </w:rPr>
  </w:style>
  <w:style w:type="paragraph" w:customStyle="1" w:styleId="BE4E77E5AA569A4F9D7111BA7745A3F3">
    <w:name w:val="BE4E77E5AA569A4F9D7111BA7745A3F3"/>
    <w:rsid w:val="000B7CD0"/>
    <w:pPr>
      <w:spacing w:after="0" w:line="240" w:lineRule="auto"/>
    </w:pPr>
    <w:rPr>
      <w:sz w:val="24"/>
      <w:szCs w:val="24"/>
    </w:rPr>
  </w:style>
  <w:style w:type="paragraph" w:customStyle="1" w:styleId="CFEB7AB7A85EF64096E7DF09B4F072F4">
    <w:name w:val="CFEB7AB7A85EF64096E7DF09B4F072F4"/>
    <w:rsid w:val="000B7CD0"/>
    <w:pPr>
      <w:spacing w:after="0" w:line="240" w:lineRule="auto"/>
    </w:pPr>
    <w:rPr>
      <w:sz w:val="24"/>
      <w:szCs w:val="24"/>
    </w:rPr>
  </w:style>
  <w:style w:type="paragraph" w:customStyle="1" w:styleId="46E72339EE7E4D9ABB3C39403B7C008D38">
    <w:name w:val="46E72339EE7E4D9ABB3C39403B7C008D38"/>
    <w:rsid w:val="0070550C"/>
    <w:rPr>
      <w:rFonts w:eastAsiaTheme="minorHAnsi"/>
    </w:rPr>
  </w:style>
  <w:style w:type="paragraph" w:customStyle="1" w:styleId="6F05F43B802B49708496EEB168D1510E25">
    <w:name w:val="6F05F43B802B49708496EEB168D1510E25"/>
    <w:rsid w:val="0070550C"/>
    <w:rPr>
      <w:rFonts w:eastAsiaTheme="minorHAnsi"/>
    </w:rPr>
  </w:style>
  <w:style w:type="paragraph" w:customStyle="1" w:styleId="F964EC56E2BF4B0F9B5CCC6D97FCD66A17">
    <w:name w:val="F964EC56E2BF4B0F9B5CCC6D97FCD66A17"/>
    <w:rsid w:val="0070550C"/>
    <w:rPr>
      <w:rFonts w:eastAsiaTheme="minorHAnsi"/>
    </w:rPr>
  </w:style>
  <w:style w:type="paragraph" w:customStyle="1" w:styleId="B3B984E73C294D6FA50E9D71ADAA694924">
    <w:name w:val="B3B984E73C294D6FA50E9D71ADAA694924"/>
    <w:rsid w:val="0070550C"/>
    <w:rPr>
      <w:rFonts w:eastAsiaTheme="minorHAnsi"/>
    </w:rPr>
  </w:style>
  <w:style w:type="paragraph" w:customStyle="1" w:styleId="DEA7871B3FD64DEFAD9FD318B186D11D24">
    <w:name w:val="DEA7871B3FD64DEFAD9FD318B186D11D24"/>
    <w:rsid w:val="0070550C"/>
    <w:rPr>
      <w:rFonts w:eastAsiaTheme="minorHAnsi"/>
    </w:rPr>
  </w:style>
  <w:style w:type="paragraph" w:customStyle="1" w:styleId="8628E5ACECB4417B84E4F977FEBBD2B426">
    <w:name w:val="8628E5ACECB4417B84E4F977FEBBD2B426"/>
    <w:rsid w:val="0070550C"/>
    <w:rPr>
      <w:rFonts w:eastAsiaTheme="minorHAnsi"/>
    </w:rPr>
  </w:style>
  <w:style w:type="paragraph" w:customStyle="1" w:styleId="1799654EF09E456081686D77D52059F313">
    <w:name w:val="1799654EF09E456081686D77D52059F313"/>
    <w:rsid w:val="0070550C"/>
    <w:rPr>
      <w:rFonts w:eastAsiaTheme="minorHAnsi"/>
    </w:rPr>
  </w:style>
  <w:style w:type="paragraph" w:customStyle="1" w:styleId="0DE8368643B74F6A9196676E341191D411">
    <w:name w:val="0DE8368643B74F6A9196676E341191D411"/>
    <w:rsid w:val="0070550C"/>
    <w:rPr>
      <w:rFonts w:eastAsiaTheme="minorHAnsi"/>
    </w:rPr>
  </w:style>
  <w:style w:type="paragraph" w:customStyle="1" w:styleId="5A98814A534F4BC3A1EAB622FD65489121">
    <w:name w:val="5A98814A534F4BC3A1EAB622FD65489121"/>
    <w:rsid w:val="0070550C"/>
    <w:rPr>
      <w:rFonts w:eastAsiaTheme="minorHAnsi"/>
    </w:rPr>
  </w:style>
  <w:style w:type="paragraph" w:customStyle="1" w:styleId="D8AE12ED231B5841B2AE8F20820D436726">
    <w:name w:val="D8AE12ED231B5841B2AE8F20820D436726"/>
    <w:rsid w:val="0070550C"/>
    <w:rPr>
      <w:rFonts w:eastAsiaTheme="minorHAnsi"/>
    </w:rPr>
  </w:style>
  <w:style w:type="paragraph" w:customStyle="1" w:styleId="5DA80B060A54FF42B30E723F5635995026">
    <w:name w:val="5DA80B060A54FF42B30E723F5635995026"/>
    <w:rsid w:val="0070550C"/>
    <w:rPr>
      <w:rFonts w:eastAsiaTheme="minorHAnsi"/>
    </w:rPr>
  </w:style>
  <w:style w:type="paragraph" w:customStyle="1" w:styleId="F8FBF031FDF94E569A2241B654A4889221">
    <w:name w:val="F8FBF031FDF94E569A2241B654A4889221"/>
    <w:rsid w:val="0070550C"/>
    <w:rPr>
      <w:rFonts w:eastAsiaTheme="minorHAnsi"/>
    </w:rPr>
  </w:style>
  <w:style w:type="paragraph" w:customStyle="1" w:styleId="E88FC5FDC0364DD2836F71DB34A8F12D20">
    <w:name w:val="E88FC5FDC0364DD2836F71DB34A8F12D20"/>
    <w:rsid w:val="0070550C"/>
    <w:rPr>
      <w:rFonts w:eastAsiaTheme="minorHAnsi"/>
    </w:rPr>
  </w:style>
  <w:style w:type="paragraph" w:customStyle="1" w:styleId="F5BFA846549C4865BC90796C3BA42C3918">
    <w:name w:val="F5BFA846549C4865BC90796C3BA42C3918"/>
    <w:rsid w:val="0070550C"/>
    <w:rPr>
      <w:rFonts w:eastAsiaTheme="minorHAnsi"/>
    </w:rPr>
  </w:style>
  <w:style w:type="paragraph" w:customStyle="1" w:styleId="84577E09B32C4ABCB0DC051B511301895">
    <w:name w:val="84577E09B32C4ABCB0DC051B511301895"/>
    <w:rsid w:val="0070550C"/>
    <w:rPr>
      <w:rFonts w:eastAsiaTheme="minorHAnsi"/>
    </w:rPr>
  </w:style>
  <w:style w:type="paragraph" w:customStyle="1" w:styleId="933ED3FE00544931A7A627E7C43890605">
    <w:name w:val="933ED3FE00544931A7A627E7C43890605"/>
    <w:rsid w:val="0070550C"/>
    <w:rPr>
      <w:rFonts w:eastAsiaTheme="minorHAnsi"/>
    </w:rPr>
  </w:style>
  <w:style w:type="paragraph" w:customStyle="1" w:styleId="737F839EC7CB4DFF852705E89BBAD0C25">
    <w:name w:val="737F839EC7CB4DFF852705E89BBAD0C25"/>
    <w:rsid w:val="0070550C"/>
    <w:rPr>
      <w:rFonts w:eastAsiaTheme="minorHAnsi"/>
    </w:rPr>
  </w:style>
  <w:style w:type="paragraph" w:customStyle="1" w:styleId="F5297E04914840729388C7686AD8D2AB4">
    <w:name w:val="F5297E04914840729388C7686AD8D2AB4"/>
    <w:rsid w:val="0070550C"/>
    <w:rPr>
      <w:rFonts w:eastAsiaTheme="minorHAnsi"/>
    </w:rPr>
  </w:style>
  <w:style w:type="paragraph" w:customStyle="1" w:styleId="67F6D692FAC94B9D9B72DB3D22B1F9B13">
    <w:name w:val="67F6D692FAC94B9D9B72DB3D22B1F9B13"/>
    <w:rsid w:val="0070550C"/>
    <w:rPr>
      <w:rFonts w:eastAsiaTheme="minorHAnsi"/>
    </w:rPr>
  </w:style>
  <w:style w:type="paragraph" w:customStyle="1" w:styleId="4059AC3F8ECC4B23BC3EE05B0D38E21B3">
    <w:name w:val="4059AC3F8ECC4B23BC3EE05B0D38E21B3"/>
    <w:rsid w:val="0070550C"/>
    <w:rPr>
      <w:rFonts w:eastAsiaTheme="minorHAnsi"/>
    </w:rPr>
  </w:style>
  <w:style w:type="paragraph" w:customStyle="1" w:styleId="9FE731D0924F4E9997C39826289989B0">
    <w:name w:val="9FE731D0924F4E9997C39826289989B0"/>
    <w:rsid w:val="0070550C"/>
    <w:rPr>
      <w:rFonts w:eastAsiaTheme="minorHAnsi"/>
    </w:rPr>
  </w:style>
  <w:style w:type="paragraph" w:customStyle="1" w:styleId="4E80FD396F684AB4BECA4ACB993953DB1">
    <w:name w:val="4E80FD396F684AB4BECA4ACB993953DB1"/>
    <w:rsid w:val="0070550C"/>
    <w:rPr>
      <w:rFonts w:eastAsiaTheme="minorHAnsi"/>
    </w:rPr>
  </w:style>
  <w:style w:type="paragraph" w:customStyle="1" w:styleId="2CE6D54F8DBB4BE6B5E90195650B4BC6">
    <w:name w:val="2CE6D54F8DBB4BE6B5E90195650B4BC6"/>
    <w:rsid w:val="0070550C"/>
    <w:rPr>
      <w:rFonts w:eastAsiaTheme="minorHAnsi"/>
    </w:rPr>
  </w:style>
  <w:style w:type="paragraph" w:customStyle="1" w:styleId="C4A8923B31944826925EEFEF42F453AA">
    <w:name w:val="C4A8923B31944826925EEFEF42F453AA"/>
    <w:rsid w:val="0070550C"/>
    <w:rPr>
      <w:rFonts w:eastAsiaTheme="minorHAnsi"/>
    </w:rPr>
  </w:style>
  <w:style w:type="paragraph" w:customStyle="1" w:styleId="5D71A2FE0ABE48F7BC3B581D063586E7">
    <w:name w:val="5D71A2FE0ABE48F7BC3B581D063586E7"/>
    <w:rsid w:val="0070550C"/>
    <w:rPr>
      <w:rFonts w:eastAsiaTheme="minorHAnsi"/>
    </w:rPr>
  </w:style>
  <w:style w:type="paragraph" w:customStyle="1" w:styleId="46E72339EE7E4D9ABB3C39403B7C008D39">
    <w:name w:val="46E72339EE7E4D9ABB3C39403B7C008D39"/>
    <w:rsid w:val="0070550C"/>
    <w:rPr>
      <w:rFonts w:eastAsiaTheme="minorHAnsi"/>
    </w:rPr>
  </w:style>
  <w:style w:type="paragraph" w:customStyle="1" w:styleId="6F05F43B802B49708496EEB168D1510E26">
    <w:name w:val="6F05F43B802B49708496EEB168D1510E26"/>
    <w:rsid w:val="0070550C"/>
    <w:rPr>
      <w:rFonts w:eastAsiaTheme="minorHAnsi"/>
    </w:rPr>
  </w:style>
  <w:style w:type="paragraph" w:customStyle="1" w:styleId="F964EC56E2BF4B0F9B5CCC6D97FCD66A18">
    <w:name w:val="F964EC56E2BF4B0F9B5CCC6D97FCD66A18"/>
    <w:rsid w:val="0070550C"/>
    <w:rPr>
      <w:rFonts w:eastAsiaTheme="minorHAnsi"/>
    </w:rPr>
  </w:style>
  <w:style w:type="paragraph" w:customStyle="1" w:styleId="B3B984E73C294D6FA50E9D71ADAA694925">
    <w:name w:val="B3B984E73C294D6FA50E9D71ADAA694925"/>
    <w:rsid w:val="0070550C"/>
    <w:rPr>
      <w:rFonts w:eastAsiaTheme="minorHAnsi"/>
    </w:rPr>
  </w:style>
  <w:style w:type="paragraph" w:customStyle="1" w:styleId="DEA7871B3FD64DEFAD9FD318B186D11D25">
    <w:name w:val="DEA7871B3FD64DEFAD9FD318B186D11D25"/>
    <w:rsid w:val="0070550C"/>
    <w:rPr>
      <w:rFonts w:eastAsiaTheme="minorHAnsi"/>
    </w:rPr>
  </w:style>
  <w:style w:type="paragraph" w:customStyle="1" w:styleId="8628E5ACECB4417B84E4F977FEBBD2B427">
    <w:name w:val="8628E5ACECB4417B84E4F977FEBBD2B427"/>
    <w:rsid w:val="0070550C"/>
    <w:rPr>
      <w:rFonts w:eastAsiaTheme="minorHAnsi"/>
    </w:rPr>
  </w:style>
  <w:style w:type="paragraph" w:customStyle="1" w:styleId="1799654EF09E456081686D77D52059F314">
    <w:name w:val="1799654EF09E456081686D77D52059F314"/>
    <w:rsid w:val="0070550C"/>
    <w:rPr>
      <w:rFonts w:eastAsiaTheme="minorHAnsi"/>
    </w:rPr>
  </w:style>
  <w:style w:type="paragraph" w:customStyle="1" w:styleId="0DE8368643B74F6A9196676E341191D412">
    <w:name w:val="0DE8368643B74F6A9196676E341191D412"/>
    <w:rsid w:val="0070550C"/>
    <w:rPr>
      <w:rFonts w:eastAsiaTheme="minorHAnsi"/>
    </w:rPr>
  </w:style>
  <w:style w:type="paragraph" w:customStyle="1" w:styleId="5A98814A534F4BC3A1EAB622FD65489122">
    <w:name w:val="5A98814A534F4BC3A1EAB622FD65489122"/>
    <w:rsid w:val="0070550C"/>
    <w:rPr>
      <w:rFonts w:eastAsiaTheme="minorHAnsi"/>
    </w:rPr>
  </w:style>
  <w:style w:type="paragraph" w:customStyle="1" w:styleId="D8AE12ED231B5841B2AE8F20820D436727">
    <w:name w:val="D8AE12ED231B5841B2AE8F20820D436727"/>
    <w:rsid w:val="0070550C"/>
    <w:rPr>
      <w:rFonts w:eastAsiaTheme="minorHAnsi"/>
    </w:rPr>
  </w:style>
  <w:style w:type="paragraph" w:customStyle="1" w:styleId="5DA80B060A54FF42B30E723F5635995027">
    <w:name w:val="5DA80B060A54FF42B30E723F5635995027"/>
    <w:rsid w:val="0070550C"/>
    <w:rPr>
      <w:rFonts w:eastAsiaTheme="minorHAnsi"/>
    </w:rPr>
  </w:style>
  <w:style w:type="paragraph" w:customStyle="1" w:styleId="F8FBF031FDF94E569A2241B654A4889222">
    <w:name w:val="F8FBF031FDF94E569A2241B654A4889222"/>
    <w:rsid w:val="0070550C"/>
    <w:rPr>
      <w:rFonts w:eastAsiaTheme="minorHAnsi"/>
    </w:rPr>
  </w:style>
  <w:style w:type="paragraph" w:customStyle="1" w:styleId="E88FC5FDC0364DD2836F71DB34A8F12D21">
    <w:name w:val="E88FC5FDC0364DD2836F71DB34A8F12D21"/>
    <w:rsid w:val="0070550C"/>
    <w:rPr>
      <w:rFonts w:eastAsiaTheme="minorHAnsi"/>
    </w:rPr>
  </w:style>
  <w:style w:type="paragraph" w:customStyle="1" w:styleId="F5BFA846549C4865BC90796C3BA42C3919">
    <w:name w:val="F5BFA846549C4865BC90796C3BA42C3919"/>
    <w:rsid w:val="0070550C"/>
    <w:rPr>
      <w:rFonts w:eastAsiaTheme="minorHAnsi"/>
    </w:rPr>
  </w:style>
  <w:style w:type="paragraph" w:customStyle="1" w:styleId="84577E09B32C4ABCB0DC051B511301896">
    <w:name w:val="84577E09B32C4ABCB0DC051B511301896"/>
    <w:rsid w:val="0070550C"/>
    <w:rPr>
      <w:rFonts w:eastAsiaTheme="minorHAnsi"/>
    </w:rPr>
  </w:style>
  <w:style w:type="paragraph" w:customStyle="1" w:styleId="933ED3FE00544931A7A627E7C43890606">
    <w:name w:val="933ED3FE00544931A7A627E7C43890606"/>
    <w:rsid w:val="0070550C"/>
    <w:rPr>
      <w:rFonts w:eastAsiaTheme="minorHAnsi"/>
    </w:rPr>
  </w:style>
  <w:style w:type="paragraph" w:customStyle="1" w:styleId="737F839EC7CB4DFF852705E89BBAD0C26">
    <w:name w:val="737F839EC7CB4DFF852705E89BBAD0C26"/>
    <w:rsid w:val="0070550C"/>
    <w:rPr>
      <w:rFonts w:eastAsiaTheme="minorHAnsi"/>
    </w:rPr>
  </w:style>
  <w:style w:type="paragraph" w:customStyle="1" w:styleId="F5297E04914840729388C7686AD8D2AB5">
    <w:name w:val="F5297E04914840729388C7686AD8D2AB5"/>
    <w:rsid w:val="0070550C"/>
    <w:rPr>
      <w:rFonts w:eastAsiaTheme="minorHAnsi"/>
    </w:rPr>
  </w:style>
  <w:style w:type="paragraph" w:customStyle="1" w:styleId="67F6D692FAC94B9D9B72DB3D22B1F9B14">
    <w:name w:val="67F6D692FAC94B9D9B72DB3D22B1F9B14"/>
    <w:rsid w:val="0070550C"/>
    <w:rPr>
      <w:rFonts w:eastAsiaTheme="minorHAnsi"/>
    </w:rPr>
  </w:style>
  <w:style w:type="paragraph" w:customStyle="1" w:styleId="4059AC3F8ECC4B23BC3EE05B0D38E21B4">
    <w:name w:val="4059AC3F8ECC4B23BC3EE05B0D38E21B4"/>
    <w:rsid w:val="0070550C"/>
    <w:rPr>
      <w:rFonts w:eastAsiaTheme="minorHAnsi"/>
    </w:rPr>
  </w:style>
  <w:style w:type="paragraph" w:customStyle="1" w:styleId="9FE731D0924F4E9997C39826289989B01">
    <w:name w:val="9FE731D0924F4E9997C39826289989B01"/>
    <w:rsid w:val="0070550C"/>
    <w:rPr>
      <w:rFonts w:eastAsiaTheme="minorHAnsi"/>
    </w:rPr>
  </w:style>
  <w:style w:type="paragraph" w:customStyle="1" w:styleId="4E80FD396F684AB4BECA4ACB993953DB2">
    <w:name w:val="4E80FD396F684AB4BECA4ACB993953DB2"/>
    <w:rsid w:val="0070550C"/>
    <w:rPr>
      <w:rFonts w:eastAsiaTheme="minorHAnsi"/>
    </w:rPr>
  </w:style>
  <w:style w:type="paragraph" w:customStyle="1" w:styleId="2CE6D54F8DBB4BE6B5E90195650B4BC61">
    <w:name w:val="2CE6D54F8DBB4BE6B5E90195650B4BC61"/>
    <w:rsid w:val="0070550C"/>
    <w:rPr>
      <w:rFonts w:eastAsiaTheme="minorHAnsi"/>
    </w:rPr>
  </w:style>
  <w:style w:type="paragraph" w:customStyle="1" w:styleId="C4A8923B31944826925EEFEF42F453AA1">
    <w:name w:val="C4A8923B31944826925EEFEF42F453AA1"/>
    <w:rsid w:val="0070550C"/>
    <w:rPr>
      <w:rFonts w:eastAsiaTheme="minorHAnsi"/>
    </w:rPr>
  </w:style>
  <w:style w:type="paragraph" w:customStyle="1" w:styleId="5D71A2FE0ABE48F7BC3B581D063586E71">
    <w:name w:val="5D71A2FE0ABE48F7BC3B581D063586E71"/>
    <w:rsid w:val="0070550C"/>
    <w:rPr>
      <w:rFonts w:eastAsiaTheme="minorHAnsi"/>
    </w:rPr>
  </w:style>
  <w:style w:type="paragraph" w:customStyle="1" w:styleId="DDBC6D083C6D4DC4BA1B7016CA5F3AA9">
    <w:name w:val="DDBC6D083C6D4DC4BA1B7016CA5F3AA9"/>
    <w:rsid w:val="0070550C"/>
  </w:style>
  <w:style w:type="paragraph" w:customStyle="1" w:styleId="C9C40EEF13EE45BFAD898482FD434386">
    <w:name w:val="C9C40EEF13EE45BFAD898482FD434386"/>
    <w:rsid w:val="0070550C"/>
  </w:style>
  <w:style w:type="paragraph" w:customStyle="1" w:styleId="9E243F0351F5463685CCD4C3C29FF452">
    <w:name w:val="9E243F0351F5463685CCD4C3C29FF452"/>
    <w:rsid w:val="0070550C"/>
  </w:style>
  <w:style w:type="paragraph" w:customStyle="1" w:styleId="666CEC5B7767470B81A53ED30F1D30FC">
    <w:name w:val="666CEC5B7767470B81A53ED30F1D30FC"/>
    <w:rsid w:val="0070550C"/>
  </w:style>
  <w:style w:type="paragraph" w:customStyle="1" w:styleId="8B1205D3CC874D01AB50136C28DE6981">
    <w:name w:val="8B1205D3CC874D01AB50136C28DE6981"/>
    <w:rsid w:val="0070550C"/>
  </w:style>
  <w:style w:type="paragraph" w:customStyle="1" w:styleId="8739C7609EE04BB6B22F5DA63214B34D">
    <w:name w:val="8739C7609EE04BB6B22F5DA63214B34D"/>
    <w:rsid w:val="0070550C"/>
  </w:style>
  <w:style w:type="paragraph" w:customStyle="1" w:styleId="E4A880B8CF7E495E8591D14B6914E15B">
    <w:name w:val="E4A880B8CF7E495E8591D14B6914E15B"/>
    <w:rsid w:val="0070550C"/>
  </w:style>
  <w:style w:type="paragraph" w:customStyle="1" w:styleId="02834795EA6445DA9098785C63D7ABFB">
    <w:name w:val="02834795EA6445DA9098785C63D7ABFB"/>
    <w:rsid w:val="0070550C"/>
  </w:style>
  <w:style w:type="paragraph" w:customStyle="1" w:styleId="06933F2AF27A4B629E658736A0303C94">
    <w:name w:val="06933F2AF27A4B629E658736A0303C94"/>
    <w:rsid w:val="0070550C"/>
  </w:style>
  <w:style w:type="paragraph" w:customStyle="1" w:styleId="A72AAC203A7A44E0AD0304A835E25100">
    <w:name w:val="A72AAC203A7A44E0AD0304A835E25100"/>
    <w:rsid w:val="0070550C"/>
  </w:style>
  <w:style w:type="paragraph" w:customStyle="1" w:styleId="D8950D9D03064A9191647176169592FD">
    <w:name w:val="D8950D9D03064A9191647176169592FD"/>
    <w:rsid w:val="0070550C"/>
  </w:style>
  <w:style w:type="paragraph" w:customStyle="1" w:styleId="46E72339EE7E4D9ABB3C39403B7C008D40">
    <w:name w:val="46E72339EE7E4D9ABB3C39403B7C008D40"/>
    <w:rsid w:val="0070550C"/>
    <w:rPr>
      <w:rFonts w:eastAsiaTheme="minorHAnsi"/>
    </w:rPr>
  </w:style>
  <w:style w:type="paragraph" w:customStyle="1" w:styleId="6F05F43B802B49708496EEB168D1510E27">
    <w:name w:val="6F05F43B802B49708496EEB168D1510E27"/>
    <w:rsid w:val="0070550C"/>
    <w:rPr>
      <w:rFonts w:eastAsiaTheme="minorHAnsi"/>
    </w:rPr>
  </w:style>
  <w:style w:type="paragraph" w:customStyle="1" w:styleId="F964EC56E2BF4B0F9B5CCC6D97FCD66A19">
    <w:name w:val="F964EC56E2BF4B0F9B5CCC6D97FCD66A19"/>
    <w:rsid w:val="0070550C"/>
    <w:rPr>
      <w:rFonts w:eastAsiaTheme="minorHAnsi"/>
    </w:rPr>
  </w:style>
  <w:style w:type="paragraph" w:customStyle="1" w:styleId="B3B984E73C294D6FA50E9D71ADAA694926">
    <w:name w:val="B3B984E73C294D6FA50E9D71ADAA694926"/>
    <w:rsid w:val="0070550C"/>
    <w:rPr>
      <w:rFonts w:eastAsiaTheme="minorHAnsi"/>
    </w:rPr>
  </w:style>
  <w:style w:type="paragraph" w:customStyle="1" w:styleId="DEA7871B3FD64DEFAD9FD318B186D11D26">
    <w:name w:val="DEA7871B3FD64DEFAD9FD318B186D11D26"/>
    <w:rsid w:val="0070550C"/>
    <w:rPr>
      <w:rFonts w:eastAsiaTheme="minorHAnsi"/>
    </w:rPr>
  </w:style>
  <w:style w:type="paragraph" w:customStyle="1" w:styleId="8628E5ACECB4417B84E4F977FEBBD2B428">
    <w:name w:val="8628E5ACECB4417B84E4F977FEBBD2B428"/>
    <w:rsid w:val="0070550C"/>
    <w:rPr>
      <w:rFonts w:eastAsiaTheme="minorHAnsi"/>
    </w:rPr>
  </w:style>
  <w:style w:type="paragraph" w:customStyle="1" w:styleId="1799654EF09E456081686D77D52059F315">
    <w:name w:val="1799654EF09E456081686D77D52059F315"/>
    <w:rsid w:val="0070550C"/>
    <w:rPr>
      <w:rFonts w:eastAsiaTheme="minorHAnsi"/>
    </w:rPr>
  </w:style>
  <w:style w:type="paragraph" w:customStyle="1" w:styleId="0DE8368643B74F6A9196676E341191D413">
    <w:name w:val="0DE8368643B74F6A9196676E341191D413"/>
    <w:rsid w:val="0070550C"/>
    <w:rPr>
      <w:rFonts w:eastAsiaTheme="minorHAnsi"/>
    </w:rPr>
  </w:style>
  <w:style w:type="paragraph" w:customStyle="1" w:styleId="5A98814A534F4BC3A1EAB622FD65489123">
    <w:name w:val="5A98814A534F4BC3A1EAB622FD65489123"/>
    <w:rsid w:val="0070550C"/>
    <w:rPr>
      <w:rFonts w:eastAsiaTheme="minorHAnsi"/>
    </w:rPr>
  </w:style>
  <w:style w:type="paragraph" w:customStyle="1" w:styleId="D8AE12ED231B5841B2AE8F20820D436728">
    <w:name w:val="D8AE12ED231B5841B2AE8F20820D436728"/>
    <w:rsid w:val="0070550C"/>
    <w:rPr>
      <w:rFonts w:eastAsiaTheme="minorHAnsi"/>
    </w:rPr>
  </w:style>
  <w:style w:type="paragraph" w:customStyle="1" w:styleId="5DA80B060A54FF42B30E723F5635995028">
    <w:name w:val="5DA80B060A54FF42B30E723F5635995028"/>
    <w:rsid w:val="0070550C"/>
    <w:rPr>
      <w:rFonts w:eastAsiaTheme="minorHAnsi"/>
    </w:rPr>
  </w:style>
  <w:style w:type="paragraph" w:customStyle="1" w:styleId="F8FBF031FDF94E569A2241B654A4889223">
    <w:name w:val="F8FBF031FDF94E569A2241B654A4889223"/>
    <w:rsid w:val="0070550C"/>
    <w:rPr>
      <w:rFonts w:eastAsiaTheme="minorHAnsi"/>
    </w:rPr>
  </w:style>
  <w:style w:type="paragraph" w:customStyle="1" w:styleId="E88FC5FDC0364DD2836F71DB34A8F12D22">
    <w:name w:val="E88FC5FDC0364DD2836F71DB34A8F12D22"/>
    <w:rsid w:val="0070550C"/>
    <w:rPr>
      <w:rFonts w:eastAsiaTheme="minorHAnsi"/>
    </w:rPr>
  </w:style>
  <w:style w:type="paragraph" w:customStyle="1" w:styleId="F5BFA846549C4865BC90796C3BA42C3920">
    <w:name w:val="F5BFA846549C4865BC90796C3BA42C3920"/>
    <w:rsid w:val="0070550C"/>
    <w:rPr>
      <w:rFonts w:eastAsiaTheme="minorHAnsi"/>
    </w:rPr>
  </w:style>
  <w:style w:type="paragraph" w:customStyle="1" w:styleId="84577E09B32C4ABCB0DC051B511301897">
    <w:name w:val="84577E09B32C4ABCB0DC051B511301897"/>
    <w:rsid w:val="0070550C"/>
    <w:rPr>
      <w:rFonts w:eastAsiaTheme="minorHAnsi"/>
    </w:rPr>
  </w:style>
  <w:style w:type="paragraph" w:customStyle="1" w:styleId="933ED3FE00544931A7A627E7C43890607">
    <w:name w:val="933ED3FE00544931A7A627E7C43890607"/>
    <w:rsid w:val="0070550C"/>
    <w:rPr>
      <w:rFonts w:eastAsiaTheme="minorHAnsi"/>
    </w:rPr>
  </w:style>
  <w:style w:type="paragraph" w:customStyle="1" w:styleId="737F839EC7CB4DFF852705E89BBAD0C27">
    <w:name w:val="737F839EC7CB4DFF852705E89BBAD0C27"/>
    <w:rsid w:val="0070550C"/>
    <w:rPr>
      <w:rFonts w:eastAsiaTheme="minorHAnsi"/>
    </w:rPr>
  </w:style>
  <w:style w:type="paragraph" w:customStyle="1" w:styleId="F5297E04914840729388C7686AD8D2AB6">
    <w:name w:val="F5297E04914840729388C7686AD8D2AB6"/>
    <w:rsid w:val="0070550C"/>
    <w:rPr>
      <w:rFonts w:eastAsiaTheme="minorHAnsi"/>
    </w:rPr>
  </w:style>
  <w:style w:type="paragraph" w:customStyle="1" w:styleId="4059AC3F8ECC4B23BC3EE05B0D38E21B5">
    <w:name w:val="4059AC3F8ECC4B23BC3EE05B0D38E21B5"/>
    <w:rsid w:val="0070550C"/>
    <w:rPr>
      <w:rFonts w:eastAsiaTheme="minorHAnsi"/>
    </w:rPr>
  </w:style>
  <w:style w:type="paragraph" w:customStyle="1" w:styleId="9FE731D0924F4E9997C39826289989B02">
    <w:name w:val="9FE731D0924F4E9997C39826289989B02"/>
    <w:rsid w:val="0070550C"/>
    <w:pPr>
      <w:ind w:left="720"/>
      <w:contextualSpacing/>
    </w:pPr>
    <w:rPr>
      <w:rFonts w:eastAsiaTheme="minorHAnsi"/>
    </w:rPr>
  </w:style>
  <w:style w:type="paragraph" w:customStyle="1" w:styleId="DDBC6D083C6D4DC4BA1B7016CA5F3AA91">
    <w:name w:val="DDBC6D083C6D4DC4BA1B7016CA5F3AA91"/>
    <w:rsid w:val="0070550C"/>
    <w:pPr>
      <w:ind w:left="720"/>
      <w:contextualSpacing/>
    </w:pPr>
    <w:rPr>
      <w:rFonts w:eastAsiaTheme="minorHAnsi"/>
    </w:rPr>
  </w:style>
  <w:style w:type="paragraph" w:customStyle="1" w:styleId="C9C40EEF13EE45BFAD898482FD4343861">
    <w:name w:val="C9C40EEF13EE45BFAD898482FD4343861"/>
    <w:rsid w:val="0070550C"/>
    <w:pPr>
      <w:ind w:left="720"/>
      <w:contextualSpacing/>
    </w:pPr>
    <w:rPr>
      <w:rFonts w:eastAsiaTheme="minorHAnsi"/>
    </w:rPr>
  </w:style>
  <w:style w:type="paragraph" w:customStyle="1" w:styleId="9E243F0351F5463685CCD4C3C29FF4521">
    <w:name w:val="9E243F0351F5463685CCD4C3C29FF4521"/>
    <w:rsid w:val="0070550C"/>
    <w:pPr>
      <w:ind w:left="720"/>
      <w:contextualSpacing/>
    </w:pPr>
    <w:rPr>
      <w:rFonts w:eastAsiaTheme="minorHAnsi"/>
    </w:rPr>
  </w:style>
  <w:style w:type="paragraph" w:customStyle="1" w:styleId="666CEC5B7767470B81A53ED30F1D30FC1">
    <w:name w:val="666CEC5B7767470B81A53ED30F1D30FC1"/>
    <w:rsid w:val="0070550C"/>
    <w:pPr>
      <w:ind w:left="720"/>
      <w:contextualSpacing/>
    </w:pPr>
    <w:rPr>
      <w:rFonts w:eastAsiaTheme="minorHAnsi"/>
    </w:rPr>
  </w:style>
  <w:style w:type="paragraph" w:customStyle="1" w:styleId="8B1205D3CC874D01AB50136C28DE69811">
    <w:name w:val="8B1205D3CC874D01AB50136C28DE69811"/>
    <w:rsid w:val="0070550C"/>
    <w:pPr>
      <w:ind w:left="720"/>
      <w:contextualSpacing/>
    </w:pPr>
    <w:rPr>
      <w:rFonts w:eastAsiaTheme="minorHAnsi"/>
    </w:rPr>
  </w:style>
  <w:style w:type="paragraph" w:customStyle="1" w:styleId="4E80FD396F684AB4BECA4ACB993953DB3">
    <w:name w:val="4E80FD396F684AB4BECA4ACB993953DB3"/>
    <w:rsid w:val="0070550C"/>
    <w:rPr>
      <w:rFonts w:eastAsiaTheme="minorHAnsi"/>
    </w:rPr>
  </w:style>
  <w:style w:type="paragraph" w:customStyle="1" w:styleId="2CE6D54F8DBB4BE6B5E90195650B4BC62">
    <w:name w:val="2CE6D54F8DBB4BE6B5E90195650B4BC62"/>
    <w:rsid w:val="0070550C"/>
    <w:rPr>
      <w:rFonts w:eastAsiaTheme="minorHAnsi"/>
    </w:rPr>
  </w:style>
  <w:style w:type="paragraph" w:customStyle="1" w:styleId="C4A8923B31944826925EEFEF42F453AA2">
    <w:name w:val="C4A8923B31944826925EEFEF42F453AA2"/>
    <w:rsid w:val="0070550C"/>
    <w:rPr>
      <w:rFonts w:eastAsiaTheme="minorHAnsi"/>
    </w:rPr>
  </w:style>
  <w:style w:type="paragraph" w:customStyle="1" w:styleId="A72AAC203A7A44E0AD0304A835E251001">
    <w:name w:val="A72AAC203A7A44E0AD0304A835E251001"/>
    <w:rsid w:val="0070550C"/>
    <w:rPr>
      <w:rFonts w:eastAsiaTheme="minorHAnsi"/>
    </w:rPr>
  </w:style>
  <w:style w:type="paragraph" w:customStyle="1" w:styleId="D8950D9D03064A9191647176169592FD1">
    <w:name w:val="D8950D9D03064A9191647176169592FD1"/>
    <w:rsid w:val="0070550C"/>
    <w:rPr>
      <w:rFonts w:eastAsiaTheme="minorHAnsi"/>
    </w:rPr>
  </w:style>
  <w:style w:type="paragraph" w:customStyle="1" w:styleId="5D71A2FE0ABE48F7BC3B581D063586E72">
    <w:name w:val="5D71A2FE0ABE48F7BC3B581D063586E72"/>
    <w:rsid w:val="0070550C"/>
    <w:rPr>
      <w:rFonts w:eastAsiaTheme="minorHAnsi"/>
    </w:rPr>
  </w:style>
  <w:style w:type="paragraph" w:customStyle="1" w:styleId="46E72339EE7E4D9ABB3C39403B7C008D41">
    <w:name w:val="46E72339EE7E4D9ABB3C39403B7C008D41"/>
    <w:rsid w:val="0070550C"/>
    <w:rPr>
      <w:rFonts w:eastAsiaTheme="minorHAnsi"/>
    </w:rPr>
  </w:style>
  <w:style w:type="paragraph" w:customStyle="1" w:styleId="6F05F43B802B49708496EEB168D1510E28">
    <w:name w:val="6F05F43B802B49708496EEB168D1510E28"/>
    <w:rsid w:val="0070550C"/>
    <w:rPr>
      <w:rFonts w:eastAsiaTheme="minorHAnsi"/>
    </w:rPr>
  </w:style>
  <w:style w:type="paragraph" w:customStyle="1" w:styleId="F964EC56E2BF4B0F9B5CCC6D97FCD66A20">
    <w:name w:val="F964EC56E2BF4B0F9B5CCC6D97FCD66A20"/>
    <w:rsid w:val="0070550C"/>
    <w:rPr>
      <w:rFonts w:eastAsiaTheme="minorHAnsi"/>
    </w:rPr>
  </w:style>
  <w:style w:type="paragraph" w:customStyle="1" w:styleId="B3B984E73C294D6FA50E9D71ADAA694927">
    <w:name w:val="B3B984E73C294D6FA50E9D71ADAA694927"/>
    <w:rsid w:val="0070550C"/>
    <w:rPr>
      <w:rFonts w:eastAsiaTheme="minorHAnsi"/>
    </w:rPr>
  </w:style>
  <w:style w:type="paragraph" w:customStyle="1" w:styleId="DEA7871B3FD64DEFAD9FD318B186D11D27">
    <w:name w:val="DEA7871B3FD64DEFAD9FD318B186D11D27"/>
    <w:rsid w:val="0070550C"/>
    <w:rPr>
      <w:rFonts w:eastAsiaTheme="minorHAnsi"/>
    </w:rPr>
  </w:style>
  <w:style w:type="paragraph" w:customStyle="1" w:styleId="8628E5ACECB4417B84E4F977FEBBD2B429">
    <w:name w:val="8628E5ACECB4417B84E4F977FEBBD2B429"/>
    <w:rsid w:val="0070550C"/>
    <w:rPr>
      <w:rFonts w:eastAsiaTheme="minorHAnsi"/>
    </w:rPr>
  </w:style>
  <w:style w:type="paragraph" w:customStyle="1" w:styleId="1799654EF09E456081686D77D52059F316">
    <w:name w:val="1799654EF09E456081686D77D52059F316"/>
    <w:rsid w:val="0070550C"/>
    <w:rPr>
      <w:rFonts w:eastAsiaTheme="minorHAnsi"/>
    </w:rPr>
  </w:style>
  <w:style w:type="paragraph" w:customStyle="1" w:styleId="0DE8368643B74F6A9196676E341191D414">
    <w:name w:val="0DE8368643B74F6A9196676E341191D414"/>
    <w:rsid w:val="0070550C"/>
    <w:rPr>
      <w:rFonts w:eastAsiaTheme="minorHAnsi"/>
    </w:rPr>
  </w:style>
  <w:style w:type="paragraph" w:customStyle="1" w:styleId="5A98814A534F4BC3A1EAB622FD65489124">
    <w:name w:val="5A98814A534F4BC3A1EAB622FD65489124"/>
    <w:rsid w:val="0070550C"/>
    <w:rPr>
      <w:rFonts w:eastAsiaTheme="minorHAnsi"/>
    </w:rPr>
  </w:style>
  <w:style w:type="paragraph" w:customStyle="1" w:styleId="D8AE12ED231B5841B2AE8F20820D436729">
    <w:name w:val="D8AE12ED231B5841B2AE8F20820D436729"/>
    <w:rsid w:val="0070550C"/>
    <w:rPr>
      <w:rFonts w:eastAsiaTheme="minorHAnsi"/>
    </w:rPr>
  </w:style>
  <w:style w:type="paragraph" w:customStyle="1" w:styleId="5DA80B060A54FF42B30E723F5635995029">
    <w:name w:val="5DA80B060A54FF42B30E723F5635995029"/>
    <w:rsid w:val="0070550C"/>
    <w:rPr>
      <w:rFonts w:eastAsiaTheme="minorHAnsi"/>
    </w:rPr>
  </w:style>
  <w:style w:type="paragraph" w:customStyle="1" w:styleId="F8FBF031FDF94E569A2241B654A4889224">
    <w:name w:val="F8FBF031FDF94E569A2241B654A4889224"/>
    <w:rsid w:val="0070550C"/>
    <w:rPr>
      <w:rFonts w:eastAsiaTheme="minorHAnsi"/>
    </w:rPr>
  </w:style>
  <w:style w:type="paragraph" w:customStyle="1" w:styleId="E88FC5FDC0364DD2836F71DB34A8F12D23">
    <w:name w:val="E88FC5FDC0364DD2836F71DB34A8F12D23"/>
    <w:rsid w:val="0070550C"/>
    <w:rPr>
      <w:rFonts w:eastAsiaTheme="minorHAnsi"/>
    </w:rPr>
  </w:style>
  <w:style w:type="paragraph" w:customStyle="1" w:styleId="F5BFA846549C4865BC90796C3BA42C3921">
    <w:name w:val="F5BFA846549C4865BC90796C3BA42C3921"/>
    <w:rsid w:val="0070550C"/>
    <w:rPr>
      <w:rFonts w:eastAsiaTheme="minorHAnsi"/>
    </w:rPr>
  </w:style>
  <w:style w:type="paragraph" w:customStyle="1" w:styleId="84577E09B32C4ABCB0DC051B511301898">
    <w:name w:val="84577E09B32C4ABCB0DC051B511301898"/>
    <w:rsid w:val="0070550C"/>
    <w:rPr>
      <w:rFonts w:eastAsiaTheme="minorHAnsi"/>
    </w:rPr>
  </w:style>
  <w:style w:type="paragraph" w:customStyle="1" w:styleId="933ED3FE00544931A7A627E7C43890608">
    <w:name w:val="933ED3FE00544931A7A627E7C43890608"/>
    <w:rsid w:val="0070550C"/>
    <w:rPr>
      <w:rFonts w:eastAsiaTheme="minorHAnsi"/>
    </w:rPr>
  </w:style>
  <w:style w:type="paragraph" w:customStyle="1" w:styleId="737F839EC7CB4DFF852705E89BBAD0C28">
    <w:name w:val="737F839EC7CB4DFF852705E89BBAD0C28"/>
    <w:rsid w:val="0070550C"/>
    <w:rPr>
      <w:rFonts w:eastAsiaTheme="minorHAnsi"/>
    </w:rPr>
  </w:style>
  <w:style w:type="paragraph" w:customStyle="1" w:styleId="F5297E04914840729388C7686AD8D2AB7">
    <w:name w:val="F5297E04914840729388C7686AD8D2AB7"/>
    <w:rsid w:val="0070550C"/>
    <w:rPr>
      <w:rFonts w:eastAsiaTheme="minorHAnsi"/>
    </w:rPr>
  </w:style>
  <w:style w:type="paragraph" w:customStyle="1" w:styleId="4059AC3F8ECC4B23BC3EE05B0D38E21B6">
    <w:name w:val="4059AC3F8ECC4B23BC3EE05B0D38E21B6"/>
    <w:rsid w:val="0070550C"/>
    <w:rPr>
      <w:rFonts w:eastAsiaTheme="minorHAnsi"/>
    </w:rPr>
  </w:style>
  <w:style w:type="paragraph" w:customStyle="1" w:styleId="80ADC57D1B184AB0B842EA33227E18C0">
    <w:name w:val="80ADC57D1B184AB0B842EA33227E18C0"/>
    <w:rsid w:val="0070550C"/>
    <w:rPr>
      <w:rFonts w:eastAsiaTheme="minorHAnsi"/>
    </w:rPr>
  </w:style>
  <w:style w:type="paragraph" w:customStyle="1" w:styleId="9FE731D0924F4E9997C39826289989B03">
    <w:name w:val="9FE731D0924F4E9997C39826289989B03"/>
    <w:rsid w:val="0070550C"/>
    <w:pPr>
      <w:ind w:left="720"/>
      <w:contextualSpacing/>
    </w:pPr>
    <w:rPr>
      <w:rFonts w:eastAsiaTheme="minorHAnsi"/>
    </w:rPr>
  </w:style>
  <w:style w:type="paragraph" w:customStyle="1" w:styleId="DDBC6D083C6D4DC4BA1B7016CA5F3AA92">
    <w:name w:val="DDBC6D083C6D4DC4BA1B7016CA5F3AA92"/>
    <w:rsid w:val="0070550C"/>
    <w:pPr>
      <w:ind w:left="720"/>
      <w:contextualSpacing/>
    </w:pPr>
    <w:rPr>
      <w:rFonts w:eastAsiaTheme="minorHAnsi"/>
    </w:rPr>
  </w:style>
  <w:style w:type="paragraph" w:customStyle="1" w:styleId="C9C40EEF13EE45BFAD898482FD4343862">
    <w:name w:val="C9C40EEF13EE45BFAD898482FD4343862"/>
    <w:rsid w:val="0070550C"/>
    <w:pPr>
      <w:ind w:left="720"/>
      <w:contextualSpacing/>
    </w:pPr>
    <w:rPr>
      <w:rFonts w:eastAsiaTheme="minorHAnsi"/>
    </w:rPr>
  </w:style>
  <w:style w:type="paragraph" w:customStyle="1" w:styleId="9E243F0351F5463685CCD4C3C29FF4522">
    <w:name w:val="9E243F0351F5463685CCD4C3C29FF4522"/>
    <w:rsid w:val="0070550C"/>
    <w:pPr>
      <w:ind w:left="720"/>
      <w:contextualSpacing/>
    </w:pPr>
    <w:rPr>
      <w:rFonts w:eastAsiaTheme="minorHAnsi"/>
    </w:rPr>
  </w:style>
  <w:style w:type="paragraph" w:customStyle="1" w:styleId="666CEC5B7767470B81A53ED30F1D30FC2">
    <w:name w:val="666CEC5B7767470B81A53ED30F1D30FC2"/>
    <w:rsid w:val="0070550C"/>
    <w:pPr>
      <w:ind w:left="720"/>
      <w:contextualSpacing/>
    </w:pPr>
    <w:rPr>
      <w:rFonts w:eastAsiaTheme="minorHAnsi"/>
    </w:rPr>
  </w:style>
  <w:style w:type="paragraph" w:customStyle="1" w:styleId="8B1205D3CC874D01AB50136C28DE69812">
    <w:name w:val="8B1205D3CC874D01AB50136C28DE69812"/>
    <w:rsid w:val="0070550C"/>
    <w:pPr>
      <w:ind w:left="720"/>
      <w:contextualSpacing/>
    </w:pPr>
    <w:rPr>
      <w:rFonts w:eastAsiaTheme="minorHAnsi"/>
    </w:rPr>
  </w:style>
  <w:style w:type="paragraph" w:customStyle="1" w:styleId="4E80FD396F684AB4BECA4ACB993953DB4">
    <w:name w:val="4E80FD396F684AB4BECA4ACB993953DB4"/>
    <w:rsid w:val="0070550C"/>
    <w:rPr>
      <w:rFonts w:eastAsiaTheme="minorHAnsi"/>
    </w:rPr>
  </w:style>
  <w:style w:type="paragraph" w:customStyle="1" w:styleId="2CE6D54F8DBB4BE6B5E90195650B4BC63">
    <w:name w:val="2CE6D54F8DBB4BE6B5E90195650B4BC63"/>
    <w:rsid w:val="0070550C"/>
    <w:rPr>
      <w:rFonts w:eastAsiaTheme="minorHAnsi"/>
    </w:rPr>
  </w:style>
  <w:style w:type="paragraph" w:customStyle="1" w:styleId="C4A8923B31944826925EEFEF42F453AA3">
    <w:name w:val="C4A8923B31944826925EEFEF42F453AA3"/>
    <w:rsid w:val="0070550C"/>
    <w:rPr>
      <w:rFonts w:eastAsiaTheme="minorHAnsi"/>
    </w:rPr>
  </w:style>
  <w:style w:type="paragraph" w:customStyle="1" w:styleId="A72AAC203A7A44E0AD0304A835E251002">
    <w:name w:val="A72AAC203A7A44E0AD0304A835E251002"/>
    <w:rsid w:val="0070550C"/>
    <w:rPr>
      <w:rFonts w:eastAsiaTheme="minorHAnsi"/>
    </w:rPr>
  </w:style>
  <w:style w:type="paragraph" w:customStyle="1" w:styleId="D8950D9D03064A9191647176169592FD2">
    <w:name w:val="D8950D9D03064A9191647176169592FD2"/>
    <w:rsid w:val="0070550C"/>
    <w:rPr>
      <w:rFonts w:eastAsiaTheme="minorHAnsi"/>
    </w:rPr>
  </w:style>
  <w:style w:type="paragraph" w:customStyle="1" w:styleId="5D71A2FE0ABE48F7BC3B581D063586E73">
    <w:name w:val="5D71A2FE0ABE48F7BC3B581D063586E73"/>
    <w:rsid w:val="0070550C"/>
    <w:rPr>
      <w:rFonts w:eastAsiaTheme="minorHAnsi"/>
    </w:rPr>
  </w:style>
  <w:style w:type="paragraph" w:customStyle="1" w:styleId="F0B210D6CCD5A74E9AF79CA9E3037F2B">
    <w:name w:val="F0B210D6CCD5A74E9AF79CA9E3037F2B"/>
    <w:rsid w:val="00AC0548"/>
    <w:pPr>
      <w:spacing w:after="0" w:line="240" w:lineRule="auto"/>
    </w:pPr>
    <w:rPr>
      <w:sz w:val="24"/>
      <w:szCs w:val="24"/>
    </w:rPr>
  </w:style>
  <w:style w:type="paragraph" w:customStyle="1" w:styleId="F249DDA290DEE647A50ADF4987A9C8C0">
    <w:name w:val="F249DDA290DEE647A50ADF4987A9C8C0"/>
    <w:rsid w:val="00AC0548"/>
    <w:pPr>
      <w:spacing w:after="0" w:line="240" w:lineRule="auto"/>
    </w:pPr>
    <w:rPr>
      <w:sz w:val="24"/>
      <w:szCs w:val="24"/>
    </w:rPr>
  </w:style>
  <w:style w:type="paragraph" w:customStyle="1" w:styleId="B54FB0D2B282FD48A9B0B8BBCBB4DF59">
    <w:name w:val="B54FB0D2B282FD48A9B0B8BBCBB4DF59"/>
    <w:rsid w:val="00AC0548"/>
    <w:pPr>
      <w:spacing w:after="0" w:line="240" w:lineRule="auto"/>
    </w:pPr>
    <w:rPr>
      <w:sz w:val="24"/>
      <w:szCs w:val="24"/>
    </w:rPr>
  </w:style>
  <w:style w:type="paragraph" w:customStyle="1" w:styleId="90AA7303687A6046AC37119EF1930451">
    <w:name w:val="90AA7303687A6046AC37119EF1930451"/>
    <w:rsid w:val="00AC0548"/>
    <w:pPr>
      <w:spacing w:after="0" w:line="240" w:lineRule="auto"/>
    </w:pPr>
    <w:rPr>
      <w:sz w:val="24"/>
      <w:szCs w:val="24"/>
    </w:rPr>
  </w:style>
  <w:style w:type="paragraph" w:customStyle="1" w:styleId="32B1B37C5293F84E9126FD724B349D51">
    <w:name w:val="32B1B37C5293F84E9126FD724B349D51"/>
    <w:rsid w:val="00AC0548"/>
    <w:pPr>
      <w:spacing w:after="0" w:line="240" w:lineRule="auto"/>
    </w:pPr>
    <w:rPr>
      <w:sz w:val="24"/>
      <w:szCs w:val="24"/>
    </w:rPr>
  </w:style>
  <w:style w:type="paragraph" w:customStyle="1" w:styleId="0226E6CAD9C92943BF3349714EDC72ED">
    <w:name w:val="0226E6CAD9C92943BF3349714EDC72ED"/>
    <w:rsid w:val="00AC0548"/>
    <w:pPr>
      <w:spacing w:after="0" w:line="240" w:lineRule="auto"/>
    </w:pPr>
    <w:rPr>
      <w:sz w:val="24"/>
      <w:szCs w:val="24"/>
    </w:rPr>
  </w:style>
  <w:style w:type="paragraph" w:customStyle="1" w:styleId="46E72339EE7E4D9ABB3C39403B7C008D42">
    <w:name w:val="46E72339EE7E4D9ABB3C39403B7C008D42"/>
    <w:rsid w:val="000368C2"/>
    <w:rPr>
      <w:rFonts w:eastAsiaTheme="minorHAnsi"/>
    </w:rPr>
  </w:style>
  <w:style w:type="paragraph" w:customStyle="1" w:styleId="6F05F43B802B49708496EEB168D1510E29">
    <w:name w:val="6F05F43B802B49708496EEB168D1510E29"/>
    <w:rsid w:val="000368C2"/>
    <w:rPr>
      <w:rFonts w:eastAsiaTheme="minorHAnsi"/>
    </w:rPr>
  </w:style>
  <w:style w:type="paragraph" w:customStyle="1" w:styleId="F964EC56E2BF4B0F9B5CCC6D97FCD66A21">
    <w:name w:val="F964EC56E2BF4B0F9B5CCC6D97FCD66A21"/>
    <w:rsid w:val="000368C2"/>
    <w:rPr>
      <w:rFonts w:eastAsiaTheme="minorHAnsi"/>
    </w:rPr>
  </w:style>
  <w:style w:type="paragraph" w:customStyle="1" w:styleId="B3B984E73C294D6FA50E9D71ADAA694928">
    <w:name w:val="B3B984E73C294D6FA50E9D71ADAA694928"/>
    <w:rsid w:val="000368C2"/>
    <w:rPr>
      <w:rFonts w:eastAsiaTheme="minorHAnsi"/>
    </w:rPr>
  </w:style>
  <w:style w:type="paragraph" w:customStyle="1" w:styleId="DEA7871B3FD64DEFAD9FD318B186D11D28">
    <w:name w:val="DEA7871B3FD64DEFAD9FD318B186D11D28"/>
    <w:rsid w:val="000368C2"/>
    <w:rPr>
      <w:rFonts w:eastAsiaTheme="minorHAnsi"/>
    </w:rPr>
  </w:style>
  <w:style w:type="paragraph" w:customStyle="1" w:styleId="8628E5ACECB4417B84E4F977FEBBD2B430">
    <w:name w:val="8628E5ACECB4417B84E4F977FEBBD2B430"/>
    <w:rsid w:val="000368C2"/>
    <w:rPr>
      <w:rFonts w:eastAsiaTheme="minorHAnsi"/>
    </w:rPr>
  </w:style>
  <w:style w:type="paragraph" w:customStyle="1" w:styleId="1799654EF09E456081686D77D52059F317">
    <w:name w:val="1799654EF09E456081686D77D52059F317"/>
    <w:rsid w:val="000368C2"/>
    <w:rPr>
      <w:rFonts w:eastAsiaTheme="minorHAnsi"/>
    </w:rPr>
  </w:style>
  <w:style w:type="paragraph" w:customStyle="1" w:styleId="0DE8368643B74F6A9196676E341191D415">
    <w:name w:val="0DE8368643B74F6A9196676E341191D415"/>
    <w:rsid w:val="000368C2"/>
    <w:rPr>
      <w:rFonts w:eastAsiaTheme="minorHAnsi"/>
    </w:rPr>
  </w:style>
  <w:style w:type="paragraph" w:customStyle="1" w:styleId="5A98814A534F4BC3A1EAB622FD65489125">
    <w:name w:val="5A98814A534F4BC3A1EAB622FD65489125"/>
    <w:rsid w:val="000368C2"/>
    <w:rPr>
      <w:rFonts w:eastAsiaTheme="minorHAnsi"/>
    </w:rPr>
  </w:style>
  <w:style w:type="paragraph" w:customStyle="1" w:styleId="D8AE12ED231B5841B2AE8F20820D436730">
    <w:name w:val="D8AE12ED231B5841B2AE8F20820D436730"/>
    <w:rsid w:val="000368C2"/>
    <w:rPr>
      <w:rFonts w:eastAsiaTheme="minorHAnsi"/>
    </w:rPr>
  </w:style>
  <w:style w:type="paragraph" w:customStyle="1" w:styleId="5DA80B060A54FF42B30E723F5635995030">
    <w:name w:val="5DA80B060A54FF42B30E723F5635995030"/>
    <w:rsid w:val="000368C2"/>
    <w:rPr>
      <w:rFonts w:eastAsiaTheme="minorHAnsi"/>
    </w:rPr>
  </w:style>
  <w:style w:type="paragraph" w:customStyle="1" w:styleId="F8FBF031FDF94E569A2241B654A4889225">
    <w:name w:val="F8FBF031FDF94E569A2241B654A4889225"/>
    <w:rsid w:val="000368C2"/>
    <w:rPr>
      <w:rFonts w:eastAsiaTheme="minorHAnsi"/>
    </w:rPr>
  </w:style>
  <w:style w:type="paragraph" w:customStyle="1" w:styleId="E88FC5FDC0364DD2836F71DB34A8F12D24">
    <w:name w:val="E88FC5FDC0364DD2836F71DB34A8F12D24"/>
    <w:rsid w:val="000368C2"/>
    <w:rPr>
      <w:rFonts w:eastAsiaTheme="minorHAnsi"/>
    </w:rPr>
  </w:style>
  <w:style w:type="paragraph" w:customStyle="1" w:styleId="F5BFA846549C4865BC90796C3BA42C3922">
    <w:name w:val="F5BFA846549C4865BC90796C3BA42C3922"/>
    <w:rsid w:val="000368C2"/>
    <w:rPr>
      <w:rFonts w:eastAsiaTheme="minorHAnsi"/>
    </w:rPr>
  </w:style>
  <w:style w:type="paragraph" w:customStyle="1" w:styleId="84577E09B32C4ABCB0DC051B511301899">
    <w:name w:val="84577E09B32C4ABCB0DC051B511301899"/>
    <w:rsid w:val="000368C2"/>
    <w:rPr>
      <w:rFonts w:eastAsiaTheme="minorHAnsi"/>
    </w:rPr>
  </w:style>
  <w:style w:type="paragraph" w:customStyle="1" w:styleId="933ED3FE00544931A7A627E7C43890609">
    <w:name w:val="933ED3FE00544931A7A627E7C43890609"/>
    <w:rsid w:val="000368C2"/>
    <w:rPr>
      <w:rFonts w:eastAsiaTheme="minorHAnsi"/>
    </w:rPr>
  </w:style>
  <w:style w:type="paragraph" w:customStyle="1" w:styleId="737F839EC7CB4DFF852705E89BBAD0C29">
    <w:name w:val="737F839EC7CB4DFF852705E89BBAD0C29"/>
    <w:rsid w:val="000368C2"/>
    <w:rPr>
      <w:rFonts w:eastAsiaTheme="minorHAnsi"/>
    </w:rPr>
  </w:style>
  <w:style w:type="paragraph" w:customStyle="1" w:styleId="F5297E04914840729388C7686AD8D2AB8">
    <w:name w:val="F5297E04914840729388C7686AD8D2AB8"/>
    <w:rsid w:val="000368C2"/>
    <w:rPr>
      <w:rFonts w:eastAsiaTheme="minorHAnsi"/>
    </w:rPr>
  </w:style>
  <w:style w:type="paragraph" w:customStyle="1" w:styleId="4059AC3F8ECC4B23BC3EE05B0D38E21B7">
    <w:name w:val="4059AC3F8ECC4B23BC3EE05B0D38E21B7"/>
    <w:rsid w:val="000368C2"/>
    <w:rPr>
      <w:rFonts w:eastAsiaTheme="minorHAnsi"/>
    </w:rPr>
  </w:style>
  <w:style w:type="paragraph" w:customStyle="1" w:styleId="80ADC57D1B184AB0B842EA33227E18C01">
    <w:name w:val="80ADC57D1B184AB0B842EA33227E18C01"/>
    <w:rsid w:val="000368C2"/>
    <w:rPr>
      <w:rFonts w:eastAsiaTheme="minorHAnsi"/>
    </w:rPr>
  </w:style>
  <w:style w:type="paragraph" w:customStyle="1" w:styleId="9FE731D0924F4E9997C39826289989B04">
    <w:name w:val="9FE731D0924F4E9997C39826289989B04"/>
    <w:rsid w:val="000368C2"/>
    <w:pPr>
      <w:ind w:left="720"/>
      <w:contextualSpacing/>
    </w:pPr>
    <w:rPr>
      <w:rFonts w:eastAsiaTheme="minorHAnsi"/>
    </w:rPr>
  </w:style>
  <w:style w:type="paragraph" w:customStyle="1" w:styleId="DDBC6D083C6D4DC4BA1B7016CA5F3AA93">
    <w:name w:val="DDBC6D083C6D4DC4BA1B7016CA5F3AA93"/>
    <w:rsid w:val="000368C2"/>
    <w:pPr>
      <w:ind w:left="720"/>
      <w:contextualSpacing/>
    </w:pPr>
    <w:rPr>
      <w:rFonts w:eastAsiaTheme="minorHAnsi"/>
    </w:rPr>
  </w:style>
  <w:style w:type="paragraph" w:customStyle="1" w:styleId="C9C40EEF13EE45BFAD898482FD4343863">
    <w:name w:val="C9C40EEF13EE45BFAD898482FD4343863"/>
    <w:rsid w:val="000368C2"/>
    <w:pPr>
      <w:ind w:left="720"/>
      <w:contextualSpacing/>
    </w:pPr>
    <w:rPr>
      <w:rFonts w:eastAsiaTheme="minorHAnsi"/>
    </w:rPr>
  </w:style>
  <w:style w:type="paragraph" w:customStyle="1" w:styleId="9E243F0351F5463685CCD4C3C29FF4523">
    <w:name w:val="9E243F0351F5463685CCD4C3C29FF4523"/>
    <w:rsid w:val="000368C2"/>
    <w:pPr>
      <w:ind w:left="720"/>
      <w:contextualSpacing/>
    </w:pPr>
    <w:rPr>
      <w:rFonts w:eastAsiaTheme="minorHAnsi"/>
    </w:rPr>
  </w:style>
  <w:style w:type="paragraph" w:customStyle="1" w:styleId="666CEC5B7767470B81A53ED30F1D30FC3">
    <w:name w:val="666CEC5B7767470B81A53ED30F1D30FC3"/>
    <w:rsid w:val="000368C2"/>
    <w:pPr>
      <w:ind w:left="720"/>
      <w:contextualSpacing/>
    </w:pPr>
    <w:rPr>
      <w:rFonts w:eastAsiaTheme="minorHAnsi"/>
    </w:rPr>
  </w:style>
  <w:style w:type="paragraph" w:customStyle="1" w:styleId="8B1205D3CC874D01AB50136C28DE69813">
    <w:name w:val="8B1205D3CC874D01AB50136C28DE69813"/>
    <w:rsid w:val="000368C2"/>
    <w:pPr>
      <w:ind w:left="720"/>
      <w:contextualSpacing/>
    </w:pPr>
    <w:rPr>
      <w:rFonts w:eastAsiaTheme="minorHAnsi"/>
    </w:rPr>
  </w:style>
  <w:style w:type="paragraph" w:customStyle="1" w:styleId="4E80FD396F684AB4BECA4ACB993953DB5">
    <w:name w:val="4E80FD396F684AB4BECA4ACB993953DB5"/>
    <w:rsid w:val="000368C2"/>
    <w:rPr>
      <w:rFonts w:eastAsiaTheme="minorHAnsi"/>
    </w:rPr>
  </w:style>
  <w:style w:type="paragraph" w:customStyle="1" w:styleId="2CE6D54F8DBB4BE6B5E90195650B4BC64">
    <w:name w:val="2CE6D54F8DBB4BE6B5E90195650B4BC64"/>
    <w:rsid w:val="000368C2"/>
    <w:rPr>
      <w:rFonts w:eastAsiaTheme="minorHAnsi"/>
    </w:rPr>
  </w:style>
  <w:style w:type="paragraph" w:customStyle="1" w:styleId="C4A8923B31944826925EEFEF42F453AA4">
    <w:name w:val="C4A8923B31944826925EEFEF42F453AA4"/>
    <w:rsid w:val="000368C2"/>
    <w:rPr>
      <w:rFonts w:eastAsiaTheme="minorHAnsi"/>
    </w:rPr>
  </w:style>
  <w:style w:type="paragraph" w:customStyle="1" w:styleId="A72AAC203A7A44E0AD0304A835E251003">
    <w:name w:val="A72AAC203A7A44E0AD0304A835E251003"/>
    <w:rsid w:val="000368C2"/>
    <w:rPr>
      <w:rFonts w:eastAsiaTheme="minorHAnsi"/>
    </w:rPr>
  </w:style>
  <w:style w:type="paragraph" w:customStyle="1" w:styleId="D8950D9D03064A9191647176169592FD3">
    <w:name w:val="D8950D9D03064A9191647176169592FD3"/>
    <w:rsid w:val="000368C2"/>
    <w:rPr>
      <w:rFonts w:eastAsiaTheme="minorHAnsi"/>
    </w:rPr>
  </w:style>
  <w:style w:type="paragraph" w:customStyle="1" w:styleId="0226E6CAD9C92943BF3349714EDC72ED1">
    <w:name w:val="0226E6CAD9C92943BF3349714EDC72ED1"/>
    <w:rsid w:val="000368C2"/>
    <w:rPr>
      <w:rFonts w:eastAsiaTheme="minorHAnsi"/>
    </w:rPr>
  </w:style>
  <w:style w:type="paragraph" w:customStyle="1" w:styleId="46E72339EE7E4D9ABB3C39403B7C008D43">
    <w:name w:val="46E72339EE7E4D9ABB3C39403B7C008D43"/>
    <w:rsid w:val="000368C2"/>
    <w:rPr>
      <w:rFonts w:eastAsiaTheme="minorHAnsi"/>
    </w:rPr>
  </w:style>
  <w:style w:type="paragraph" w:customStyle="1" w:styleId="6F05F43B802B49708496EEB168D1510E30">
    <w:name w:val="6F05F43B802B49708496EEB168D1510E30"/>
    <w:rsid w:val="000368C2"/>
    <w:rPr>
      <w:rFonts w:eastAsiaTheme="minorHAnsi"/>
    </w:rPr>
  </w:style>
  <w:style w:type="paragraph" w:customStyle="1" w:styleId="F964EC56E2BF4B0F9B5CCC6D97FCD66A22">
    <w:name w:val="F964EC56E2BF4B0F9B5CCC6D97FCD66A22"/>
    <w:rsid w:val="000368C2"/>
    <w:rPr>
      <w:rFonts w:eastAsiaTheme="minorHAnsi"/>
    </w:rPr>
  </w:style>
  <w:style w:type="paragraph" w:customStyle="1" w:styleId="B3B984E73C294D6FA50E9D71ADAA694929">
    <w:name w:val="B3B984E73C294D6FA50E9D71ADAA694929"/>
    <w:rsid w:val="000368C2"/>
    <w:rPr>
      <w:rFonts w:eastAsiaTheme="minorHAnsi"/>
    </w:rPr>
  </w:style>
  <w:style w:type="paragraph" w:customStyle="1" w:styleId="DEA7871B3FD64DEFAD9FD318B186D11D29">
    <w:name w:val="DEA7871B3FD64DEFAD9FD318B186D11D29"/>
    <w:rsid w:val="000368C2"/>
    <w:rPr>
      <w:rFonts w:eastAsiaTheme="minorHAnsi"/>
    </w:rPr>
  </w:style>
  <w:style w:type="paragraph" w:customStyle="1" w:styleId="8628E5ACECB4417B84E4F977FEBBD2B431">
    <w:name w:val="8628E5ACECB4417B84E4F977FEBBD2B431"/>
    <w:rsid w:val="000368C2"/>
    <w:rPr>
      <w:rFonts w:eastAsiaTheme="minorHAnsi"/>
    </w:rPr>
  </w:style>
  <w:style w:type="paragraph" w:customStyle="1" w:styleId="1799654EF09E456081686D77D52059F318">
    <w:name w:val="1799654EF09E456081686D77D52059F318"/>
    <w:rsid w:val="000368C2"/>
    <w:rPr>
      <w:rFonts w:eastAsiaTheme="minorHAnsi"/>
    </w:rPr>
  </w:style>
  <w:style w:type="paragraph" w:customStyle="1" w:styleId="0DE8368643B74F6A9196676E341191D416">
    <w:name w:val="0DE8368643B74F6A9196676E341191D416"/>
    <w:rsid w:val="000368C2"/>
    <w:rPr>
      <w:rFonts w:eastAsiaTheme="minorHAnsi"/>
    </w:rPr>
  </w:style>
  <w:style w:type="paragraph" w:customStyle="1" w:styleId="5A98814A534F4BC3A1EAB622FD65489126">
    <w:name w:val="5A98814A534F4BC3A1EAB622FD65489126"/>
    <w:rsid w:val="000368C2"/>
    <w:rPr>
      <w:rFonts w:eastAsiaTheme="minorHAnsi"/>
    </w:rPr>
  </w:style>
  <w:style w:type="paragraph" w:customStyle="1" w:styleId="D8AE12ED231B5841B2AE8F20820D436731">
    <w:name w:val="D8AE12ED231B5841B2AE8F20820D436731"/>
    <w:rsid w:val="000368C2"/>
    <w:rPr>
      <w:rFonts w:eastAsiaTheme="minorHAnsi"/>
    </w:rPr>
  </w:style>
  <w:style w:type="paragraph" w:customStyle="1" w:styleId="5DA80B060A54FF42B30E723F5635995031">
    <w:name w:val="5DA80B060A54FF42B30E723F5635995031"/>
    <w:rsid w:val="000368C2"/>
    <w:rPr>
      <w:rFonts w:eastAsiaTheme="minorHAnsi"/>
    </w:rPr>
  </w:style>
  <w:style w:type="paragraph" w:customStyle="1" w:styleId="F8FBF031FDF94E569A2241B654A4889226">
    <w:name w:val="F8FBF031FDF94E569A2241B654A4889226"/>
    <w:rsid w:val="000368C2"/>
    <w:rPr>
      <w:rFonts w:eastAsiaTheme="minorHAnsi"/>
    </w:rPr>
  </w:style>
  <w:style w:type="paragraph" w:customStyle="1" w:styleId="E88FC5FDC0364DD2836F71DB34A8F12D25">
    <w:name w:val="E88FC5FDC0364DD2836F71DB34A8F12D25"/>
    <w:rsid w:val="000368C2"/>
    <w:rPr>
      <w:rFonts w:eastAsiaTheme="minorHAnsi"/>
    </w:rPr>
  </w:style>
  <w:style w:type="paragraph" w:customStyle="1" w:styleId="F5BFA846549C4865BC90796C3BA42C3923">
    <w:name w:val="F5BFA846549C4865BC90796C3BA42C3923"/>
    <w:rsid w:val="000368C2"/>
    <w:rPr>
      <w:rFonts w:eastAsiaTheme="minorHAnsi"/>
    </w:rPr>
  </w:style>
  <w:style w:type="paragraph" w:customStyle="1" w:styleId="84577E09B32C4ABCB0DC051B5113018910">
    <w:name w:val="84577E09B32C4ABCB0DC051B5113018910"/>
    <w:rsid w:val="000368C2"/>
    <w:rPr>
      <w:rFonts w:eastAsiaTheme="minorHAnsi"/>
    </w:rPr>
  </w:style>
  <w:style w:type="paragraph" w:customStyle="1" w:styleId="933ED3FE00544931A7A627E7C438906010">
    <w:name w:val="933ED3FE00544931A7A627E7C438906010"/>
    <w:rsid w:val="000368C2"/>
    <w:rPr>
      <w:rFonts w:eastAsiaTheme="minorHAnsi"/>
    </w:rPr>
  </w:style>
  <w:style w:type="paragraph" w:customStyle="1" w:styleId="737F839EC7CB4DFF852705E89BBAD0C210">
    <w:name w:val="737F839EC7CB4DFF852705E89BBAD0C210"/>
    <w:rsid w:val="000368C2"/>
    <w:rPr>
      <w:rFonts w:eastAsiaTheme="minorHAnsi"/>
    </w:rPr>
  </w:style>
  <w:style w:type="paragraph" w:customStyle="1" w:styleId="F5297E04914840729388C7686AD8D2AB9">
    <w:name w:val="F5297E04914840729388C7686AD8D2AB9"/>
    <w:rsid w:val="000368C2"/>
    <w:rPr>
      <w:rFonts w:eastAsiaTheme="minorHAnsi"/>
    </w:rPr>
  </w:style>
  <w:style w:type="paragraph" w:customStyle="1" w:styleId="4059AC3F8ECC4B23BC3EE05B0D38E21B8">
    <w:name w:val="4059AC3F8ECC4B23BC3EE05B0D38E21B8"/>
    <w:rsid w:val="000368C2"/>
    <w:rPr>
      <w:rFonts w:eastAsiaTheme="minorHAnsi"/>
    </w:rPr>
  </w:style>
  <w:style w:type="paragraph" w:customStyle="1" w:styleId="80ADC57D1B184AB0B842EA33227E18C02">
    <w:name w:val="80ADC57D1B184AB0B842EA33227E18C02"/>
    <w:rsid w:val="000368C2"/>
    <w:rPr>
      <w:rFonts w:eastAsiaTheme="minorHAnsi"/>
    </w:rPr>
  </w:style>
  <w:style w:type="paragraph" w:customStyle="1" w:styleId="9FE731D0924F4E9997C39826289989B05">
    <w:name w:val="9FE731D0924F4E9997C39826289989B05"/>
    <w:rsid w:val="000368C2"/>
    <w:pPr>
      <w:ind w:left="720"/>
      <w:contextualSpacing/>
    </w:pPr>
    <w:rPr>
      <w:rFonts w:eastAsiaTheme="minorHAnsi"/>
    </w:rPr>
  </w:style>
  <w:style w:type="paragraph" w:customStyle="1" w:styleId="DDBC6D083C6D4DC4BA1B7016CA5F3AA94">
    <w:name w:val="DDBC6D083C6D4DC4BA1B7016CA5F3AA94"/>
    <w:rsid w:val="000368C2"/>
    <w:pPr>
      <w:ind w:left="720"/>
      <w:contextualSpacing/>
    </w:pPr>
    <w:rPr>
      <w:rFonts w:eastAsiaTheme="minorHAnsi"/>
    </w:rPr>
  </w:style>
  <w:style w:type="paragraph" w:customStyle="1" w:styleId="C9C40EEF13EE45BFAD898482FD4343864">
    <w:name w:val="C9C40EEF13EE45BFAD898482FD4343864"/>
    <w:rsid w:val="000368C2"/>
    <w:pPr>
      <w:ind w:left="720"/>
      <w:contextualSpacing/>
    </w:pPr>
    <w:rPr>
      <w:rFonts w:eastAsiaTheme="minorHAnsi"/>
    </w:rPr>
  </w:style>
  <w:style w:type="paragraph" w:customStyle="1" w:styleId="9E243F0351F5463685CCD4C3C29FF4524">
    <w:name w:val="9E243F0351F5463685CCD4C3C29FF4524"/>
    <w:rsid w:val="000368C2"/>
    <w:pPr>
      <w:ind w:left="720"/>
      <w:contextualSpacing/>
    </w:pPr>
    <w:rPr>
      <w:rFonts w:eastAsiaTheme="minorHAnsi"/>
    </w:rPr>
  </w:style>
  <w:style w:type="paragraph" w:customStyle="1" w:styleId="666CEC5B7767470B81A53ED30F1D30FC4">
    <w:name w:val="666CEC5B7767470B81A53ED30F1D30FC4"/>
    <w:rsid w:val="000368C2"/>
    <w:pPr>
      <w:ind w:left="720"/>
      <w:contextualSpacing/>
    </w:pPr>
    <w:rPr>
      <w:rFonts w:eastAsiaTheme="minorHAnsi"/>
    </w:rPr>
  </w:style>
  <w:style w:type="paragraph" w:customStyle="1" w:styleId="8B1205D3CC874D01AB50136C28DE69814">
    <w:name w:val="8B1205D3CC874D01AB50136C28DE69814"/>
    <w:rsid w:val="000368C2"/>
    <w:pPr>
      <w:ind w:left="720"/>
      <w:contextualSpacing/>
    </w:pPr>
    <w:rPr>
      <w:rFonts w:eastAsiaTheme="minorHAnsi"/>
    </w:rPr>
  </w:style>
  <w:style w:type="paragraph" w:customStyle="1" w:styleId="4E80FD396F684AB4BECA4ACB993953DB6">
    <w:name w:val="4E80FD396F684AB4BECA4ACB993953DB6"/>
    <w:rsid w:val="000368C2"/>
    <w:rPr>
      <w:rFonts w:eastAsiaTheme="minorHAnsi"/>
    </w:rPr>
  </w:style>
  <w:style w:type="paragraph" w:customStyle="1" w:styleId="2CE6D54F8DBB4BE6B5E90195650B4BC65">
    <w:name w:val="2CE6D54F8DBB4BE6B5E90195650B4BC65"/>
    <w:rsid w:val="000368C2"/>
    <w:rPr>
      <w:rFonts w:eastAsiaTheme="minorHAnsi"/>
    </w:rPr>
  </w:style>
  <w:style w:type="paragraph" w:customStyle="1" w:styleId="C4A8923B31944826925EEFEF42F453AA5">
    <w:name w:val="C4A8923B31944826925EEFEF42F453AA5"/>
    <w:rsid w:val="000368C2"/>
    <w:rPr>
      <w:rFonts w:eastAsiaTheme="minorHAnsi"/>
    </w:rPr>
  </w:style>
  <w:style w:type="paragraph" w:customStyle="1" w:styleId="A72AAC203A7A44E0AD0304A835E251004">
    <w:name w:val="A72AAC203A7A44E0AD0304A835E251004"/>
    <w:rsid w:val="000368C2"/>
    <w:rPr>
      <w:rFonts w:eastAsiaTheme="minorHAnsi"/>
    </w:rPr>
  </w:style>
  <w:style w:type="paragraph" w:customStyle="1" w:styleId="D8950D9D03064A9191647176169592FD4">
    <w:name w:val="D8950D9D03064A9191647176169592FD4"/>
    <w:rsid w:val="000368C2"/>
    <w:rPr>
      <w:rFonts w:eastAsiaTheme="minorHAnsi"/>
    </w:rPr>
  </w:style>
  <w:style w:type="paragraph" w:customStyle="1" w:styleId="0226E6CAD9C92943BF3349714EDC72ED2">
    <w:name w:val="0226E6CAD9C92943BF3349714EDC72ED2"/>
    <w:rsid w:val="000368C2"/>
    <w:rPr>
      <w:rFonts w:eastAsiaTheme="minorHAnsi"/>
    </w:rPr>
  </w:style>
  <w:style w:type="paragraph" w:customStyle="1" w:styleId="46E72339EE7E4D9ABB3C39403B7C008D44">
    <w:name w:val="46E72339EE7E4D9ABB3C39403B7C008D44"/>
    <w:rsid w:val="000368C2"/>
    <w:rPr>
      <w:rFonts w:eastAsiaTheme="minorHAnsi"/>
    </w:rPr>
  </w:style>
  <w:style w:type="paragraph" w:customStyle="1" w:styleId="6F05F43B802B49708496EEB168D1510E31">
    <w:name w:val="6F05F43B802B49708496EEB168D1510E31"/>
    <w:rsid w:val="000368C2"/>
    <w:rPr>
      <w:rFonts w:eastAsiaTheme="minorHAnsi"/>
    </w:rPr>
  </w:style>
  <w:style w:type="paragraph" w:customStyle="1" w:styleId="F964EC56E2BF4B0F9B5CCC6D97FCD66A23">
    <w:name w:val="F964EC56E2BF4B0F9B5CCC6D97FCD66A23"/>
    <w:rsid w:val="000368C2"/>
    <w:rPr>
      <w:rFonts w:eastAsiaTheme="minorHAnsi"/>
    </w:rPr>
  </w:style>
  <w:style w:type="paragraph" w:customStyle="1" w:styleId="B3B984E73C294D6FA50E9D71ADAA694930">
    <w:name w:val="B3B984E73C294D6FA50E9D71ADAA694930"/>
    <w:rsid w:val="000368C2"/>
    <w:rPr>
      <w:rFonts w:eastAsiaTheme="minorHAnsi"/>
    </w:rPr>
  </w:style>
  <w:style w:type="paragraph" w:customStyle="1" w:styleId="DEA7871B3FD64DEFAD9FD318B186D11D30">
    <w:name w:val="DEA7871B3FD64DEFAD9FD318B186D11D30"/>
    <w:rsid w:val="000368C2"/>
    <w:rPr>
      <w:rFonts w:eastAsiaTheme="minorHAnsi"/>
    </w:rPr>
  </w:style>
  <w:style w:type="paragraph" w:customStyle="1" w:styleId="8628E5ACECB4417B84E4F977FEBBD2B432">
    <w:name w:val="8628E5ACECB4417B84E4F977FEBBD2B432"/>
    <w:rsid w:val="000368C2"/>
    <w:rPr>
      <w:rFonts w:eastAsiaTheme="minorHAnsi"/>
    </w:rPr>
  </w:style>
  <w:style w:type="paragraph" w:customStyle="1" w:styleId="1799654EF09E456081686D77D52059F319">
    <w:name w:val="1799654EF09E456081686D77D52059F319"/>
    <w:rsid w:val="000368C2"/>
    <w:rPr>
      <w:rFonts w:eastAsiaTheme="minorHAnsi"/>
    </w:rPr>
  </w:style>
  <w:style w:type="paragraph" w:customStyle="1" w:styleId="0DE8368643B74F6A9196676E341191D417">
    <w:name w:val="0DE8368643B74F6A9196676E341191D417"/>
    <w:rsid w:val="000368C2"/>
    <w:rPr>
      <w:rFonts w:eastAsiaTheme="minorHAnsi"/>
    </w:rPr>
  </w:style>
  <w:style w:type="paragraph" w:customStyle="1" w:styleId="5A98814A534F4BC3A1EAB622FD65489127">
    <w:name w:val="5A98814A534F4BC3A1EAB622FD65489127"/>
    <w:rsid w:val="000368C2"/>
    <w:rPr>
      <w:rFonts w:eastAsiaTheme="minorHAnsi"/>
    </w:rPr>
  </w:style>
  <w:style w:type="paragraph" w:customStyle="1" w:styleId="D8AE12ED231B5841B2AE8F20820D436732">
    <w:name w:val="D8AE12ED231B5841B2AE8F20820D436732"/>
    <w:rsid w:val="000368C2"/>
    <w:rPr>
      <w:rFonts w:eastAsiaTheme="minorHAnsi"/>
    </w:rPr>
  </w:style>
  <w:style w:type="paragraph" w:customStyle="1" w:styleId="5DA80B060A54FF42B30E723F5635995032">
    <w:name w:val="5DA80B060A54FF42B30E723F5635995032"/>
    <w:rsid w:val="000368C2"/>
    <w:rPr>
      <w:rFonts w:eastAsiaTheme="minorHAnsi"/>
    </w:rPr>
  </w:style>
  <w:style w:type="paragraph" w:customStyle="1" w:styleId="F8FBF031FDF94E569A2241B654A4889227">
    <w:name w:val="F8FBF031FDF94E569A2241B654A4889227"/>
    <w:rsid w:val="000368C2"/>
    <w:rPr>
      <w:rFonts w:eastAsiaTheme="minorHAnsi"/>
    </w:rPr>
  </w:style>
  <w:style w:type="paragraph" w:customStyle="1" w:styleId="E88FC5FDC0364DD2836F71DB34A8F12D26">
    <w:name w:val="E88FC5FDC0364DD2836F71DB34A8F12D26"/>
    <w:rsid w:val="000368C2"/>
    <w:rPr>
      <w:rFonts w:eastAsiaTheme="minorHAnsi"/>
    </w:rPr>
  </w:style>
  <w:style w:type="paragraph" w:customStyle="1" w:styleId="F5BFA846549C4865BC90796C3BA42C3924">
    <w:name w:val="F5BFA846549C4865BC90796C3BA42C3924"/>
    <w:rsid w:val="000368C2"/>
    <w:rPr>
      <w:rFonts w:eastAsiaTheme="minorHAnsi"/>
    </w:rPr>
  </w:style>
  <w:style w:type="paragraph" w:customStyle="1" w:styleId="84577E09B32C4ABCB0DC051B5113018911">
    <w:name w:val="84577E09B32C4ABCB0DC051B5113018911"/>
    <w:rsid w:val="000368C2"/>
    <w:rPr>
      <w:rFonts w:eastAsiaTheme="minorHAnsi"/>
    </w:rPr>
  </w:style>
  <w:style w:type="paragraph" w:customStyle="1" w:styleId="933ED3FE00544931A7A627E7C438906011">
    <w:name w:val="933ED3FE00544931A7A627E7C438906011"/>
    <w:rsid w:val="000368C2"/>
    <w:rPr>
      <w:rFonts w:eastAsiaTheme="minorHAnsi"/>
    </w:rPr>
  </w:style>
  <w:style w:type="paragraph" w:customStyle="1" w:styleId="737F839EC7CB4DFF852705E89BBAD0C211">
    <w:name w:val="737F839EC7CB4DFF852705E89BBAD0C211"/>
    <w:rsid w:val="000368C2"/>
    <w:rPr>
      <w:rFonts w:eastAsiaTheme="minorHAnsi"/>
    </w:rPr>
  </w:style>
  <w:style w:type="paragraph" w:customStyle="1" w:styleId="F5297E04914840729388C7686AD8D2AB10">
    <w:name w:val="F5297E04914840729388C7686AD8D2AB10"/>
    <w:rsid w:val="000368C2"/>
    <w:rPr>
      <w:rFonts w:eastAsiaTheme="minorHAnsi"/>
    </w:rPr>
  </w:style>
  <w:style w:type="paragraph" w:customStyle="1" w:styleId="4059AC3F8ECC4B23BC3EE05B0D38E21B9">
    <w:name w:val="4059AC3F8ECC4B23BC3EE05B0D38E21B9"/>
    <w:rsid w:val="000368C2"/>
    <w:rPr>
      <w:rFonts w:eastAsiaTheme="minorHAnsi"/>
    </w:rPr>
  </w:style>
  <w:style w:type="paragraph" w:customStyle="1" w:styleId="80ADC57D1B184AB0B842EA33227E18C03">
    <w:name w:val="80ADC57D1B184AB0B842EA33227E18C03"/>
    <w:rsid w:val="000368C2"/>
    <w:rPr>
      <w:rFonts w:eastAsiaTheme="minorHAnsi"/>
    </w:rPr>
  </w:style>
  <w:style w:type="paragraph" w:customStyle="1" w:styleId="9FE731D0924F4E9997C39826289989B06">
    <w:name w:val="9FE731D0924F4E9997C39826289989B06"/>
    <w:rsid w:val="000368C2"/>
    <w:pPr>
      <w:ind w:left="720"/>
      <w:contextualSpacing/>
    </w:pPr>
    <w:rPr>
      <w:rFonts w:eastAsiaTheme="minorHAnsi"/>
    </w:rPr>
  </w:style>
  <w:style w:type="paragraph" w:customStyle="1" w:styleId="DDBC6D083C6D4DC4BA1B7016CA5F3AA95">
    <w:name w:val="DDBC6D083C6D4DC4BA1B7016CA5F3AA95"/>
    <w:rsid w:val="000368C2"/>
    <w:pPr>
      <w:ind w:left="720"/>
      <w:contextualSpacing/>
    </w:pPr>
    <w:rPr>
      <w:rFonts w:eastAsiaTheme="minorHAnsi"/>
    </w:rPr>
  </w:style>
  <w:style w:type="paragraph" w:customStyle="1" w:styleId="C9C40EEF13EE45BFAD898482FD4343865">
    <w:name w:val="C9C40EEF13EE45BFAD898482FD4343865"/>
    <w:rsid w:val="000368C2"/>
    <w:pPr>
      <w:ind w:left="720"/>
      <w:contextualSpacing/>
    </w:pPr>
    <w:rPr>
      <w:rFonts w:eastAsiaTheme="minorHAnsi"/>
    </w:rPr>
  </w:style>
  <w:style w:type="paragraph" w:customStyle="1" w:styleId="9E243F0351F5463685CCD4C3C29FF4525">
    <w:name w:val="9E243F0351F5463685CCD4C3C29FF4525"/>
    <w:rsid w:val="000368C2"/>
    <w:pPr>
      <w:ind w:left="720"/>
      <w:contextualSpacing/>
    </w:pPr>
    <w:rPr>
      <w:rFonts w:eastAsiaTheme="minorHAnsi"/>
    </w:rPr>
  </w:style>
  <w:style w:type="paragraph" w:customStyle="1" w:styleId="666CEC5B7767470B81A53ED30F1D30FC5">
    <w:name w:val="666CEC5B7767470B81A53ED30F1D30FC5"/>
    <w:rsid w:val="000368C2"/>
    <w:pPr>
      <w:ind w:left="720"/>
      <w:contextualSpacing/>
    </w:pPr>
    <w:rPr>
      <w:rFonts w:eastAsiaTheme="minorHAnsi"/>
    </w:rPr>
  </w:style>
  <w:style w:type="paragraph" w:customStyle="1" w:styleId="8B1205D3CC874D01AB50136C28DE69815">
    <w:name w:val="8B1205D3CC874D01AB50136C28DE69815"/>
    <w:rsid w:val="000368C2"/>
    <w:pPr>
      <w:ind w:left="720"/>
      <w:contextualSpacing/>
    </w:pPr>
    <w:rPr>
      <w:rFonts w:eastAsiaTheme="minorHAnsi"/>
    </w:rPr>
  </w:style>
  <w:style w:type="paragraph" w:customStyle="1" w:styleId="4E80FD396F684AB4BECA4ACB993953DB7">
    <w:name w:val="4E80FD396F684AB4BECA4ACB993953DB7"/>
    <w:rsid w:val="000368C2"/>
    <w:rPr>
      <w:rFonts w:eastAsiaTheme="minorHAnsi"/>
    </w:rPr>
  </w:style>
  <w:style w:type="paragraph" w:customStyle="1" w:styleId="2CE6D54F8DBB4BE6B5E90195650B4BC66">
    <w:name w:val="2CE6D54F8DBB4BE6B5E90195650B4BC66"/>
    <w:rsid w:val="000368C2"/>
    <w:rPr>
      <w:rFonts w:eastAsiaTheme="minorHAnsi"/>
    </w:rPr>
  </w:style>
  <w:style w:type="paragraph" w:customStyle="1" w:styleId="C4A8923B31944826925EEFEF42F453AA6">
    <w:name w:val="C4A8923B31944826925EEFEF42F453AA6"/>
    <w:rsid w:val="000368C2"/>
    <w:rPr>
      <w:rFonts w:eastAsiaTheme="minorHAnsi"/>
    </w:rPr>
  </w:style>
  <w:style w:type="paragraph" w:customStyle="1" w:styleId="A72AAC203A7A44E0AD0304A835E251005">
    <w:name w:val="A72AAC203A7A44E0AD0304A835E251005"/>
    <w:rsid w:val="000368C2"/>
    <w:rPr>
      <w:rFonts w:eastAsiaTheme="minorHAnsi"/>
    </w:rPr>
  </w:style>
  <w:style w:type="paragraph" w:customStyle="1" w:styleId="D8950D9D03064A9191647176169592FD5">
    <w:name w:val="D8950D9D03064A9191647176169592FD5"/>
    <w:rsid w:val="000368C2"/>
    <w:rPr>
      <w:rFonts w:eastAsiaTheme="minorHAnsi"/>
    </w:rPr>
  </w:style>
  <w:style w:type="paragraph" w:customStyle="1" w:styleId="0226E6CAD9C92943BF3349714EDC72ED3">
    <w:name w:val="0226E6CAD9C92943BF3349714EDC72ED3"/>
    <w:rsid w:val="000368C2"/>
    <w:rPr>
      <w:rFonts w:eastAsiaTheme="minorHAnsi"/>
    </w:rPr>
  </w:style>
  <w:style w:type="paragraph" w:customStyle="1" w:styleId="46E72339EE7E4D9ABB3C39403B7C008D45">
    <w:name w:val="46E72339EE7E4D9ABB3C39403B7C008D45"/>
    <w:rsid w:val="009C7DB1"/>
    <w:rPr>
      <w:rFonts w:eastAsiaTheme="minorHAnsi"/>
    </w:rPr>
  </w:style>
  <w:style w:type="paragraph" w:customStyle="1" w:styleId="6F05F43B802B49708496EEB168D1510E32">
    <w:name w:val="6F05F43B802B49708496EEB168D1510E32"/>
    <w:rsid w:val="009C7DB1"/>
    <w:rPr>
      <w:rFonts w:eastAsiaTheme="minorHAnsi"/>
    </w:rPr>
  </w:style>
  <w:style w:type="paragraph" w:customStyle="1" w:styleId="F964EC56E2BF4B0F9B5CCC6D97FCD66A24">
    <w:name w:val="F964EC56E2BF4B0F9B5CCC6D97FCD66A24"/>
    <w:rsid w:val="009C7DB1"/>
    <w:rPr>
      <w:rFonts w:eastAsiaTheme="minorHAnsi"/>
    </w:rPr>
  </w:style>
  <w:style w:type="paragraph" w:customStyle="1" w:styleId="B3B984E73C294D6FA50E9D71ADAA694931">
    <w:name w:val="B3B984E73C294D6FA50E9D71ADAA694931"/>
    <w:rsid w:val="009C7DB1"/>
    <w:rPr>
      <w:rFonts w:eastAsiaTheme="minorHAnsi"/>
    </w:rPr>
  </w:style>
  <w:style w:type="paragraph" w:customStyle="1" w:styleId="DEA7871B3FD64DEFAD9FD318B186D11D31">
    <w:name w:val="DEA7871B3FD64DEFAD9FD318B186D11D31"/>
    <w:rsid w:val="009C7DB1"/>
    <w:rPr>
      <w:rFonts w:eastAsiaTheme="minorHAnsi"/>
    </w:rPr>
  </w:style>
  <w:style w:type="paragraph" w:customStyle="1" w:styleId="8628E5ACECB4417B84E4F977FEBBD2B433">
    <w:name w:val="8628E5ACECB4417B84E4F977FEBBD2B433"/>
    <w:rsid w:val="009C7DB1"/>
    <w:rPr>
      <w:rFonts w:eastAsiaTheme="minorHAnsi"/>
    </w:rPr>
  </w:style>
  <w:style w:type="paragraph" w:customStyle="1" w:styleId="1799654EF09E456081686D77D52059F320">
    <w:name w:val="1799654EF09E456081686D77D52059F320"/>
    <w:rsid w:val="009C7DB1"/>
    <w:rPr>
      <w:rFonts w:eastAsiaTheme="minorHAnsi"/>
    </w:rPr>
  </w:style>
  <w:style w:type="paragraph" w:customStyle="1" w:styleId="0DE8368643B74F6A9196676E341191D418">
    <w:name w:val="0DE8368643B74F6A9196676E341191D418"/>
    <w:rsid w:val="009C7DB1"/>
    <w:rPr>
      <w:rFonts w:eastAsiaTheme="minorHAnsi"/>
    </w:rPr>
  </w:style>
  <w:style w:type="paragraph" w:customStyle="1" w:styleId="5A98814A534F4BC3A1EAB622FD65489128">
    <w:name w:val="5A98814A534F4BC3A1EAB622FD65489128"/>
    <w:rsid w:val="009C7DB1"/>
    <w:rPr>
      <w:rFonts w:eastAsiaTheme="minorHAnsi"/>
    </w:rPr>
  </w:style>
  <w:style w:type="paragraph" w:customStyle="1" w:styleId="D8AE12ED231B5841B2AE8F20820D436733">
    <w:name w:val="D8AE12ED231B5841B2AE8F20820D436733"/>
    <w:rsid w:val="009C7DB1"/>
    <w:rPr>
      <w:rFonts w:eastAsiaTheme="minorHAnsi"/>
    </w:rPr>
  </w:style>
  <w:style w:type="paragraph" w:customStyle="1" w:styleId="5DA80B060A54FF42B30E723F5635995033">
    <w:name w:val="5DA80B060A54FF42B30E723F5635995033"/>
    <w:rsid w:val="009C7DB1"/>
    <w:rPr>
      <w:rFonts w:eastAsiaTheme="minorHAnsi"/>
    </w:rPr>
  </w:style>
  <w:style w:type="paragraph" w:customStyle="1" w:styleId="F8FBF031FDF94E569A2241B654A4889228">
    <w:name w:val="F8FBF031FDF94E569A2241B654A4889228"/>
    <w:rsid w:val="009C7DB1"/>
    <w:rPr>
      <w:rFonts w:eastAsiaTheme="minorHAnsi"/>
    </w:rPr>
  </w:style>
  <w:style w:type="paragraph" w:customStyle="1" w:styleId="E88FC5FDC0364DD2836F71DB34A8F12D27">
    <w:name w:val="E88FC5FDC0364DD2836F71DB34A8F12D27"/>
    <w:rsid w:val="009C7DB1"/>
    <w:rPr>
      <w:rFonts w:eastAsiaTheme="minorHAnsi"/>
    </w:rPr>
  </w:style>
  <w:style w:type="paragraph" w:customStyle="1" w:styleId="F5BFA846549C4865BC90796C3BA42C3925">
    <w:name w:val="F5BFA846549C4865BC90796C3BA42C3925"/>
    <w:rsid w:val="009C7DB1"/>
    <w:rPr>
      <w:rFonts w:eastAsiaTheme="minorHAnsi"/>
    </w:rPr>
  </w:style>
  <w:style w:type="paragraph" w:customStyle="1" w:styleId="84577E09B32C4ABCB0DC051B5113018912">
    <w:name w:val="84577E09B32C4ABCB0DC051B5113018912"/>
    <w:rsid w:val="009C7DB1"/>
    <w:rPr>
      <w:rFonts w:eastAsiaTheme="minorHAnsi"/>
    </w:rPr>
  </w:style>
  <w:style w:type="paragraph" w:customStyle="1" w:styleId="933ED3FE00544931A7A627E7C438906012">
    <w:name w:val="933ED3FE00544931A7A627E7C438906012"/>
    <w:rsid w:val="009C7DB1"/>
    <w:rPr>
      <w:rFonts w:eastAsiaTheme="minorHAnsi"/>
    </w:rPr>
  </w:style>
  <w:style w:type="paragraph" w:customStyle="1" w:styleId="737F839EC7CB4DFF852705E89BBAD0C212">
    <w:name w:val="737F839EC7CB4DFF852705E89BBAD0C212"/>
    <w:rsid w:val="009C7DB1"/>
    <w:rPr>
      <w:rFonts w:eastAsiaTheme="minorHAnsi"/>
    </w:rPr>
  </w:style>
  <w:style w:type="paragraph" w:customStyle="1" w:styleId="F5297E04914840729388C7686AD8D2AB11">
    <w:name w:val="F5297E04914840729388C7686AD8D2AB11"/>
    <w:rsid w:val="009C7DB1"/>
    <w:rPr>
      <w:rFonts w:eastAsiaTheme="minorHAnsi"/>
    </w:rPr>
  </w:style>
  <w:style w:type="paragraph" w:customStyle="1" w:styleId="4059AC3F8ECC4B23BC3EE05B0D38E21B10">
    <w:name w:val="4059AC3F8ECC4B23BC3EE05B0D38E21B10"/>
    <w:rsid w:val="009C7DB1"/>
    <w:rPr>
      <w:rFonts w:eastAsiaTheme="minorHAnsi"/>
    </w:rPr>
  </w:style>
  <w:style w:type="paragraph" w:customStyle="1" w:styleId="80ADC57D1B184AB0B842EA33227E18C04">
    <w:name w:val="80ADC57D1B184AB0B842EA33227E18C04"/>
    <w:rsid w:val="009C7DB1"/>
    <w:rPr>
      <w:rFonts w:eastAsiaTheme="minorHAnsi"/>
    </w:rPr>
  </w:style>
  <w:style w:type="paragraph" w:customStyle="1" w:styleId="666CEC5B7767470B81A53ED30F1D30FC6">
    <w:name w:val="666CEC5B7767470B81A53ED30F1D30FC6"/>
    <w:rsid w:val="009C7DB1"/>
    <w:pPr>
      <w:ind w:left="720"/>
      <w:contextualSpacing/>
    </w:pPr>
    <w:rPr>
      <w:rFonts w:eastAsiaTheme="minorHAnsi"/>
    </w:rPr>
  </w:style>
  <w:style w:type="paragraph" w:customStyle="1" w:styleId="8B1205D3CC874D01AB50136C28DE69816">
    <w:name w:val="8B1205D3CC874D01AB50136C28DE69816"/>
    <w:rsid w:val="009C7DB1"/>
    <w:pPr>
      <w:ind w:left="720"/>
      <w:contextualSpacing/>
    </w:pPr>
    <w:rPr>
      <w:rFonts w:eastAsiaTheme="minorHAnsi"/>
    </w:rPr>
  </w:style>
  <w:style w:type="paragraph" w:customStyle="1" w:styleId="4E80FD396F684AB4BECA4ACB993953DB8">
    <w:name w:val="4E80FD396F684AB4BECA4ACB993953DB8"/>
    <w:rsid w:val="009C7DB1"/>
    <w:rPr>
      <w:rFonts w:eastAsiaTheme="minorHAnsi"/>
    </w:rPr>
  </w:style>
  <w:style w:type="paragraph" w:customStyle="1" w:styleId="2CE6D54F8DBB4BE6B5E90195650B4BC67">
    <w:name w:val="2CE6D54F8DBB4BE6B5E90195650B4BC67"/>
    <w:rsid w:val="009C7DB1"/>
    <w:rPr>
      <w:rFonts w:eastAsiaTheme="minorHAnsi"/>
    </w:rPr>
  </w:style>
  <w:style w:type="paragraph" w:customStyle="1" w:styleId="C4A8923B31944826925EEFEF42F453AA7">
    <w:name w:val="C4A8923B31944826925EEFEF42F453AA7"/>
    <w:rsid w:val="009C7DB1"/>
    <w:rPr>
      <w:rFonts w:eastAsiaTheme="minorHAnsi"/>
    </w:rPr>
  </w:style>
  <w:style w:type="paragraph" w:customStyle="1" w:styleId="A72AAC203A7A44E0AD0304A835E251006">
    <w:name w:val="A72AAC203A7A44E0AD0304A835E251006"/>
    <w:rsid w:val="009C7DB1"/>
    <w:rPr>
      <w:rFonts w:eastAsiaTheme="minorHAnsi"/>
    </w:rPr>
  </w:style>
  <w:style w:type="paragraph" w:customStyle="1" w:styleId="D8950D9D03064A9191647176169592FD6">
    <w:name w:val="D8950D9D03064A9191647176169592FD6"/>
    <w:rsid w:val="009C7DB1"/>
    <w:rPr>
      <w:rFonts w:eastAsiaTheme="minorHAnsi"/>
    </w:rPr>
  </w:style>
  <w:style w:type="paragraph" w:customStyle="1" w:styleId="0226E6CAD9C92943BF3349714EDC72ED4">
    <w:name w:val="0226E6CAD9C92943BF3349714EDC72ED4"/>
    <w:rsid w:val="009C7DB1"/>
    <w:rPr>
      <w:rFonts w:eastAsiaTheme="minorHAnsi"/>
    </w:rPr>
  </w:style>
  <w:style w:type="paragraph" w:customStyle="1" w:styleId="46E72339EE7E4D9ABB3C39403B7C008D46">
    <w:name w:val="46E72339EE7E4D9ABB3C39403B7C008D46"/>
    <w:rsid w:val="004B64F3"/>
    <w:rPr>
      <w:rFonts w:eastAsiaTheme="minorHAnsi"/>
    </w:rPr>
  </w:style>
  <w:style w:type="paragraph" w:customStyle="1" w:styleId="6F05F43B802B49708496EEB168D1510E33">
    <w:name w:val="6F05F43B802B49708496EEB168D1510E33"/>
    <w:rsid w:val="004B64F3"/>
    <w:rPr>
      <w:rFonts w:eastAsiaTheme="minorHAnsi"/>
    </w:rPr>
  </w:style>
  <w:style w:type="paragraph" w:customStyle="1" w:styleId="F964EC56E2BF4B0F9B5CCC6D97FCD66A25">
    <w:name w:val="F964EC56E2BF4B0F9B5CCC6D97FCD66A25"/>
    <w:rsid w:val="004B64F3"/>
    <w:rPr>
      <w:rFonts w:eastAsiaTheme="minorHAnsi"/>
    </w:rPr>
  </w:style>
  <w:style w:type="paragraph" w:customStyle="1" w:styleId="B3B984E73C294D6FA50E9D71ADAA694932">
    <w:name w:val="B3B984E73C294D6FA50E9D71ADAA694932"/>
    <w:rsid w:val="004B64F3"/>
    <w:rPr>
      <w:rFonts w:eastAsiaTheme="minorHAnsi"/>
    </w:rPr>
  </w:style>
  <w:style w:type="paragraph" w:customStyle="1" w:styleId="DEA7871B3FD64DEFAD9FD318B186D11D32">
    <w:name w:val="DEA7871B3FD64DEFAD9FD318B186D11D32"/>
    <w:rsid w:val="004B64F3"/>
    <w:rPr>
      <w:rFonts w:eastAsiaTheme="minorHAnsi"/>
    </w:rPr>
  </w:style>
  <w:style w:type="paragraph" w:customStyle="1" w:styleId="8628E5ACECB4417B84E4F977FEBBD2B434">
    <w:name w:val="8628E5ACECB4417B84E4F977FEBBD2B434"/>
    <w:rsid w:val="004B64F3"/>
    <w:rPr>
      <w:rFonts w:eastAsiaTheme="minorHAnsi"/>
    </w:rPr>
  </w:style>
  <w:style w:type="paragraph" w:customStyle="1" w:styleId="1799654EF09E456081686D77D52059F321">
    <w:name w:val="1799654EF09E456081686D77D52059F321"/>
    <w:rsid w:val="004B64F3"/>
    <w:rPr>
      <w:rFonts w:eastAsiaTheme="minorHAnsi"/>
    </w:rPr>
  </w:style>
  <w:style w:type="paragraph" w:customStyle="1" w:styleId="0DE8368643B74F6A9196676E341191D419">
    <w:name w:val="0DE8368643B74F6A9196676E341191D419"/>
    <w:rsid w:val="004B64F3"/>
    <w:rPr>
      <w:rFonts w:eastAsiaTheme="minorHAnsi"/>
    </w:rPr>
  </w:style>
  <w:style w:type="paragraph" w:customStyle="1" w:styleId="5A98814A534F4BC3A1EAB622FD65489129">
    <w:name w:val="5A98814A534F4BC3A1EAB622FD65489129"/>
    <w:rsid w:val="004B64F3"/>
    <w:rPr>
      <w:rFonts w:eastAsiaTheme="minorHAnsi"/>
    </w:rPr>
  </w:style>
  <w:style w:type="paragraph" w:customStyle="1" w:styleId="D8AE12ED231B5841B2AE8F20820D436734">
    <w:name w:val="D8AE12ED231B5841B2AE8F20820D436734"/>
    <w:rsid w:val="004B64F3"/>
    <w:rPr>
      <w:rFonts w:eastAsiaTheme="minorHAnsi"/>
    </w:rPr>
  </w:style>
  <w:style w:type="paragraph" w:customStyle="1" w:styleId="5DA80B060A54FF42B30E723F5635995034">
    <w:name w:val="5DA80B060A54FF42B30E723F5635995034"/>
    <w:rsid w:val="004B64F3"/>
    <w:rPr>
      <w:rFonts w:eastAsiaTheme="minorHAnsi"/>
    </w:rPr>
  </w:style>
  <w:style w:type="paragraph" w:customStyle="1" w:styleId="F8FBF031FDF94E569A2241B654A4889229">
    <w:name w:val="F8FBF031FDF94E569A2241B654A4889229"/>
    <w:rsid w:val="004B64F3"/>
    <w:rPr>
      <w:rFonts w:eastAsiaTheme="minorHAnsi"/>
    </w:rPr>
  </w:style>
  <w:style w:type="paragraph" w:customStyle="1" w:styleId="E88FC5FDC0364DD2836F71DB34A8F12D28">
    <w:name w:val="E88FC5FDC0364DD2836F71DB34A8F12D28"/>
    <w:rsid w:val="004B64F3"/>
    <w:rPr>
      <w:rFonts w:eastAsiaTheme="minorHAnsi"/>
    </w:rPr>
  </w:style>
  <w:style w:type="paragraph" w:customStyle="1" w:styleId="F5BFA846549C4865BC90796C3BA42C3926">
    <w:name w:val="F5BFA846549C4865BC90796C3BA42C3926"/>
    <w:rsid w:val="004B64F3"/>
    <w:rPr>
      <w:rFonts w:eastAsiaTheme="minorHAnsi"/>
    </w:rPr>
  </w:style>
  <w:style w:type="paragraph" w:customStyle="1" w:styleId="84577E09B32C4ABCB0DC051B5113018913">
    <w:name w:val="84577E09B32C4ABCB0DC051B5113018913"/>
    <w:rsid w:val="004B64F3"/>
    <w:rPr>
      <w:rFonts w:eastAsiaTheme="minorHAnsi"/>
    </w:rPr>
  </w:style>
  <w:style w:type="paragraph" w:customStyle="1" w:styleId="933ED3FE00544931A7A627E7C438906013">
    <w:name w:val="933ED3FE00544931A7A627E7C438906013"/>
    <w:rsid w:val="004B64F3"/>
    <w:rPr>
      <w:rFonts w:eastAsiaTheme="minorHAnsi"/>
    </w:rPr>
  </w:style>
  <w:style w:type="paragraph" w:customStyle="1" w:styleId="737F839EC7CB4DFF852705E89BBAD0C213">
    <w:name w:val="737F839EC7CB4DFF852705E89BBAD0C213"/>
    <w:rsid w:val="004B64F3"/>
    <w:rPr>
      <w:rFonts w:eastAsiaTheme="minorHAnsi"/>
    </w:rPr>
  </w:style>
  <w:style w:type="paragraph" w:customStyle="1" w:styleId="F5297E04914840729388C7686AD8D2AB12">
    <w:name w:val="F5297E04914840729388C7686AD8D2AB12"/>
    <w:rsid w:val="004B64F3"/>
    <w:rPr>
      <w:rFonts w:eastAsiaTheme="minorHAnsi"/>
    </w:rPr>
  </w:style>
  <w:style w:type="paragraph" w:customStyle="1" w:styleId="4059AC3F8ECC4B23BC3EE05B0D38E21B11">
    <w:name w:val="4059AC3F8ECC4B23BC3EE05B0D38E21B11"/>
    <w:rsid w:val="004B64F3"/>
    <w:rPr>
      <w:rFonts w:eastAsiaTheme="minorHAnsi"/>
    </w:rPr>
  </w:style>
  <w:style w:type="paragraph" w:customStyle="1" w:styleId="80ADC57D1B184AB0B842EA33227E18C05">
    <w:name w:val="80ADC57D1B184AB0B842EA33227E18C05"/>
    <w:rsid w:val="004B64F3"/>
    <w:rPr>
      <w:rFonts w:eastAsiaTheme="minorHAnsi"/>
    </w:rPr>
  </w:style>
  <w:style w:type="paragraph" w:customStyle="1" w:styleId="666CEC5B7767470B81A53ED30F1D30FC7">
    <w:name w:val="666CEC5B7767470B81A53ED30F1D30FC7"/>
    <w:rsid w:val="004B64F3"/>
    <w:pPr>
      <w:ind w:left="720"/>
      <w:contextualSpacing/>
    </w:pPr>
    <w:rPr>
      <w:rFonts w:eastAsiaTheme="minorHAnsi"/>
    </w:rPr>
  </w:style>
  <w:style w:type="paragraph" w:customStyle="1" w:styleId="8B1205D3CC874D01AB50136C28DE69817">
    <w:name w:val="8B1205D3CC874D01AB50136C28DE69817"/>
    <w:rsid w:val="004B64F3"/>
    <w:pPr>
      <w:ind w:left="720"/>
      <w:contextualSpacing/>
    </w:pPr>
    <w:rPr>
      <w:rFonts w:eastAsiaTheme="minorHAnsi"/>
    </w:rPr>
  </w:style>
  <w:style w:type="paragraph" w:customStyle="1" w:styleId="4E80FD396F684AB4BECA4ACB993953DB9">
    <w:name w:val="4E80FD396F684AB4BECA4ACB993953DB9"/>
    <w:rsid w:val="004B64F3"/>
    <w:rPr>
      <w:rFonts w:eastAsiaTheme="minorHAnsi"/>
    </w:rPr>
  </w:style>
  <w:style w:type="paragraph" w:customStyle="1" w:styleId="2CE6D54F8DBB4BE6B5E90195650B4BC68">
    <w:name w:val="2CE6D54F8DBB4BE6B5E90195650B4BC68"/>
    <w:rsid w:val="004B64F3"/>
    <w:rPr>
      <w:rFonts w:eastAsiaTheme="minorHAnsi"/>
    </w:rPr>
  </w:style>
  <w:style w:type="paragraph" w:customStyle="1" w:styleId="C4A8923B31944826925EEFEF42F453AA8">
    <w:name w:val="C4A8923B31944826925EEFEF42F453AA8"/>
    <w:rsid w:val="004B64F3"/>
    <w:rPr>
      <w:rFonts w:eastAsiaTheme="minorHAnsi"/>
    </w:rPr>
  </w:style>
  <w:style w:type="paragraph" w:customStyle="1" w:styleId="A72AAC203A7A44E0AD0304A835E251007">
    <w:name w:val="A72AAC203A7A44E0AD0304A835E251007"/>
    <w:rsid w:val="004B64F3"/>
    <w:rPr>
      <w:rFonts w:eastAsiaTheme="minorHAnsi"/>
    </w:rPr>
  </w:style>
  <w:style w:type="paragraph" w:customStyle="1" w:styleId="D8950D9D03064A9191647176169592FD7">
    <w:name w:val="D8950D9D03064A9191647176169592FD7"/>
    <w:rsid w:val="004B64F3"/>
    <w:rPr>
      <w:rFonts w:eastAsiaTheme="minorHAnsi"/>
    </w:rPr>
  </w:style>
  <w:style w:type="paragraph" w:customStyle="1" w:styleId="0226E6CAD9C92943BF3349714EDC72ED5">
    <w:name w:val="0226E6CAD9C92943BF3349714EDC72ED5"/>
    <w:rsid w:val="004B64F3"/>
    <w:rPr>
      <w:rFonts w:eastAsiaTheme="minorHAnsi"/>
    </w:rPr>
  </w:style>
  <w:style w:type="paragraph" w:customStyle="1" w:styleId="46E72339EE7E4D9ABB3C39403B7C008D47">
    <w:name w:val="46E72339EE7E4D9ABB3C39403B7C008D47"/>
    <w:rsid w:val="004B64F3"/>
    <w:rPr>
      <w:rFonts w:eastAsiaTheme="minorHAnsi"/>
    </w:rPr>
  </w:style>
  <w:style w:type="paragraph" w:customStyle="1" w:styleId="6F05F43B802B49708496EEB168D1510E34">
    <w:name w:val="6F05F43B802B49708496EEB168D1510E34"/>
    <w:rsid w:val="004B64F3"/>
    <w:rPr>
      <w:rFonts w:eastAsiaTheme="minorHAnsi"/>
    </w:rPr>
  </w:style>
  <w:style w:type="paragraph" w:customStyle="1" w:styleId="F964EC56E2BF4B0F9B5CCC6D97FCD66A26">
    <w:name w:val="F964EC56E2BF4B0F9B5CCC6D97FCD66A26"/>
    <w:rsid w:val="004B64F3"/>
    <w:rPr>
      <w:rFonts w:eastAsiaTheme="minorHAnsi"/>
    </w:rPr>
  </w:style>
  <w:style w:type="paragraph" w:customStyle="1" w:styleId="B3B984E73C294D6FA50E9D71ADAA694933">
    <w:name w:val="B3B984E73C294D6FA50E9D71ADAA694933"/>
    <w:rsid w:val="004B64F3"/>
    <w:rPr>
      <w:rFonts w:eastAsiaTheme="minorHAnsi"/>
    </w:rPr>
  </w:style>
  <w:style w:type="paragraph" w:customStyle="1" w:styleId="DEA7871B3FD64DEFAD9FD318B186D11D33">
    <w:name w:val="DEA7871B3FD64DEFAD9FD318B186D11D33"/>
    <w:rsid w:val="004B64F3"/>
    <w:rPr>
      <w:rFonts w:eastAsiaTheme="minorHAnsi"/>
    </w:rPr>
  </w:style>
  <w:style w:type="paragraph" w:customStyle="1" w:styleId="8628E5ACECB4417B84E4F977FEBBD2B435">
    <w:name w:val="8628E5ACECB4417B84E4F977FEBBD2B435"/>
    <w:rsid w:val="004B64F3"/>
    <w:rPr>
      <w:rFonts w:eastAsiaTheme="minorHAnsi"/>
    </w:rPr>
  </w:style>
  <w:style w:type="paragraph" w:customStyle="1" w:styleId="1799654EF09E456081686D77D52059F322">
    <w:name w:val="1799654EF09E456081686D77D52059F322"/>
    <w:rsid w:val="004B64F3"/>
    <w:rPr>
      <w:rFonts w:eastAsiaTheme="minorHAnsi"/>
    </w:rPr>
  </w:style>
  <w:style w:type="paragraph" w:customStyle="1" w:styleId="0DE8368643B74F6A9196676E341191D420">
    <w:name w:val="0DE8368643B74F6A9196676E341191D420"/>
    <w:rsid w:val="004B64F3"/>
    <w:rPr>
      <w:rFonts w:eastAsiaTheme="minorHAnsi"/>
    </w:rPr>
  </w:style>
  <w:style w:type="paragraph" w:customStyle="1" w:styleId="5A98814A534F4BC3A1EAB622FD65489130">
    <w:name w:val="5A98814A534F4BC3A1EAB622FD65489130"/>
    <w:rsid w:val="004B64F3"/>
    <w:rPr>
      <w:rFonts w:eastAsiaTheme="minorHAnsi"/>
    </w:rPr>
  </w:style>
  <w:style w:type="paragraph" w:customStyle="1" w:styleId="D8AE12ED231B5841B2AE8F20820D436735">
    <w:name w:val="D8AE12ED231B5841B2AE8F20820D436735"/>
    <w:rsid w:val="004B64F3"/>
    <w:rPr>
      <w:rFonts w:eastAsiaTheme="minorHAnsi"/>
    </w:rPr>
  </w:style>
  <w:style w:type="paragraph" w:customStyle="1" w:styleId="5DA80B060A54FF42B30E723F5635995035">
    <w:name w:val="5DA80B060A54FF42B30E723F5635995035"/>
    <w:rsid w:val="004B64F3"/>
    <w:rPr>
      <w:rFonts w:eastAsiaTheme="minorHAnsi"/>
    </w:rPr>
  </w:style>
  <w:style w:type="paragraph" w:customStyle="1" w:styleId="F8FBF031FDF94E569A2241B654A4889230">
    <w:name w:val="F8FBF031FDF94E569A2241B654A4889230"/>
    <w:rsid w:val="004B64F3"/>
    <w:rPr>
      <w:rFonts w:eastAsiaTheme="minorHAnsi"/>
    </w:rPr>
  </w:style>
  <w:style w:type="paragraph" w:customStyle="1" w:styleId="E88FC5FDC0364DD2836F71DB34A8F12D29">
    <w:name w:val="E88FC5FDC0364DD2836F71DB34A8F12D29"/>
    <w:rsid w:val="004B64F3"/>
    <w:rPr>
      <w:rFonts w:eastAsiaTheme="minorHAnsi"/>
    </w:rPr>
  </w:style>
  <w:style w:type="paragraph" w:customStyle="1" w:styleId="F5BFA846549C4865BC90796C3BA42C3927">
    <w:name w:val="F5BFA846549C4865BC90796C3BA42C3927"/>
    <w:rsid w:val="004B64F3"/>
    <w:rPr>
      <w:rFonts w:eastAsiaTheme="minorHAnsi"/>
    </w:rPr>
  </w:style>
  <w:style w:type="paragraph" w:customStyle="1" w:styleId="84577E09B32C4ABCB0DC051B5113018914">
    <w:name w:val="84577E09B32C4ABCB0DC051B5113018914"/>
    <w:rsid w:val="004B64F3"/>
    <w:rPr>
      <w:rFonts w:eastAsiaTheme="minorHAnsi"/>
    </w:rPr>
  </w:style>
  <w:style w:type="paragraph" w:customStyle="1" w:styleId="933ED3FE00544931A7A627E7C438906014">
    <w:name w:val="933ED3FE00544931A7A627E7C438906014"/>
    <w:rsid w:val="004B64F3"/>
    <w:rPr>
      <w:rFonts w:eastAsiaTheme="minorHAnsi"/>
    </w:rPr>
  </w:style>
  <w:style w:type="paragraph" w:customStyle="1" w:styleId="737F839EC7CB4DFF852705E89BBAD0C214">
    <w:name w:val="737F839EC7CB4DFF852705E89BBAD0C214"/>
    <w:rsid w:val="004B64F3"/>
    <w:rPr>
      <w:rFonts w:eastAsiaTheme="minorHAnsi"/>
    </w:rPr>
  </w:style>
  <w:style w:type="paragraph" w:customStyle="1" w:styleId="F5297E04914840729388C7686AD8D2AB13">
    <w:name w:val="F5297E04914840729388C7686AD8D2AB13"/>
    <w:rsid w:val="004B64F3"/>
    <w:rPr>
      <w:rFonts w:eastAsiaTheme="minorHAnsi"/>
    </w:rPr>
  </w:style>
  <w:style w:type="paragraph" w:customStyle="1" w:styleId="4059AC3F8ECC4B23BC3EE05B0D38E21B12">
    <w:name w:val="4059AC3F8ECC4B23BC3EE05B0D38E21B12"/>
    <w:rsid w:val="004B64F3"/>
    <w:rPr>
      <w:rFonts w:eastAsiaTheme="minorHAnsi"/>
    </w:rPr>
  </w:style>
  <w:style w:type="paragraph" w:customStyle="1" w:styleId="80ADC57D1B184AB0B842EA33227E18C06">
    <w:name w:val="80ADC57D1B184AB0B842EA33227E18C06"/>
    <w:rsid w:val="004B64F3"/>
    <w:rPr>
      <w:rFonts w:eastAsiaTheme="minorHAnsi"/>
    </w:rPr>
  </w:style>
  <w:style w:type="paragraph" w:customStyle="1" w:styleId="666CEC5B7767470B81A53ED30F1D30FC8">
    <w:name w:val="666CEC5B7767470B81A53ED30F1D30FC8"/>
    <w:rsid w:val="004B64F3"/>
    <w:pPr>
      <w:ind w:left="720"/>
      <w:contextualSpacing/>
    </w:pPr>
    <w:rPr>
      <w:rFonts w:eastAsiaTheme="minorHAnsi"/>
    </w:rPr>
  </w:style>
  <w:style w:type="paragraph" w:customStyle="1" w:styleId="8B1205D3CC874D01AB50136C28DE69818">
    <w:name w:val="8B1205D3CC874D01AB50136C28DE69818"/>
    <w:rsid w:val="004B64F3"/>
    <w:pPr>
      <w:ind w:left="720"/>
      <w:contextualSpacing/>
    </w:pPr>
    <w:rPr>
      <w:rFonts w:eastAsiaTheme="minorHAnsi"/>
    </w:rPr>
  </w:style>
  <w:style w:type="paragraph" w:customStyle="1" w:styleId="4E80FD396F684AB4BECA4ACB993953DB10">
    <w:name w:val="4E80FD396F684AB4BECA4ACB993953DB10"/>
    <w:rsid w:val="004B64F3"/>
    <w:rPr>
      <w:rFonts w:eastAsiaTheme="minorHAnsi"/>
    </w:rPr>
  </w:style>
  <w:style w:type="paragraph" w:customStyle="1" w:styleId="2CE6D54F8DBB4BE6B5E90195650B4BC69">
    <w:name w:val="2CE6D54F8DBB4BE6B5E90195650B4BC69"/>
    <w:rsid w:val="004B64F3"/>
    <w:rPr>
      <w:rFonts w:eastAsiaTheme="minorHAnsi"/>
    </w:rPr>
  </w:style>
  <w:style w:type="paragraph" w:customStyle="1" w:styleId="C4A8923B31944826925EEFEF42F453AA9">
    <w:name w:val="C4A8923B31944826925EEFEF42F453AA9"/>
    <w:rsid w:val="004B64F3"/>
    <w:rPr>
      <w:rFonts w:eastAsiaTheme="minorHAnsi"/>
    </w:rPr>
  </w:style>
  <w:style w:type="paragraph" w:customStyle="1" w:styleId="A72AAC203A7A44E0AD0304A835E251008">
    <w:name w:val="A72AAC203A7A44E0AD0304A835E251008"/>
    <w:rsid w:val="004B64F3"/>
    <w:rPr>
      <w:rFonts w:eastAsiaTheme="minorHAnsi"/>
    </w:rPr>
  </w:style>
  <w:style w:type="paragraph" w:customStyle="1" w:styleId="D8950D9D03064A9191647176169592FD8">
    <w:name w:val="D8950D9D03064A9191647176169592FD8"/>
    <w:rsid w:val="004B64F3"/>
    <w:rPr>
      <w:rFonts w:eastAsiaTheme="minorHAnsi"/>
    </w:rPr>
  </w:style>
  <w:style w:type="paragraph" w:customStyle="1" w:styleId="0226E6CAD9C92943BF3349714EDC72ED6">
    <w:name w:val="0226E6CAD9C92943BF3349714EDC72ED6"/>
    <w:rsid w:val="004B64F3"/>
    <w:rPr>
      <w:rFonts w:eastAsiaTheme="minorHAnsi"/>
    </w:rPr>
  </w:style>
  <w:style w:type="paragraph" w:customStyle="1" w:styleId="46E72339EE7E4D9ABB3C39403B7C008D48">
    <w:name w:val="46E72339EE7E4D9ABB3C39403B7C008D48"/>
    <w:rsid w:val="00C86EFD"/>
    <w:rPr>
      <w:rFonts w:eastAsiaTheme="minorHAnsi"/>
    </w:rPr>
  </w:style>
  <w:style w:type="paragraph" w:customStyle="1" w:styleId="6F05F43B802B49708496EEB168D1510E35">
    <w:name w:val="6F05F43B802B49708496EEB168D1510E35"/>
    <w:rsid w:val="00C86EFD"/>
    <w:rPr>
      <w:rFonts w:eastAsiaTheme="minorHAnsi"/>
    </w:rPr>
  </w:style>
  <w:style w:type="paragraph" w:customStyle="1" w:styleId="F964EC56E2BF4B0F9B5CCC6D97FCD66A27">
    <w:name w:val="F964EC56E2BF4B0F9B5CCC6D97FCD66A27"/>
    <w:rsid w:val="00C86EFD"/>
    <w:rPr>
      <w:rFonts w:eastAsiaTheme="minorHAnsi"/>
    </w:rPr>
  </w:style>
  <w:style w:type="paragraph" w:customStyle="1" w:styleId="15D56CEA94354F0BA40B1B2EA3B749C7">
    <w:name w:val="15D56CEA94354F0BA40B1B2EA3B749C7"/>
    <w:rsid w:val="00C86EFD"/>
    <w:rPr>
      <w:rFonts w:eastAsiaTheme="minorHAnsi"/>
    </w:rPr>
  </w:style>
  <w:style w:type="paragraph" w:customStyle="1" w:styleId="B3B984E73C294D6FA50E9D71ADAA694934">
    <w:name w:val="B3B984E73C294D6FA50E9D71ADAA694934"/>
    <w:rsid w:val="00C86EFD"/>
    <w:rPr>
      <w:rFonts w:eastAsiaTheme="minorHAnsi"/>
    </w:rPr>
  </w:style>
  <w:style w:type="paragraph" w:customStyle="1" w:styleId="DEA7871B3FD64DEFAD9FD318B186D11D34">
    <w:name w:val="DEA7871B3FD64DEFAD9FD318B186D11D34"/>
    <w:rsid w:val="00C86EFD"/>
    <w:rPr>
      <w:rFonts w:eastAsiaTheme="minorHAnsi"/>
    </w:rPr>
  </w:style>
  <w:style w:type="paragraph" w:customStyle="1" w:styleId="8628E5ACECB4417B84E4F977FEBBD2B436">
    <w:name w:val="8628E5ACECB4417B84E4F977FEBBD2B436"/>
    <w:rsid w:val="00C86EFD"/>
    <w:rPr>
      <w:rFonts w:eastAsiaTheme="minorHAnsi"/>
    </w:rPr>
  </w:style>
  <w:style w:type="paragraph" w:customStyle="1" w:styleId="1799654EF09E456081686D77D52059F323">
    <w:name w:val="1799654EF09E456081686D77D52059F323"/>
    <w:rsid w:val="00C86EFD"/>
    <w:rPr>
      <w:rFonts w:eastAsiaTheme="minorHAnsi"/>
    </w:rPr>
  </w:style>
  <w:style w:type="paragraph" w:customStyle="1" w:styleId="0DE8368643B74F6A9196676E341191D421">
    <w:name w:val="0DE8368643B74F6A9196676E341191D421"/>
    <w:rsid w:val="00C86EFD"/>
    <w:rPr>
      <w:rFonts w:eastAsiaTheme="minorHAnsi"/>
    </w:rPr>
  </w:style>
  <w:style w:type="paragraph" w:customStyle="1" w:styleId="5A98814A534F4BC3A1EAB622FD65489131">
    <w:name w:val="5A98814A534F4BC3A1EAB622FD65489131"/>
    <w:rsid w:val="00C86EFD"/>
    <w:rPr>
      <w:rFonts w:eastAsiaTheme="minorHAnsi"/>
    </w:rPr>
  </w:style>
  <w:style w:type="paragraph" w:customStyle="1" w:styleId="D8AE12ED231B5841B2AE8F20820D436736">
    <w:name w:val="D8AE12ED231B5841B2AE8F20820D436736"/>
    <w:rsid w:val="00C86EFD"/>
    <w:rPr>
      <w:rFonts w:eastAsiaTheme="minorHAnsi"/>
    </w:rPr>
  </w:style>
  <w:style w:type="paragraph" w:customStyle="1" w:styleId="5DA80B060A54FF42B30E723F5635995036">
    <w:name w:val="5DA80B060A54FF42B30E723F5635995036"/>
    <w:rsid w:val="00C86EFD"/>
    <w:rPr>
      <w:rFonts w:eastAsiaTheme="minorHAnsi"/>
    </w:rPr>
  </w:style>
  <w:style w:type="paragraph" w:customStyle="1" w:styleId="F8FBF031FDF94E569A2241B654A4889231">
    <w:name w:val="F8FBF031FDF94E569A2241B654A4889231"/>
    <w:rsid w:val="00C86EFD"/>
    <w:rPr>
      <w:rFonts w:eastAsiaTheme="minorHAnsi"/>
    </w:rPr>
  </w:style>
  <w:style w:type="paragraph" w:customStyle="1" w:styleId="E88FC5FDC0364DD2836F71DB34A8F12D30">
    <w:name w:val="E88FC5FDC0364DD2836F71DB34A8F12D30"/>
    <w:rsid w:val="00C86EFD"/>
    <w:rPr>
      <w:rFonts w:eastAsiaTheme="minorHAnsi"/>
    </w:rPr>
  </w:style>
  <w:style w:type="paragraph" w:customStyle="1" w:styleId="F5BFA846549C4865BC90796C3BA42C3928">
    <w:name w:val="F5BFA846549C4865BC90796C3BA42C3928"/>
    <w:rsid w:val="00C86EFD"/>
    <w:rPr>
      <w:rFonts w:eastAsiaTheme="minorHAnsi"/>
    </w:rPr>
  </w:style>
  <w:style w:type="paragraph" w:customStyle="1" w:styleId="84577E09B32C4ABCB0DC051B5113018915">
    <w:name w:val="84577E09B32C4ABCB0DC051B5113018915"/>
    <w:rsid w:val="00C86EFD"/>
    <w:rPr>
      <w:rFonts w:eastAsiaTheme="minorHAnsi"/>
    </w:rPr>
  </w:style>
  <w:style w:type="paragraph" w:customStyle="1" w:styleId="933ED3FE00544931A7A627E7C438906015">
    <w:name w:val="933ED3FE00544931A7A627E7C438906015"/>
    <w:rsid w:val="00C86EFD"/>
    <w:rPr>
      <w:rFonts w:eastAsiaTheme="minorHAnsi"/>
    </w:rPr>
  </w:style>
  <w:style w:type="paragraph" w:customStyle="1" w:styleId="737F839EC7CB4DFF852705E89BBAD0C215">
    <w:name w:val="737F839EC7CB4DFF852705E89BBAD0C215"/>
    <w:rsid w:val="00C86EFD"/>
    <w:rPr>
      <w:rFonts w:eastAsiaTheme="minorHAnsi"/>
    </w:rPr>
  </w:style>
  <w:style w:type="paragraph" w:customStyle="1" w:styleId="F5297E04914840729388C7686AD8D2AB14">
    <w:name w:val="F5297E04914840729388C7686AD8D2AB14"/>
    <w:rsid w:val="00C86EFD"/>
    <w:rPr>
      <w:rFonts w:eastAsiaTheme="minorHAnsi"/>
    </w:rPr>
  </w:style>
  <w:style w:type="paragraph" w:customStyle="1" w:styleId="4059AC3F8ECC4B23BC3EE05B0D38E21B13">
    <w:name w:val="4059AC3F8ECC4B23BC3EE05B0D38E21B13"/>
    <w:rsid w:val="00C86EFD"/>
    <w:rPr>
      <w:rFonts w:eastAsiaTheme="minorHAnsi"/>
    </w:rPr>
  </w:style>
  <w:style w:type="paragraph" w:customStyle="1" w:styleId="80ADC57D1B184AB0B842EA33227E18C07">
    <w:name w:val="80ADC57D1B184AB0B842EA33227E18C07"/>
    <w:rsid w:val="00C86EFD"/>
    <w:rPr>
      <w:rFonts w:eastAsiaTheme="minorHAnsi"/>
    </w:rPr>
  </w:style>
  <w:style w:type="paragraph" w:customStyle="1" w:styleId="666CEC5B7767470B81A53ED30F1D30FC9">
    <w:name w:val="666CEC5B7767470B81A53ED30F1D30FC9"/>
    <w:rsid w:val="00C86EFD"/>
    <w:pPr>
      <w:ind w:left="720"/>
      <w:contextualSpacing/>
    </w:pPr>
    <w:rPr>
      <w:rFonts w:eastAsiaTheme="minorHAnsi"/>
    </w:rPr>
  </w:style>
  <w:style w:type="paragraph" w:customStyle="1" w:styleId="8B1205D3CC874D01AB50136C28DE69819">
    <w:name w:val="8B1205D3CC874D01AB50136C28DE69819"/>
    <w:rsid w:val="00C86EFD"/>
    <w:pPr>
      <w:ind w:left="720"/>
      <w:contextualSpacing/>
    </w:pPr>
    <w:rPr>
      <w:rFonts w:eastAsiaTheme="minorHAnsi"/>
    </w:rPr>
  </w:style>
  <w:style w:type="paragraph" w:customStyle="1" w:styleId="4E80FD396F684AB4BECA4ACB993953DB11">
    <w:name w:val="4E80FD396F684AB4BECA4ACB993953DB11"/>
    <w:rsid w:val="00C86EFD"/>
    <w:rPr>
      <w:rFonts w:eastAsiaTheme="minorHAnsi"/>
    </w:rPr>
  </w:style>
  <w:style w:type="paragraph" w:customStyle="1" w:styleId="2CE6D54F8DBB4BE6B5E90195650B4BC610">
    <w:name w:val="2CE6D54F8DBB4BE6B5E90195650B4BC610"/>
    <w:rsid w:val="00C86EFD"/>
    <w:rPr>
      <w:rFonts w:eastAsiaTheme="minorHAnsi"/>
    </w:rPr>
  </w:style>
  <w:style w:type="paragraph" w:customStyle="1" w:styleId="C4A8923B31944826925EEFEF42F453AA10">
    <w:name w:val="C4A8923B31944826925EEFEF42F453AA10"/>
    <w:rsid w:val="00C86EFD"/>
    <w:rPr>
      <w:rFonts w:eastAsiaTheme="minorHAnsi"/>
    </w:rPr>
  </w:style>
  <w:style w:type="paragraph" w:customStyle="1" w:styleId="A72AAC203A7A44E0AD0304A835E251009">
    <w:name w:val="A72AAC203A7A44E0AD0304A835E251009"/>
    <w:rsid w:val="00C86EFD"/>
    <w:rPr>
      <w:rFonts w:eastAsiaTheme="minorHAnsi"/>
    </w:rPr>
  </w:style>
  <w:style w:type="paragraph" w:customStyle="1" w:styleId="D8950D9D03064A9191647176169592FD9">
    <w:name w:val="D8950D9D03064A9191647176169592FD9"/>
    <w:rsid w:val="00C86EFD"/>
    <w:rPr>
      <w:rFonts w:eastAsiaTheme="minorHAnsi"/>
    </w:rPr>
  </w:style>
  <w:style w:type="paragraph" w:customStyle="1" w:styleId="0226E6CAD9C92943BF3349714EDC72ED7">
    <w:name w:val="0226E6CAD9C92943BF3349714EDC72ED7"/>
    <w:rsid w:val="00C86EFD"/>
    <w:rPr>
      <w:rFonts w:eastAsiaTheme="minorHAnsi"/>
    </w:rPr>
  </w:style>
  <w:style w:type="paragraph" w:customStyle="1" w:styleId="46E72339EE7E4D9ABB3C39403B7C008D49">
    <w:name w:val="46E72339EE7E4D9ABB3C39403B7C008D49"/>
    <w:rsid w:val="00C86EFD"/>
    <w:rPr>
      <w:rFonts w:eastAsiaTheme="minorHAnsi"/>
    </w:rPr>
  </w:style>
  <w:style w:type="paragraph" w:customStyle="1" w:styleId="6F05F43B802B49708496EEB168D1510E36">
    <w:name w:val="6F05F43B802B49708496EEB168D1510E36"/>
    <w:rsid w:val="00C86EFD"/>
    <w:rPr>
      <w:rFonts w:eastAsiaTheme="minorHAnsi"/>
    </w:rPr>
  </w:style>
  <w:style w:type="paragraph" w:customStyle="1" w:styleId="F964EC56E2BF4B0F9B5CCC6D97FCD66A28">
    <w:name w:val="F964EC56E2BF4B0F9B5CCC6D97FCD66A28"/>
    <w:rsid w:val="00C86EFD"/>
    <w:rPr>
      <w:rFonts w:eastAsiaTheme="minorHAnsi"/>
    </w:rPr>
  </w:style>
  <w:style w:type="paragraph" w:customStyle="1" w:styleId="15D56CEA94354F0BA40B1B2EA3B749C71">
    <w:name w:val="15D56CEA94354F0BA40B1B2EA3B749C71"/>
    <w:rsid w:val="00C86EFD"/>
    <w:rPr>
      <w:rFonts w:eastAsiaTheme="minorHAnsi"/>
    </w:rPr>
  </w:style>
  <w:style w:type="paragraph" w:customStyle="1" w:styleId="B3B984E73C294D6FA50E9D71ADAA694935">
    <w:name w:val="B3B984E73C294D6FA50E9D71ADAA694935"/>
    <w:rsid w:val="00C86EFD"/>
    <w:rPr>
      <w:rFonts w:eastAsiaTheme="minorHAnsi"/>
    </w:rPr>
  </w:style>
  <w:style w:type="paragraph" w:customStyle="1" w:styleId="DEA7871B3FD64DEFAD9FD318B186D11D35">
    <w:name w:val="DEA7871B3FD64DEFAD9FD318B186D11D35"/>
    <w:rsid w:val="00C86EFD"/>
    <w:rPr>
      <w:rFonts w:eastAsiaTheme="minorHAnsi"/>
    </w:rPr>
  </w:style>
  <w:style w:type="paragraph" w:customStyle="1" w:styleId="8628E5ACECB4417B84E4F977FEBBD2B437">
    <w:name w:val="8628E5ACECB4417B84E4F977FEBBD2B437"/>
    <w:rsid w:val="00C86EFD"/>
    <w:rPr>
      <w:rFonts w:eastAsiaTheme="minorHAnsi"/>
    </w:rPr>
  </w:style>
  <w:style w:type="paragraph" w:customStyle="1" w:styleId="1799654EF09E456081686D77D52059F324">
    <w:name w:val="1799654EF09E456081686D77D52059F324"/>
    <w:rsid w:val="00C86EFD"/>
    <w:rPr>
      <w:rFonts w:eastAsiaTheme="minorHAnsi"/>
    </w:rPr>
  </w:style>
  <w:style w:type="paragraph" w:customStyle="1" w:styleId="0DE8368643B74F6A9196676E341191D422">
    <w:name w:val="0DE8368643B74F6A9196676E341191D422"/>
    <w:rsid w:val="00C86EFD"/>
    <w:rPr>
      <w:rFonts w:eastAsiaTheme="minorHAnsi"/>
    </w:rPr>
  </w:style>
  <w:style w:type="paragraph" w:customStyle="1" w:styleId="5A98814A534F4BC3A1EAB622FD65489132">
    <w:name w:val="5A98814A534F4BC3A1EAB622FD65489132"/>
    <w:rsid w:val="00C86EFD"/>
    <w:rPr>
      <w:rFonts w:eastAsiaTheme="minorHAnsi"/>
    </w:rPr>
  </w:style>
  <w:style w:type="paragraph" w:customStyle="1" w:styleId="D8AE12ED231B5841B2AE8F20820D436737">
    <w:name w:val="D8AE12ED231B5841B2AE8F20820D436737"/>
    <w:rsid w:val="00C86EFD"/>
    <w:rPr>
      <w:rFonts w:eastAsiaTheme="minorHAnsi"/>
    </w:rPr>
  </w:style>
  <w:style w:type="paragraph" w:customStyle="1" w:styleId="5DA80B060A54FF42B30E723F5635995037">
    <w:name w:val="5DA80B060A54FF42B30E723F5635995037"/>
    <w:rsid w:val="00C86EFD"/>
    <w:rPr>
      <w:rFonts w:eastAsiaTheme="minorHAnsi"/>
    </w:rPr>
  </w:style>
  <w:style w:type="paragraph" w:customStyle="1" w:styleId="F8FBF031FDF94E569A2241B654A4889232">
    <w:name w:val="F8FBF031FDF94E569A2241B654A4889232"/>
    <w:rsid w:val="00C86EFD"/>
    <w:rPr>
      <w:rFonts w:eastAsiaTheme="minorHAnsi"/>
    </w:rPr>
  </w:style>
  <w:style w:type="paragraph" w:customStyle="1" w:styleId="E88FC5FDC0364DD2836F71DB34A8F12D31">
    <w:name w:val="E88FC5FDC0364DD2836F71DB34A8F12D31"/>
    <w:rsid w:val="00C86EFD"/>
    <w:rPr>
      <w:rFonts w:eastAsiaTheme="minorHAnsi"/>
    </w:rPr>
  </w:style>
  <w:style w:type="paragraph" w:customStyle="1" w:styleId="F5BFA846549C4865BC90796C3BA42C3929">
    <w:name w:val="F5BFA846549C4865BC90796C3BA42C3929"/>
    <w:rsid w:val="00C86EFD"/>
    <w:rPr>
      <w:rFonts w:eastAsiaTheme="minorHAnsi"/>
    </w:rPr>
  </w:style>
  <w:style w:type="paragraph" w:customStyle="1" w:styleId="84577E09B32C4ABCB0DC051B5113018916">
    <w:name w:val="84577E09B32C4ABCB0DC051B5113018916"/>
    <w:rsid w:val="00C86EFD"/>
    <w:rPr>
      <w:rFonts w:eastAsiaTheme="minorHAnsi"/>
    </w:rPr>
  </w:style>
  <w:style w:type="paragraph" w:customStyle="1" w:styleId="933ED3FE00544931A7A627E7C438906016">
    <w:name w:val="933ED3FE00544931A7A627E7C438906016"/>
    <w:rsid w:val="00C86EFD"/>
    <w:rPr>
      <w:rFonts w:eastAsiaTheme="minorHAnsi"/>
    </w:rPr>
  </w:style>
  <w:style w:type="paragraph" w:customStyle="1" w:styleId="737F839EC7CB4DFF852705E89BBAD0C216">
    <w:name w:val="737F839EC7CB4DFF852705E89BBAD0C216"/>
    <w:rsid w:val="00C86EFD"/>
    <w:rPr>
      <w:rFonts w:eastAsiaTheme="minorHAnsi"/>
    </w:rPr>
  </w:style>
  <w:style w:type="paragraph" w:customStyle="1" w:styleId="F5297E04914840729388C7686AD8D2AB15">
    <w:name w:val="F5297E04914840729388C7686AD8D2AB15"/>
    <w:rsid w:val="00C86EFD"/>
    <w:rPr>
      <w:rFonts w:eastAsiaTheme="minorHAnsi"/>
    </w:rPr>
  </w:style>
  <w:style w:type="paragraph" w:customStyle="1" w:styleId="4059AC3F8ECC4B23BC3EE05B0D38E21B14">
    <w:name w:val="4059AC3F8ECC4B23BC3EE05B0D38E21B14"/>
    <w:rsid w:val="00C86EFD"/>
    <w:rPr>
      <w:rFonts w:eastAsiaTheme="minorHAnsi"/>
    </w:rPr>
  </w:style>
  <w:style w:type="paragraph" w:customStyle="1" w:styleId="80ADC57D1B184AB0B842EA33227E18C08">
    <w:name w:val="80ADC57D1B184AB0B842EA33227E18C08"/>
    <w:rsid w:val="00C86EFD"/>
    <w:rPr>
      <w:rFonts w:eastAsiaTheme="minorHAnsi"/>
    </w:rPr>
  </w:style>
  <w:style w:type="paragraph" w:customStyle="1" w:styleId="666CEC5B7767470B81A53ED30F1D30FC10">
    <w:name w:val="666CEC5B7767470B81A53ED30F1D30FC10"/>
    <w:rsid w:val="00C86EFD"/>
    <w:pPr>
      <w:ind w:left="720"/>
      <w:contextualSpacing/>
    </w:pPr>
    <w:rPr>
      <w:rFonts w:eastAsiaTheme="minorHAnsi"/>
    </w:rPr>
  </w:style>
  <w:style w:type="paragraph" w:customStyle="1" w:styleId="8B1205D3CC874D01AB50136C28DE698110">
    <w:name w:val="8B1205D3CC874D01AB50136C28DE698110"/>
    <w:rsid w:val="00C86EFD"/>
    <w:pPr>
      <w:ind w:left="720"/>
      <w:contextualSpacing/>
    </w:pPr>
    <w:rPr>
      <w:rFonts w:eastAsiaTheme="minorHAnsi"/>
    </w:rPr>
  </w:style>
  <w:style w:type="paragraph" w:customStyle="1" w:styleId="4E80FD396F684AB4BECA4ACB993953DB12">
    <w:name w:val="4E80FD396F684AB4BECA4ACB993953DB12"/>
    <w:rsid w:val="00C86EFD"/>
    <w:rPr>
      <w:rFonts w:eastAsiaTheme="minorHAnsi"/>
    </w:rPr>
  </w:style>
  <w:style w:type="paragraph" w:customStyle="1" w:styleId="2CE6D54F8DBB4BE6B5E90195650B4BC611">
    <w:name w:val="2CE6D54F8DBB4BE6B5E90195650B4BC611"/>
    <w:rsid w:val="00C86EFD"/>
    <w:rPr>
      <w:rFonts w:eastAsiaTheme="minorHAnsi"/>
    </w:rPr>
  </w:style>
  <w:style w:type="paragraph" w:customStyle="1" w:styleId="C4A8923B31944826925EEFEF42F453AA11">
    <w:name w:val="C4A8923B31944826925EEFEF42F453AA11"/>
    <w:rsid w:val="00C86EFD"/>
    <w:rPr>
      <w:rFonts w:eastAsiaTheme="minorHAnsi"/>
    </w:rPr>
  </w:style>
  <w:style w:type="paragraph" w:customStyle="1" w:styleId="A72AAC203A7A44E0AD0304A835E2510010">
    <w:name w:val="A72AAC203A7A44E0AD0304A835E2510010"/>
    <w:rsid w:val="00C86EFD"/>
    <w:rPr>
      <w:rFonts w:eastAsiaTheme="minorHAnsi"/>
    </w:rPr>
  </w:style>
  <w:style w:type="paragraph" w:customStyle="1" w:styleId="D8950D9D03064A9191647176169592FD10">
    <w:name w:val="D8950D9D03064A9191647176169592FD10"/>
    <w:rsid w:val="00C86EFD"/>
    <w:rPr>
      <w:rFonts w:eastAsiaTheme="minorHAnsi"/>
    </w:rPr>
  </w:style>
  <w:style w:type="paragraph" w:customStyle="1" w:styleId="0226E6CAD9C92943BF3349714EDC72ED8">
    <w:name w:val="0226E6CAD9C92943BF3349714EDC72ED8"/>
    <w:rsid w:val="00C86EFD"/>
    <w:rPr>
      <w:rFonts w:eastAsiaTheme="minorHAnsi"/>
    </w:rPr>
  </w:style>
  <w:style w:type="paragraph" w:customStyle="1" w:styleId="FFB5D308F7814CE6AE2E4F0496688615">
    <w:name w:val="FFB5D308F7814CE6AE2E4F0496688615"/>
    <w:rsid w:val="00DD5BDD"/>
  </w:style>
  <w:style w:type="paragraph" w:customStyle="1" w:styleId="379EAA2FB6DA416099E8301BB7F8D276">
    <w:name w:val="379EAA2FB6DA416099E8301BB7F8D276"/>
    <w:rsid w:val="00DD5BDD"/>
  </w:style>
  <w:style w:type="paragraph" w:customStyle="1" w:styleId="46E72339EE7E4D9ABB3C39403B7C008D50">
    <w:name w:val="46E72339EE7E4D9ABB3C39403B7C008D50"/>
    <w:rsid w:val="00DD5BDD"/>
    <w:rPr>
      <w:rFonts w:eastAsiaTheme="minorHAnsi"/>
    </w:rPr>
  </w:style>
  <w:style w:type="paragraph" w:customStyle="1" w:styleId="6F05F43B802B49708496EEB168D1510E37">
    <w:name w:val="6F05F43B802B49708496EEB168D1510E37"/>
    <w:rsid w:val="00DD5BDD"/>
    <w:rPr>
      <w:rFonts w:eastAsiaTheme="minorHAnsi"/>
    </w:rPr>
  </w:style>
  <w:style w:type="paragraph" w:customStyle="1" w:styleId="F964EC56E2BF4B0F9B5CCC6D97FCD66A29">
    <w:name w:val="F964EC56E2BF4B0F9B5CCC6D97FCD66A29"/>
    <w:rsid w:val="00DD5BDD"/>
    <w:rPr>
      <w:rFonts w:eastAsiaTheme="minorHAnsi"/>
    </w:rPr>
  </w:style>
  <w:style w:type="paragraph" w:customStyle="1" w:styleId="15D56CEA94354F0BA40B1B2EA3B749C72">
    <w:name w:val="15D56CEA94354F0BA40B1B2EA3B749C72"/>
    <w:rsid w:val="00DD5BDD"/>
    <w:rPr>
      <w:rFonts w:eastAsiaTheme="minorHAnsi"/>
    </w:rPr>
  </w:style>
  <w:style w:type="paragraph" w:customStyle="1" w:styleId="B3B984E73C294D6FA50E9D71ADAA694936">
    <w:name w:val="B3B984E73C294D6FA50E9D71ADAA694936"/>
    <w:rsid w:val="00DD5BDD"/>
    <w:rPr>
      <w:rFonts w:eastAsiaTheme="minorHAnsi"/>
    </w:rPr>
  </w:style>
  <w:style w:type="paragraph" w:customStyle="1" w:styleId="DEA7871B3FD64DEFAD9FD318B186D11D36">
    <w:name w:val="DEA7871B3FD64DEFAD9FD318B186D11D36"/>
    <w:rsid w:val="00DD5BDD"/>
    <w:rPr>
      <w:rFonts w:eastAsiaTheme="minorHAnsi"/>
    </w:rPr>
  </w:style>
  <w:style w:type="paragraph" w:customStyle="1" w:styleId="8628E5ACECB4417B84E4F977FEBBD2B438">
    <w:name w:val="8628E5ACECB4417B84E4F977FEBBD2B438"/>
    <w:rsid w:val="00DD5BDD"/>
    <w:rPr>
      <w:rFonts w:eastAsiaTheme="minorHAnsi"/>
    </w:rPr>
  </w:style>
  <w:style w:type="paragraph" w:customStyle="1" w:styleId="1799654EF09E456081686D77D52059F325">
    <w:name w:val="1799654EF09E456081686D77D52059F325"/>
    <w:rsid w:val="00DD5BDD"/>
    <w:rPr>
      <w:rFonts w:eastAsiaTheme="minorHAnsi"/>
    </w:rPr>
  </w:style>
  <w:style w:type="paragraph" w:customStyle="1" w:styleId="0DE8368643B74F6A9196676E341191D423">
    <w:name w:val="0DE8368643B74F6A9196676E341191D423"/>
    <w:rsid w:val="00DD5BDD"/>
    <w:rPr>
      <w:rFonts w:eastAsiaTheme="minorHAnsi"/>
    </w:rPr>
  </w:style>
  <w:style w:type="paragraph" w:customStyle="1" w:styleId="5A98814A534F4BC3A1EAB622FD65489133">
    <w:name w:val="5A98814A534F4BC3A1EAB622FD65489133"/>
    <w:rsid w:val="00DD5BDD"/>
    <w:rPr>
      <w:rFonts w:eastAsiaTheme="minorHAnsi"/>
    </w:rPr>
  </w:style>
  <w:style w:type="paragraph" w:customStyle="1" w:styleId="D8AE12ED231B5841B2AE8F20820D436738">
    <w:name w:val="D8AE12ED231B5841B2AE8F20820D436738"/>
    <w:rsid w:val="00DD5BDD"/>
    <w:rPr>
      <w:rFonts w:eastAsiaTheme="minorHAnsi"/>
    </w:rPr>
  </w:style>
  <w:style w:type="paragraph" w:customStyle="1" w:styleId="5DA80B060A54FF42B30E723F5635995038">
    <w:name w:val="5DA80B060A54FF42B30E723F5635995038"/>
    <w:rsid w:val="00DD5BDD"/>
    <w:rPr>
      <w:rFonts w:eastAsiaTheme="minorHAnsi"/>
    </w:rPr>
  </w:style>
  <w:style w:type="paragraph" w:customStyle="1" w:styleId="F8FBF031FDF94E569A2241B654A4889233">
    <w:name w:val="F8FBF031FDF94E569A2241B654A4889233"/>
    <w:rsid w:val="00DD5BDD"/>
    <w:rPr>
      <w:rFonts w:eastAsiaTheme="minorHAnsi"/>
    </w:rPr>
  </w:style>
  <w:style w:type="paragraph" w:customStyle="1" w:styleId="E88FC5FDC0364DD2836F71DB34A8F12D32">
    <w:name w:val="E88FC5FDC0364DD2836F71DB34A8F12D32"/>
    <w:rsid w:val="00DD5BDD"/>
    <w:rPr>
      <w:rFonts w:eastAsiaTheme="minorHAnsi"/>
    </w:rPr>
  </w:style>
  <w:style w:type="paragraph" w:customStyle="1" w:styleId="F5BFA846549C4865BC90796C3BA42C3930">
    <w:name w:val="F5BFA846549C4865BC90796C3BA42C3930"/>
    <w:rsid w:val="00DD5BDD"/>
    <w:rPr>
      <w:rFonts w:eastAsiaTheme="minorHAnsi"/>
    </w:rPr>
  </w:style>
  <w:style w:type="paragraph" w:customStyle="1" w:styleId="84577E09B32C4ABCB0DC051B5113018917">
    <w:name w:val="84577E09B32C4ABCB0DC051B5113018917"/>
    <w:rsid w:val="00DD5BDD"/>
    <w:rPr>
      <w:rFonts w:eastAsiaTheme="minorHAnsi"/>
    </w:rPr>
  </w:style>
  <w:style w:type="paragraph" w:customStyle="1" w:styleId="933ED3FE00544931A7A627E7C438906017">
    <w:name w:val="933ED3FE00544931A7A627E7C438906017"/>
    <w:rsid w:val="00DD5BDD"/>
    <w:rPr>
      <w:rFonts w:eastAsiaTheme="minorHAnsi"/>
    </w:rPr>
  </w:style>
  <w:style w:type="paragraph" w:customStyle="1" w:styleId="737F839EC7CB4DFF852705E89BBAD0C217">
    <w:name w:val="737F839EC7CB4DFF852705E89BBAD0C217"/>
    <w:rsid w:val="00DD5BDD"/>
    <w:rPr>
      <w:rFonts w:eastAsiaTheme="minorHAnsi"/>
    </w:rPr>
  </w:style>
  <w:style w:type="paragraph" w:customStyle="1" w:styleId="F5297E04914840729388C7686AD8D2AB16">
    <w:name w:val="F5297E04914840729388C7686AD8D2AB16"/>
    <w:rsid w:val="00DD5BDD"/>
    <w:rPr>
      <w:rFonts w:eastAsiaTheme="minorHAnsi"/>
    </w:rPr>
  </w:style>
  <w:style w:type="paragraph" w:customStyle="1" w:styleId="80ADC57D1B184AB0B842EA33227E18C09">
    <w:name w:val="80ADC57D1B184AB0B842EA33227E18C09"/>
    <w:rsid w:val="00DD5BDD"/>
    <w:rPr>
      <w:rFonts w:eastAsiaTheme="minorHAnsi"/>
    </w:rPr>
  </w:style>
  <w:style w:type="paragraph" w:customStyle="1" w:styleId="666CEC5B7767470B81A53ED30F1D30FC11">
    <w:name w:val="666CEC5B7767470B81A53ED30F1D30FC11"/>
    <w:rsid w:val="00DD5BDD"/>
    <w:pPr>
      <w:ind w:left="720"/>
      <w:contextualSpacing/>
    </w:pPr>
    <w:rPr>
      <w:rFonts w:eastAsiaTheme="minorHAnsi"/>
    </w:rPr>
  </w:style>
  <w:style w:type="paragraph" w:customStyle="1" w:styleId="8B1205D3CC874D01AB50136C28DE698111">
    <w:name w:val="8B1205D3CC874D01AB50136C28DE698111"/>
    <w:rsid w:val="00DD5BDD"/>
    <w:pPr>
      <w:ind w:left="720"/>
      <w:contextualSpacing/>
    </w:pPr>
    <w:rPr>
      <w:rFonts w:eastAsiaTheme="minorHAnsi"/>
    </w:rPr>
  </w:style>
  <w:style w:type="paragraph" w:customStyle="1" w:styleId="379EAA2FB6DA416099E8301BB7F8D2761">
    <w:name w:val="379EAA2FB6DA416099E8301BB7F8D2761"/>
    <w:rsid w:val="00DD5BDD"/>
    <w:rPr>
      <w:rFonts w:eastAsiaTheme="minorHAnsi"/>
    </w:rPr>
  </w:style>
  <w:style w:type="paragraph" w:customStyle="1" w:styleId="4E80FD396F684AB4BECA4ACB993953DB13">
    <w:name w:val="4E80FD396F684AB4BECA4ACB993953DB13"/>
    <w:rsid w:val="00DD5BDD"/>
    <w:rPr>
      <w:rFonts w:eastAsiaTheme="minorHAnsi"/>
    </w:rPr>
  </w:style>
  <w:style w:type="paragraph" w:customStyle="1" w:styleId="2CE6D54F8DBB4BE6B5E90195650B4BC612">
    <w:name w:val="2CE6D54F8DBB4BE6B5E90195650B4BC612"/>
    <w:rsid w:val="00DD5BDD"/>
    <w:rPr>
      <w:rFonts w:eastAsiaTheme="minorHAnsi"/>
    </w:rPr>
  </w:style>
  <w:style w:type="paragraph" w:customStyle="1" w:styleId="C4A8923B31944826925EEFEF42F453AA12">
    <w:name w:val="C4A8923B31944826925EEFEF42F453AA12"/>
    <w:rsid w:val="00DD5BDD"/>
    <w:rPr>
      <w:rFonts w:eastAsiaTheme="minorHAnsi"/>
    </w:rPr>
  </w:style>
  <w:style w:type="paragraph" w:customStyle="1" w:styleId="A72AAC203A7A44E0AD0304A835E2510011">
    <w:name w:val="A72AAC203A7A44E0AD0304A835E2510011"/>
    <w:rsid w:val="00DD5BDD"/>
    <w:rPr>
      <w:rFonts w:eastAsiaTheme="minorHAnsi"/>
    </w:rPr>
  </w:style>
  <w:style w:type="paragraph" w:customStyle="1" w:styleId="D8950D9D03064A9191647176169592FD11">
    <w:name w:val="D8950D9D03064A9191647176169592FD11"/>
    <w:rsid w:val="00DD5BDD"/>
    <w:rPr>
      <w:rFonts w:eastAsiaTheme="minorHAnsi"/>
    </w:rPr>
  </w:style>
  <w:style w:type="paragraph" w:customStyle="1" w:styleId="0226E6CAD9C92943BF3349714EDC72ED9">
    <w:name w:val="0226E6CAD9C92943BF3349714EDC72ED9"/>
    <w:rsid w:val="00DD5BDD"/>
    <w:rPr>
      <w:rFonts w:eastAsiaTheme="minorHAnsi"/>
    </w:rPr>
  </w:style>
  <w:style w:type="paragraph" w:customStyle="1" w:styleId="46E72339EE7E4D9ABB3C39403B7C008D51">
    <w:name w:val="46E72339EE7E4D9ABB3C39403B7C008D51"/>
    <w:rsid w:val="00DD5BDD"/>
    <w:rPr>
      <w:rFonts w:eastAsiaTheme="minorHAnsi"/>
    </w:rPr>
  </w:style>
  <w:style w:type="paragraph" w:customStyle="1" w:styleId="6F05F43B802B49708496EEB168D1510E38">
    <w:name w:val="6F05F43B802B49708496EEB168D1510E38"/>
    <w:rsid w:val="00DD5BDD"/>
    <w:rPr>
      <w:rFonts w:eastAsiaTheme="minorHAnsi"/>
    </w:rPr>
  </w:style>
  <w:style w:type="paragraph" w:customStyle="1" w:styleId="F964EC56E2BF4B0F9B5CCC6D97FCD66A30">
    <w:name w:val="F964EC56E2BF4B0F9B5CCC6D97FCD66A30"/>
    <w:rsid w:val="00DD5BDD"/>
    <w:rPr>
      <w:rFonts w:eastAsiaTheme="minorHAnsi"/>
    </w:rPr>
  </w:style>
  <w:style w:type="paragraph" w:customStyle="1" w:styleId="15D56CEA94354F0BA40B1B2EA3B749C73">
    <w:name w:val="15D56CEA94354F0BA40B1B2EA3B749C73"/>
    <w:rsid w:val="00DD5BDD"/>
    <w:rPr>
      <w:rFonts w:eastAsiaTheme="minorHAnsi"/>
    </w:rPr>
  </w:style>
  <w:style w:type="paragraph" w:customStyle="1" w:styleId="B3B984E73C294D6FA50E9D71ADAA694937">
    <w:name w:val="B3B984E73C294D6FA50E9D71ADAA694937"/>
    <w:rsid w:val="00DD5BDD"/>
    <w:rPr>
      <w:rFonts w:eastAsiaTheme="minorHAnsi"/>
    </w:rPr>
  </w:style>
  <w:style w:type="paragraph" w:customStyle="1" w:styleId="DEA7871B3FD64DEFAD9FD318B186D11D37">
    <w:name w:val="DEA7871B3FD64DEFAD9FD318B186D11D37"/>
    <w:rsid w:val="00DD5BDD"/>
    <w:rPr>
      <w:rFonts w:eastAsiaTheme="minorHAnsi"/>
    </w:rPr>
  </w:style>
  <w:style w:type="paragraph" w:customStyle="1" w:styleId="8628E5ACECB4417B84E4F977FEBBD2B439">
    <w:name w:val="8628E5ACECB4417B84E4F977FEBBD2B439"/>
    <w:rsid w:val="00DD5BDD"/>
    <w:rPr>
      <w:rFonts w:eastAsiaTheme="minorHAnsi"/>
    </w:rPr>
  </w:style>
  <w:style w:type="paragraph" w:customStyle="1" w:styleId="1799654EF09E456081686D77D52059F326">
    <w:name w:val="1799654EF09E456081686D77D52059F326"/>
    <w:rsid w:val="00DD5BDD"/>
    <w:rPr>
      <w:rFonts w:eastAsiaTheme="minorHAnsi"/>
    </w:rPr>
  </w:style>
  <w:style w:type="paragraph" w:customStyle="1" w:styleId="0DE8368643B74F6A9196676E341191D424">
    <w:name w:val="0DE8368643B74F6A9196676E341191D424"/>
    <w:rsid w:val="00DD5BDD"/>
    <w:rPr>
      <w:rFonts w:eastAsiaTheme="minorHAnsi"/>
    </w:rPr>
  </w:style>
  <w:style w:type="paragraph" w:customStyle="1" w:styleId="5A98814A534F4BC3A1EAB622FD65489134">
    <w:name w:val="5A98814A534F4BC3A1EAB622FD65489134"/>
    <w:rsid w:val="00DD5BDD"/>
    <w:rPr>
      <w:rFonts w:eastAsiaTheme="minorHAnsi"/>
    </w:rPr>
  </w:style>
  <w:style w:type="paragraph" w:customStyle="1" w:styleId="D8AE12ED231B5841B2AE8F20820D436739">
    <w:name w:val="D8AE12ED231B5841B2AE8F20820D436739"/>
    <w:rsid w:val="00DD5BDD"/>
    <w:rPr>
      <w:rFonts w:eastAsiaTheme="minorHAnsi"/>
    </w:rPr>
  </w:style>
  <w:style w:type="paragraph" w:customStyle="1" w:styleId="5DA80B060A54FF42B30E723F5635995039">
    <w:name w:val="5DA80B060A54FF42B30E723F5635995039"/>
    <w:rsid w:val="00DD5BDD"/>
    <w:rPr>
      <w:rFonts w:eastAsiaTheme="minorHAnsi"/>
    </w:rPr>
  </w:style>
  <w:style w:type="paragraph" w:customStyle="1" w:styleId="F8FBF031FDF94E569A2241B654A4889234">
    <w:name w:val="F8FBF031FDF94E569A2241B654A4889234"/>
    <w:rsid w:val="00DD5BDD"/>
    <w:rPr>
      <w:rFonts w:eastAsiaTheme="minorHAnsi"/>
    </w:rPr>
  </w:style>
  <w:style w:type="paragraph" w:customStyle="1" w:styleId="E88FC5FDC0364DD2836F71DB34A8F12D33">
    <w:name w:val="E88FC5FDC0364DD2836F71DB34A8F12D33"/>
    <w:rsid w:val="00DD5BDD"/>
    <w:rPr>
      <w:rFonts w:eastAsiaTheme="minorHAnsi"/>
    </w:rPr>
  </w:style>
  <w:style w:type="paragraph" w:customStyle="1" w:styleId="F5BFA846549C4865BC90796C3BA42C3931">
    <w:name w:val="F5BFA846549C4865BC90796C3BA42C3931"/>
    <w:rsid w:val="00DD5BDD"/>
    <w:rPr>
      <w:rFonts w:eastAsiaTheme="minorHAnsi"/>
    </w:rPr>
  </w:style>
  <w:style w:type="paragraph" w:customStyle="1" w:styleId="84577E09B32C4ABCB0DC051B5113018918">
    <w:name w:val="84577E09B32C4ABCB0DC051B5113018918"/>
    <w:rsid w:val="00DD5BDD"/>
    <w:rPr>
      <w:rFonts w:eastAsiaTheme="minorHAnsi"/>
    </w:rPr>
  </w:style>
  <w:style w:type="paragraph" w:customStyle="1" w:styleId="933ED3FE00544931A7A627E7C438906018">
    <w:name w:val="933ED3FE00544931A7A627E7C438906018"/>
    <w:rsid w:val="00DD5BDD"/>
    <w:rPr>
      <w:rFonts w:eastAsiaTheme="minorHAnsi"/>
    </w:rPr>
  </w:style>
  <w:style w:type="paragraph" w:customStyle="1" w:styleId="737F839EC7CB4DFF852705E89BBAD0C218">
    <w:name w:val="737F839EC7CB4DFF852705E89BBAD0C218"/>
    <w:rsid w:val="00DD5BDD"/>
    <w:rPr>
      <w:rFonts w:eastAsiaTheme="minorHAnsi"/>
    </w:rPr>
  </w:style>
  <w:style w:type="paragraph" w:customStyle="1" w:styleId="F5297E04914840729388C7686AD8D2AB17">
    <w:name w:val="F5297E04914840729388C7686AD8D2AB17"/>
    <w:rsid w:val="00DD5BDD"/>
    <w:rPr>
      <w:rFonts w:eastAsiaTheme="minorHAnsi"/>
    </w:rPr>
  </w:style>
  <w:style w:type="paragraph" w:customStyle="1" w:styleId="80ADC57D1B184AB0B842EA33227E18C010">
    <w:name w:val="80ADC57D1B184AB0B842EA33227E18C010"/>
    <w:rsid w:val="00DD5BDD"/>
    <w:rPr>
      <w:rFonts w:eastAsiaTheme="minorHAnsi"/>
    </w:rPr>
  </w:style>
  <w:style w:type="paragraph" w:customStyle="1" w:styleId="666CEC5B7767470B81A53ED30F1D30FC12">
    <w:name w:val="666CEC5B7767470B81A53ED30F1D30FC12"/>
    <w:rsid w:val="00DD5BDD"/>
    <w:pPr>
      <w:ind w:left="720"/>
      <w:contextualSpacing/>
    </w:pPr>
    <w:rPr>
      <w:rFonts w:eastAsiaTheme="minorHAnsi"/>
    </w:rPr>
  </w:style>
  <w:style w:type="paragraph" w:customStyle="1" w:styleId="8B1205D3CC874D01AB50136C28DE698112">
    <w:name w:val="8B1205D3CC874D01AB50136C28DE698112"/>
    <w:rsid w:val="00DD5BDD"/>
    <w:pPr>
      <w:ind w:left="720"/>
      <w:contextualSpacing/>
    </w:pPr>
    <w:rPr>
      <w:rFonts w:eastAsiaTheme="minorHAnsi"/>
    </w:rPr>
  </w:style>
  <w:style w:type="paragraph" w:customStyle="1" w:styleId="379EAA2FB6DA416099E8301BB7F8D2762">
    <w:name w:val="379EAA2FB6DA416099E8301BB7F8D2762"/>
    <w:rsid w:val="00DD5BDD"/>
    <w:rPr>
      <w:rFonts w:eastAsiaTheme="minorHAnsi"/>
    </w:rPr>
  </w:style>
  <w:style w:type="paragraph" w:customStyle="1" w:styleId="4E80FD396F684AB4BECA4ACB993953DB14">
    <w:name w:val="4E80FD396F684AB4BECA4ACB993953DB14"/>
    <w:rsid w:val="00DD5BDD"/>
    <w:rPr>
      <w:rFonts w:eastAsiaTheme="minorHAnsi"/>
    </w:rPr>
  </w:style>
  <w:style w:type="paragraph" w:customStyle="1" w:styleId="2CE6D54F8DBB4BE6B5E90195650B4BC613">
    <w:name w:val="2CE6D54F8DBB4BE6B5E90195650B4BC613"/>
    <w:rsid w:val="00DD5BDD"/>
    <w:rPr>
      <w:rFonts w:eastAsiaTheme="minorHAnsi"/>
    </w:rPr>
  </w:style>
  <w:style w:type="paragraph" w:customStyle="1" w:styleId="C4A8923B31944826925EEFEF42F453AA13">
    <w:name w:val="C4A8923B31944826925EEFEF42F453AA13"/>
    <w:rsid w:val="00DD5BDD"/>
    <w:rPr>
      <w:rFonts w:eastAsiaTheme="minorHAnsi"/>
    </w:rPr>
  </w:style>
  <w:style w:type="paragraph" w:customStyle="1" w:styleId="A72AAC203A7A44E0AD0304A835E2510012">
    <w:name w:val="A72AAC203A7A44E0AD0304A835E2510012"/>
    <w:rsid w:val="00DD5BDD"/>
    <w:rPr>
      <w:rFonts w:eastAsiaTheme="minorHAnsi"/>
    </w:rPr>
  </w:style>
  <w:style w:type="paragraph" w:customStyle="1" w:styleId="D8950D9D03064A9191647176169592FD12">
    <w:name w:val="D8950D9D03064A9191647176169592FD12"/>
    <w:rsid w:val="00DD5BDD"/>
    <w:rPr>
      <w:rFonts w:eastAsiaTheme="minorHAnsi"/>
    </w:rPr>
  </w:style>
  <w:style w:type="paragraph" w:customStyle="1" w:styleId="0226E6CAD9C92943BF3349714EDC72ED10">
    <w:name w:val="0226E6CAD9C92943BF3349714EDC72ED10"/>
    <w:rsid w:val="00DD5BDD"/>
    <w:rPr>
      <w:rFonts w:eastAsiaTheme="minorHAnsi"/>
    </w:rPr>
  </w:style>
  <w:style w:type="paragraph" w:customStyle="1" w:styleId="46E72339EE7E4D9ABB3C39403B7C008D52">
    <w:name w:val="46E72339EE7E4D9ABB3C39403B7C008D52"/>
    <w:rsid w:val="00DD5BDD"/>
    <w:rPr>
      <w:rFonts w:eastAsiaTheme="minorHAnsi"/>
    </w:rPr>
  </w:style>
  <w:style w:type="paragraph" w:customStyle="1" w:styleId="6F05F43B802B49708496EEB168D1510E39">
    <w:name w:val="6F05F43B802B49708496EEB168D1510E39"/>
    <w:rsid w:val="00DD5BDD"/>
    <w:rPr>
      <w:rFonts w:eastAsiaTheme="minorHAnsi"/>
    </w:rPr>
  </w:style>
  <w:style w:type="paragraph" w:customStyle="1" w:styleId="F964EC56E2BF4B0F9B5CCC6D97FCD66A31">
    <w:name w:val="F964EC56E2BF4B0F9B5CCC6D97FCD66A31"/>
    <w:rsid w:val="00DD5BDD"/>
    <w:rPr>
      <w:rFonts w:eastAsiaTheme="minorHAnsi"/>
    </w:rPr>
  </w:style>
  <w:style w:type="paragraph" w:customStyle="1" w:styleId="15D56CEA94354F0BA40B1B2EA3B749C74">
    <w:name w:val="15D56CEA94354F0BA40B1B2EA3B749C74"/>
    <w:rsid w:val="00DD5BDD"/>
    <w:rPr>
      <w:rFonts w:eastAsiaTheme="minorHAnsi"/>
    </w:rPr>
  </w:style>
  <w:style w:type="paragraph" w:customStyle="1" w:styleId="B3B984E73C294D6FA50E9D71ADAA694938">
    <w:name w:val="B3B984E73C294D6FA50E9D71ADAA694938"/>
    <w:rsid w:val="00DD5BDD"/>
    <w:rPr>
      <w:rFonts w:eastAsiaTheme="minorHAnsi"/>
    </w:rPr>
  </w:style>
  <w:style w:type="paragraph" w:customStyle="1" w:styleId="DEA7871B3FD64DEFAD9FD318B186D11D38">
    <w:name w:val="DEA7871B3FD64DEFAD9FD318B186D11D38"/>
    <w:rsid w:val="00DD5BDD"/>
    <w:rPr>
      <w:rFonts w:eastAsiaTheme="minorHAnsi"/>
    </w:rPr>
  </w:style>
  <w:style w:type="paragraph" w:customStyle="1" w:styleId="8628E5ACECB4417B84E4F977FEBBD2B440">
    <w:name w:val="8628E5ACECB4417B84E4F977FEBBD2B440"/>
    <w:rsid w:val="00DD5BDD"/>
    <w:rPr>
      <w:rFonts w:eastAsiaTheme="minorHAnsi"/>
    </w:rPr>
  </w:style>
  <w:style w:type="paragraph" w:customStyle="1" w:styleId="1799654EF09E456081686D77D52059F327">
    <w:name w:val="1799654EF09E456081686D77D52059F327"/>
    <w:rsid w:val="00DD5BDD"/>
    <w:rPr>
      <w:rFonts w:eastAsiaTheme="minorHAnsi"/>
    </w:rPr>
  </w:style>
  <w:style w:type="paragraph" w:customStyle="1" w:styleId="0DE8368643B74F6A9196676E341191D425">
    <w:name w:val="0DE8368643B74F6A9196676E341191D425"/>
    <w:rsid w:val="00DD5BDD"/>
    <w:rPr>
      <w:rFonts w:eastAsiaTheme="minorHAnsi"/>
    </w:rPr>
  </w:style>
  <w:style w:type="paragraph" w:customStyle="1" w:styleId="5A98814A534F4BC3A1EAB622FD65489135">
    <w:name w:val="5A98814A534F4BC3A1EAB622FD65489135"/>
    <w:rsid w:val="00DD5BDD"/>
    <w:rPr>
      <w:rFonts w:eastAsiaTheme="minorHAnsi"/>
    </w:rPr>
  </w:style>
  <w:style w:type="paragraph" w:customStyle="1" w:styleId="D8AE12ED231B5841B2AE8F20820D436740">
    <w:name w:val="D8AE12ED231B5841B2AE8F20820D436740"/>
    <w:rsid w:val="00DD5BDD"/>
    <w:rPr>
      <w:rFonts w:eastAsiaTheme="minorHAnsi"/>
    </w:rPr>
  </w:style>
  <w:style w:type="paragraph" w:customStyle="1" w:styleId="5DA80B060A54FF42B30E723F5635995040">
    <w:name w:val="5DA80B060A54FF42B30E723F5635995040"/>
    <w:rsid w:val="00DD5BDD"/>
    <w:rPr>
      <w:rFonts w:eastAsiaTheme="minorHAnsi"/>
    </w:rPr>
  </w:style>
  <w:style w:type="paragraph" w:customStyle="1" w:styleId="F8FBF031FDF94E569A2241B654A4889235">
    <w:name w:val="F8FBF031FDF94E569A2241B654A4889235"/>
    <w:rsid w:val="00DD5BDD"/>
    <w:rPr>
      <w:rFonts w:eastAsiaTheme="minorHAnsi"/>
    </w:rPr>
  </w:style>
  <w:style w:type="paragraph" w:customStyle="1" w:styleId="E88FC5FDC0364DD2836F71DB34A8F12D34">
    <w:name w:val="E88FC5FDC0364DD2836F71DB34A8F12D34"/>
    <w:rsid w:val="00DD5BDD"/>
    <w:rPr>
      <w:rFonts w:eastAsiaTheme="minorHAnsi"/>
    </w:rPr>
  </w:style>
  <w:style w:type="paragraph" w:customStyle="1" w:styleId="F5BFA846549C4865BC90796C3BA42C3932">
    <w:name w:val="F5BFA846549C4865BC90796C3BA42C3932"/>
    <w:rsid w:val="00DD5BDD"/>
    <w:rPr>
      <w:rFonts w:eastAsiaTheme="minorHAnsi"/>
    </w:rPr>
  </w:style>
  <w:style w:type="paragraph" w:customStyle="1" w:styleId="84577E09B32C4ABCB0DC051B5113018919">
    <w:name w:val="84577E09B32C4ABCB0DC051B5113018919"/>
    <w:rsid w:val="00DD5BDD"/>
    <w:rPr>
      <w:rFonts w:eastAsiaTheme="minorHAnsi"/>
    </w:rPr>
  </w:style>
  <w:style w:type="paragraph" w:customStyle="1" w:styleId="933ED3FE00544931A7A627E7C438906019">
    <w:name w:val="933ED3FE00544931A7A627E7C438906019"/>
    <w:rsid w:val="00DD5BDD"/>
    <w:rPr>
      <w:rFonts w:eastAsiaTheme="minorHAnsi"/>
    </w:rPr>
  </w:style>
  <w:style w:type="paragraph" w:customStyle="1" w:styleId="737F839EC7CB4DFF852705E89BBAD0C219">
    <w:name w:val="737F839EC7CB4DFF852705E89BBAD0C219"/>
    <w:rsid w:val="00DD5BDD"/>
    <w:rPr>
      <w:rFonts w:eastAsiaTheme="minorHAnsi"/>
    </w:rPr>
  </w:style>
  <w:style w:type="paragraph" w:customStyle="1" w:styleId="F5297E04914840729388C7686AD8D2AB18">
    <w:name w:val="F5297E04914840729388C7686AD8D2AB18"/>
    <w:rsid w:val="00DD5BDD"/>
    <w:rPr>
      <w:rFonts w:eastAsiaTheme="minorHAnsi"/>
    </w:rPr>
  </w:style>
  <w:style w:type="paragraph" w:customStyle="1" w:styleId="80ADC57D1B184AB0B842EA33227E18C011">
    <w:name w:val="80ADC57D1B184AB0B842EA33227E18C011"/>
    <w:rsid w:val="00DD5BDD"/>
    <w:rPr>
      <w:rFonts w:eastAsiaTheme="minorHAnsi"/>
    </w:rPr>
  </w:style>
  <w:style w:type="paragraph" w:customStyle="1" w:styleId="666CEC5B7767470B81A53ED30F1D30FC13">
    <w:name w:val="666CEC5B7767470B81A53ED30F1D30FC13"/>
    <w:rsid w:val="00DD5BDD"/>
    <w:pPr>
      <w:ind w:left="720"/>
      <w:contextualSpacing/>
    </w:pPr>
    <w:rPr>
      <w:rFonts w:eastAsiaTheme="minorHAnsi"/>
    </w:rPr>
  </w:style>
  <w:style w:type="paragraph" w:customStyle="1" w:styleId="8B1205D3CC874D01AB50136C28DE698113">
    <w:name w:val="8B1205D3CC874D01AB50136C28DE698113"/>
    <w:rsid w:val="00DD5BDD"/>
    <w:pPr>
      <w:ind w:left="720"/>
      <w:contextualSpacing/>
    </w:pPr>
    <w:rPr>
      <w:rFonts w:eastAsiaTheme="minorHAnsi"/>
    </w:rPr>
  </w:style>
  <w:style w:type="paragraph" w:customStyle="1" w:styleId="379EAA2FB6DA416099E8301BB7F8D2763">
    <w:name w:val="379EAA2FB6DA416099E8301BB7F8D2763"/>
    <w:rsid w:val="00DD5BDD"/>
    <w:rPr>
      <w:rFonts w:eastAsiaTheme="minorHAnsi"/>
    </w:rPr>
  </w:style>
  <w:style w:type="paragraph" w:customStyle="1" w:styleId="4E80FD396F684AB4BECA4ACB993953DB15">
    <w:name w:val="4E80FD396F684AB4BECA4ACB993953DB15"/>
    <w:rsid w:val="00DD5BDD"/>
    <w:rPr>
      <w:rFonts w:eastAsiaTheme="minorHAnsi"/>
    </w:rPr>
  </w:style>
  <w:style w:type="paragraph" w:customStyle="1" w:styleId="2CE6D54F8DBB4BE6B5E90195650B4BC614">
    <w:name w:val="2CE6D54F8DBB4BE6B5E90195650B4BC614"/>
    <w:rsid w:val="00DD5BDD"/>
    <w:rPr>
      <w:rFonts w:eastAsiaTheme="minorHAnsi"/>
    </w:rPr>
  </w:style>
  <w:style w:type="paragraph" w:customStyle="1" w:styleId="C4A8923B31944826925EEFEF42F453AA14">
    <w:name w:val="C4A8923B31944826925EEFEF42F453AA14"/>
    <w:rsid w:val="00DD5BDD"/>
    <w:rPr>
      <w:rFonts w:eastAsiaTheme="minorHAnsi"/>
    </w:rPr>
  </w:style>
  <w:style w:type="paragraph" w:customStyle="1" w:styleId="A72AAC203A7A44E0AD0304A835E2510013">
    <w:name w:val="A72AAC203A7A44E0AD0304A835E2510013"/>
    <w:rsid w:val="00DD5BDD"/>
    <w:rPr>
      <w:rFonts w:eastAsiaTheme="minorHAnsi"/>
    </w:rPr>
  </w:style>
  <w:style w:type="paragraph" w:customStyle="1" w:styleId="D8950D9D03064A9191647176169592FD13">
    <w:name w:val="D8950D9D03064A9191647176169592FD13"/>
    <w:rsid w:val="00DD5BDD"/>
    <w:rPr>
      <w:rFonts w:eastAsiaTheme="minorHAnsi"/>
    </w:rPr>
  </w:style>
  <w:style w:type="paragraph" w:customStyle="1" w:styleId="0226E6CAD9C92943BF3349714EDC72ED11">
    <w:name w:val="0226E6CAD9C92943BF3349714EDC72ED11"/>
    <w:rsid w:val="00DD5BDD"/>
    <w:rPr>
      <w:rFonts w:eastAsiaTheme="minorHAnsi"/>
    </w:rPr>
  </w:style>
  <w:style w:type="paragraph" w:customStyle="1" w:styleId="46E72339EE7E4D9ABB3C39403B7C008D53">
    <w:name w:val="46E72339EE7E4D9ABB3C39403B7C008D53"/>
    <w:rsid w:val="00DD5BDD"/>
    <w:rPr>
      <w:rFonts w:eastAsiaTheme="minorHAnsi"/>
    </w:rPr>
  </w:style>
  <w:style w:type="paragraph" w:customStyle="1" w:styleId="6F05F43B802B49708496EEB168D1510E40">
    <w:name w:val="6F05F43B802B49708496EEB168D1510E40"/>
    <w:rsid w:val="00DD5BDD"/>
    <w:rPr>
      <w:rFonts w:eastAsiaTheme="minorHAnsi"/>
    </w:rPr>
  </w:style>
  <w:style w:type="paragraph" w:customStyle="1" w:styleId="F964EC56E2BF4B0F9B5CCC6D97FCD66A32">
    <w:name w:val="F964EC56E2BF4B0F9B5CCC6D97FCD66A32"/>
    <w:rsid w:val="00DD5BDD"/>
    <w:rPr>
      <w:rFonts w:eastAsiaTheme="minorHAnsi"/>
    </w:rPr>
  </w:style>
  <w:style w:type="paragraph" w:customStyle="1" w:styleId="15D56CEA94354F0BA40B1B2EA3B749C75">
    <w:name w:val="15D56CEA94354F0BA40B1B2EA3B749C75"/>
    <w:rsid w:val="00DD5BDD"/>
    <w:rPr>
      <w:rFonts w:eastAsiaTheme="minorHAnsi"/>
    </w:rPr>
  </w:style>
  <w:style w:type="paragraph" w:customStyle="1" w:styleId="B3B984E73C294D6FA50E9D71ADAA694939">
    <w:name w:val="B3B984E73C294D6FA50E9D71ADAA694939"/>
    <w:rsid w:val="00DD5BDD"/>
    <w:rPr>
      <w:rFonts w:eastAsiaTheme="minorHAnsi"/>
    </w:rPr>
  </w:style>
  <w:style w:type="paragraph" w:customStyle="1" w:styleId="DEA7871B3FD64DEFAD9FD318B186D11D39">
    <w:name w:val="DEA7871B3FD64DEFAD9FD318B186D11D39"/>
    <w:rsid w:val="00DD5BDD"/>
    <w:rPr>
      <w:rFonts w:eastAsiaTheme="minorHAnsi"/>
    </w:rPr>
  </w:style>
  <w:style w:type="paragraph" w:customStyle="1" w:styleId="8628E5ACECB4417B84E4F977FEBBD2B441">
    <w:name w:val="8628E5ACECB4417B84E4F977FEBBD2B441"/>
    <w:rsid w:val="00DD5BDD"/>
    <w:rPr>
      <w:rFonts w:eastAsiaTheme="minorHAnsi"/>
    </w:rPr>
  </w:style>
  <w:style w:type="paragraph" w:customStyle="1" w:styleId="1799654EF09E456081686D77D52059F328">
    <w:name w:val="1799654EF09E456081686D77D52059F328"/>
    <w:rsid w:val="00DD5BDD"/>
    <w:rPr>
      <w:rFonts w:eastAsiaTheme="minorHAnsi"/>
    </w:rPr>
  </w:style>
  <w:style w:type="paragraph" w:customStyle="1" w:styleId="0DE8368643B74F6A9196676E341191D426">
    <w:name w:val="0DE8368643B74F6A9196676E341191D426"/>
    <w:rsid w:val="00DD5BDD"/>
    <w:rPr>
      <w:rFonts w:eastAsiaTheme="minorHAnsi"/>
    </w:rPr>
  </w:style>
  <w:style w:type="paragraph" w:customStyle="1" w:styleId="5A98814A534F4BC3A1EAB622FD65489136">
    <w:name w:val="5A98814A534F4BC3A1EAB622FD65489136"/>
    <w:rsid w:val="00DD5BDD"/>
    <w:rPr>
      <w:rFonts w:eastAsiaTheme="minorHAnsi"/>
    </w:rPr>
  </w:style>
  <w:style w:type="paragraph" w:customStyle="1" w:styleId="D8AE12ED231B5841B2AE8F20820D436741">
    <w:name w:val="D8AE12ED231B5841B2AE8F20820D436741"/>
    <w:rsid w:val="00DD5BDD"/>
    <w:rPr>
      <w:rFonts w:eastAsiaTheme="minorHAnsi"/>
    </w:rPr>
  </w:style>
  <w:style w:type="paragraph" w:customStyle="1" w:styleId="5DA80B060A54FF42B30E723F5635995041">
    <w:name w:val="5DA80B060A54FF42B30E723F5635995041"/>
    <w:rsid w:val="00DD5BDD"/>
    <w:rPr>
      <w:rFonts w:eastAsiaTheme="minorHAnsi"/>
    </w:rPr>
  </w:style>
  <w:style w:type="paragraph" w:customStyle="1" w:styleId="F8FBF031FDF94E569A2241B654A4889236">
    <w:name w:val="F8FBF031FDF94E569A2241B654A4889236"/>
    <w:rsid w:val="00DD5BDD"/>
    <w:rPr>
      <w:rFonts w:eastAsiaTheme="minorHAnsi"/>
    </w:rPr>
  </w:style>
  <w:style w:type="paragraph" w:customStyle="1" w:styleId="E88FC5FDC0364DD2836F71DB34A8F12D35">
    <w:name w:val="E88FC5FDC0364DD2836F71DB34A8F12D35"/>
    <w:rsid w:val="00DD5BDD"/>
    <w:rPr>
      <w:rFonts w:eastAsiaTheme="minorHAnsi"/>
    </w:rPr>
  </w:style>
  <w:style w:type="paragraph" w:customStyle="1" w:styleId="F5BFA846549C4865BC90796C3BA42C3933">
    <w:name w:val="F5BFA846549C4865BC90796C3BA42C3933"/>
    <w:rsid w:val="00DD5BDD"/>
    <w:rPr>
      <w:rFonts w:eastAsiaTheme="minorHAnsi"/>
    </w:rPr>
  </w:style>
  <w:style w:type="paragraph" w:customStyle="1" w:styleId="84577E09B32C4ABCB0DC051B5113018920">
    <w:name w:val="84577E09B32C4ABCB0DC051B5113018920"/>
    <w:rsid w:val="00DD5BDD"/>
    <w:rPr>
      <w:rFonts w:eastAsiaTheme="minorHAnsi"/>
    </w:rPr>
  </w:style>
  <w:style w:type="paragraph" w:customStyle="1" w:styleId="933ED3FE00544931A7A627E7C438906020">
    <w:name w:val="933ED3FE00544931A7A627E7C438906020"/>
    <w:rsid w:val="00DD5BDD"/>
    <w:rPr>
      <w:rFonts w:eastAsiaTheme="minorHAnsi"/>
    </w:rPr>
  </w:style>
  <w:style w:type="paragraph" w:customStyle="1" w:styleId="737F839EC7CB4DFF852705E89BBAD0C220">
    <w:name w:val="737F839EC7CB4DFF852705E89BBAD0C220"/>
    <w:rsid w:val="00DD5BDD"/>
    <w:rPr>
      <w:rFonts w:eastAsiaTheme="minorHAnsi"/>
    </w:rPr>
  </w:style>
  <w:style w:type="paragraph" w:customStyle="1" w:styleId="F5297E04914840729388C7686AD8D2AB19">
    <w:name w:val="F5297E04914840729388C7686AD8D2AB19"/>
    <w:rsid w:val="00DD5BDD"/>
    <w:rPr>
      <w:rFonts w:eastAsiaTheme="minorHAnsi"/>
    </w:rPr>
  </w:style>
  <w:style w:type="paragraph" w:customStyle="1" w:styleId="80ADC57D1B184AB0B842EA33227E18C012">
    <w:name w:val="80ADC57D1B184AB0B842EA33227E18C012"/>
    <w:rsid w:val="00DD5BDD"/>
    <w:rPr>
      <w:rFonts w:eastAsiaTheme="minorHAnsi"/>
    </w:rPr>
  </w:style>
  <w:style w:type="paragraph" w:customStyle="1" w:styleId="666CEC5B7767470B81A53ED30F1D30FC14">
    <w:name w:val="666CEC5B7767470B81A53ED30F1D30FC14"/>
    <w:rsid w:val="00DD5BDD"/>
    <w:pPr>
      <w:ind w:left="720"/>
      <w:contextualSpacing/>
    </w:pPr>
    <w:rPr>
      <w:rFonts w:eastAsiaTheme="minorHAnsi"/>
    </w:rPr>
  </w:style>
  <w:style w:type="paragraph" w:customStyle="1" w:styleId="8B1205D3CC874D01AB50136C28DE698114">
    <w:name w:val="8B1205D3CC874D01AB50136C28DE698114"/>
    <w:rsid w:val="00DD5BDD"/>
    <w:pPr>
      <w:ind w:left="720"/>
      <w:contextualSpacing/>
    </w:pPr>
    <w:rPr>
      <w:rFonts w:eastAsiaTheme="minorHAnsi"/>
    </w:rPr>
  </w:style>
  <w:style w:type="paragraph" w:customStyle="1" w:styleId="379EAA2FB6DA416099E8301BB7F8D2764">
    <w:name w:val="379EAA2FB6DA416099E8301BB7F8D2764"/>
    <w:rsid w:val="00DD5BDD"/>
    <w:rPr>
      <w:rFonts w:eastAsiaTheme="minorHAnsi"/>
    </w:rPr>
  </w:style>
  <w:style w:type="paragraph" w:customStyle="1" w:styleId="4E80FD396F684AB4BECA4ACB993953DB16">
    <w:name w:val="4E80FD396F684AB4BECA4ACB993953DB16"/>
    <w:rsid w:val="00DD5BDD"/>
    <w:rPr>
      <w:rFonts w:eastAsiaTheme="minorHAnsi"/>
    </w:rPr>
  </w:style>
  <w:style w:type="paragraph" w:customStyle="1" w:styleId="2CE6D54F8DBB4BE6B5E90195650B4BC615">
    <w:name w:val="2CE6D54F8DBB4BE6B5E90195650B4BC615"/>
    <w:rsid w:val="00DD5BDD"/>
    <w:rPr>
      <w:rFonts w:eastAsiaTheme="minorHAnsi"/>
    </w:rPr>
  </w:style>
  <w:style w:type="paragraph" w:customStyle="1" w:styleId="C4A8923B31944826925EEFEF42F453AA15">
    <w:name w:val="C4A8923B31944826925EEFEF42F453AA15"/>
    <w:rsid w:val="00DD5BDD"/>
    <w:rPr>
      <w:rFonts w:eastAsiaTheme="minorHAnsi"/>
    </w:rPr>
  </w:style>
  <w:style w:type="paragraph" w:customStyle="1" w:styleId="A72AAC203A7A44E0AD0304A835E2510014">
    <w:name w:val="A72AAC203A7A44E0AD0304A835E2510014"/>
    <w:rsid w:val="00DD5BDD"/>
    <w:rPr>
      <w:rFonts w:eastAsiaTheme="minorHAnsi"/>
    </w:rPr>
  </w:style>
  <w:style w:type="paragraph" w:customStyle="1" w:styleId="D8950D9D03064A9191647176169592FD14">
    <w:name w:val="D8950D9D03064A9191647176169592FD14"/>
    <w:rsid w:val="00DD5BDD"/>
    <w:rPr>
      <w:rFonts w:eastAsiaTheme="minorHAnsi"/>
    </w:rPr>
  </w:style>
  <w:style w:type="paragraph" w:customStyle="1" w:styleId="0226E6CAD9C92943BF3349714EDC72ED12">
    <w:name w:val="0226E6CAD9C92943BF3349714EDC72ED12"/>
    <w:rsid w:val="00DD5BDD"/>
    <w:rPr>
      <w:rFonts w:eastAsiaTheme="minorHAnsi"/>
    </w:rPr>
  </w:style>
  <w:style w:type="paragraph" w:customStyle="1" w:styleId="87D8EA4F4CC347F4AC207D3992D0BC1B">
    <w:name w:val="87D8EA4F4CC347F4AC207D3992D0BC1B"/>
    <w:rsid w:val="00DD5BDD"/>
  </w:style>
  <w:style w:type="paragraph" w:customStyle="1" w:styleId="E41B3C4B2BA14F9FBDE83D42B572067E">
    <w:name w:val="E41B3C4B2BA14F9FBDE83D42B572067E"/>
    <w:rsid w:val="00DD5BDD"/>
  </w:style>
  <w:style w:type="paragraph" w:customStyle="1" w:styleId="EA80EF406FF24B5180C2A6293214D449">
    <w:name w:val="EA80EF406FF24B5180C2A6293214D449"/>
    <w:rsid w:val="00DD5BDD"/>
  </w:style>
  <w:style w:type="paragraph" w:customStyle="1" w:styleId="AF0FE4D5AF864BE789CFCB3355BA5F20">
    <w:name w:val="AF0FE4D5AF864BE789CFCB3355BA5F20"/>
    <w:rsid w:val="00DD5BDD"/>
  </w:style>
  <w:style w:type="paragraph" w:customStyle="1" w:styleId="6117BE8A50694A5E8753B95484F4B91F">
    <w:name w:val="6117BE8A50694A5E8753B95484F4B91F"/>
    <w:rsid w:val="00DD5BDD"/>
  </w:style>
  <w:style w:type="paragraph" w:customStyle="1" w:styleId="1668EC02AF3E479D987FFB58DD8D286F">
    <w:name w:val="1668EC02AF3E479D987FFB58DD8D286F"/>
    <w:rsid w:val="00DD5BDD"/>
  </w:style>
  <w:style w:type="paragraph" w:customStyle="1" w:styleId="46E72339EE7E4D9ABB3C39403B7C008D54">
    <w:name w:val="46E72339EE7E4D9ABB3C39403B7C008D54"/>
    <w:rsid w:val="00DD5BDD"/>
    <w:rPr>
      <w:rFonts w:eastAsiaTheme="minorHAnsi"/>
    </w:rPr>
  </w:style>
  <w:style w:type="paragraph" w:customStyle="1" w:styleId="6F05F43B802B49708496EEB168D1510E41">
    <w:name w:val="6F05F43B802B49708496EEB168D1510E41"/>
    <w:rsid w:val="00DD5BDD"/>
    <w:rPr>
      <w:rFonts w:eastAsiaTheme="minorHAnsi"/>
    </w:rPr>
  </w:style>
  <w:style w:type="paragraph" w:customStyle="1" w:styleId="F964EC56E2BF4B0F9B5CCC6D97FCD66A33">
    <w:name w:val="F964EC56E2BF4B0F9B5CCC6D97FCD66A33"/>
    <w:rsid w:val="00DD5BDD"/>
    <w:rPr>
      <w:rFonts w:eastAsiaTheme="minorHAnsi"/>
    </w:rPr>
  </w:style>
  <w:style w:type="paragraph" w:customStyle="1" w:styleId="15D56CEA94354F0BA40B1B2EA3B749C76">
    <w:name w:val="15D56CEA94354F0BA40B1B2EA3B749C76"/>
    <w:rsid w:val="00DD5BDD"/>
    <w:rPr>
      <w:rFonts w:eastAsiaTheme="minorHAnsi"/>
    </w:rPr>
  </w:style>
  <w:style w:type="paragraph" w:customStyle="1" w:styleId="B3B984E73C294D6FA50E9D71ADAA694940">
    <w:name w:val="B3B984E73C294D6FA50E9D71ADAA694940"/>
    <w:rsid w:val="00DD5BDD"/>
    <w:rPr>
      <w:rFonts w:eastAsiaTheme="minorHAnsi"/>
    </w:rPr>
  </w:style>
  <w:style w:type="paragraph" w:customStyle="1" w:styleId="DEA7871B3FD64DEFAD9FD318B186D11D40">
    <w:name w:val="DEA7871B3FD64DEFAD9FD318B186D11D40"/>
    <w:rsid w:val="00DD5BDD"/>
    <w:rPr>
      <w:rFonts w:eastAsiaTheme="minorHAnsi"/>
    </w:rPr>
  </w:style>
  <w:style w:type="paragraph" w:customStyle="1" w:styleId="8628E5ACECB4417B84E4F977FEBBD2B442">
    <w:name w:val="8628E5ACECB4417B84E4F977FEBBD2B442"/>
    <w:rsid w:val="00DD5BDD"/>
    <w:rPr>
      <w:rFonts w:eastAsiaTheme="minorHAnsi"/>
    </w:rPr>
  </w:style>
  <w:style w:type="paragraph" w:customStyle="1" w:styleId="1799654EF09E456081686D77D52059F329">
    <w:name w:val="1799654EF09E456081686D77D52059F329"/>
    <w:rsid w:val="00DD5BDD"/>
    <w:rPr>
      <w:rFonts w:eastAsiaTheme="minorHAnsi"/>
    </w:rPr>
  </w:style>
  <w:style w:type="paragraph" w:customStyle="1" w:styleId="0DE8368643B74F6A9196676E341191D427">
    <w:name w:val="0DE8368643B74F6A9196676E341191D427"/>
    <w:rsid w:val="00DD5BDD"/>
    <w:rPr>
      <w:rFonts w:eastAsiaTheme="minorHAnsi"/>
    </w:rPr>
  </w:style>
  <w:style w:type="paragraph" w:customStyle="1" w:styleId="5A98814A534F4BC3A1EAB622FD65489137">
    <w:name w:val="5A98814A534F4BC3A1EAB622FD65489137"/>
    <w:rsid w:val="00DD5BDD"/>
    <w:rPr>
      <w:rFonts w:eastAsiaTheme="minorHAnsi"/>
    </w:rPr>
  </w:style>
  <w:style w:type="paragraph" w:customStyle="1" w:styleId="D8AE12ED231B5841B2AE8F20820D436742">
    <w:name w:val="D8AE12ED231B5841B2AE8F20820D436742"/>
    <w:rsid w:val="00DD5BDD"/>
    <w:rPr>
      <w:rFonts w:eastAsiaTheme="minorHAnsi"/>
    </w:rPr>
  </w:style>
  <w:style w:type="paragraph" w:customStyle="1" w:styleId="5DA80B060A54FF42B30E723F5635995042">
    <w:name w:val="5DA80B060A54FF42B30E723F5635995042"/>
    <w:rsid w:val="00DD5BDD"/>
    <w:rPr>
      <w:rFonts w:eastAsiaTheme="minorHAnsi"/>
    </w:rPr>
  </w:style>
  <w:style w:type="paragraph" w:customStyle="1" w:styleId="F8FBF031FDF94E569A2241B654A4889237">
    <w:name w:val="F8FBF031FDF94E569A2241B654A4889237"/>
    <w:rsid w:val="00DD5BDD"/>
    <w:rPr>
      <w:rFonts w:eastAsiaTheme="minorHAnsi"/>
    </w:rPr>
  </w:style>
  <w:style w:type="paragraph" w:customStyle="1" w:styleId="E88FC5FDC0364DD2836F71DB34A8F12D36">
    <w:name w:val="E88FC5FDC0364DD2836F71DB34A8F12D36"/>
    <w:rsid w:val="00DD5BDD"/>
    <w:rPr>
      <w:rFonts w:eastAsiaTheme="minorHAnsi"/>
    </w:rPr>
  </w:style>
  <w:style w:type="paragraph" w:customStyle="1" w:styleId="F5BFA846549C4865BC90796C3BA42C3934">
    <w:name w:val="F5BFA846549C4865BC90796C3BA42C3934"/>
    <w:rsid w:val="00DD5BDD"/>
    <w:rPr>
      <w:rFonts w:eastAsiaTheme="minorHAnsi"/>
    </w:rPr>
  </w:style>
  <w:style w:type="paragraph" w:customStyle="1" w:styleId="AF0FE4D5AF864BE789CFCB3355BA5F201">
    <w:name w:val="AF0FE4D5AF864BE789CFCB3355BA5F201"/>
    <w:rsid w:val="00DD5BDD"/>
    <w:rPr>
      <w:rFonts w:eastAsiaTheme="minorHAnsi"/>
    </w:rPr>
  </w:style>
  <w:style w:type="paragraph" w:customStyle="1" w:styleId="6117BE8A50694A5E8753B95484F4B91F1">
    <w:name w:val="6117BE8A50694A5E8753B95484F4B91F1"/>
    <w:rsid w:val="00DD5BDD"/>
    <w:rPr>
      <w:rFonts w:eastAsiaTheme="minorHAnsi"/>
    </w:rPr>
  </w:style>
  <w:style w:type="paragraph" w:customStyle="1" w:styleId="1668EC02AF3E479D987FFB58DD8D286F1">
    <w:name w:val="1668EC02AF3E479D987FFB58DD8D286F1"/>
    <w:rsid w:val="00DD5BDD"/>
    <w:rPr>
      <w:rFonts w:eastAsiaTheme="minorHAnsi"/>
    </w:rPr>
  </w:style>
  <w:style w:type="paragraph" w:customStyle="1" w:styleId="F5297E04914840729388C7686AD8D2AB20">
    <w:name w:val="F5297E04914840729388C7686AD8D2AB20"/>
    <w:rsid w:val="00DD5BDD"/>
    <w:rPr>
      <w:rFonts w:eastAsiaTheme="minorHAnsi"/>
    </w:rPr>
  </w:style>
  <w:style w:type="paragraph" w:customStyle="1" w:styleId="80ADC57D1B184AB0B842EA33227E18C013">
    <w:name w:val="80ADC57D1B184AB0B842EA33227E18C013"/>
    <w:rsid w:val="00DD5BDD"/>
    <w:rPr>
      <w:rFonts w:eastAsiaTheme="minorHAnsi"/>
    </w:rPr>
  </w:style>
  <w:style w:type="paragraph" w:customStyle="1" w:styleId="666CEC5B7767470B81A53ED30F1D30FC15">
    <w:name w:val="666CEC5B7767470B81A53ED30F1D30FC15"/>
    <w:rsid w:val="00DD5BDD"/>
    <w:pPr>
      <w:ind w:left="720"/>
      <w:contextualSpacing/>
    </w:pPr>
    <w:rPr>
      <w:rFonts w:eastAsiaTheme="minorHAnsi"/>
    </w:rPr>
  </w:style>
  <w:style w:type="paragraph" w:customStyle="1" w:styleId="8B1205D3CC874D01AB50136C28DE698115">
    <w:name w:val="8B1205D3CC874D01AB50136C28DE698115"/>
    <w:rsid w:val="00DD5BDD"/>
    <w:pPr>
      <w:ind w:left="720"/>
      <w:contextualSpacing/>
    </w:pPr>
    <w:rPr>
      <w:rFonts w:eastAsiaTheme="minorHAnsi"/>
    </w:rPr>
  </w:style>
  <w:style w:type="paragraph" w:customStyle="1" w:styleId="379EAA2FB6DA416099E8301BB7F8D2765">
    <w:name w:val="379EAA2FB6DA416099E8301BB7F8D2765"/>
    <w:rsid w:val="00DD5BDD"/>
    <w:rPr>
      <w:rFonts w:eastAsiaTheme="minorHAnsi"/>
    </w:rPr>
  </w:style>
  <w:style w:type="paragraph" w:customStyle="1" w:styleId="4E80FD396F684AB4BECA4ACB993953DB17">
    <w:name w:val="4E80FD396F684AB4BECA4ACB993953DB17"/>
    <w:rsid w:val="00DD5BDD"/>
    <w:rPr>
      <w:rFonts w:eastAsiaTheme="minorHAnsi"/>
    </w:rPr>
  </w:style>
  <w:style w:type="paragraph" w:customStyle="1" w:styleId="2CE6D54F8DBB4BE6B5E90195650B4BC616">
    <w:name w:val="2CE6D54F8DBB4BE6B5E90195650B4BC616"/>
    <w:rsid w:val="00DD5BDD"/>
    <w:rPr>
      <w:rFonts w:eastAsiaTheme="minorHAnsi"/>
    </w:rPr>
  </w:style>
  <w:style w:type="paragraph" w:customStyle="1" w:styleId="C4A8923B31944826925EEFEF42F453AA16">
    <w:name w:val="C4A8923B31944826925EEFEF42F453AA16"/>
    <w:rsid w:val="00DD5BDD"/>
    <w:rPr>
      <w:rFonts w:eastAsiaTheme="minorHAnsi"/>
    </w:rPr>
  </w:style>
  <w:style w:type="paragraph" w:customStyle="1" w:styleId="A72AAC203A7A44E0AD0304A835E2510015">
    <w:name w:val="A72AAC203A7A44E0AD0304A835E2510015"/>
    <w:rsid w:val="00DD5BDD"/>
    <w:rPr>
      <w:rFonts w:eastAsiaTheme="minorHAnsi"/>
    </w:rPr>
  </w:style>
  <w:style w:type="paragraph" w:customStyle="1" w:styleId="D8950D9D03064A9191647176169592FD15">
    <w:name w:val="D8950D9D03064A9191647176169592FD15"/>
    <w:rsid w:val="00DD5BDD"/>
    <w:rPr>
      <w:rFonts w:eastAsiaTheme="minorHAnsi"/>
    </w:rPr>
  </w:style>
  <w:style w:type="paragraph" w:customStyle="1" w:styleId="0226E6CAD9C92943BF3349714EDC72ED13">
    <w:name w:val="0226E6CAD9C92943BF3349714EDC72ED13"/>
    <w:rsid w:val="00DD5BDD"/>
    <w:rPr>
      <w:rFonts w:eastAsiaTheme="minorHAnsi"/>
    </w:rPr>
  </w:style>
  <w:style w:type="paragraph" w:customStyle="1" w:styleId="46E72339EE7E4D9ABB3C39403B7C008D55">
    <w:name w:val="46E72339EE7E4D9ABB3C39403B7C008D55"/>
    <w:rsid w:val="00DD5BDD"/>
    <w:rPr>
      <w:rFonts w:eastAsiaTheme="minorHAnsi"/>
    </w:rPr>
  </w:style>
  <w:style w:type="paragraph" w:customStyle="1" w:styleId="6F05F43B802B49708496EEB168D1510E42">
    <w:name w:val="6F05F43B802B49708496EEB168D1510E42"/>
    <w:rsid w:val="00DD5BDD"/>
    <w:rPr>
      <w:rFonts w:eastAsiaTheme="minorHAnsi"/>
    </w:rPr>
  </w:style>
  <w:style w:type="paragraph" w:customStyle="1" w:styleId="F964EC56E2BF4B0F9B5CCC6D97FCD66A34">
    <w:name w:val="F964EC56E2BF4B0F9B5CCC6D97FCD66A34"/>
    <w:rsid w:val="00DD5BDD"/>
    <w:rPr>
      <w:rFonts w:eastAsiaTheme="minorHAnsi"/>
    </w:rPr>
  </w:style>
  <w:style w:type="paragraph" w:customStyle="1" w:styleId="15D56CEA94354F0BA40B1B2EA3B749C77">
    <w:name w:val="15D56CEA94354F0BA40B1B2EA3B749C77"/>
    <w:rsid w:val="00DD5BDD"/>
    <w:rPr>
      <w:rFonts w:eastAsiaTheme="minorHAnsi"/>
    </w:rPr>
  </w:style>
  <w:style w:type="paragraph" w:customStyle="1" w:styleId="B3B984E73C294D6FA50E9D71ADAA694941">
    <w:name w:val="B3B984E73C294D6FA50E9D71ADAA694941"/>
    <w:rsid w:val="00DD5BDD"/>
    <w:rPr>
      <w:rFonts w:eastAsiaTheme="minorHAnsi"/>
    </w:rPr>
  </w:style>
  <w:style w:type="paragraph" w:customStyle="1" w:styleId="DEA7871B3FD64DEFAD9FD318B186D11D41">
    <w:name w:val="DEA7871B3FD64DEFAD9FD318B186D11D41"/>
    <w:rsid w:val="00DD5BDD"/>
    <w:rPr>
      <w:rFonts w:eastAsiaTheme="minorHAnsi"/>
    </w:rPr>
  </w:style>
  <w:style w:type="paragraph" w:customStyle="1" w:styleId="8628E5ACECB4417B84E4F977FEBBD2B443">
    <w:name w:val="8628E5ACECB4417B84E4F977FEBBD2B443"/>
    <w:rsid w:val="00DD5BDD"/>
    <w:rPr>
      <w:rFonts w:eastAsiaTheme="minorHAnsi"/>
    </w:rPr>
  </w:style>
  <w:style w:type="paragraph" w:customStyle="1" w:styleId="1799654EF09E456081686D77D52059F330">
    <w:name w:val="1799654EF09E456081686D77D52059F330"/>
    <w:rsid w:val="00DD5BDD"/>
    <w:rPr>
      <w:rFonts w:eastAsiaTheme="minorHAnsi"/>
    </w:rPr>
  </w:style>
  <w:style w:type="paragraph" w:customStyle="1" w:styleId="0DE8368643B74F6A9196676E341191D428">
    <w:name w:val="0DE8368643B74F6A9196676E341191D428"/>
    <w:rsid w:val="00DD5BDD"/>
    <w:rPr>
      <w:rFonts w:eastAsiaTheme="minorHAnsi"/>
    </w:rPr>
  </w:style>
  <w:style w:type="paragraph" w:customStyle="1" w:styleId="5A98814A534F4BC3A1EAB622FD65489138">
    <w:name w:val="5A98814A534F4BC3A1EAB622FD65489138"/>
    <w:rsid w:val="00DD5BDD"/>
    <w:rPr>
      <w:rFonts w:eastAsiaTheme="minorHAnsi"/>
    </w:rPr>
  </w:style>
  <w:style w:type="paragraph" w:customStyle="1" w:styleId="D8AE12ED231B5841B2AE8F20820D436743">
    <w:name w:val="D8AE12ED231B5841B2AE8F20820D436743"/>
    <w:rsid w:val="00DD5BDD"/>
    <w:rPr>
      <w:rFonts w:eastAsiaTheme="minorHAnsi"/>
    </w:rPr>
  </w:style>
  <w:style w:type="paragraph" w:customStyle="1" w:styleId="5DA80B060A54FF42B30E723F5635995043">
    <w:name w:val="5DA80B060A54FF42B30E723F5635995043"/>
    <w:rsid w:val="00DD5BDD"/>
    <w:rPr>
      <w:rFonts w:eastAsiaTheme="minorHAnsi"/>
    </w:rPr>
  </w:style>
  <w:style w:type="paragraph" w:customStyle="1" w:styleId="F8FBF031FDF94E569A2241B654A4889238">
    <w:name w:val="F8FBF031FDF94E569A2241B654A4889238"/>
    <w:rsid w:val="00DD5BDD"/>
    <w:rPr>
      <w:rFonts w:eastAsiaTheme="minorHAnsi"/>
    </w:rPr>
  </w:style>
  <w:style w:type="paragraph" w:customStyle="1" w:styleId="E88FC5FDC0364DD2836F71DB34A8F12D37">
    <w:name w:val="E88FC5FDC0364DD2836F71DB34A8F12D37"/>
    <w:rsid w:val="00DD5BDD"/>
    <w:rPr>
      <w:rFonts w:eastAsiaTheme="minorHAnsi"/>
    </w:rPr>
  </w:style>
  <w:style w:type="paragraph" w:customStyle="1" w:styleId="F5BFA846549C4865BC90796C3BA42C3935">
    <w:name w:val="F5BFA846549C4865BC90796C3BA42C3935"/>
    <w:rsid w:val="00DD5BDD"/>
    <w:rPr>
      <w:rFonts w:eastAsiaTheme="minorHAnsi"/>
    </w:rPr>
  </w:style>
  <w:style w:type="paragraph" w:customStyle="1" w:styleId="AF0FE4D5AF864BE789CFCB3355BA5F202">
    <w:name w:val="AF0FE4D5AF864BE789CFCB3355BA5F202"/>
    <w:rsid w:val="00DD5BDD"/>
    <w:rPr>
      <w:rFonts w:eastAsiaTheme="minorHAnsi"/>
    </w:rPr>
  </w:style>
  <w:style w:type="paragraph" w:customStyle="1" w:styleId="6117BE8A50694A5E8753B95484F4B91F2">
    <w:name w:val="6117BE8A50694A5E8753B95484F4B91F2"/>
    <w:rsid w:val="00DD5BDD"/>
    <w:rPr>
      <w:rFonts w:eastAsiaTheme="minorHAnsi"/>
    </w:rPr>
  </w:style>
  <w:style w:type="paragraph" w:customStyle="1" w:styleId="1668EC02AF3E479D987FFB58DD8D286F2">
    <w:name w:val="1668EC02AF3E479D987FFB58DD8D286F2"/>
    <w:rsid w:val="00DD5BDD"/>
    <w:rPr>
      <w:rFonts w:eastAsiaTheme="minorHAnsi"/>
    </w:rPr>
  </w:style>
  <w:style w:type="paragraph" w:customStyle="1" w:styleId="F5297E04914840729388C7686AD8D2AB21">
    <w:name w:val="F5297E04914840729388C7686AD8D2AB21"/>
    <w:rsid w:val="00DD5BDD"/>
    <w:rPr>
      <w:rFonts w:eastAsiaTheme="minorHAnsi"/>
    </w:rPr>
  </w:style>
  <w:style w:type="paragraph" w:customStyle="1" w:styleId="80ADC57D1B184AB0B842EA33227E18C014">
    <w:name w:val="80ADC57D1B184AB0B842EA33227E18C014"/>
    <w:rsid w:val="00DD5BDD"/>
    <w:rPr>
      <w:rFonts w:eastAsiaTheme="minorHAnsi"/>
    </w:rPr>
  </w:style>
  <w:style w:type="paragraph" w:customStyle="1" w:styleId="666CEC5B7767470B81A53ED30F1D30FC16">
    <w:name w:val="666CEC5B7767470B81A53ED30F1D30FC16"/>
    <w:rsid w:val="00DD5BDD"/>
    <w:pPr>
      <w:ind w:left="720"/>
      <w:contextualSpacing/>
    </w:pPr>
    <w:rPr>
      <w:rFonts w:eastAsiaTheme="minorHAnsi"/>
    </w:rPr>
  </w:style>
  <w:style w:type="paragraph" w:customStyle="1" w:styleId="8B1205D3CC874D01AB50136C28DE698116">
    <w:name w:val="8B1205D3CC874D01AB50136C28DE698116"/>
    <w:rsid w:val="00DD5BDD"/>
    <w:pPr>
      <w:ind w:left="720"/>
      <w:contextualSpacing/>
    </w:pPr>
    <w:rPr>
      <w:rFonts w:eastAsiaTheme="minorHAnsi"/>
    </w:rPr>
  </w:style>
  <w:style w:type="paragraph" w:customStyle="1" w:styleId="379EAA2FB6DA416099E8301BB7F8D2766">
    <w:name w:val="379EAA2FB6DA416099E8301BB7F8D2766"/>
    <w:rsid w:val="00DD5BDD"/>
    <w:rPr>
      <w:rFonts w:eastAsiaTheme="minorHAnsi"/>
    </w:rPr>
  </w:style>
  <w:style w:type="paragraph" w:customStyle="1" w:styleId="4E80FD396F684AB4BECA4ACB993953DB18">
    <w:name w:val="4E80FD396F684AB4BECA4ACB993953DB18"/>
    <w:rsid w:val="00DD5BDD"/>
    <w:rPr>
      <w:rFonts w:eastAsiaTheme="minorHAnsi"/>
    </w:rPr>
  </w:style>
  <w:style w:type="paragraph" w:customStyle="1" w:styleId="2CE6D54F8DBB4BE6B5E90195650B4BC617">
    <w:name w:val="2CE6D54F8DBB4BE6B5E90195650B4BC617"/>
    <w:rsid w:val="00DD5BDD"/>
    <w:rPr>
      <w:rFonts w:eastAsiaTheme="minorHAnsi"/>
    </w:rPr>
  </w:style>
  <w:style w:type="paragraph" w:customStyle="1" w:styleId="C4A8923B31944826925EEFEF42F453AA17">
    <w:name w:val="C4A8923B31944826925EEFEF42F453AA17"/>
    <w:rsid w:val="00DD5BDD"/>
    <w:rPr>
      <w:rFonts w:eastAsiaTheme="minorHAnsi"/>
    </w:rPr>
  </w:style>
  <w:style w:type="paragraph" w:customStyle="1" w:styleId="A72AAC203A7A44E0AD0304A835E2510016">
    <w:name w:val="A72AAC203A7A44E0AD0304A835E2510016"/>
    <w:rsid w:val="00DD5BDD"/>
    <w:rPr>
      <w:rFonts w:eastAsiaTheme="minorHAnsi"/>
    </w:rPr>
  </w:style>
  <w:style w:type="paragraph" w:customStyle="1" w:styleId="D8950D9D03064A9191647176169592FD16">
    <w:name w:val="D8950D9D03064A9191647176169592FD16"/>
    <w:rsid w:val="00DD5BDD"/>
    <w:rPr>
      <w:rFonts w:eastAsiaTheme="minorHAnsi"/>
    </w:rPr>
  </w:style>
  <w:style w:type="paragraph" w:customStyle="1" w:styleId="0226E6CAD9C92943BF3349714EDC72ED14">
    <w:name w:val="0226E6CAD9C92943BF3349714EDC72ED14"/>
    <w:rsid w:val="00DD5BDD"/>
    <w:rPr>
      <w:rFonts w:eastAsiaTheme="minorHAnsi"/>
    </w:rPr>
  </w:style>
  <w:style w:type="paragraph" w:customStyle="1" w:styleId="46E72339EE7E4D9ABB3C39403B7C008D56">
    <w:name w:val="46E72339EE7E4D9ABB3C39403B7C008D56"/>
    <w:rsid w:val="004857A7"/>
    <w:rPr>
      <w:rFonts w:eastAsiaTheme="minorHAnsi"/>
    </w:rPr>
  </w:style>
  <w:style w:type="paragraph" w:customStyle="1" w:styleId="6F05F43B802B49708496EEB168D1510E43">
    <w:name w:val="6F05F43B802B49708496EEB168D1510E43"/>
    <w:rsid w:val="004857A7"/>
    <w:rPr>
      <w:rFonts w:eastAsiaTheme="minorHAnsi"/>
    </w:rPr>
  </w:style>
  <w:style w:type="paragraph" w:customStyle="1" w:styleId="F964EC56E2BF4B0F9B5CCC6D97FCD66A35">
    <w:name w:val="F964EC56E2BF4B0F9B5CCC6D97FCD66A35"/>
    <w:rsid w:val="004857A7"/>
    <w:rPr>
      <w:rFonts w:eastAsiaTheme="minorHAnsi"/>
    </w:rPr>
  </w:style>
  <w:style w:type="paragraph" w:customStyle="1" w:styleId="15D56CEA94354F0BA40B1B2EA3B749C78">
    <w:name w:val="15D56CEA94354F0BA40B1B2EA3B749C78"/>
    <w:rsid w:val="004857A7"/>
    <w:rPr>
      <w:rFonts w:eastAsiaTheme="minorHAnsi"/>
    </w:rPr>
  </w:style>
  <w:style w:type="paragraph" w:customStyle="1" w:styleId="B3B984E73C294D6FA50E9D71ADAA694942">
    <w:name w:val="B3B984E73C294D6FA50E9D71ADAA694942"/>
    <w:rsid w:val="004857A7"/>
    <w:rPr>
      <w:rFonts w:eastAsiaTheme="minorHAnsi"/>
    </w:rPr>
  </w:style>
  <w:style w:type="paragraph" w:customStyle="1" w:styleId="DEA7871B3FD64DEFAD9FD318B186D11D42">
    <w:name w:val="DEA7871B3FD64DEFAD9FD318B186D11D42"/>
    <w:rsid w:val="004857A7"/>
    <w:rPr>
      <w:rFonts w:eastAsiaTheme="minorHAnsi"/>
    </w:rPr>
  </w:style>
  <w:style w:type="paragraph" w:customStyle="1" w:styleId="8628E5ACECB4417B84E4F977FEBBD2B444">
    <w:name w:val="8628E5ACECB4417B84E4F977FEBBD2B444"/>
    <w:rsid w:val="004857A7"/>
    <w:rPr>
      <w:rFonts w:eastAsiaTheme="minorHAnsi"/>
    </w:rPr>
  </w:style>
  <w:style w:type="paragraph" w:customStyle="1" w:styleId="1799654EF09E456081686D77D52059F331">
    <w:name w:val="1799654EF09E456081686D77D52059F331"/>
    <w:rsid w:val="004857A7"/>
    <w:rPr>
      <w:rFonts w:eastAsiaTheme="minorHAnsi"/>
    </w:rPr>
  </w:style>
  <w:style w:type="paragraph" w:customStyle="1" w:styleId="0DE8368643B74F6A9196676E341191D429">
    <w:name w:val="0DE8368643B74F6A9196676E341191D429"/>
    <w:rsid w:val="004857A7"/>
    <w:rPr>
      <w:rFonts w:eastAsiaTheme="minorHAnsi"/>
    </w:rPr>
  </w:style>
  <w:style w:type="paragraph" w:customStyle="1" w:styleId="5A98814A534F4BC3A1EAB622FD65489139">
    <w:name w:val="5A98814A534F4BC3A1EAB622FD65489139"/>
    <w:rsid w:val="004857A7"/>
    <w:rPr>
      <w:rFonts w:eastAsiaTheme="minorHAnsi"/>
    </w:rPr>
  </w:style>
  <w:style w:type="paragraph" w:customStyle="1" w:styleId="D8AE12ED231B5841B2AE8F20820D436744">
    <w:name w:val="D8AE12ED231B5841B2AE8F20820D436744"/>
    <w:rsid w:val="004857A7"/>
    <w:rPr>
      <w:rFonts w:eastAsiaTheme="minorHAnsi"/>
    </w:rPr>
  </w:style>
  <w:style w:type="paragraph" w:customStyle="1" w:styleId="5DA80B060A54FF42B30E723F5635995044">
    <w:name w:val="5DA80B060A54FF42B30E723F5635995044"/>
    <w:rsid w:val="004857A7"/>
    <w:rPr>
      <w:rFonts w:eastAsiaTheme="minorHAnsi"/>
    </w:rPr>
  </w:style>
  <w:style w:type="paragraph" w:customStyle="1" w:styleId="F8FBF031FDF94E569A2241B654A4889239">
    <w:name w:val="F8FBF031FDF94E569A2241B654A4889239"/>
    <w:rsid w:val="004857A7"/>
    <w:rPr>
      <w:rFonts w:eastAsiaTheme="minorHAnsi"/>
    </w:rPr>
  </w:style>
  <w:style w:type="paragraph" w:customStyle="1" w:styleId="E88FC5FDC0364DD2836F71DB34A8F12D38">
    <w:name w:val="E88FC5FDC0364DD2836F71DB34A8F12D38"/>
    <w:rsid w:val="004857A7"/>
    <w:rPr>
      <w:rFonts w:eastAsiaTheme="minorHAnsi"/>
    </w:rPr>
  </w:style>
  <w:style w:type="paragraph" w:customStyle="1" w:styleId="F5BFA846549C4865BC90796C3BA42C3936">
    <w:name w:val="F5BFA846549C4865BC90796C3BA42C3936"/>
    <w:rsid w:val="004857A7"/>
    <w:rPr>
      <w:rFonts w:eastAsiaTheme="minorHAnsi"/>
    </w:rPr>
  </w:style>
  <w:style w:type="paragraph" w:customStyle="1" w:styleId="AF0FE4D5AF864BE789CFCB3355BA5F203">
    <w:name w:val="AF0FE4D5AF864BE789CFCB3355BA5F203"/>
    <w:rsid w:val="004857A7"/>
    <w:rPr>
      <w:rFonts w:eastAsiaTheme="minorHAnsi"/>
    </w:rPr>
  </w:style>
  <w:style w:type="paragraph" w:customStyle="1" w:styleId="6117BE8A50694A5E8753B95484F4B91F3">
    <w:name w:val="6117BE8A50694A5E8753B95484F4B91F3"/>
    <w:rsid w:val="004857A7"/>
    <w:rPr>
      <w:rFonts w:eastAsiaTheme="minorHAnsi"/>
    </w:rPr>
  </w:style>
  <w:style w:type="paragraph" w:customStyle="1" w:styleId="1668EC02AF3E479D987FFB58DD8D286F3">
    <w:name w:val="1668EC02AF3E479D987FFB58DD8D286F3"/>
    <w:rsid w:val="004857A7"/>
    <w:rPr>
      <w:rFonts w:eastAsiaTheme="minorHAnsi"/>
    </w:rPr>
  </w:style>
  <w:style w:type="paragraph" w:customStyle="1" w:styleId="F5297E04914840729388C7686AD8D2AB22">
    <w:name w:val="F5297E04914840729388C7686AD8D2AB22"/>
    <w:rsid w:val="004857A7"/>
    <w:rPr>
      <w:rFonts w:eastAsiaTheme="minorHAnsi"/>
    </w:rPr>
  </w:style>
  <w:style w:type="paragraph" w:customStyle="1" w:styleId="80ADC57D1B184AB0B842EA33227E18C015">
    <w:name w:val="80ADC57D1B184AB0B842EA33227E18C015"/>
    <w:rsid w:val="004857A7"/>
    <w:rPr>
      <w:rFonts w:eastAsiaTheme="minorHAnsi"/>
    </w:rPr>
  </w:style>
  <w:style w:type="paragraph" w:customStyle="1" w:styleId="666CEC5B7767470B81A53ED30F1D30FC17">
    <w:name w:val="666CEC5B7767470B81A53ED30F1D30FC17"/>
    <w:rsid w:val="004857A7"/>
    <w:pPr>
      <w:ind w:left="720"/>
      <w:contextualSpacing/>
    </w:pPr>
    <w:rPr>
      <w:rFonts w:eastAsiaTheme="minorHAnsi"/>
    </w:rPr>
  </w:style>
  <w:style w:type="paragraph" w:customStyle="1" w:styleId="8B1205D3CC874D01AB50136C28DE698117">
    <w:name w:val="8B1205D3CC874D01AB50136C28DE698117"/>
    <w:rsid w:val="004857A7"/>
    <w:pPr>
      <w:ind w:left="720"/>
      <w:contextualSpacing/>
    </w:pPr>
    <w:rPr>
      <w:rFonts w:eastAsiaTheme="minorHAnsi"/>
    </w:rPr>
  </w:style>
  <w:style w:type="paragraph" w:customStyle="1" w:styleId="379EAA2FB6DA416099E8301BB7F8D2767">
    <w:name w:val="379EAA2FB6DA416099E8301BB7F8D2767"/>
    <w:rsid w:val="004857A7"/>
    <w:rPr>
      <w:rFonts w:eastAsiaTheme="minorHAnsi"/>
    </w:rPr>
  </w:style>
  <w:style w:type="paragraph" w:customStyle="1" w:styleId="4E80FD396F684AB4BECA4ACB993953DB19">
    <w:name w:val="4E80FD396F684AB4BECA4ACB993953DB19"/>
    <w:rsid w:val="004857A7"/>
    <w:rPr>
      <w:rFonts w:eastAsiaTheme="minorHAnsi"/>
    </w:rPr>
  </w:style>
  <w:style w:type="paragraph" w:customStyle="1" w:styleId="2CE6D54F8DBB4BE6B5E90195650B4BC618">
    <w:name w:val="2CE6D54F8DBB4BE6B5E90195650B4BC618"/>
    <w:rsid w:val="004857A7"/>
    <w:rPr>
      <w:rFonts w:eastAsiaTheme="minorHAnsi"/>
    </w:rPr>
  </w:style>
  <w:style w:type="paragraph" w:customStyle="1" w:styleId="C4A8923B31944826925EEFEF42F453AA18">
    <w:name w:val="C4A8923B31944826925EEFEF42F453AA18"/>
    <w:rsid w:val="004857A7"/>
    <w:rPr>
      <w:rFonts w:eastAsiaTheme="minorHAnsi"/>
    </w:rPr>
  </w:style>
  <w:style w:type="paragraph" w:customStyle="1" w:styleId="A72AAC203A7A44E0AD0304A835E2510017">
    <w:name w:val="A72AAC203A7A44E0AD0304A835E2510017"/>
    <w:rsid w:val="004857A7"/>
    <w:rPr>
      <w:rFonts w:eastAsiaTheme="minorHAnsi"/>
    </w:rPr>
  </w:style>
  <w:style w:type="paragraph" w:customStyle="1" w:styleId="D8950D9D03064A9191647176169592FD17">
    <w:name w:val="D8950D9D03064A9191647176169592FD17"/>
    <w:rsid w:val="004857A7"/>
    <w:rPr>
      <w:rFonts w:eastAsiaTheme="minorHAnsi"/>
    </w:rPr>
  </w:style>
  <w:style w:type="paragraph" w:customStyle="1" w:styleId="0226E6CAD9C92943BF3349714EDC72ED15">
    <w:name w:val="0226E6CAD9C92943BF3349714EDC72ED15"/>
    <w:rsid w:val="004857A7"/>
    <w:rPr>
      <w:rFonts w:eastAsiaTheme="minorHAnsi"/>
    </w:rPr>
  </w:style>
  <w:style w:type="paragraph" w:customStyle="1" w:styleId="B3BCCC4A5C11462381C82624C7136A0A">
    <w:name w:val="B3BCCC4A5C11462381C82624C7136A0A"/>
    <w:rsid w:val="00781DB0"/>
  </w:style>
  <w:style w:type="paragraph" w:customStyle="1" w:styleId="9DF1E223404D44B38827A45371AECC8F">
    <w:name w:val="9DF1E223404D44B38827A45371AECC8F"/>
    <w:rsid w:val="00781DB0"/>
  </w:style>
  <w:style w:type="paragraph" w:customStyle="1" w:styleId="3161D3740E844E6F98B3B22032736C15">
    <w:name w:val="3161D3740E844E6F98B3B22032736C15"/>
    <w:rsid w:val="00781DB0"/>
  </w:style>
  <w:style w:type="paragraph" w:customStyle="1" w:styleId="BDE1EE524238414791E6D55927E64A54">
    <w:name w:val="BDE1EE524238414791E6D55927E64A54"/>
    <w:rsid w:val="00781DB0"/>
  </w:style>
  <w:style w:type="paragraph" w:customStyle="1" w:styleId="1A15D2265E2A4470BDCF0BFC85297C4A">
    <w:name w:val="1A15D2265E2A4470BDCF0BFC85297C4A"/>
    <w:rsid w:val="00781DB0"/>
  </w:style>
  <w:style w:type="paragraph" w:customStyle="1" w:styleId="89D1502B5A2C4D63A20507D586740B42">
    <w:name w:val="89D1502B5A2C4D63A20507D586740B42"/>
    <w:rsid w:val="00781DB0"/>
  </w:style>
  <w:style w:type="paragraph" w:customStyle="1" w:styleId="E47ADD421EEE4796961819C09EFCBCD1">
    <w:name w:val="E47ADD421EEE4796961819C09EFCBCD1"/>
    <w:rsid w:val="00781DB0"/>
  </w:style>
  <w:style w:type="paragraph" w:customStyle="1" w:styleId="348D67E480B94653B48771A93C69533C">
    <w:name w:val="348D67E480B94653B48771A93C69533C"/>
    <w:rsid w:val="00781DB0"/>
  </w:style>
  <w:style w:type="paragraph" w:customStyle="1" w:styleId="EC1A4270B0A74E3F9168794606E441BD">
    <w:name w:val="EC1A4270B0A74E3F9168794606E441BD"/>
    <w:rsid w:val="00781DB0"/>
  </w:style>
  <w:style w:type="paragraph" w:customStyle="1" w:styleId="A8B2180E78034DE188F8E5424533127D">
    <w:name w:val="A8B2180E78034DE188F8E5424533127D"/>
    <w:rsid w:val="00781DB0"/>
  </w:style>
  <w:style w:type="paragraph" w:customStyle="1" w:styleId="01C050AFC2C44304A0429BB6C178AE87">
    <w:name w:val="01C050AFC2C44304A0429BB6C178AE87"/>
    <w:rsid w:val="00781DB0"/>
  </w:style>
  <w:style w:type="paragraph" w:customStyle="1" w:styleId="25A469F20B2D4B978431A94D83B9A375">
    <w:name w:val="25A469F20B2D4B978431A94D83B9A375"/>
    <w:rsid w:val="00781DB0"/>
  </w:style>
  <w:style w:type="paragraph" w:customStyle="1" w:styleId="822DAAD7ABE54E7E87F82ACBA86222C9">
    <w:name w:val="822DAAD7ABE54E7E87F82ACBA86222C9"/>
    <w:rsid w:val="00781DB0"/>
  </w:style>
  <w:style w:type="paragraph" w:customStyle="1" w:styleId="564AB3E9298A468884C3CF3C766EDC4A">
    <w:name w:val="564AB3E9298A468884C3CF3C766EDC4A"/>
    <w:rsid w:val="00781DB0"/>
  </w:style>
  <w:style w:type="paragraph" w:customStyle="1" w:styleId="E29AA7CD09E249A0B028849F65BAB17E">
    <w:name w:val="E29AA7CD09E249A0B028849F65BAB17E"/>
    <w:rsid w:val="00781DB0"/>
  </w:style>
  <w:style w:type="paragraph" w:customStyle="1" w:styleId="1F7CE192828241A5B8948D3AF5B96144">
    <w:name w:val="1F7CE192828241A5B8948D3AF5B96144"/>
    <w:rsid w:val="00781DB0"/>
  </w:style>
  <w:style w:type="paragraph" w:customStyle="1" w:styleId="D860AA4CE508A2468AD79E53FA7A2572">
    <w:name w:val="D860AA4CE508A2468AD79E53FA7A2572"/>
    <w:rsid w:val="00DA2470"/>
    <w:pPr>
      <w:spacing w:after="0" w:line="240" w:lineRule="auto"/>
    </w:pPr>
    <w:rPr>
      <w:sz w:val="24"/>
      <w:szCs w:val="24"/>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87AD8AAA9B9645AA18881556AE5056" ma:contentTypeVersion="12" ma:contentTypeDescription="Create a new document." ma:contentTypeScope="" ma:versionID="349dad9ddb988c87fc9ee1e9c190e828">
  <xsd:schema xmlns:xsd="http://www.w3.org/2001/XMLSchema" xmlns:xs="http://www.w3.org/2001/XMLSchema" xmlns:p="http://schemas.microsoft.com/office/2006/metadata/properties" xmlns:ns2="077164da-9133-4ca4-84af-1f5b79f337e1" targetNamespace="http://schemas.microsoft.com/office/2006/metadata/properties" ma:root="true" ma:fieldsID="cf03e87a5177a70f8d3e48e04e212159" ns2:_="">
    <xsd:import namespace="077164da-9133-4ca4-84af-1f5b79f337e1"/>
    <xsd:element name="properties">
      <xsd:complexType>
        <xsd:sequence>
          <xsd:element name="documentManagement">
            <xsd:complexType>
              <xsd:all>
                <xsd:element ref="ns2:Technology" minOccurs="0"/>
                <xsd:element ref="ns2:Teaching_x0020_Topic" minOccurs="0"/>
                <xsd:element ref="ns2:Resource_x0020_Type" minOccurs="0"/>
                <xsd:element ref="ns2:MediaServiceMetadata" minOccurs="0"/>
                <xsd:element ref="ns2:MediaServiceFastMetadata" minOccurs="0"/>
                <xsd:element ref="ns2:MediaServiceAutoKeyPoints" minOccurs="0"/>
                <xsd:element ref="ns2:MediaServiceKeyPoints" minOccurs="0"/>
                <xsd:element ref="ns2:Grouptopic"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7164da-9133-4ca4-84af-1f5b79f337e1" elementFormDefault="qualified">
    <xsd:import namespace="http://schemas.microsoft.com/office/2006/documentManagement/types"/>
    <xsd:import namespace="http://schemas.microsoft.com/office/infopath/2007/PartnerControls"/>
    <xsd:element name="Technology" ma:index="8" nillable="true" ma:displayName="Technology" ma:format="Dropdown" ma:internalName="Technology">
      <xsd:simpleType>
        <xsd:restriction base="dms:Choice">
          <xsd:enumeration value="Moodle"/>
          <xsd:enumeration value="Collaborate"/>
          <xsd:enumeration value="Nearpod"/>
          <xsd:enumeration value="Office 365"/>
          <xsd:enumeration value="OneNote"/>
          <xsd:enumeration value="Stream"/>
          <xsd:enumeration value="Yammer"/>
          <xsd:enumeration value="OneDrive"/>
          <xsd:enumeration value="PowerPoint"/>
        </xsd:restriction>
      </xsd:simpleType>
    </xsd:element>
    <xsd:element name="Teaching_x0020_Topic" ma:index="9" nillable="true" ma:displayName="Teaching Topic" ma:default="Equity Diversity Inclusivity and Accessibility " ma:format="Dropdown" ma:internalName="Teaching_x0020_Topic">
      <xsd:complexType>
        <xsd:complexContent>
          <xsd:extension base="dms:MultiChoice">
            <xsd:sequence>
              <xsd:element name="Value" maxOccurs="unbounded" minOccurs="0" nillable="true">
                <xsd:simpleType>
                  <xsd:restriction base="dms:Choice">
                    <xsd:enumeration value="Curriculum and Course Design"/>
                    <xsd:enumeration value="Assessment and Evaluation"/>
                    <xsd:enumeration value="Learners and Learning"/>
                    <xsd:enumeration value="Learning Environment"/>
                    <xsd:enumeration value="Teaching Methods"/>
                    <xsd:enumeration value="Instructional Technology"/>
                    <xsd:enumeration value="Teaching Online"/>
                    <xsd:enumeration value="Teaching Tools and Example"/>
                    <xsd:enumeration value="Equity Diversity Inclusivity and Accessibility"/>
                  </xsd:restriction>
                </xsd:simpleType>
              </xsd:element>
            </xsd:sequence>
          </xsd:extension>
        </xsd:complexContent>
      </xsd:complexType>
    </xsd:element>
    <xsd:element name="Resource_x0020_Type" ma:index="10" nillable="true" ma:displayName="Resource Type" ma:format="Dropdown" ma:internalName="Resource_x0020_Type">
      <xsd:simpleType>
        <xsd:restriction base="dms:Choice">
          <xsd:enumeration value="how-to"/>
          <xsd:enumeration value="checklist"/>
          <xsd:enumeration value="guide"/>
          <xsd:enumeration value="example"/>
          <xsd:enumeration value="reference"/>
          <xsd:enumeration value="worksheet"/>
          <xsd:enumeration value="best practice"/>
          <xsd:enumeration value="template"/>
          <xsd:enumeration value="webinar recording"/>
          <xsd:enumeration value="article"/>
          <xsd:enumeration value="website"/>
          <xsd:enumeration value="presentation"/>
          <xsd:enumeration value="illustration/diagram"/>
          <xsd:enumeration value="demonstration video"/>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Grouptopic" ma:index="15" nillable="true" ma:displayName="Group topic" ma:format="Dropdown" ma:internalName="Grouptopic">
      <xsd:simpleType>
        <xsd:restriction base="dms:Choice">
          <xsd:enumeration value="Assessment and Evaluation"/>
          <xsd:enumeration value="Curriculum and Course Design"/>
          <xsd:enumeration value="Learning Environment"/>
          <xsd:enumeration value="Instructional Technology"/>
          <xsd:enumeration value="Teaching Online"/>
          <xsd:enumeration value="Teaching Methods"/>
          <xsd:enumeration value="Teaching Tools and Examples"/>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ching_x0020_Topic xmlns="077164da-9133-4ca4-84af-1f5b79f337e1"/>
    <Technology xmlns="077164da-9133-4ca4-84af-1f5b79f337e1" xsi:nil="true"/>
    <Resource_x0020_Type xmlns="077164da-9133-4ca4-84af-1f5b79f337e1">template</Resource_x0020_Type>
    <Grouptopic xmlns="077164da-9133-4ca4-84af-1f5b79f337e1">Curriculum and Course Design</Grouptopi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F25F6-AF8B-4711-A4F4-29CC0ABCD2F7}"/>
</file>

<file path=customXml/itemProps2.xml><?xml version="1.0" encoding="utf-8"?>
<ds:datastoreItem xmlns:ds="http://schemas.openxmlformats.org/officeDocument/2006/customXml" ds:itemID="{5A435D66-1F9E-4360-BE53-0FE3C09314C6}">
  <ds:schemaRefs>
    <ds:schemaRef ds:uri="http://schemas.microsoft.com/sharepoint/v3/contenttype/forms"/>
  </ds:schemaRefs>
</ds:datastoreItem>
</file>

<file path=customXml/itemProps3.xml><?xml version="1.0" encoding="utf-8"?>
<ds:datastoreItem xmlns:ds="http://schemas.openxmlformats.org/officeDocument/2006/customXml" ds:itemID="{39154BD4-ECD9-43F5-B3DF-E4DB0FDFB1D1}">
  <ds:schemaRefs>
    <ds:schemaRef ds:uri="http://schemas.microsoft.com/office/2006/metadata/properties"/>
    <ds:schemaRef ds:uri="http://schemas.microsoft.com/office/infopath/2007/PartnerControls"/>
    <ds:schemaRef ds:uri="3a707f03-e06c-4c61-a929-6f249483c146"/>
  </ds:schemaRefs>
</ds:datastoreItem>
</file>

<file path=customXml/itemProps4.xml><?xml version="1.0" encoding="utf-8"?>
<ds:datastoreItem xmlns:ds="http://schemas.openxmlformats.org/officeDocument/2006/customXml" ds:itemID="{B8B50F83-214C-C240-AD9E-4DFD747F0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90</Words>
  <Characters>1818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0:14:00Z</dcterms:created>
  <dcterms:modified xsi:type="dcterms:W3CDTF">2020-08-1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7AD8AAA9B9645AA18881556AE5056</vt:lpwstr>
  </property>
</Properties>
</file>